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91EB5" w14:textId="797E25E3" w:rsidR="00D45FEC" w:rsidRPr="00F3435F" w:rsidRDefault="00D45FEC" w:rsidP="00533DE7">
      <w:pPr>
        <w:tabs>
          <w:tab w:val="left" w:pos="6090"/>
        </w:tabs>
        <w:snapToGrid w:val="0"/>
        <w:rPr>
          <w:i/>
          <w:kern w:val="0"/>
          <w:szCs w:val="24"/>
        </w:rPr>
      </w:pPr>
      <w:bookmarkStart w:id="0" w:name="OLE_LINK2"/>
      <w:r w:rsidRPr="00F3435F">
        <w:rPr>
          <w:b/>
          <w:kern w:val="0"/>
          <w:szCs w:val="24"/>
        </w:rPr>
        <w:t>Name of Journal:</w:t>
      </w:r>
      <w:r w:rsidRPr="00F3435F">
        <w:rPr>
          <w:kern w:val="0"/>
          <w:szCs w:val="24"/>
        </w:rPr>
        <w:t xml:space="preserve"> </w:t>
      </w:r>
      <w:bookmarkStart w:id="1" w:name="_Hlk1406267"/>
      <w:r w:rsidRPr="00F3435F">
        <w:rPr>
          <w:i/>
          <w:kern w:val="0"/>
          <w:szCs w:val="24"/>
        </w:rPr>
        <w:t>World Journal of Gastroenterology</w:t>
      </w:r>
      <w:bookmarkEnd w:id="1"/>
    </w:p>
    <w:p w14:paraId="5FE7A7B7" w14:textId="4D80D332" w:rsidR="00826AC6" w:rsidRPr="00F3435F" w:rsidRDefault="00E93866" w:rsidP="00533DE7">
      <w:pPr>
        <w:snapToGrid w:val="0"/>
        <w:rPr>
          <w:kern w:val="0"/>
          <w:szCs w:val="24"/>
        </w:rPr>
      </w:pPr>
      <w:r w:rsidRPr="00F3435F">
        <w:rPr>
          <w:b/>
          <w:bCs/>
          <w:kern w:val="0"/>
          <w:szCs w:val="24"/>
        </w:rPr>
        <w:t xml:space="preserve">Manuscript NO: </w:t>
      </w:r>
      <w:r w:rsidR="002D7A54" w:rsidRPr="00F3435F">
        <w:rPr>
          <w:kern w:val="0"/>
          <w:szCs w:val="24"/>
        </w:rPr>
        <w:t>51543</w:t>
      </w:r>
    </w:p>
    <w:p w14:paraId="2D6A8A2A" w14:textId="7C149368" w:rsidR="00E93866" w:rsidRPr="00F3435F" w:rsidRDefault="00E93866" w:rsidP="00533DE7">
      <w:pPr>
        <w:snapToGrid w:val="0"/>
        <w:rPr>
          <w:kern w:val="0"/>
          <w:szCs w:val="24"/>
        </w:rPr>
      </w:pPr>
      <w:r w:rsidRPr="00F3435F">
        <w:rPr>
          <w:b/>
          <w:bCs/>
          <w:kern w:val="0"/>
          <w:szCs w:val="24"/>
        </w:rPr>
        <w:t xml:space="preserve">Manuscript Type: </w:t>
      </w:r>
      <w:r w:rsidR="00470C46" w:rsidRPr="00F3435F">
        <w:rPr>
          <w:kern w:val="0"/>
          <w:szCs w:val="24"/>
        </w:rPr>
        <w:t>ORIGINAL ARTICLE</w:t>
      </w:r>
    </w:p>
    <w:p w14:paraId="5CAA037A" w14:textId="06A9F0CD" w:rsidR="00E93866" w:rsidRPr="00F3435F" w:rsidRDefault="00E93866" w:rsidP="00533DE7">
      <w:pPr>
        <w:snapToGrid w:val="0"/>
        <w:rPr>
          <w:kern w:val="0"/>
          <w:szCs w:val="24"/>
        </w:rPr>
      </w:pPr>
    </w:p>
    <w:p w14:paraId="40879787" w14:textId="355BA362" w:rsidR="00470C46" w:rsidRPr="00F3435F" w:rsidRDefault="00470C46" w:rsidP="00533DE7">
      <w:pPr>
        <w:snapToGrid w:val="0"/>
        <w:rPr>
          <w:b/>
          <w:bCs/>
          <w:i/>
          <w:iCs/>
          <w:kern w:val="0"/>
          <w:szCs w:val="24"/>
        </w:rPr>
      </w:pPr>
      <w:r w:rsidRPr="00F3435F">
        <w:rPr>
          <w:b/>
          <w:bCs/>
          <w:i/>
          <w:iCs/>
          <w:kern w:val="0"/>
          <w:szCs w:val="24"/>
        </w:rPr>
        <w:t>Basic Study</w:t>
      </w:r>
    </w:p>
    <w:p w14:paraId="5519FC2F" w14:textId="51F27168" w:rsidR="00826AC6" w:rsidRPr="00F3435F" w:rsidRDefault="007F7017" w:rsidP="00533DE7">
      <w:pPr>
        <w:snapToGrid w:val="0"/>
        <w:rPr>
          <w:b/>
          <w:kern w:val="0"/>
          <w:szCs w:val="24"/>
        </w:rPr>
      </w:pPr>
      <w:bookmarkStart w:id="2" w:name="OLE_LINK1"/>
      <w:bookmarkStart w:id="3" w:name="_Hlk5282202"/>
      <w:r w:rsidRPr="00F3435F">
        <w:rPr>
          <w:b/>
          <w:kern w:val="0"/>
          <w:szCs w:val="24"/>
        </w:rPr>
        <w:t xml:space="preserve">Comprehensive multi-omics analysis identified core molecular processes in esophageal cancer and revealed GNGT2 </w:t>
      </w:r>
      <w:r w:rsidR="00AA1B40" w:rsidRPr="00F3435F">
        <w:rPr>
          <w:b/>
          <w:kern w:val="0"/>
          <w:szCs w:val="24"/>
        </w:rPr>
        <w:t>a</w:t>
      </w:r>
      <w:r w:rsidRPr="00F3435F">
        <w:rPr>
          <w:b/>
          <w:kern w:val="0"/>
          <w:szCs w:val="24"/>
        </w:rPr>
        <w:t>s a potential prognostic marker</w:t>
      </w:r>
    </w:p>
    <w:p w14:paraId="5ED1B513" w14:textId="702E151F" w:rsidR="006E70BF" w:rsidRPr="00F3435F" w:rsidRDefault="006E70BF" w:rsidP="00533DE7">
      <w:pPr>
        <w:snapToGrid w:val="0"/>
        <w:rPr>
          <w:b/>
          <w:kern w:val="0"/>
          <w:szCs w:val="24"/>
        </w:rPr>
      </w:pPr>
    </w:p>
    <w:p w14:paraId="32ED4138" w14:textId="21FE556F" w:rsidR="002447F7" w:rsidRPr="00F3435F" w:rsidRDefault="002447F7" w:rsidP="00533DE7">
      <w:pPr>
        <w:snapToGrid w:val="0"/>
        <w:rPr>
          <w:kern w:val="0"/>
          <w:szCs w:val="24"/>
        </w:rPr>
      </w:pPr>
      <w:r w:rsidRPr="00F3435F">
        <w:rPr>
          <w:kern w:val="0"/>
          <w:szCs w:val="24"/>
        </w:rPr>
        <w:t xml:space="preserve">Liu GM </w:t>
      </w:r>
      <w:r w:rsidRPr="00F3435F">
        <w:rPr>
          <w:i/>
          <w:kern w:val="0"/>
          <w:szCs w:val="24"/>
        </w:rPr>
        <w:t>et al</w:t>
      </w:r>
      <w:r w:rsidRPr="00F3435F">
        <w:rPr>
          <w:kern w:val="0"/>
          <w:szCs w:val="24"/>
        </w:rPr>
        <w:t xml:space="preserve">. </w:t>
      </w:r>
      <w:r w:rsidR="00F456BC" w:rsidRPr="00F3435F">
        <w:rPr>
          <w:kern w:val="0"/>
          <w:szCs w:val="24"/>
        </w:rPr>
        <w:t>C</w:t>
      </w:r>
      <w:r w:rsidRPr="00F3435F">
        <w:rPr>
          <w:kern w:val="0"/>
          <w:szCs w:val="24"/>
        </w:rPr>
        <w:t>ore molecular processes in esophageal cancer</w:t>
      </w:r>
    </w:p>
    <w:p w14:paraId="3DB1A6D5" w14:textId="77777777" w:rsidR="002447F7" w:rsidRPr="00F3435F" w:rsidRDefault="002447F7" w:rsidP="00533DE7">
      <w:pPr>
        <w:snapToGrid w:val="0"/>
        <w:rPr>
          <w:b/>
          <w:kern w:val="0"/>
          <w:szCs w:val="24"/>
        </w:rPr>
      </w:pPr>
    </w:p>
    <w:p w14:paraId="285E4072" w14:textId="5CF5774D" w:rsidR="006E70BF" w:rsidRPr="00F3435F" w:rsidRDefault="00E24888" w:rsidP="00533DE7">
      <w:pPr>
        <w:snapToGrid w:val="0"/>
        <w:rPr>
          <w:bCs/>
          <w:kern w:val="0"/>
          <w:szCs w:val="24"/>
        </w:rPr>
      </w:pPr>
      <w:r w:rsidRPr="00F3435F">
        <w:rPr>
          <w:bCs/>
          <w:kern w:val="0"/>
          <w:szCs w:val="24"/>
        </w:rPr>
        <w:t xml:space="preserve">Guo-Min Liu, </w:t>
      </w:r>
      <w:r w:rsidR="00216AD6" w:rsidRPr="00F3435F">
        <w:rPr>
          <w:bCs/>
          <w:kern w:val="0"/>
          <w:szCs w:val="24"/>
        </w:rPr>
        <w:t>Xuan Ji,</w:t>
      </w:r>
      <w:r w:rsidR="00216AD6">
        <w:rPr>
          <w:bCs/>
          <w:kern w:val="0"/>
          <w:szCs w:val="24"/>
        </w:rPr>
        <w:t xml:space="preserve"> </w:t>
      </w:r>
      <w:r w:rsidRPr="00F3435F">
        <w:rPr>
          <w:bCs/>
          <w:kern w:val="0"/>
          <w:szCs w:val="24"/>
        </w:rPr>
        <w:t>Tian-Cheng Lu, Li</w:t>
      </w:r>
      <w:r w:rsidR="00071FE6" w:rsidRPr="00F3435F">
        <w:rPr>
          <w:bCs/>
          <w:kern w:val="0"/>
          <w:szCs w:val="24"/>
        </w:rPr>
        <w:t>-W</w:t>
      </w:r>
      <w:r w:rsidRPr="00F3435F">
        <w:rPr>
          <w:bCs/>
          <w:kern w:val="0"/>
          <w:szCs w:val="24"/>
        </w:rPr>
        <w:t xml:space="preserve">ei Duan, </w:t>
      </w:r>
      <w:r w:rsidR="006E70BF" w:rsidRPr="00F3435F">
        <w:rPr>
          <w:bCs/>
          <w:kern w:val="0"/>
          <w:szCs w:val="24"/>
        </w:rPr>
        <w:t>Wen-Yuan Jia,</w:t>
      </w:r>
      <w:r w:rsidRPr="00F3435F">
        <w:rPr>
          <w:bCs/>
          <w:kern w:val="0"/>
          <w:szCs w:val="24"/>
        </w:rPr>
        <w:t xml:space="preserve"> Yun Liu, Mao-Lei Sun,</w:t>
      </w:r>
      <w:r w:rsidR="006E70BF" w:rsidRPr="00F3435F">
        <w:rPr>
          <w:bCs/>
          <w:kern w:val="0"/>
          <w:szCs w:val="24"/>
        </w:rPr>
        <w:t xml:space="preserve"> Yun-Gang Luo</w:t>
      </w:r>
    </w:p>
    <w:p w14:paraId="34C14D62" w14:textId="331525A7" w:rsidR="00DA6A2C" w:rsidRPr="00F3435F" w:rsidRDefault="00DA6A2C" w:rsidP="00533DE7">
      <w:pPr>
        <w:snapToGrid w:val="0"/>
        <w:rPr>
          <w:b/>
          <w:kern w:val="0"/>
          <w:szCs w:val="24"/>
        </w:rPr>
      </w:pPr>
    </w:p>
    <w:p w14:paraId="20354DAA" w14:textId="0FAE6A7B" w:rsidR="00DA6A2C" w:rsidRPr="00F3435F" w:rsidRDefault="00DA6A2C" w:rsidP="00533DE7">
      <w:pPr>
        <w:snapToGrid w:val="0"/>
        <w:rPr>
          <w:kern w:val="0"/>
          <w:szCs w:val="24"/>
        </w:rPr>
      </w:pPr>
      <w:r w:rsidRPr="00F3435F">
        <w:rPr>
          <w:b/>
          <w:kern w:val="0"/>
          <w:szCs w:val="24"/>
        </w:rPr>
        <w:t xml:space="preserve">Guo-Min Liu, </w:t>
      </w:r>
      <w:r w:rsidR="00216AD6" w:rsidRPr="00785776">
        <w:rPr>
          <w:b/>
          <w:bCs/>
          <w:kern w:val="0"/>
          <w:szCs w:val="24"/>
        </w:rPr>
        <w:t>Xuan Ji</w:t>
      </w:r>
      <w:r w:rsidR="00216AD6" w:rsidRPr="00F3435F">
        <w:rPr>
          <w:bCs/>
          <w:kern w:val="0"/>
          <w:szCs w:val="24"/>
        </w:rPr>
        <w:t>,</w:t>
      </w:r>
      <w:r w:rsidRPr="00F3435F">
        <w:rPr>
          <w:b/>
          <w:kern w:val="0"/>
          <w:szCs w:val="24"/>
        </w:rPr>
        <w:t xml:space="preserve"> Wen-Yuan Jia, Yun Liu, Mao-Lei Sun, Yun-Gang Luo,</w:t>
      </w:r>
      <w:r w:rsidRPr="00F3435F">
        <w:rPr>
          <w:kern w:val="0"/>
          <w:szCs w:val="24"/>
        </w:rPr>
        <w:t xml:space="preserve"> Jilin Provincial Medicine Anti-Tumor Engineering Center, </w:t>
      </w:r>
      <w:r w:rsidR="00071FE6" w:rsidRPr="00F3435F">
        <w:rPr>
          <w:kern w:val="0"/>
          <w:szCs w:val="24"/>
        </w:rPr>
        <w:t>T</w:t>
      </w:r>
      <w:r w:rsidRPr="00F3435F">
        <w:rPr>
          <w:kern w:val="0"/>
          <w:szCs w:val="24"/>
        </w:rPr>
        <w:t>he Second Hospital of Jilin University, Changchun 130041, Jilin</w:t>
      </w:r>
      <w:r w:rsidR="00071FE6" w:rsidRPr="00F3435F">
        <w:rPr>
          <w:kern w:val="0"/>
          <w:szCs w:val="24"/>
        </w:rPr>
        <w:t xml:space="preserve"> Province, China</w:t>
      </w:r>
    </w:p>
    <w:p w14:paraId="40A69B17" w14:textId="00A740E3" w:rsidR="00486283" w:rsidRPr="00F3435F" w:rsidRDefault="00486283" w:rsidP="00533DE7">
      <w:pPr>
        <w:snapToGrid w:val="0"/>
        <w:rPr>
          <w:b/>
          <w:kern w:val="0"/>
          <w:szCs w:val="24"/>
        </w:rPr>
      </w:pPr>
    </w:p>
    <w:p w14:paraId="29D0341C" w14:textId="58835E9F" w:rsidR="00071FE6" w:rsidRPr="00F3435F" w:rsidRDefault="00071FE6" w:rsidP="00533DE7">
      <w:pPr>
        <w:snapToGrid w:val="0"/>
        <w:rPr>
          <w:kern w:val="0"/>
          <w:szCs w:val="24"/>
        </w:rPr>
      </w:pPr>
      <w:r w:rsidRPr="00F3435F">
        <w:rPr>
          <w:b/>
          <w:kern w:val="0"/>
          <w:szCs w:val="24"/>
        </w:rPr>
        <w:t xml:space="preserve">Li-Wei Duan, </w:t>
      </w:r>
      <w:r w:rsidRPr="00F3435F">
        <w:rPr>
          <w:kern w:val="0"/>
          <w:szCs w:val="24"/>
        </w:rPr>
        <w:t>Department of Gastroenterology, The Second Hospital of Jilin University, Changchun 130041, Jilin Province, China</w:t>
      </w:r>
    </w:p>
    <w:p w14:paraId="5AF5F0BD" w14:textId="77777777" w:rsidR="00071FE6" w:rsidRPr="00F3435F" w:rsidRDefault="00071FE6" w:rsidP="00533DE7">
      <w:pPr>
        <w:snapToGrid w:val="0"/>
        <w:rPr>
          <w:b/>
          <w:kern w:val="0"/>
          <w:szCs w:val="24"/>
        </w:rPr>
      </w:pPr>
    </w:p>
    <w:p w14:paraId="19D78111" w14:textId="586366FD" w:rsidR="00071FE6" w:rsidRPr="00F3435F" w:rsidRDefault="00071FE6" w:rsidP="00533DE7">
      <w:pPr>
        <w:snapToGrid w:val="0"/>
        <w:rPr>
          <w:kern w:val="0"/>
          <w:szCs w:val="24"/>
        </w:rPr>
      </w:pPr>
      <w:r w:rsidRPr="00F3435F">
        <w:rPr>
          <w:b/>
          <w:kern w:val="0"/>
          <w:szCs w:val="24"/>
        </w:rPr>
        <w:t>Guo-Min Liu, Wen-Yuan Jia,</w:t>
      </w:r>
      <w:r w:rsidRPr="00F3435F">
        <w:rPr>
          <w:kern w:val="0"/>
          <w:szCs w:val="24"/>
        </w:rPr>
        <w:t xml:space="preserve"> Department of Orthopedics, </w:t>
      </w:r>
      <w:r w:rsidR="00580D09" w:rsidRPr="00F3435F">
        <w:rPr>
          <w:kern w:val="0"/>
          <w:szCs w:val="24"/>
        </w:rPr>
        <w:t>T</w:t>
      </w:r>
      <w:r w:rsidRPr="00F3435F">
        <w:rPr>
          <w:kern w:val="0"/>
          <w:szCs w:val="24"/>
        </w:rPr>
        <w:t>he Second Hospital of Jilin University, Changchun 130041, Jilin Province, China</w:t>
      </w:r>
    </w:p>
    <w:p w14:paraId="2B7104C1" w14:textId="77777777" w:rsidR="00071FE6" w:rsidRPr="00F3435F" w:rsidRDefault="00071FE6" w:rsidP="00533DE7">
      <w:pPr>
        <w:snapToGrid w:val="0"/>
        <w:rPr>
          <w:b/>
          <w:kern w:val="0"/>
          <w:szCs w:val="24"/>
        </w:rPr>
      </w:pPr>
    </w:p>
    <w:p w14:paraId="7596518D" w14:textId="51FBC07D" w:rsidR="00486283" w:rsidRPr="00F3435F" w:rsidRDefault="00486283" w:rsidP="00533DE7">
      <w:pPr>
        <w:snapToGrid w:val="0"/>
        <w:rPr>
          <w:kern w:val="0"/>
          <w:szCs w:val="24"/>
        </w:rPr>
      </w:pPr>
      <w:r w:rsidRPr="00F3435F">
        <w:rPr>
          <w:b/>
          <w:kern w:val="0"/>
          <w:szCs w:val="24"/>
        </w:rPr>
        <w:t>Tian-Cheng Lu,</w:t>
      </w:r>
      <w:r w:rsidRPr="00F3435F">
        <w:rPr>
          <w:kern w:val="0"/>
          <w:szCs w:val="24"/>
        </w:rPr>
        <w:t xml:space="preserve"> Life Sciences College, Jilin Agricultural University, Changchun</w:t>
      </w:r>
      <w:r w:rsidR="00FB272A" w:rsidRPr="00F3435F">
        <w:rPr>
          <w:kern w:val="0"/>
          <w:szCs w:val="24"/>
        </w:rPr>
        <w:t xml:space="preserve"> </w:t>
      </w:r>
      <w:r w:rsidRPr="00F3435F">
        <w:rPr>
          <w:kern w:val="0"/>
          <w:szCs w:val="24"/>
        </w:rPr>
        <w:t>130118, Jilin Province, China</w:t>
      </w:r>
    </w:p>
    <w:p w14:paraId="5FCD7021" w14:textId="4D524EBC" w:rsidR="00DA6A2C" w:rsidRPr="00F3435F" w:rsidRDefault="00DA6A2C" w:rsidP="00533DE7">
      <w:pPr>
        <w:snapToGrid w:val="0"/>
        <w:rPr>
          <w:kern w:val="0"/>
          <w:szCs w:val="24"/>
        </w:rPr>
      </w:pPr>
    </w:p>
    <w:p w14:paraId="47245D99" w14:textId="3137A44F" w:rsidR="006E70BF" w:rsidRPr="00F3435F" w:rsidRDefault="00216AD6" w:rsidP="00533DE7">
      <w:pPr>
        <w:snapToGrid w:val="0"/>
        <w:rPr>
          <w:kern w:val="0"/>
          <w:szCs w:val="24"/>
        </w:rPr>
      </w:pPr>
      <w:r w:rsidRPr="00F3435F">
        <w:rPr>
          <w:b/>
          <w:kern w:val="0"/>
          <w:szCs w:val="24"/>
        </w:rPr>
        <w:t>Xuan Ji,</w:t>
      </w:r>
      <w:r>
        <w:rPr>
          <w:b/>
          <w:kern w:val="0"/>
          <w:szCs w:val="24"/>
        </w:rPr>
        <w:t xml:space="preserve"> </w:t>
      </w:r>
      <w:r w:rsidR="006E70BF" w:rsidRPr="00F3435F">
        <w:rPr>
          <w:b/>
          <w:kern w:val="0"/>
          <w:szCs w:val="24"/>
        </w:rPr>
        <w:t>Yun Liu, Mao-Lei Sun, Yun-Gang Luo,</w:t>
      </w:r>
      <w:r w:rsidR="006E70BF" w:rsidRPr="00F3435F">
        <w:rPr>
          <w:kern w:val="0"/>
          <w:szCs w:val="24"/>
        </w:rPr>
        <w:t xml:space="preserve"> Department of Stomatology, </w:t>
      </w:r>
      <w:r w:rsidR="00580D09" w:rsidRPr="00F3435F">
        <w:rPr>
          <w:kern w:val="0"/>
          <w:szCs w:val="24"/>
        </w:rPr>
        <w:t>T</w:t>
      </w:r>
      <w:r w:rsidR="006E70BF" w:rsidRPr="00F3435F">
        <w:rPr>
          <w:kern w:val="0"/>
          <w:szCs w:val="24"/>
        </w:rPr>
        <w:t>he Second Hospital of Jilin University, Changchun</w:t>
      </w:r>
      <w:r w:rsidR="00A34B8E" w:rsidRPr="00F3435F">
        <w:rPr>
          <w:kern w:val="0"/>
          <w:szCs w:val="24"/>
        </w:rPr>
        <w:t xml:space="preserve"> 130041</w:t>
      </w:r>
      <w:r w:rsidR="006E70BF" w:rsidRPr="00F3435F">
        <w:rPr>
          <w:kern w:val="0"/>
          <w:szCs w:val="24"/>
        </w:rPr>
        <w:t>, Jilin</w:t>
      </w:r>
      <w:r w:rsidR="00A34B8E" w:rsidRPr="00F3435F">
        <w:rPr>
          <w:kern w:val="0"/>
          <w:szCs w:val="24"/>
        </w:rPr>
        <w:t xml:space="preserve"> Province</w:t>
      </w:r>
      <w:r w:rsidR="006E70BF" w:rsidRPr="00F3435F">
        <w:rPr>
          <w:kern w:val="0"/>
          <w:szCs w:val="24"/>
        </w:rPr>
        <w:t>, China</w:t>
      </w:r>
    </w:p>
    <w:p w14:paraId="188D9737" w14:textId="488BB3D4" w:rsidR="00046801" w:rsidRPr="00F3435F" w:rsidRDefault="00046801" w:rsidP="00533DE7">
      <w:pPr>
        <w:snapToGrid w:val="0"/>
        <w:rPr>
          <w:kern w:val="0"/>
          <w:szCs w:val="24"/>
        </w:rPr>
      </w:pPr>
    </w:p>
    <w:p w14:paraId="327EAB07" w14:textId="30AF81E9" w:rsidR="00046801" w:rsidRPr="00F3435F" w:rsidRDefault="00046801" w:rsidP="00533DE7">
      <w:pPr>
        <w:snapToGrid w:val="0"/>
        <w:rPr>
          <w:kern w:val="0"/>
          <w:szCs w:val="24"/>
        </w:rPr>
      </w:pPr>
      <w:r w:rsidRPr="00F3435F">
        <w:rPr>
          <w:b/>
          <w:kern w:val="0"/>
          <w:szCs w:val="24"/>
        </w:rPr>
        <w:t>Author contributions:</w:t>
      </w:r>
      <w:r w:rsidRPr="00F3435F">
        <w:rPr>
          <w:kern w:val="0"/>
          <w:szCs w:val="24"/>
        </w:rPr>
        <w:t xml:space="preserve"> Liu GM and </w:t>
      </w:r>
      <w:r w:rsidR="00216AD6">
        <w:rPr>
          <w:kern w:val="0"/>
          <w:szCs w:val="24"/>
        </w:rPr>
        <w:t>Ji X</w:t>
      </w:r>
      <w:r w:rsidRPr="00F3435F">
        <w:rPr>
          <w:kern w:val="0"/>
          <w:szCs w:val="24"/>
        </w:rPr>
        <w:t xml:space="preserve"> designed </w:t>
      </w:r>
      <w:r w:rsidR="00FB272A" w:rsidRPr="00F3435F">
        <w:rPr>
          <w:kern w:val="0"/>
          <w:szCs w:val="24"/>
        </w:rPr>
        <w:t xml:space="preserve">the </w:t>
      </w:r>
      <w:r w:rsidRPr="00F3435F">
        <w:rPr>
          <w:kern w:val="0"/>
          <w:szCs w:val="24"/>
        </w:rPr>
        <w:t xml:space="preserve">research; </w:t>
      </w:r>
      <w:r w:rsidR="00216AD6">
        <w:rPr>
          <w:kern w:val="0"/>
          <w:szCs w:val="24"/>
        </w:rPr>
        <w:t xml:space="preserve">Lu TC and </w:t>
      </w:r>
      <w:r w:rsidR="00580D09" w:rsidRPr="00F3435F">
        <w:rPr>
          <w:kern w:val="0"/>
          <w:szCs w:val="24"/>
        </w:rPr>
        <w:lastRenderedPageBreak/>
        <w:t xml:space="preserve">Duan LW </w:t>
      </w:r>
      <w:r w:rsidRPr="00F3435F">
        <w:rPr>
          <w:kern w:val="0"/>
          <w:szCs w:val="24"/>
        </w:rPr>
        <w:t xml:space="preserve">performed </w:t>
      </w:r>
      <w:r w:rsidR="00B97E97" w:rsidRPr="00F3435F">
        <w:rPr>
          <w:kern w:val="0"/>
          <w:szCs w:val="24"/>
        </w:rPr>
        <w:t xml:space="preserve">the </w:t>
      </w:r>
      <w:r w:rsidRPr="00F3435F">
        <w:rPr>
          <w:kern w:val="0"/>
          <w:szCs w:val="24"/>
        </w:rPr>
        <w:t xml:space="preserve">research; </w:t>
      </w:r>
      <w:r w:rsidR="00216AD6" w:rsidRPr="00F3435F">
        <w:rPr>
          <w:kern w:val="0"/>
          <w:szCs w:val="24"/>
        </w:rPr>
        <w:t xml:space="preserve">Jia WY </w:t>
      </w:r>
      <w:r w:rsidR="00216AD6">
        <w:rPr>
          <w:kern w:val="0"/>
          <w:szCs w:val="24"/>
        </w:rPr>
        <w:t xml:space="preserve">and </w:t>
      </w:r>
      <w:r w:rsidRPr="00F3435F">
        <w:rPr>
          <w:kern w:val="0"/>
          <w:szCs w:val="24"/>
        </w:rPr>
        <w:t xml:space="preserve">Liu Y analyzed </w:t>
      </w:r>
      <w:r w:rsidR="000A11C7" w:rsidRPr="00F3435F">
        <w:rPr>
          <w:kern w:val="0"/>
          <w:szCs w:val="24"/>
        </w:rPr>
        <w:t xml:space="preserve">the </w:t>
      </w:r>
      <w:r w:rsidRPr="00F3435F">
        <w:rPr>
          <w:kern w:val="0"/>
          <w:szCs w:val="24"/>
        </w:rPr>
        <w:t>data; Sun ML and Luo YG wrote the paper.</w:t>
      </w:r>
    </w:p>
    <w:p w14:paraId="3C6C6959" w14:textId="77777777" w:rsidR="00FB272A" w:rsidRPr="00F3435F" w:rsidRDefault="00FB272A" w:rsidP="00533DE7">
      <w:pPr>
        <w:snapToGrid w:val="0"/>
        <w:rPr>
          <w:kern w:val="0"/>
          <w:szCs w:val="24"/>
        </w:rPr>
      </w:pPr>
    </w:p>
    <w:p w14:paraId="6548247C" w14:textId="0E3AF618" w:rsidR="006E70BF" w:rsidRDefault="00BC7C4C" w:rsidP="00533DE7">
      <w:pPr>
        <w:snapToGrid w:val="0"/>
        <w:rPr>
          <w:kern w:val="0"/>
          <w:szCs w:val="24"/>
        </w:rPr>
      </w:pPr>
      <w:r w:rsidRPr="00F3435F">
        <w:rPr>
          <w:b/>
          <w:kern w:val="0"/>
          <w:szCs w:val="24"/>
        </w:rPr>
        <w:t>Corresponding author:</w:t>
      </w:r>
      <w:r w:rsidRPr="00F3435F">
        <w:rPr>
          <w:kern w:val="0"/>
          <w:szCs w:val="24"/>
        </w:rPr>
        <w:t xml:space="preserve"> </w:t>
      </w:r>
      <w:r w:rsidRPr="00F3435F">
        <w:rPr>
          <w:b/>
          <w:bCs/>
          <w:kern w:val="0"/>
          <w:szCs w:val="24"/>
        </w:rPr>
        <w:t>Yun-Gang Luo, MD</w:t>
      </w:r>
      <w:r w:rsidR="006E70BF" w:rsidRPr="00F3435F">
        <w:rPr>
          <w:b/>
          <w:bCs/>
          <w:kern w:val="0"/>
          <w:szCs w:val="24"/>
        </w:rPr>
        <w:t xml:space="preserve">, </w:t>
      </w:r>
      <w:r w:rsidRPr="00F3435F">
        <w:rPr>
          <w:b/>
          <w:bCs/>
          <w:kern w:val="0"/>
          <w:szCs w:val="24"/>
        </w:rPr>
        <w:t xml:space="preserve">Attending </w:t>
      </w:r>
      <w:r w:rsidRPr="00F3435F">
        <w:rPr>
          <w:b/>
          <w:bCs/>
          <w:caps/>
          <w:kern w:val="0"/>
          <w:szCs w:val="24"/>
        </w:rPr>
        <w:t>d</w:t>
      </w:r>
      <w:r w:rsidRPr="00F3435F">
        <w:rPr>
          <w:b/>
          <w:bCs/>
          <w:kern w:val="0"/>
          <w:szCs w:val="24"/>
        </w:rPr>
        <w:t>octor,</w:t>
      </w:r>
      <w:r w:rsidRPr="00F3435F">
        <w:rPr>
          <w:kern w:val="0"/>
          <w:szCs w:val="24"/>
        </w:rPr>
        <w:t xml:space="preserve"> </w:t>
      </w:r>
      <w:r w:rsidR="005D24DF" w:rsidRPr="00F3435F">
        <w:rPr>
          <w:kern w:val="0"/>
          <w:szCs w:val="24"/>
        </w:rPr>
        <w:t>Department of Stomatology</w:t>
      </w:r>
      <w:r w:rsidR="005D24DF">
        <w:rPr>
          <w:kern w:val="0"/>
          <w:szCs w:val="24"/>
        </w:rPr>
        <w:t xml:space="preserve">, </w:t>
      </w:r>
      <w:r w:rsidR="00486283" w:rsidRPr="00F3435F">
        <w:rPr>
          <w:kern w:val="0"/>
          <w:szCs w:val="24"/>
        </w:rPr>
        <w:t>Jilin Provincial Medicine Anti-Tumor Engineering Center</w:t>
      </w:r>
      <w:r w:rsidR="00F07786" w:rsidRPr="00F3435F">
        <w:rPr>
          <w:kern w:val="0"/>
          <w:szCs w:val="24"/>
        </w:rPr>
        <w:t>, T</w:t>
      </w:r>
      <w:r w:rsidR="006E70BF" w:rsidRPr="00F3435F">
        <w:rPr>
          <w:kern w:val="0"/>
          <w:szCs w:val="24"/>
        </w:rPr>
        <w:t xml:space="preserve">he Second Hospital of Jilin University, </w:t>
      </w:r>
      <w:r w:rsidRPr="00F3435F">
        <w:rPr>
          <w:kern w:val="0"/>
          <w:szCs w:val="24"/>
        </w:rPr>
        <w:t xml:space="preserve">No. </w:t>
      </w:r>
      <w:r w:rsidR="006E70BF" w:rsidRPr="00F3435F">
        <w:rPr>
          <w:kern w:val="0"/>
          <w:szCs w:val="24"/>
        </w:rPr>
        <w:t>218</w:t>
      </w:r>
      <w:r w:rsidRPr="00F3435F">
        <w:rPr>
          <w:kern w:val="0"/>
          <w:szCs w:val="24"/>
        </w:rPr>
        <w:t>,</w:t>
      </w:r>
      <w:r w:rsidR="006E70BF" w:rsidRPr="00F3435F">
        <w:rPr>
          <w:kern w:val="0"/>
          <w:szCs w:val="24"/>
        </w:rPr>
        <w:t xml:space="preserve"> Ziqiang Street, C</w:t>
      </w:r>
      <w:r w:rsidRPr="00F3435F">
        <w:rPr>
          <w:kern w:val="0"/>
          <w:szCs w:val="24"/>
        </w:rPr>
        <w:t>hangchun</w:t>
      </w:r>
      <w:r w:rsidR="00A34B8E" w:rsidRPr="00F3435F">
        <w:rPr>
          <w:kern w:val="0"/>
          <w:szCs w:val="24"/>
        </w:rPr>
        <w:t xml:space="preserve"> 130041</w:t>
      </w:r>
      <w:r w:rsidR="00486283" w:rsidRPr="00F3435F">
        <w:rPr>
          <w:kern w:val="0"/>
          <w:szCs w:val="24"/>
        </w:rPr>
        <w:t>, Jilin</w:t>
      </w:r>
      <w:r w:rsidR="00FB272A" w:rsidRPr="00F3435F">
        <w:rPr>
          <w:kern w:val="0"/>
          <w:szCs w:val="24"/>
        </w:rPr>
        <w:t xml:space="preserve"> Province</w:t>
      </w:r>
      <w:r w:rsidR="00486283" w:rsidRPr="00F3435F">
        <w:rPr>
          <w:kern w:val="0"/>
          <w:szCs w:val="24"/>
        </w:rPr>
        <w:t>, China.</w:t>
      </w:r>
      <w:r w:rsidR="00C47678" w:rsidRPr="00F3435F">
        <w:rPr>
          <w:kern w:val="0"/>
          <w:szCs w:val="24"/>
        </w:rPr>
        <w:t xml:space="preserve"> </w:t>
      </w:r>
      <w:r w:rsidR="005D24DF" w:rsidRPr="005D24DF">
        <w:rPr>
          <w:kern w:val="0"/>
          <w:szCs w:val="24"/>
        </w:rPr>
        <w:t>luoygjlu@sina.com</w:t>
      </w:r>
    </w:p>
    <w:p w14:paraId="1EAFDE26" w14:textId="77777777" w:rsidR="00785776" w:rsidRDefault="00785776" w:rsidP="001678EB">
      <w:pPr>
        <w:snapToGrid w:val="0"/>
        <w:rPr>
          <w:kern w:val="0"/>
          <w:szCs w:val="24"/>
        </w:rPr>
      </w:pPr>
    </w:p>
    <w:p w14:paraId="36ABC3CA" w14:textId="739668DB" w:rsidR="00216AD6" w:rsidRPr="001678EB" w:rsidRDefault="00785776" w:rsidP="001678EB">
      <w:pPr>
        <w:snapToGrid w:val="0"/>
        <w:rPr>
          <w:kern w:val="0"/>
          <w:szCs w:val="24"/>
        </w:rPr>
      </w:pPr>
      <w:r w:rsidRPr="00785776">
        <w:rPr>
          <w:b/>
          <w:kern w:val="0"/>
          <w:szCs w:val="24"/>
        </w:rPr>
        <w:t>S</w:t>
      </w:r>
      <w:r w:rsidRPr="00785776">
        <w:rPr>
          <w:rFonts w:hint="eastAsia"/>
          <w:b/>
          <w:kern w:val="0"/>
          <w:szCs w:val="24"/>
        </w:rPr>
        <w:t>u</w:t>
      </w:r>
      <w:r w:rsidRPr="00785776">
        <w:rPr>
          <w:b/>
          <w:kern w:val="0"/>
          <w:szCs w:val="24"/>
        </w:rPr>
        <w:t>pported</w:t>
      </w:r>
      <w:r w:rsidR="00216AD6" w:rsidRPr="001678EB">
        <w:rPr>
          <w:kern w:val="0"/>
          <w:szCs w:val="24"/>
        </w:rPr>
        <w:t xml:space="preserve"> by </w:t>
      </w:r>
      <w:r w:rsidR="00101799" w:rsidRPr="00101799">
        <w:rPr>
          <w:kern w:val="0"/>
          <w:szCs w:val="24"/>
        </w:rPr>
        <w:t>Construction of Engineering Laboratory of Jilin Development and Reform Commission</w:t>
      </w:r>
      <w:r w:rsidR="00216AD6" w:rsidRPr="001678EB">
        <w:rPr>
          <w:kern w:val="0"/>
          <w:szCs w:val="24"/>
        </w:rPr>
        <w:t xml:space="preserve"> (grant no. </w:t>
      </w:r>
      <w:r w:rsidR="00101799" w:rsidRPr="00101799">
        <w:rPr>
          <w:kern w:val="0"/>
          <w:szCs w:val="24"/>
        </w:rPr>
        <w:t>3J115AK93429</w:t>
      </w:r>
      <w:r w:rsidR="00101799">
        <w:rPr>
          <w:kern w:val="0"/>
          <w:szCs w:val="24"/>
        </w:rPr>
        <w:t xml:space="preserve">) and </w:t>
      </w:r>
      <w:r w:rsidR="00101799" w:rsidRPr="00101799">
        <w:rPr>
          <w:kern w:val="0"/>
          <w:szCs w:val="24"/>
        </w:rPr>
        <w:t>Jilin Provincial Science and Technology Department Medical Health Project</w:t>
      </w:r>
      <w:r w:rsidR="00101799">
        <w:rPr>
          <w:kern w:val="0"/>
          <w:szCs w:val="24"/>
        </w:rPr>
        <w:t xml:space="preserve"> (</w:t>
      </w:r>
      <w:r w:rsidR="00101799" w:rsidRPr="00017731">
        <w:rPr>
          <w:kern w:val="0"/>
          <w:szCs w:val="24"/>
        </w:rPr>
        <w:t xml:space="preserve">grant no. </w:t>
      </w:r>
      <w:r w:rsidR="00101799">
        <w:rPr>
          <w:kern w:val="0"/>
          <w:szCs w:val="24"/>
        </w:rPr>
        <w:t>3D5195001429)</w:t>
      </w:r>
    </w:p>
    <w:p w14:paraId="70268559" w14:textId="21D7F1D1" w:rsidR="00D4449A" w:rsidRPr="00637CB6" w:rsidRDefault="00D4449A" w:rsidP="00533DE7">
      <w:pPr>
        <w:snapToGrid w:val="0"/>
        <w:rPr>
          <w:rFonts w:hint="eastAsia"/>
          <w:kern w:val="0"/>
          <w:szCs w:val="24"/>
        </w:rPr>
      </w:pPr>
      <w:bookmarkStart w:id="4" w:name="_GoBack"/>
      <w:bookmarkEnd w:id="2"/>
      <w:bookmarkEnd w:id="3"/>
      <w:bookmarkEnd w:id="4"/>
    </w:p>
    <w:p w14:paraId="102F218D" w14:textId="77777777" w:rsidR="000973DB" w:rsidRPr="00F3435F" w:rsidRDefault="000973DB" w:rsidP="00533DE7">
      <w:pPr>
        <w:adjustRightInd w:val="0"/>
        <w:snapToGrid w:val="0"/>
        <w:rPr>
          <w:kern w:val="0"/>
          <w:szCs w:val="24"/>
        </w:rPr>
      </w:pPr>
      <w:bookmarkStart w:id="5" w:name="OLE_LINK75"/>
      <w:bookmarkStart w:id="6" w:name="OLE_LINK76"/>
      <w:bookmarkStart w:id="7" w:name="OLE_LINK269"/>
      <w:bookmarkStart w:id="8" w:name="OLE_LINK239"/>
      <w:r w:rsidRPr="00F3435F">
        <w:rPr>
          <w:b/>
          <w:kern w:val="0"/>
          <w:szCs w:val="24"/>
        </w:rPr>
        <w:t xml:space="preserve">Received: </w:t>
      </w:r>
      <w:r w:rsidRPr="00F3435F">
        <w:rPr>
          <w:kern w:val="0"/>
          <w:szCs w:val="24"/>
        </w:rPr>
        <w:t>September 29, 2019</w:t>
      </w:r>
    </w:p>
    <w:p w14:paraId="7B26EA0C" w14:textId="77777777" w:rsidR="000973DB" w:rsidRPr="00F3435F" w:rsidRDefault="000973DB" w:rsidP="00533DE7">
      <w:pPr>
        <w:adjustRightInd w:val="0"/>
        <w:snapToGrid w:val="0"/>
        <w:rPr>
          <w:b/>
          <w:kern w:val="0"/>
          <w:szCs w:val="24"/>
        </w:rPr>
      </w:pPr>
      <w:r w:rsidRPr="00F3435F">
        <w:rPr>
          <w:b/>
          <w:kern w:val="0"/>
          <w:szCs w:val="24"/>
        </w:rPr>
        <w:t xml:space="preserve">Revised: </w:t>
      </w:r>
      <w:r w:rsidRPr="00F3435F">
        <w:rPr>
          <w:kern w:val="0"/>
          <w:szCs w:val="24"/>
        </w:rPr>
        <w:t>December 3, 2019</w:t>
      </w:r>
    </w:p>
    <w:p w14:paraId="4A874952" w14:textId="3C424386" w:rsidR="00D4449A" w:rsidRPr="00F3435F" w:rsidRDefault="00D4449A" w:rsidP="00533DE7">
      <w:pPr>
        <w:adjustRightInd w:val="0"/>
        <w:snapToGrid w:val="0"/>
        <w:rPr>
          <w:kern w:val="0"/>
          <w:szCs w:val="24"/>
        </w:rPr>
      </w:pPr>
      <w:r w:rsidRPr="00F3435F">
        <w:rPr>
          <w:b/>
          <w:kern w:val="0"/>
          <w:szCs w:val="24"/>
        </w:rPr>
        <w:t>Accepted:</w:t>
      </w:r>
      <w:r w:rsidR="005A76E5" w:rsidRPr="00F3435F">
        <w:rPr>
          <w:kern w:val="0"/>
          <w:szCs w:val="24"/>
        </w:rPr>
        <w:t xml:space="preserve"> December 14, 2019</w:t>
      </w:r>
      <w:r w:rsidRPr="00F3435F">
        <w:rPr>
          <w:kern w:val="0"/>
          <w:szCs w:val="24"/>
        </w:rPr>
        <w:t xml:space="preserve"> </w:t>
      </w:r>
    </w:p>
    <w:p w14:paraId="43149898" w14:textId="77777777" w:rsidR="00D4449A" w:rsidRPr="00F3435F" w:rsidRDefault="00D4449A" w:rsidP="00533DE7">
      <w:pPr>
        <w:adjustRightInd w:val="0"/>
        <w:snapToGrid w:val="0"/>
        <w:rPr>
          <w:b/>
          <w:kern w:val="0"/>
          <w:szCs w:val="24"/>
        </w:rPr>
      </w:pPr>
      <w:r w:rsidRPr="00F3435F">
        <w:rPr>
          <w:b/>
          <w:kern w:val="0"/>
          <w:szCs w:val="24"/>
        </w:rPr>
        <w:t>Published online:</w:t>
      </w:r>
      <w:bookmarkEnd w:id="5"/>
      <w:bookmarkEnd w:id="6"/>
      <w:bookmarkEnd w:id="7"/>
      <w:bookmarkEnd w:id="8"/>
    </w:p>
    <w:p w14:paraId="02F6867C" w14:textId="69AB6AA1" w:rsidR="008C5469" w:rsidRPr="00F3435F" w:rsidRDefault="008C5469" w:rsidP="00533DE7">
      <w:pPr>
        <w:snapToGrid w:val="0"/>
        <w:rPr>
          <w:b/>
          <w:kern w:val="0"/>
          <w:szCs w:val="24"/>
        </w:rPr>
      </w:pPr>
      <w:r w:rsidRPr="00F3435F">
        <w:rPr>
          <w:b/>
          <w:kern w:val="0"/>
          <w:szCs w:val="24"/>
        </w:rPr>
        <w:br w:type="page"/>
      </w:r>
    </w:p>
    <w:p w14:paraId="24D77185" w14:textId="77777777" w:rsidR="00CC30A8" w:rsidRPr="00F3435F" w:rsidRDefault="00CC30A8" w:rsidP="00533DE7">
      <w:pPr>
        <w:pStyle w:val="12ptBold"/>
        <w:snapToGrid w:val="0"/>
        <w:rPr>
          <w:kern w:val="0"/>
        </w:rPr>
      </w:pPr>
      <w:r w:rsidRPr="00F3435F">
        <w:rPr>
          <w:kern w:val="0"/>
        </w:rPr>
        <w:lastRenderedPageBreak/>
        <w:t>Abstract</w:t>
      </w:r>
    </w:p>
    <w:p w14:paraId="16B5780A" w14:textId="77777777" w:rsidR="008C5469" w:rsidRPr="00F3435F" w:rsidRDefault="00CC30A8" w:rsidP="00533DE7">
      <w:pPr>
        <w:snapToGrid w:val="0"/>
        <w:rPr>
          <w:bCs/>
          <w:iCs/>
          <w:kern w:val="0"/>
          <w:szCs w:val="24"/>
        </w:rPr>
      </w:pPr>
      <w:r w:rsidRPr="00F3435F">
        <w:rPr>
          <w:bCs/>
          <w:iCs/>
          <w:kern w:val="0"/>
          <w:szCs w:val="24"/>
        </w:rPr>
        <w:t>BACKGROUND</w:t>
      </w:r>
    </w:p>
    <w:p w14:paraId="220B59F8" w14:textId="77AF2AE8" w:rsidR="008C5469" w:rsidRPr="00F3435F" w:rsidRDefault="007F7017" w:rsidP="00533DE7">
      <w:pPr>
        <w:snapToGrid w:val="0"/>
        <w:rPr>
          <w:kern w:val="0"/>
          <w:szCs w:val="24"/>
        </w:rPr>
      </w:pPr>
      <w:r w:rsidRPr="00F3435F">
        <w:rPr>
          <w:kern w:val="0"/>
          <w:szCs w:val="24"/>
        </w:rPr>
        <w:t xml:space="preserve">Esophageal cancer is one of the most poorly diagnosed and fatal cancers in the world. Although a series of studies on esophageal cancer have been reported, the molecular pathogenesis of the disease </w:t>
      </w:r>
      <w:r w:rsidR="00AA1B40" w:rsidRPr="00F3435F">
        <w:rPr>
          <w:kern w:val="0"/>
          <w:szCs w:val="24"/>
        </w:rPr>
        <w:t>remains</w:t>
      </w:r>
      <w:r w:rsidRPr="00F3435F">
        <w:rPr>
          <w:kern w:val="0"/>
          <w:szCs w:val="24"/>
        </w:rPr>
        <w:t xml:space="preserve"> elusive.</w:t>
      </w:r>
    </w:p>
    <w:p w14:paraId="2E5196CB" w14:textId="77777777" w:rsidR="00690D64" w:rsidRPr="00F3435F" w:rsidRDefault="00690D64" w:rsidP="00533DE7">
      <w:pPr>
        <w:snapToGrid w:val="0"/>
        <w:rPr>
          <w:kern w:val="0"/>
          <w:szCs w:val="24"/>
        </w:rPr>
      </w:pPr>
    </w:p>
    <w:p w14:paraId="4BF250F9" w14:textId="4F14833D" w:rsidR="00CC30A8" w:rsidRPr="00F3435F" w:rsidRDefault="00CC30A8" w:rsidP="00533DE7">
      <w:pPr>
        <w:snapToGrid w:val="0"/>
        <w:rPr>
          <w:bCs/>
          <w:iCs/>
          <w:kern w:val="0"/>
          <w:szCs w:val="24"/>
        </w:rPr>
      </w:pPr>
      <w:r w:rsidRPr="00F3435F">
        <w:rPr>
          <w:bCs/>
          <w:iCs/>
          <w:kern w:val="0"/>
          <w:szCs w:val="24"/>
        </w:rPr>
        <w:t>AIM</w:t>
      </w:r>
    </w:p>
    <w:p w14:paraId="12610034" w14:textId="160E0EE1" w:rsidR="00690D64" w:rsidRPr="00F3435F" w:rsidRDefault="007F7017" w:rsidP="00533DE7">
      <w:pPr>
        <w:snapToGrid w:val="0"/>
        <w:rPr>
          <w:kern w:val="0"/>
          <w:szCs w:val="24"/>
        </w:rPr>
      </w:pPr>
      <w:r w:rsidRPr="00F3435F">
        <w:rPr>
          <w:kern w:val="0"/>
          <w:szCs w:val="24"/>
        </w:rPr>
        <w:t xml:space="preserve">To investigate </w:t>
      </w:r>
      <w:r w:rsidR="00AA1B40" w:rsidRPr="00F3435F">
        <w:rPr>
          <w:kern w:val="0"/>
          <w:szCs w:val="24"/>
        </w:rPr>
        <w:t xml:space="preserve">comprehensively </w:t>
      </w:r>
      <w:r w:rsidRPr="00F3435F">
        <w:rPr>
          <w:kern w:val="0"/>
          <w:szCs w:val="24"/>
        </w:rPr>
        <w:t>the molecular process of esophageal cancer.</w:t>
      </w:r>
    </w:p>
    <w:p w14:paraId="5FF199F2" w14:textId="77777777" w:rsidR="007F7017" w:rsidRPr="00F3435F" w:rsidRDefault="007F7017" w:rsidP="00533DE7">
      <w:pPr>
        <w:snapToGrid w:val="0"/>
        <w:rPr>
          <w:kern w:val="0"/>
          <w:szCs w:val="24"/>
        </w:rPr>
      </w:pPr>
    </w:p>
    <w:p w14:paraId="2570E0B0" w14:textId="78F0C77C" w:rsidR="00CC30A8" w:rsidRPr="00F3435F" w:rsidRDefault="00CC30A8" w:rsidP="00533DE7">
      <w:pPr>
        <w:snapToGrid w:val="0"/>
        <w:rPr>
          <w:bCs/>
          <w:iCs/>
          <w:kern w:val="0"/>
          <w:szCs w:val="24"/>
        </w:rPr>
      </w:pPr>
      <w:r w:rsidRPr="00F3435F">
        <w:rPr>
          <w:bCs/>
          <w:iCs/>
          <w:kern w:val="0"/>
          <w:szCs w:val="24"/>
        </w:rPr>
        <w:t>METHODS</w:t>
      </w:r>
    </w:p>
    <w:p w14:paraId="13A3CD30" w14:textId="5D8E0777" w:rsidR="007F7017" w:rsidRPr="00F3435F" w:rsidRDefault="007F7017" w:rsidP="00533DE7">
      <w:pPr>
        <w:snapToGrid w:val="0"/>
        <w:rPr>
          <w:kern w:val="0"/>
          <w:szCs w:val="24"/>
        </w:rPr>
      </w:pPr>
      <w:r w:rsidRPr="00F3435F">
        <w:rPr>
          <w:kern w:val="0"/>
          <w:szCs w:val="24"/>
        </w:rPr>
        <w:t>Differential expression analysis was performed to identif</w:t>
      </w:r>
      <w:r w:rsidR="000A11C7" w:rsidRPr="00F3435F">
        <w:rPr>
          <w:kern w:val="0"/>
          <w:szCs w:val="24"/>
        </w:rPr>
        <w:t>y</w:t>
      </w:r>
      <w:r w:rsidRPr="00F3435F">
        <w:rPr>
          <w:kern w:val="0"/>
          <w:szCs w:val="24"/>
        </w:rPr>
        <w:t xml:space="preserve"> differentially expressed genes </w:t>
      </w:r>
      <w:r w:rsidR="0077719C" w:rsidRPr="00F3435F">
        <w:rPr>
          <w:kern w:val="0"/>
          <w:szCs w:val="24"/>
        </w:rPr>
        <w:t xml:space="preserve">(DEGs) </w:t>
      </w:r>
      <w:r w:rsidRPr="00F3435F">
        <w:rPr>
          <w:kern w:val="0"/>
          <w:szCs w:val="24"/>
        </w:rPr>
        <w:t xml:space="preserve">in different stages of esophageal cancer from </w:t>
      </w:r>
      <w:r w:rsidR="00D36940" w:rsidRPr="00F3435F">
        <w:rPr>
          <w:kern w:val="0"/>
          <w:szCs w:val="24"/>
        </w:rPr>
        <w:t>The Cancer Genome Atlas</w:t>
      </w:r>
      <w:r w:rsidRPr="00F3435F">
        <w:rPr>
          <w:kern w:val="0"/>
          <w:szCs w:val="24"/>
        </w:rPr>
        <w:t xml:space="preserve"> data. </w:t>
      </w:r>
      <w:r w:rsidR="00AA1B40" w:rsidRPr="00F3435F">
        <w:rPr>
          <w:kern w:val="0"/>
          <w:szCs w:val="24"/>
        </w:rPr>
        <w:t>E</w:t>
      </w:r>
      <w:r w:rsidRPr="00F3435F">
        <w:rPr>
          <w:kern w:val="0"/>
          <w:szCs w:val="24"/>
        </w:rPr>
        <w:t xml:space="preserve">xacting gene interaction modules </w:t>
      </w:r>
      <w:r w:rsidR="004A6D3E" w:rsidRPr="00F3435F">
        <w:rPr>
          <w:kern w:val="0"/>
          <w:szCs w:val="24"/>
        </w:rPr>
        <w:t xml:space="preserve">were generated, </w:t>
      </w:r>
      <w:r w:rsidRPr="00F3435F">
        <w:rPr>
          <w:kern w:val="0"/>
          <w:szCs w:val="24"/>
        </w:rPr>
        <w:t xml:space="preserve">and hub genes in </w:t>
      </w:r>
      <w:r w:rsidR="00AA1B40" w:rsidRPr="00F3435F">
        <w:rPr>
          <w:kern w:val="0"/>
          <w:szCs w:val="24"/>
        </w:rPr>
        <w:t xml:space="preserve">the </w:t>
      </w:r>
      <w:r w:rsidRPr="00F3435F">
        <w:rPr>
          <w:kern w:val="0"/>
          <w:szCs w:val="24"/>
        </w:rPr>
        <w:t>module interaction network</w:t>
      </w:r>
      <w:r w:rsidR="004A6D3E" w:rsidRPr="00F3435F">
        <w:rPr>
          <w:kern w:val="0"/>
          <w:szCs w:val="24"/>
        </w:rPr>
        <w:t xml:space="preserve"> were found</w:t>
      </w:r>
      <w:r w:rsidRPr="00F3435F">
        <w:rPr>
          <w:kern w:val="0"/>
          <w:szCs w:val="24"/>
        </w:rPr>
        <w:t>. Further, th</w:t>
      </w:r>
      <w:r w:rsidR="000A11C7" w:rsidRPr="00F3435F">
        <w:rPr>
          <w:kern w:val="0"/>
          <w:szCs w:val="24"/>
        </w:rPr>
        <w:t>r</w:t>
      </w:r>
      <w:r w:rsidRPr="00F3435F">
        <w:rPr>
          <w:kern w:val="0"/>
          <w:szCs w:val="24"/>
        </w:rPr>
        <w:t>ough survival analysis, methylation analysis, pivot analysis</w:t>
      </w:r>
      <w:r w:rsidR="000A11C7" w:rsidRPr="00F3435F">
        <w:rPr>
          <w:kern w:val="0"/>
          <w:szCs w:val="24"/>
        </w:rPr>
        <w:t>,</w:t>
      </w:r>
      <w:r w:rsidRPr="00F3435F">
        <w:rPr>
          <w:kern w:val="0"/>
          <w:szCs w:val="24"/>
        </w:rPr>
        <w:t xml:space="preserve"> and enrichment analysis, some important molecules and related function</w:t>
      </w:r>
      <w:r w:rsidR="000A11C7" w:rsidRPr="00F3435F">
        <w:rPr>
          <w:kern w:val="0"/>
          <w:szCs w:val="24"/>
        </w:rPr>
        <w:t>s/</w:t>
      </w:r>
      <w:r w:rsidRPr="00F3435F">
        <w:rPr>
          <w:kern w:val="0"/>
          <w:szCs w:val="24"/>
        </w:rPr>
        <w:t>pathway</w:t>
      </w:r>
      <w:r w:rsidR="000A11C7" w:rsidRPr="00F3435F">
        <w:rPr>
          <w:kern w:val="0"/>
          <w:szCs w:val="24"/>
        </w:rPr>
        <w:t>s</w:t>
      </w:r>
      <w:r w:rsidRPr="00F3435F">
        <w:rPr>
          <w:kern w:val="0"/>
          <w:szCs w:val="24"/>
        </w:rPr>
        <w:t xml:space="preserve"> were identified to elucidate potential mechanism</w:t>
      </w:r>
      <w:r w:rsidR="000A11C7" w:rsidRPr="00F3435F">
        <w:rPr>
          <w:kern w:val="0"/>
          <w:szCs w:val="24"/>
        </w:rPr>
        <w:t>s</w:t>
      </w:r>
      <w:r w:rsidRPr="00F3435F">
        <w:rPr>
          <w:kern w:val="0"/>
          <w:szCs w:val="24"/>
        </w:rPr>
        <w:t xml:space="preserve"> in esophageal cancer.</w:t>
      </w:r>
    </w:p>
    <w:p w14:paraId="44717A3B" w14:textId="77777777" w:rsidR="007F7017" w:rsidRPr="00F3435F" w:rsidRDefault="007F7017" w:rsidP="00533DE7">
      <w:pPr>
        <w:snapToGrid w:val="0"/>
        <w:rPr>
          <w:kern w:val="0"/>
          <w:szCs w:val="24"/>
        </w:rPr>
      </w:pPr>
    </w:p>
    <w:p w14:paraId="230EB96D" w14:textId="5A0C93B8" w:rsidR="00CC30A8" w:rsidRPr="00F3435F" w:rsidRDefault="00CC30A8" w:rsidP="00533DE7">
      <w:pPr>
        <w:snapToGrid w:val="0"/>
        <w:rPr>
          <w:bCs/>
          <w:iCs/>
          <w:kern w:val="0"/>
          <w:szCs w:val="24"/>
        </w:rPr>
      </w:pPr>
      <w:r w:rsidRPr="00F3435F">
        <w:rPr>
          <w:bCs/>
          <w:iCs/>
          <w:kern w:val="0"/>
          <w:szCs w:val="24"/>
        </w:rPr>
        <w:t>RESULTS</w:t>
      </w:r>
    </w:p>
    <w:p w14:paraId="2F8BDD33" w14:textId="7DB141BD" w:rsidR="008C5469" w:rsidRPr="00F3435F" w:rsidRDefault="007F7017" w:rsidP="00533DE7">
      <w:pPr>
        <w:snapToGrid w:val="0"/>
        <w:rPr>
          <w:kern w:val="0"/>
          <w:szCs w:val="24"/>
        </w:rPr>
      </w:pPr>
      <w:bookmarkStart w:id="9" w:name="_Hlk5291914"/>
      <w:r w:rsidRPr="00F3435F">
        <w:rPr>
          <w:kern w:val="0"/>
          <w:szCs w:val="24"/>
        </w:rPr>
        <w:t>A total of 7457</w:t>
      </w:r>
      <w:r w:rsidR="0077719C" w:rsidRPr="00F3435F">
        <w:rPr>
          <w:kern w:val="0"/>
          <w:szCs w:val="24"/>
        </w:rPr>
        <w:t xml:space="preserve"> </w:t>
      </w:r>
      <w:r w:rsidRPr="00F3435F">
        <w:rPr>
          <w:kern w:val="0"/>
          <w:szCs w:val="24"/>
        </w:rPr>
        <w:t>DEGs</w:t>
      </w:r>
      <w:r w:rsidR="0077719C" w:rsidRPr="00F3435F">
        <w:rPr>
          <w:kern w:val="0"/>
          <w:szCs w:val="24"/>
        </w:rPr>
        <w:t xml:space="preserve"> </w:t>
      </w:r>
      <w:r w:rsidRPr="00F3435F">
        <w:rPr>
          <w:kern w:val="0"/>
          <w:szCs w:val="24"/>
        </w:rPr>
        <w:t>and 14 gene interaction modules were identified. These module genes were significantly involved in the positive regulation of protein transport, gastric acid secretion, insulin-like growth factor receptor binding</w:t>
      </w:r>
      <w:r w:rsidR="004A6D3E" w:rsidRPr="00F3435F">
        <w:rPr>
          <w:kern w:val="0"/>
          <w:szCs w:val="24"/>
        </w:rPr>
        <w:t>,</w:t>
      </w:r>
      <w:r w:rsidRPr="00F3435F">
        <w:rPr>
          <w:kern w:val="0"/>
          <w:szCs w:val="24"/>
        </w:rPr>
        <w:t xml:space="preserve"> and other biological processes as well as p53 signaling pathway, </w:t>
      </w:r>
      <w:r w:rsidR="004A6D3E" w:rsidRPr="00F3435F">
        <w:rPr>
          <w:kern w:val="0"/>
          <w:szCs w:val="24"/>
        </w:rPr>
        <w:t>epidermal growth factor</w:t>
      </w:r>
      <w:r w:rsidRPr="00F3435F">
        <w:rPr>
          <w:kern w:val="0"/>
          <w:szCs w:val="24"/>
        </w:rPr>
        <w:t xml:space="preserve"> signaling pathway</w:t>
      </w:r>
      <w:r w:rsidR="004A6D3E" w:rsidRPr="00F3435F">
        <w:rPr>
          <w:kern w:val="0"/>
          <w:szCs w:val="24"/>
        </w:rPr>
        <w:t>,</w:t>
      </w:r>
      <w:r w:rsidRPr="00F3435F">
        <w:rPr>
          <w:kern w:val="0"/>
          <w:szCs w:val="24"/>
        </w:rPr>
        <w:t xml:space="preserve"> and </w:t>
      </w:r>
      <w:r w:rsidR="004A6D3E" w:rsidRPr="00F3435F">
        <w:rPr>
          <w:kern w:val="0"/>
          <w:szCs w:val="24"/>
        </w:rPr>
        <w:t>epidermal growth factor receptor</w:t>
      </w:r>
      <w:r w:rsidRPr="00F3435F">
        <w:rPr>
          <w:kern w:val="0"/>
          <w:szCs w:val="24"/>
        </w:rPr>
        <w:t xml:space="preserve"> signaling pathway. </w:t>
      </w:r>
      <w:r w:rsidR="00AA1B40" w:rsidRPr="00F3435F">
        <w:rPr>
          <w:kern w:val="0"/>
          <w:szCs w:val="24"/>
        </w:rPr>
        <w:t>T</w:t>
      </w:r>
      <w:r w:rsidR="006D4C4E" w:rsidRPr="00F3435F">
        <w:rPr>
          <w:kern w:val="0"/>
          <w:szCs w:val="24"/>
        </w:rPr>
        <w:t>ranscription factors</w:t>
      </w:r>
      <w:r w:rsidRPr="00F3435F">
        <w:rPr>
          <w:kern w:val="0"/>
          <w:szCs w:val="24"/>
        </w:rPr>
        <w:t xml:space="preserve"> (including </w:t>
      </w:r>
      <w:r w:rsidR="00F5291D" w:rsidRPr="00F3435F">
        <w:rPr>
          <w:kern w:val="0"/>
          <w:szCs w:val="24"/>
        </w:rPr>
        <w:t>hypoxia inducible factor 1</w:t>
      </w:r>
      <w:r w:rsidRPr="00F3435F">
        <w:rPr>
          <w:kern w:val="0"/>
          <w:szCs w:val="24"/>
        </w:rPr>
        <w:t xml:space="preserve">A) and </w:t>
      </w:r>
      <w:r w:rsidR="006D4C4E" w:rsidRPr="00F3435F">
        <w:rPr>
          <w:kern w:val="0"/>
          <w:szCs w:val="24"/>
        </w:rPr>
        <w:t xml:space="preserve">non-coding </w:t>
      </w:r>
      <w:r w:rsidRPr="00F3435F">
        <w:rPr>
          <w:kern w:val="0"/>
          <w:szCs w:val="24"/>
        </w:rPr>
        <w:t xml:space="preserve">RNAs (including </w:t>
      </w:r>
      <w:r w:rsidR="00F5291D" w:rsidRPr="00F3435F">
        <w:rPr>
          <w:kern w:val="0"/>
          <w:szCs w:val="24"/>
        </w:rPr>
        <w:t>colorectal differentially expressed</w:t>
      </w:r>
      <w:r w:rsidRPr="00F3435F">
        <w:rPr>
          <w:kern w:val="0"/>
          <w:szCs w:val="24"/>
        </w:rPr>
        <w:t xml:space="preserve"> and hsa-mi</w:t>
      </w:r>
      <w:r w:rsidRPr="00F3435F">
        <w:rPr>
          <w:caps/>
          <w:kern w:val="0"/>
          <w:szCs w:val="24"/>
        </w:rPr>
        <w:t>r</w:t>
      </w:r>
      <w:r w:rsidRPr="00F3435F">
        <w:rPr>
          <w:kern w:val="0"/>
          <w:szCs w:val="24"/>
        </w:rPr>
        <w:t>-330-3p)</w:t>
      </w:r>
      <w:r w:rsidR="00F5291D" w:rsidRPr="00F3435F">
        <w:rPr>
          <w:kern w:val="0"/>
          <w:szCs w:val="24"/>
        </w:rPr>
        <w:t xml:space="preserve"> that</w:t>
      </w:r>
      <w:r w:rsidRPr="00F3435F">
        <w:rPr>
          <w:kern w:val="0"/>
          <w:szCs w:val="24"/>
        </w:rPr>
        <w:t xml:space="preserve"> significantly regulate dysfunction modules were identified. </w:t>
      </w:r>
      <w:r w:rsidR="00AA1B40" w:rsidRPr="00F3435F">
        <w:rPr>
          <w:kern w:val="0"/>
          <w:szCs w:val="24"/>
        </w:rPr>
        <w:t>S</w:t>
      </w:r>
      <w:r w:rsidRPr="00F3435F">
        <w:rPr>
          <w:kern w:val="0"/>
          <w:szCs w:val="24"/>
        </w:rPr>
        <w:t xml:space="preserve">urvival analysis showed that </w:t>
      </w:r>
      <w:r w:rsidR="00F5291D" w:rsidRPr="00F3435F">
        <w:rPr>
          <w:kern w:val="0"/>
          <w:szCs w:val="24"/>
        </w:rPr>
        <w:t>G protein subunit gamma transducin 2 (</w:t>
      </w:r>
      <w:r w:rsidRPr="00F3435F">
        <w:rPr>
          <w:kern w:val="0"/>
          <w:szCs w:val="24"/>
        </w:rPr>
        <w:t>GNGT2</w:t>
      </w:r>
      <w:r w:rsidR="00F5291D" w:rsidRPr="00F3435F">
        <w:rPr>
          <w:kern w:val="0"/>
          <w:szCs w:val="24"/>
        </w:rPr>
        <w:t>)</w:t>
      </w:r>
      <w:r w:rsidRPr="00F3435F">
        <w:rPr>
          <w:kern w:val="0"/>
          <w:szCs w:val="24"/>
        </w:rPr>
        <w:t xml:space="preserve"> was closely related to survival of esophageal cancer. </w:t>
      </w:r>
      <w:r w:rsidRPr="00F3435F">
        <w:rPr>
          <w:kern w:val="0"/>
          <w:szCs w:val="24"/>
        </w:rPr>
        <w:lastRenderedPageBreak/>
        <w:t xml:space="preserve">DEGs with strong methylation regulation ability were identified, including </w:t>
      </w:r>
      <w:r w:rsidRPr="00F3435F">
        <w:rPr>
          <w:i/>
          <w:iCs/>
          <w:kern w:val="0"/>
          <w:szCs w:val="24"/>
        </w:rPr>
        <w:t>SST</w:t>
      </w:r>
      <w:r w:rsidRPr="00F3435F">
        <w:rPr>
          <w:kern w:val="0"/>
          <w:szCs w:val="24"/>
        </w:rPr>
        <w:t xml:space="preserve"> and </w:t>
      </w:r>
      <w:r w:rsidRPr="00F3435F">
        <w:rPr>
          <w:i/>
          <w:iCs/>
          <w:kern w:val="0"/>
          <w:szCs w:val="24"/>
        </w:rPr>
        <w:t>SH3GL2</w:t>
      </w:r>
      <w:r w:rsidRPr="00F3435F">
        <w:rPr>
          <w:kern w:val="0"/>
          <w:szCs w:val="24"/>
        </w:rPr>
        <w:t xml:space="preserve">. Furthermore, the expression of </w:t>
      </w:r>
      <w:r w:rsidRPr="00F3435F">
        <w:rPr>
          <w:i/>
          <w:iCs/>
          <w:kern w:val="0"/>
          <w:szCs w:val="24"/>
        </w:rPr>
        <w:t>GNGT2</w:t>
      </w:r>
      <w:r w:rsidRPr="00F3435F">
        <w:rPr>
          <w:kern w:val="0"/>
          <w:szCs w:val="24"/>
        </w:rPr>
        <w:t xml:space="preserve"> was evaluated by </w:t>
      </w:r>
      <w:r w:rsidR="008B0161" w:rsidRPr="00F3435F">
        <w:rPr>
          <w:kern w:val="0"/>
          <w:szCs w:val="24"/>
        </w:rPr>
        <w:t>quantitative real time polymerase chain reaction</w:t>
      </w:r>
      <w:r w:rsidRPr="00F3435F">
        <w:rPr>
          <w:kern w:val="0"/>
          <w:szCs w:val="24"/>
        </w:rPr>
        <w:t>,</w:t>
      </w:r>
      <w:r w:rsidR="008B0161" w:rsidRPr="00F3435F">
        <w:rPr>
          <w:kern w:val="0"/>
          <w:szCs w:val="24"/>
        </w:rPr>
        <w:t xml:space="preserve"> and</w:t>
      </w:r>
      <w:r w:rsidRPr="00F3435F">
        <w:rPr>
          <w:kern w:val="0"/>
          <w:szCs w:val="24"/>
        </w:rPr>
        <w:t xml:space="preserve"> the results showed that </w:t>
      </w:r>
      <w:r w:rsidRPr="00F3435F">
        <w:rPr>
          <w:i/>
          <w:iCs/>
          <w:kern w:val="0"/>
          <w:szCs w:val="24"/>
        </w:rPr>
        <w:t>GNGT2</w:t>
      </w:r>
      <w:r w:rsidRPr="00F3435F">
        <w:rPr>
          <w:kern w:val="0"/>
          <w:szCs w:val="24"/>
        </w:rPr>
        <w:t xml:space="preserve"> expression was significantly upregulated in esophageal cancer patient samples and cell lines. Moreover, </w:t>
      </w:r>
      <w:r w:rsidR="00BE643C" w:rsidRPr="00F3435F">
        <w:rPr>
          <w:kern w:val="0"/>
          <w:szCs w:val="24"/>
        </w:rPr>
        <w:t>cell counting kit-8</w:t>
      </w:r>
      <w:r w:rsidRPr="00F3435F">
        <w:rPr>
          <w:kern w:val="0"/>
          <w:szCs w:val="24"/>
        </w:rPr>
        <w:t xml:space="preserve"> </w:t>
      </w:r>
      <w:r w:rsidR="008B0161" w:rsidRPr="00F3435F">
        <w:rPr>
          <w:kern w:val="0"/>
          <w:szCs w:val="24"/>
        </w:rPr>
        <w:t xml:space="preserve">assay revealed </w:t>
      </w:r>
      <w:r w:rsidRPr="00F3435F">
        <w:rPr>
          <w:kern w:val="0"/>
          <w:szCs w:val="24"/>
        </w:rPr>
        <w:t>that GNGT2 could promote the proliferation of esophageal cancer cell lines.</w:t>
      </w:r>
    </w:p>
    <w:p w14:paraId="4D088B84" w14:textId="77777777" w:rsidR="00690D64" w:rsidRPr="00F3435F" w:rsidRDefault="00690D64" w:rsidP="00533DE7">
      <w:pPr>
        <w:snapToGrid w:val="0"/>
        <w:rPr>
          <w:kern w:val="0"/>
          <w:szCs w:val="24"/>
        </w:rPr>
      </w:pPr>
    </w:p>
    <w:bookmarkEnd w:id="9"/>
    <w:p w14:paraId="3590F177" w14:textId="540B1A9A" w:rsidR="00CC30A8" w:rsidRPr="00F3435F" w:rsidRDefault="00CC30A8" w:rsidP="00533DE7">
      <w:pPr>
        <w:snapToGrid w:val="0"/>
        <w:rPr>
          <w:bCs/>
          <w:iCs/>
          <w:kern w:val="0"/>
          <w:szCs w:val="24"/>
        </w:rPr>
      </w:pPr>
      <w:r w:rsidRPr="00F3435F">
        <w:rPr>
          <w:bCs/>
          <w:iCs/>
          <w:kern w:val="0"/>
          <w:szCs w:val="24"/>
        </w:rPr>
        <w:t>CONCLUSION</w:t>
      </w:r>
    </w:p>
    <w:p w14:paraId="57F5A1D7" w14:textId="3B4E1C7D" w:rsidR="008C5469" w:rsidRPr="00F3435F" w:rsidRDefault="007F7017" w:rsidP="00533DE7">
      <w:pPr>
        <w:snapToGrid w:val="0"/>
        <w:rPr>
          <w:kern w:val="0"/>
          <w:szCs w:val="24"/>
        </w:rPr>
      </w:pPr>
      <w:r w:rsidRPr="00F3435F">
        <w:rPr>
          <w:kern w:val="0"/>
          <w:szCs w:val="24"/>
        </w:rPr>
        <w:t>Th</w:t>
      </w:r>
      <w:r w:rsidR="008B0161" w:rsidRPr="00F3435F">
        <w:rPr>
          <w:kern w:val="0"/>
          <w:szCs w:val="24"/>
        </w:rPr>
        <w:t xml:space="preserve">is study </w:t>
      </w:r>
      <w:r w:rsidRPr="00F3435F">
        <w:rPr>
          <w:kern w:val="0"/>
          <w:szCs w:val="24"/>
        </w:rPr>
        <w:t>not only reveal</w:t>
      </w:r>
      <w:r w:rsidR="008B0161" w:rsidRPr="00F3435F">
        <w:rPr>
          <w:kern w:val="0"/>
          <w:szCs w:val="24"/>
        </w:rPr>
        <w:t>ed</w:t>
      </w:r>
      <w:r w:rsidRPr="00F3435F">
        <w:rPr>
          <w:kern w:val="0"/>
          <w:szCs w:val="24"/>
        </w:rPr>
        <w:t xml:space="preserve"> the potential regulatory factors </w:t>
      </w:r>
      <w:r w:rsidR="008B0161" w:rsidRPr="00F3435F">
        <w:rPr>
          <w:kern w:val="0"/>
          <w:szCs w:val="24"/>
        </w:rPr>
        <w:t xml:space="preserve">involved </w:t>
      </w:r>
      <w:r w:rsidRPr="00F3435F">
        <w:rPr>
          <w:kern w:val="0"/>
          <w:szCs w:val="24"/>
        </w:rPr>
        <w:t xml:space="preserve">in the development of </w:t>
      </w:r>
      <w:r w:rsidR="00AA1B40" w:rsidRPr="00F3435F">
        <w:rPr>
          <w:kern w:val="0"/>
          <w:szCs w:val="24"/>
        </w:rPr>
        <w:t>esophageal cancer</w:t>
      </w:r>
      <w:r w:rsidRPr="00F3435F">
        <w:rPr>
          <w:kern w:val="0"/>
          <w:szCs w:val="24"/>
        </w:rPr>
        <w:t xml:space="preserve"> but also deepen</w:t>
      </w:r>
      <w:r w:rsidR="008B0161" w:rsidRPr="00F3435F">
        <w:rPr>
          <w:kern w:val="0"/>
          <w:szCs w:val="24"/>
        </w:rPr>
        <w:t>s</w:t>
      </w:r>
      <w:r w:rsidRPr="00F3435F">
        <w:rPr>
          <w:kern w:val="0"/>
          <w:szCs w:val="24"/>
        </w:rPr>
        <w:t xml:space="preserve"> our understanding of </w:t>
      </w:r>
      <w:r w:rsidR="008B0161" w:rsidRPr="00F3435F">
        <w:rPr>
          <w:kern w:val="0"/>
          <w:szCs w:val="24"/>
        </w:rPr>
        <w:t>its underlying mechanism</w:t>
      </w:r>
      <w:r w:rsidRPr="00F3435F">
        <w:rPr>
          <w:kern w:val="0"/>
          <w:szCs w:val="24"/>
        </w:rPr>
        <w:t>.</w:t>
      </w:r>
    </w:p>
    <w:p w14:paraId="58755E2D" w14:textId="77777777" w:rsidR="007E1009" w:rsidRPr="00F3435F" w:rsidRDefault="007E1009" w:rsidP="00533DE7">
      <w:pPr>
        <w:snapToGrid w:val="0"/>
        <w:rPr>
          <w:kern w:val="0"/>
          <w:szCs w:val="24"/>
        </w:rPr>
      </w:pPr>
    </w:p>
    <w:p w14:paraId="606B2CEB" w14:textId="41CE4792" w:rsidR="00CC30A8" w:rsidRPr="00F3435F" w:rsidRDefault="00CC30A8" w:rsidP="00533DE7">
      <w:pPr>
        <w:snapToGrid w:val="0"/>
        <w:rPr>
          <w:kern w:val="0"/>
          <w:szCs w:val="24"/>
        </w:rPr>
      </w:pPr>
      <w:r w:rsidRPr="00F3435F">
        <w:rPr>
          <w:b/>
          <w:kern w:val="0"/>
          <w:szCs w:val="24"/>
        </w:rPr>
        <w:t>Key words:</w:t>
      </w:r>
      <w:r w:rsidRPr="00F3435F">
        <w:rPr>
          <w:kern w:val="0"/>
          <w:szCs w:val="24"/>
        </w:rPr>
        <w:t xml:space="preserve"> </w:t>
      </w:r>
      <w:r w:rsidR="007F7017" w:rsidRPr="00F3435F">
        <w:rPr>
          <w:caps/>
          <w:kern w:val="0"/>
          <w:szCs w:val="24"/>
        </w:rPr>
        <w:t>e</w:t>
      </w:r>
      <w:r w:rsidR="007F7017" w:rsidRPr="00F3435F">
        <w:rPr>
          <w:kern w:val="0"/>
          <w:szCs w:val="24"/>
        </w:rPr>
        <w:t xml:space="preserve">sophageal cancer; </w:t>
      </w:r>
      <w:r w:rsidR="007F7017" w:rsidRPr="00F3435F">
        <w:rPr>
          <w:caps/>
          <w:kern w:val="0"/>
          <w:szCs w:val="24"/>
        </w:rPr>
        <w:t>m</w:t>
      </w:r>
      <w:r w:rsidR="007F7017" w:rsidRPr="00F3435F">
        <w:rPr>
          <w:kern w:val="0"/>
          <w:szCs w:val="24"/>
        </w:rPr>
        <w:t xml:space="preserve">olecular pathogenesis; </w:t>
      </w:r>
      <w:r w:rsidR="007F7017" w:rsidRPr="00F3435F">
        <w:rPr>
          <w:caps/>
          <w:kern w:val="0"/>
          <w:szCs w:val="24"/>
        </w:rPr>
        <w:t>e</w:t>
      </w:r>
      <w:r w:rsidR="007F7017" w:rsidRPr="00F3435F">
        <w:rPr>
          <w:kern w:val="0"/>
          <w:szCs w:val="24"/>
        </w:rPr>
        <w:t xml:space="preserve">nrichment analysis; </w:t>
      </w:r>
      <w:r w:rsidR="007F7017" w:rsidRPr="00F3435F">
        <w:rPr>
          <w:caps/>
          <w:kern w:val="0"/>
          <w:szCs w:val="24"/>
        </w:rPr>
        <w:t>g</w:t>
      </w:r>
      <w:r w:rsidR="007F7017" w:rsidRPr="00F3435F">
        <w:rPr>
          <w:kern w:val="0"/>
          <w:szCs w:val="24"/>
        </w:rPr>
        <w:t xml:space="preserve">ene interaction module; </w:t>
      </w:r>
      <w:r w:rsidR="007F7017" w:rsidRPr="00F3435F">
        <w:rPr>
          <w:caps/>
          <w:kern w:val="0"/>
          <w:szCs w:val="24"/>
        </w:rPr>
        <w:t>r</w:t>
      </w:r>
      <w:r w:rsidR="007F7017" w:rsidRPr="00F3435F">
        <w:rPr>
          <w:kern w:val="0"/>
          <w:szCs w:val="24"/>
        </w:rPr>
        <w:t>egulatory factors; GNGT2</w:t>
      </w:r>
    </w:p>
    <w:p w14:paraId="4A80EAF0" w14:textId="77777777" w:rsidR="00CC30A8" w:rsidRPr="00F3435F" w:rsidRDefault="00CC30A8" w:rsidP="00533DE7">
      <w:pPr>
        <w:snapToGrid w:val="0"/>
        <w:rPr>
          <w:kern w:val="0"/>
          <w:szCs w:val="24"/>
        </w:rPr>
      </w:pPr>
    </w:p>
    <w:p w14:paraId="75A03E74" w14:textId="375C5C10" w:rsidR="009C1D40" w:rsidRPr="00F3435F" w:rsidRDefault="002447F7" w:rsidP="00533DE7">
      <w:pPr>
        <w:pStyle w:val="Red"/>
        <w:rPr>
          <w:color w:val="auto"/>
          <w:kern w:val="0"/>
          <w:sz w:val="24"/>
        </w:rPr>
      </w:pPr>
      <w:bookmarkStart w:id="10" w:name="OLE_LINK428"/>
      <w:bookmarkStart w:id="11" w:name="OLE_LINK494"/>
      <w:bookmarkStart w:id="12" w:name="OLE_LINK289"/>
      <w:bookmarkStart w:id="13" w:name="OLE_LINK48"/>
      <w:bookmarkStart w:id="14" w:name="OLE_LINK47"/>
      <w:bookmarkStart w:id="15" w:name="OLE_LINK85"/>
      <w:bookmarkStart w:id="16" w:name="OLE_LINK256"/>
      <w:bookmarkStart w:id="17" w:name="OLE_LINK249"/>
      <w:bookmarkStart w:id="18" w:name="OLE_LINK143"/>
      <w:bookmarkStart w:id="19" w:name="OLE_LINK142"/>
      <w:bookmarkStart w:id="20" w:name="OLE_LINK108"/>
      <w:bookmarkStart w:id="21" w:name="OLE_LINK109"/>
      <w:bookmarkStart w:id="22" w:name="OLE_LINK1107"/>
      <w:bookmarkStart w:id="23" w:name="OLE_LINK1105"/>
      <w:r w:rsidRPr="00F3435F">
        <w:rPr>
          <w:color w:val="auto"/>
          <w:kern w:val="0"/>
          <w:sz w:val="24"/>
        </w:rPr>
        <w:t xml:space="preserve">Liu GM, Lu TC, </w:t>
      </w:r>
      <w:r w:rsidR="00580D09" w:rsidRPr="00F3435F">
        <w:rPr>
          <w:color w:val="auto"/>
          <w:kern w:val="0"/>
          <w:sz w:val="24"/>
        </w:rPr>
        <w:t xml:space="preserve">Duan LW, </w:t>
      </w:r>
      <w:r w:rsidRPr="00F3435F">
        <w:rPr>
          <w:color w:val="auto"/>
          <w:kern w:val="0"/>
          <w:sz w:val="24"/>
        </w:rPr>
        <w:t>Jia WY, Liu Y, Ji X, Sun ML, Luo YG</w:t>
      </w:r>
      <w:r w:rsidR="00D63F7E" w:rsidRPr="00F3435F">
        <w:rPr>
          <w:color w:val="auto"/>
          <w:kern w:val="0"/>
          <w:sz w:val="24"/>
        </w:rPr>
        <w:t>.</w:t>
      </w:r>
      <w:r w:rsidR="00CC30A8" w:rsidRPr="00F3435F">
        <w:rPr>
          <w:color w:val="auto"/>
          <w:kern w:val="0"/>
          <w:sz w:val="24"/>
        </w:rPr>
        <w:t xml:space="preserve"> </w:t>
      </w:r>
      <w:bookmarkEnd w:id="10"/>
      <w:bookmarkEnd w:id="11"/>
      <w:bookmarkEnd w:id="12"/>
      <w:bookmarkEnd w:id="13"/>
      <w:bookmarkEnd w:id="14"/>
      <w:bookmarkEnd w:id="15"/>
      <w:bookmarkEnd w:id="16"/>
      <w:bookmarkEnd w:id="17"/>
      <w:bookmarkEnd w:id="18"/>
      <w:bookmarkEnd w:id="19"/>
      <w:bookmarkEnd w:id="20"/>
      <w:bookmarkEnd w:id="21"/>
      <w:bookmarkEnd w:id="22"/>
      <w:bookmarkEnd w:id="23"/>
      <w:r w:rsidRPr="00F3435F">
        <w:rPr>
          <w:color w:val="auto"/>
          <w:kern w:val="0"/>
          <w:sz w:val="24"/>
        </w:rPr>
        <w:t>Comprehensive multi-omics analysis identified core molecular processes in esophageal cancer and revealed GNGT2 is a potential prognostic marker</w:t>
      </w:r>
      <w:r w:rsidR="002F49B4" w:rsidRPr="00F3435F">
        <w:rPr>
          <w:color w:val="auto"/>
          <w:kern w:val="0"/>
          <w:sz w:val="24"/>
        </w:rPr>
        <w:t xml:space="preserve">. </w:t>
      </w:r>
      <w:r w:rsidR="002F49B4" w:rsidRPr="00F3435F">
        <w:rPr>
          <w:i/>
          <w:iCs/>
          <w:color w:val="auto"/>
          <w:kern w:val="0"/>
          <w:sz w:val="24"/>
        </w:rPr>
        <w:t xml:space="preserve">World J Gastroenterol </w:t>
      </w:r>
      <w:r w:rsidR="002F49B4" w:rsidRPr="00F3435F">
        <w:rPr>
          <w:color w:val="auto"/>
          <w:kern w:val="0"/>
          <w:sz w:val="24"/>
        </w:rPr>
        <w:t xml:space="preserve">2019; </w:t>
      </w:r>
      <w:r w:rsidR="001745B9" w:rsidRPr="00F3435F">
        <w:rPr>
          <w:color w:val="auto"/>
          <w:kern w:val="0"/>
          <w:sz w:val="24"/>
        </w:rPr>
        <w:t>In press</w:t>
      </w:r>
    </w:p>
    <w:p w14:paraId="108A6C7D" w14:textId="77777777" w:rsidR="00784CE3" w:rsidRPr="00F3435F" w:rsidRDefault="00784CE3" w:rsidP="00533DE7">
      <w:pPr>
        <w:snapToGrid w:val="0"/>
        <w:rPr>
          <w:b/>
          <w:kern w:val="0"/>
          <w:szCs w:val="24"/>
        </w:rPr>
      </w:pPr>
    </w:p>
    <w:p w14:paraId="13D0C915" w14:textId="44EBF627" w:rsidR="00832C3E" w:rsidRPr="00F3435F" w:rsidRDefault="00832C3E" w:rsidP="00533DE7">
      <w:pPr>
        <w:snapToGrid w:val="0"/>
        <w:rPr>
          <w:kern w:val="0"/>
          <w:szCs w:val="24"/>
        </w:rPr>
      </w:pPr>
      <w:r w:rsidRPr="00F3435F">
        <w:rPr>
          <w:b/>
          <w:kern w:val="0"/>
          <w:szCs w:val="24"/>
        </w:rPr>
        <w:t>Core tip:</w:t>
      </w:r>
      <w:r w:rsidRPr="00F3435F">
        <w:rPr>
          <w:kern w:val="0"/>
          <w:szCs w:val="24"/>
        </w:rPr>
        <w:t xml:space="preserve"> Based on the esophageal cancer-associated RNA-seq in </w:t>
      </w:r>
      <w:r w:rsidR="00D36940" w:rsidRPr="00F3435F">
        <w:rPr>
          <w:kern w:val="0"/>
          <w:szCs w:val="24"/>
        </w:rPr>
        <w:t>The Cancer Genome Atlas</w:t>
      </w:r>
      <w:r w:rsidRPr="00F3435F">
        <w:rPr>
          <w:kern w:val="0"/>
          <w:szCs w:val="24"/>
        </w:rPr>
        <w:t xml:space="preserve">, </w:t>
      </w:r>
      <w:r w:rsidR="00D87145" w:rsidRPr="00F3435F">
        <w:rPr>
          <w:kern w:val="0"/>
          <w:szCs w:val="24"/>
        </w:rPr>
        <w:t>we</w:t>
      </w:r>
      <w:r w:rsidRPr="00F3435F">
        <w:rPr>
          <w:kern w:val="0"/>
          <w:szCs w:val="24"/>
        </w:rPr>
        <w:t xml:space="preserve"> studied </w:t>
      </w:r>
      <w:r w:rsidR="00D36940" w:rsidRPr="00F3435F">
        <w:rPr>
          <w:kern w:val="0"/>
          <w:szCs w:val="24"/>
        </w:rPr>
        <w:t>differentially expressed genes</w:t>
      </w:r>
      <w:r w:rsidRPr="00F3435F">
        <w:rPr>
          <w:kern w:val="0"/>
          <w:szCs w:val="24"/>
        </w:rPr>
        <w:t xml:space="preserve"> of esophageal cancer at various stages, constructed a </w:t>
      </w:r>
      <w:r w:rsidR="00902999" w:rsidRPr="00F3435F">
        <w:rPr>
          <w:kern w:val="0"/>
          <w:szCs w:val="24"/>
        </w:rPr>
        <w:t>protein-protein interaction</w:t>
      </w:r>
      <w:r w:rsidRPr="00F3435F">
        <w:rPr>
          <w:kern w:val="0"/>
          <w:szCs w:val="24"/>
        </w:rPr>
        <w:t xml:space="preserve"> network, obtained 14 dysfunctional modules, and screened Hub genes. We performed enrichment analysis to predict </w:t>
      </w:r>
      <w:r w:rsidR="006D4C4E" w:rsidRPr="00F3435F">
        <w:rPr>
          <w:kern w:val="0"/>
          <w:szCs w:val="24"/>
        </w:rPr>
        <w:t xml:space="preserve">non-coding </w:t>
      </w:r>
      <w:r w:rsidRPr="00F3435F">
        <w:rPr>
          <w:kern w:val="0"/>
          <w:szCs w:val="24"/>
        </w:rPr>
        <w:t xml:space="preserve">RNA and </w:t>
      </w:r>
      <w:r w:rsidR="006D4C4E" w:rsidRPr="00F3435F">
        <w:rPr>
          <w:kern w:val="0"/>
          <w:szCs w:val="24"/>
        </w:rPr>
        <w:t>transcription factors</w:t>
      </w:r>
      <w:r w:rsidRPr="00F3435F">
        <w:rPr>
          <w:kern w:val="0"/>
          <w:szCs w:val="24"/>
        </w:rPr>
        <w:t xml:space="preserve"> as well as methylation analysis of the genes in the module. A series of regulatory factors </w:t>
      </w:r>
      <w:r w:rsidR="00D87145" w:rsidRPr="00F3435F">
        <w:rPr>
          <w:kern w:val="0"/>
          <w:szCs w:val="24"/>
        </w:rPr>
        <w:t xml:space="preserve">was </w:t>
      </w:r>
      <w:r w:rsidRPr="00F3435F">
        <w:rPr>
          <w:kern w:val="0"/>
          <w:szCs w:val="24"/>
        </w:rPr>
        <w:t xml:space="preserve">predicted </w:t>
      </w:r>
      <w:r w:rsidR="00D87145" w:rsidRPr="00F3435F">
        <w:rPr>
          <w:kern w:val="0"/>
          <w:szCs w:val="24"/>
        </w:rPr>
        <w:t>to regulate to</w:t>
      </w:r>
      <w:r w:rsidRPr="00F3435F">
        <w:rPr>
          <w:kern w:val="0"/>
          <w:szCs w:val="24"/>
        </w:rPr>
        <w:t xml:space="preserve"> a certain degree the potential dysfunction mechanism of esophageal cancer, which provides new </w:t>
      </w:r>
      <w:r w:rsidR="00D87145" w:rsidRPr="00F3435F">
        <w:rPr>
          <w:kern w:val="0"/>
          <w:szCs w:val="24"/>
        </w:rPr>
        <w:t>insight</w:t>
      </w:r>
      <w:r w:rsidRPr="00F3435F">
        <w:rPr>
          <w:kern w:val="0"/>
          <w:szCs w:val="24"/>
        </w:rPr>
        <w:t xml:space="preserve"> for </w:t>
      </w:r>
      <w:r w:rsidR="00AA1B40" w:rsidRPr="00F3435F">
        <w:rPr>
          <w:kern w:val="0"/>
          <w:szCs w:val="24"/>
        </w:rPr>
        <w:t>future studies</w:t>
      </w:r>
      <w:r w:rsidRPr="00F3435F">
        <w:rPr>
          <w:kern w:val="0"/>
          <w:szCs w:val="24"/>
        </w:rPr>
        <w:t xml:space="preserve"> of esophageal cancer.</w:t>
      </w:r>
    </w:p>
    <w:p w14:paraId="61FE6D06" w14:textId="77777777" w:rsidR="009C1D40" w:rsidRPr="00F3435F" w:rsidRDefault="009C1D40" w:rsidP="00533DE7">
      <w:pPr>
        <w:snapToGrid w:val="0"/>
        <w:rPr>
          <w:rFonts w:cs="Times New Roman"/>
          <w:kern w:val="0"/>
          <w:szCs w:val="24"/>
        </w:rPr>
      </w:pPr>
      <w:r w:rsidRPr="00F3435F">
        <w:rPr>
          <w:rFonts w:cs="Times New Roman"/>
          <w:kern w:val="0"/>
          <w:szCs w:val="24"/>
        </w:rPr>
        <w:br w:type="page"/>
      </w:r>
    </w:p>
    <w:p w14:paraId="48076A17" w14:textId="34664FAB" w:rsidR="004D3E63" w:rsidRPr="00F3435F" w:rsidRDefault="004D3E63" w:rsidP="00533DE7">
      <w:pPr>
        <w:pStyle w:val="1"/>
        <w:rPr>
          <w:kern w:val="0"/>
        </w:rPr>
      </w:pPr>
      <w:r w:rsidRPr="00F3435F">
        <w:rPr>
          <w:kern w:val="0"/>
        </w:rPr>
        <w:lastRenderedPageBreak/>
        <w:t>Introduction</w:t>
      </w:r>
    </w:p>
    <w:p w14:paraId="296B9D7B" w14:textId="4386871B" w:rsidR="007F7017" w:rsidRPr="00F3435F" w:rsidRDefault="007F7017" w:rsidP="00533DE7">
      <w:pPr>
        <w:snapToGrid w:val="0"/>
        <w:rPr>
          <w:kern w:val="0"/>
          <w:szCs w:val="24"/>
        </w:rPr>
      </w:pPr>
      <w:r w:rsidRPr="00F3435F">
        <w:rPr>
          <w:kern w:val="0"/>
          <w:szCs w:val="24"/>
        </w:rPr>
        <w:t xml:space="preserve">Esophageal cancer is one of the world's </w:t>
      </w:r>
      <w:r w:rsidR="001678EB" w:rsidRPr="001678EB">
        <w:rPr>
          <w:kern w:val="0"/>
          <w:szCs w:val="24"/>
        </w:rPr>
        <w:t>most common</w:t>
      </w:r>
      <w:r w:rsidRPr="00F3435F">
        <w:rPr>
          <w:kern w:val="0"/>
          <w:szCs w:val="24"/>
        </w:rPr>
        <w:t xml:space="preserve"> cancers with poor diagnosis and high mortality</w:t>
      </w:r>
      <w:r w:rsidR="001539F6" w:rsidRPr="00F3435F">
        <w:rPr>
          <w:kern w:val="0"/>
          <w:szCs w:val="24"/>
        </w:rPr>
        <w:t xml:space="preserve"> because of</w:t>
      </w:r>
      <w:r w:rsidRPr="00F3435F">
        <w:rPr>
          <w:kern w:val="0"/>
          <w:szCs w:val="24"/>
        </w:rPr>
        <w:t xml:space="preserve"> invasiveness and a fast growth rate</w:t>
      </w:r>
      <w:r w:rsidR="000F5159" w:rsidRPr="00F3435F">
        <w:rPr>
          <w:kern w:val="0"/>
          <w:szCs w:val="24"/>
        </w:rPr>
        <w:fldChar w:fldCharType="begin">
          <w:fldData xml:space="preserve">PEVuZE5vdGU+PENpdGU+PEF1dGhvcj5Eb21wZXIgQXJuYWw8L0F1dGhvcj48WWVhcj4yMDE1PC9Z
ZWFyPjxSZWNOdW0+Mjg4ODwvUmVjTnVtPjxEaXNwbGF5VGV4dD48c3R5bGUgZmFjZT0ic3VwZXJz
Y3JpcHQiPlsxXTwvc3R5bGU+PC9EaXNwbGF5VGV4dD48cmVjb3JkPjxyZWMtbnVtYmVyPjI4ODg8
L3JlYy1udW1iZXI+PGZvcmVpZ24ta2V5cz48a2V5IGFwcD0iRU4iIGRiLWlkPSJhZWF4OWZycjNz
YTlyY2UycnBhNXNlemR0ZDJwdjAwdzI5ejAiIHRpbWVzdGFtcD0iMTU3NTM1Mjg2NSI+Mjg4ODwv
a2V5PjwvZm9yZWlnbi1rZXlzPjxyZWYtdHlwZSBuYW1lPSJKb3VybmFsIEFydGljbGUiPjE3PC9y
ZWYtdHlwZT48Y29udHJpYnV0b3JzPjxhdXRob3JzPjxhdXRob3I+RG9tcGVyIEFybmFsLCBNLiBK
LjwvYXV0aG9yPjxhdXRob3I+RmVycmFuZGV6IEFyZW5hcywgQS48L2F1dGhvcj48YXV0aG9yPkxh
bmFzIEFyYmVsb2EsIEEuPC9hdXRob3I+PC9hdXRob3JzPjwvY29udHJpYnV0b3JzPjxhdXRoLWFk
ZHJlc3M+TWFyaWEgSm9zZSBEb21wZXIgQXJuYWwsIEFuZ2VsIEZlcnJhbmRleiBBcmVuYXMsIERl
cGFydG1lbnQgb2YgR2FzdHJvZW50ZXJvbG9neSwgVW5pdmVyc2l0eSBIb3NwaXRhbCBMQiwgQXJh
Z29uIEhlYWx0aCBSZXNlYXJjaCBJbnN0aXR1dGUsIElJUyBBcmFnb24sIDUwMDA5IFphcmFnb3ph
LCBTcGFpbi48L2F1dGgtYWRkcmVzcz48dGl0bGVzPjx0aXRsZT5Fc29waGFnZWFsIGNhbmNlcjog
UmlzayBmYWN0b3JzLCBzY3JlZW5pbmcgYW5kIGVuZG9zY29waWMgdHJlYXRtZW50IGluIFdlc3Rl
cm4gYW5kIEVhc3Rlcm4gY291bnRyaWVzPC90aXRsZT48c2Vjb25kYXJ5LXRpdGxlPldvcmxkIEog
R2FzdHJvZW50ZXJvbDwvc2Vjb25kYXJ5LXRpdGxlPjwvdGl0bGVzPjxwZXJpb2RpY2FsPjxmdWxs
LXRpdGxlPldvcmxkIEogR2FzdHJvZW50ZXJvbDwvZnVsbC10aXRsZT48L3BlcmlvZGljYWw+PHBh
Z2VzPjc5MzMtNDM8L3BhZ2VzPjx2b2x1bWU+MjE8L3ZvbHVtZT48bnVtYmVyPjI2PC9udW1iZXI+
PGVkaXRpb24+MjAxNS8wNy8xODwvZWRpdGlvbj48a2V5d29yZHM+PGtleXdvcmQ+QWRlbm9jYXJj
aW5vbWEvZXRobm9sb2d5L21vcnRhbGl0eS8qcGF0aG9sb2d5LypzdXJnZXJ5PC9rZXl3b3JkPjxr
ZXl3b3JkPkNhcmNpbm9tYSwgU3F1YW1vdXMgQ2VsbC9ldGhub2xvZ3kvbW9ydGFsaXR5LypwYXRo
b2xvZ3kvKnN1cmdlcnk8L2tleXdvcmQ+PGtleXdvcmQ+Q29udGluZW50YWwgUG9wdWxhdGlvbiBH
cm91cHM8L2tleXdvcmQ+PGtleXdvcmQ+RWFybHkgRGV0ZWN0aW9uIG9mIENhbmNlci8qbWV0aG9k
czwva2V5d29yZD48a2V5d29yZD5Fc29waGFnZWFsIE5lb3BsYXNtcy9ldGhub2xvZ3kvbW9ydGFs
aXR5LypwYXRob2xvZ3kvKnN1cmdlcnk8L2tleXdvcmQ+PGtleXdvcmQ+RXNvcGhhZ2VhbCBTcXVh
bW91cyBDZWxsIENhcmNpbm9tYTwva2V5d29yZD48a2V5d29yZD5Fc29waGFnZWN0b215LyptZXRo
b2RzPC9rZXl3b3JkPjxrZXl3b3JkPipFc29waGFnb3Njb3B5PC9rZXl3b3JkPjxrZXl3b3JkPkh1
bWFuczwva2V5d29yZD48a2V5d29yZD5JbmNpZGVuY2U8L2tleXdvcmQ+PGtleXdvcmQ+TmVvcGxh
c20gU3RhZ2luZzwva2V5d29yZD48a2V5d29yZD5QcmVkaWN0aXZlIFZhbHVlIG9mIFRlc3RzPC9r
ZXl3b3JkPjxrZXl3b3JkPlJpc2sgRmFjdG9yczwva2V5d29yZD48a2V5d29yZD5UcmVhdG1lbnQg
T3V0Y29tZTwva2V5d29yZD48a2V5d29yZD5BZGVub2NhcmNpbm9tYTwva2V5d29yZD48a2V5d29y
ZD5CYXJyZXR0JmFwb3M7cyBvZXNvcGhhZ3VzPC9rZXl3b3JkPjxrZXl3b3JkPkVhcmx5IHN0YWdl
PC9rZXl3b3JkPjxrZXl3b3JkPkVuZG9zY29waWMgbXVjb3NhbCByZXNlY3Rpb248L2tleXdvcmQ+
PGtleXdvcmQ+RW5kb3Njb3BpYyBzdWJtdWNvc2FsIGRpc2VjdGlvbjwva2V5d29yZD48a2V5d29y
ZD5FcGlkZW1pb2xvZ3k8L2tleXdvcmQ+PGtleXdvcmQ+T2Vzb3BoYWdlYWwgY2FuY2VyPC9rZXl3
b3JkPjxrZXl3b3JkPlNjcmVlbmluZzwva2V5d29yZD48a2V5d29yZD5TcXVhbW91cyBjZWxsIGNh
cmNpbm9tYTwva2V5d29yZD48L2tleXdvcmRzPjxkYXRlcz48eWVhcj4yMDE1PC95ZWFyPjxwdWIt
ZGF0ZXM+PGRhdGU+SnVsIDE0PC9kYXRlPjwvcHViLWRhdGVzPjwvZGF0ZXM+PGlzYm4+MjIxOS0y
ODQwIChFbGVjdHJvbmljKSYjeEQ7MTAwNy05MzI3IChMaW5raW5nKTwvaXNibj48YWNjZXNzaW9u
LW51bT4yNjE4NTM2NjwvYWNjZXNzaW9uLW51bT48dXJscz48cmVsYXRlZC11cmxzPjx1cmw+aHR0
cHM6Ly93d3cubmNiaS5ubG0ubmloLmdvdi9wdWJtZWQvMjYxODUzNjY8L3VybD48L3JlbGF0ZWQt
dXJscz48L3VybHM+PGN1c3RvbTI+UE1DNDQ5OTMzNzwvY3VzdG9tMj48ZWxlY3Ryb25pYy1yZXNv
dXJjZS1udW0+MTAuMzc0OC93amcudjIxLmkyNi43OTMzPC9lbGVjdHJvbmljLXJlc291cmNlLW51
bT48L3JlY29yZD48L0NpdGU+PC9FbmROb3RlPgB=
</w:fldData>
        </w:fldChar>
      </w:r>
      <w:r w:rsidR="001678EB">
        <w:rPr>
          <w:kern w:val="0"/>
          <w:szCs w:val="24"/>
        </w:rPr>
        <w:instrText xml:space="preserve"> ADDIN EN.CITE </w:instrText>
      </w:r>
      <w:r w:rsidR="001678EB">
        <w:rPr>
          <w:kern w:val="0"/>
          <w:szCs w:val="24"/>
        </w:rPr>
        <w:fldChar w:fldCharType="begin">
          <w:fldData xml:space="preserve">PEVuZE5vdGU+PENpdGU+PEF1dGhvcj5Eb21wZXIgQXJuYWw8L0F1dGhvcj48WWVhcj4yMDE1PC9Z
ZWFyPjxSZWNOdW0+Mjg4ODwvUmVjTnVtPjxEaXNwbGF5VGV4dD48c3R5bGUgZmFjZT0ic3VwZXJz
Y3JpcHQiPlsxXTwvc3R5bGU+PC9EaXNwbGF5VGV4dD48cmVjb3JkPjxyZWMtbnVtYmVyPjI4ODg8
L3JlYy1udW1iZXI+PGZvcmVpZ24ta2V5cz48a2V5IGFwcD0iRU4iIGRiLWlkPSJhZWF4OWZycjNz
YTlyY2UycnBhNXNlemR0ZDJwdjAwdzI5ejAiIHRpbWVzdGFtcD0iMTU3NTM1Mjg2NSI+Mjg4ODwv
a2V5PjwvZm9yZWlnbi1rZXlzPjxyZWYtdHlwZSBuYW1lPSJKb3VybmFsIEFydGljbGUiPjE3PC9y
ZWYtdHlwZT48Y29udHJpYnV0b3JzPjxhdXRob3JzPjxhdXRob3I+RG9tcGVyIEFybmFsLCBNLiBK
LjwvYXV0aG9yPjxhdXRob3I+RmVycmFuZGV6IEFyZW5hcywgQS48L2F1dGhvcj48YXV0aG9yPkxh
bmFzIEFyYmVsb2EsIEEuPC9hdXRob3I+PC9hdXRob3JzPjwvY29udHJpYnV0b3JzPjxhdXRoLWFk
ZHJlc3M+TWFyaWEgSm9zZSBEb21wZXIgQXJuYWwsIEFuZ2VsIEZlcnJhbmRleiBBcmVuYXMsIERl
cGFydG1lbnQgb2YgR2FzdHJvZW50ZXJvbG9neSwgVW5pdmVyc2l0eSBIb3NwaXRhbCBMQiwgQXJh
Z29uIEhlYWx0aCBSZXNlYXJjaCBJbnN0aXR1dGUsIElJUyBBcmFnb24sIDUwMDA5IFphcmFnb3ph
LCBTcGFpbi48L2F1dGgtYWRkcmVzcz48dGl0bGVzPjx0aXRsZT5Fc29waGFnZWFsIGNhbmNlcjog
UmlzayBmYWN0b3JzLCBzY3JlZW5pbmcgYW5kIGVuZG9zY29waWMgdHJlYXRtZW50IGluIFdlc3Rl
cm4gYW5kIEVhc3Rlcm4gY291bnRyaWVzPC90aXRsZT48c2Vjb25kYXJ5LXRpdGxlPldvcmxkIEog
R2FzdHJvZW50ZXJvbDwvc2Vjb25kYXJ5LXRpdGxlPjwvdGl0bGVzPjxwZXJpb2RpY2FsPjxmdWxs
LXRpdGxlPldvcmxkIEogR2FzdHJvZW50ZXJvbDwvZnVsbC10aXRsZT48L3BlcmlvZGljYWw+PHBh
Z2VzPjc5MzMtNDM8L3BhZ2VzPjx2b2x1bWU+MjE8L3ZvbHVtZT48bnVtYmVyPjI2PC9udW1iZXI+
PGVkaXRpb24+MjAxNS8wNy8xODwvZWRpdGlvbj48a2V5d29yZHM+PGtleXdvcmQ+QWRlbm9jYXJj
aW5vbWEvZXRobm9sb2d5L21vcnRhbGl0eS8qcGF0aG9sb2d5LypzdXJnZXJ5PC9rZXl3b3JkPjxr
ZXl3b3JkPkNhcmNpbm9tYSwgU3F1YW1vdXMgQ2VsbC9ldGhub2xvZ3kvbW9ydGFsaXR5LypwYXRo
b2xvZ3kvKnN1cmdlcnk8L2tleXdvcmQ+PGtleXdvcmQ+Q29udGluZW50YWwgUG9wdWxhdGlvbiBH
cm91cHM8L2tleXdvcmQ+PGtleXdvcmQ+RWFybHkgRGV0ZWN0aW9uIG9mIENhbmNlci8qbWV0aG9k
czwva2V5d29yZD48a2V5d29yZD5Fc29waGFnZWFsIE5lb3BsYXNtcy9ldGhub2xvZ3kvbW9ydGFs
aXR5LypwYXRob2xvZ3kvKnN1cmdlcnk8L2tleXdvcmQ+PGtleXdvcmQ+RXNvcGhhZ2VhbCBTcXVh
bW91cyBDZWxsIENhcmNpbm9tYTwva2V5d29yZD48a2V5d29yZD5Fc29waGFnZWN0b215LyptZXRo
b2RzPC9rZXl3b3JkPjxrZXl3b3JkPipFc29waGFnb3Njb3B5PC9rZXl3b3JkPjxrZXl3b3JkPkh1
bWFuczwva2V5d29yZD48a2V5d29yZD5JbmNpZGVuY2U8L2tleXdvcmQ+PGtleXdvcmQ+TmVvcGxh
c20gU3RhZ2luZzwva2V5d29yZD48a2V5d29yZD5QcmVkaWN0aXZlIFZhbHVlIG9mIFRlc3RzPC9r
ZXl3b3JkPjxrZXl3b3JkPlJpc2sgRmFjdG9yczwva2V5d29yZD48a2V5d29yZD5UcmVhdG1lbnQg
T3V0Y29tZTwva2V5d29yZD48a2V5d29yZD5BZGVub2NhcmNpbm9tYTwva2V5d29yZD48a2V5d29y
ZD5CYXJyZXR0JmFwb3M7cyBvZXNvcGhhZ3VzPC9rZXl3b3JkPjxrZXl3b3JkPkVhcmx5IHN0YWdl
PC9rZXl3b3JkPjxrZXl3b3JkPkVuZG9zY29waWMgbXVjb3NhbCByZXNlY3Rpb248L2tleXdvcmQ+
PGtleXdvcmQ+RW5kb3Njb3BpYyBzdWJtdWNvc2FsIGRpc2VjdGlvbjwva2V5d29yZD48a2V5d29y
ZD5FcGlkZW1pb2xvZ3k8L2tleXdvcmQ+PGtleXdvcmQ+T2Vzb3BoYWdlYWwgY2FuY2VyPC9rZXl3
b3JkPjxrZXl3b3JkPlNjcmVlbmluZzwva2V5d29yZD48a2V5d29yZD5TcXVhbW91cyBjZWxsIGNh
cmNpbm9tYTwva2V5d29yZD48L2tleXdvcmRzPjxkYXRlcz48eWVhcj4yMDE1PC95ZWFyPjxwdWIt
ZGF0ZXM+PGRhdGU+SnVsIDE0PC9kYXRlPjwvcHViLWRhdGVzPjwvZGF0ZXM+PGlzYm4+MjIxOS0y
ODQwIChFbGVjdHJvbmljKSYjeEQ7MTAwNy05MzI3IChMaW5raW5nKTwvaXNibj48YWNjZXNzaW9u
LW51bT4yNjE4NTM2NjwvYWNjZXNzaW9uLW51bT48dXJscz48cmVsYXRlZC11cmxzPjx1cmw+aHR0
cHM6Ly93d3cubmNiaS5ubG0ubmloLmdvdi9wdWJtZWQvMjYxODUzNjY8L3VybD48L3JlbGF0ZWQt
dXJscz48L3VybHM+PGN1c3RvbTI+UE1DNDQ5OTMzNzwvY3VzdG9tMj48ZWxlY3Ryb25pYy1yZXNv
dXJjZS1udW0+MTAuMzc0OC93amcudjIxLmkyNi43OTMzPC9lbGVjdHJvbmljLXJlc291cmNlLW51
bT48L3JlY29yZD48L0NpdGU+PC9FbmROb3RlPgB=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0F5159" w:rsidRPr="00F3435F">
        <w:rPr>
          <w:kern w:val="0"/>
          <w:szCs w:val="24"/>
        </w:rPr>
      </w:r>
      <w:r w:rsidR="000F5159" w:rsidRPr="00F3435F">
        <w:rPr>
          <w:kern w:val="0"/>
          <w:szCs w:val="24"/>
        </w:rPr>
        <w:fldChar w:fldCharType="separate"/>
      </w:r>
      <w:r w:rsidR="001678EB" w:rsidRPr="001678EB">
        <w:rPr>
          <w:noProof/>
          <w:kern w:val="0"/>
          <w:szCs w:val="24"/>
          <w:vertAlign w:val="superscript"/>
        </w:rPr>
        <w:t>[1]</w:t>
      </w:r>
      <w:r w:rsidR="000F5159" w:rsidRPr="00F3435F">
        <w:rPr>
          <w:kern w:val="0"/>
          <w:szCs w:val="24"/>
        </w:rPr>
        <w:fldChar w:fldCharType="end"/>
      </w:r>
      <w:r w:rsidRPr="00F3435F">
        <w:rPr>
          <w:kern w:val="0"/>
          <w:szCs w:val="24"/>
        </w:rPr>
        <w:t>. From a therapeutic point of view, esophageal cancer can be divided into early esophageal cancer, locally advanced resectable esophageal cancer, locally advanced unresectable esophageal cancer</w:t>
      </w:r>
      <w:r w:rsidR="00AC7ABA" w:rsidRPr="00F3435F">
        <w:rPr>
          <w:kern w:val="0"/>
          <w:szCs w:val="24"/>
        </w:rPr>
        <w:t>,</w:t>
      </w:r>
      <w:r w:rsidRPr="00F3435F">
        <w:rPr>
          <w:kern w:val="0"/>
          <w:szCs w:val="24"/>
        </w:rPr>
        <w:t xml:space="preserve"> and metastatic esophageal cancer. Because of the anatomical features of esophageal cancer, esophageal cancer is usually detected in the late stage, which vitally affects the treatment</w:t>
      </w:r>
      <w:r w:rsidR="00644175" w:rsidRPr="00F3435F">
        <w:rPr>
          <w:kern w:val="0"/>
          <w:szCs w:val="24"/>
        </w:rPr>
        <w:t xml:space="preserve"> options</w:t>
      </w:r>
      <w:r w:rsidRPr="00F3435F">
        <w:rPr>
          <w:kern w:val="0"/>
          <w:szCs w:val="24"/>
        </w:rPr>
        <w:t xml:space="preserve"> and prognosis of patients</w:t>
      </w:r>
      <w:r w:rsidR="000F5159" w:rsidRPr="00F3435F">
        <w:rPr>
          <w:kern w:val="0"/>
          <w:szCs w:val="24"/>
        </w:rPr>
        <w:fldChar w:fldCharType="begin"/>
      </w:r>
      <w:r w:rsidR="001678EB">
        <w:rPr>
          <w:kern w:val="0"/>
          <w:szCs w:val="24"/>
        </w:rPr>
        <w:instrText xml:space="preserve"> ADDIN EN.CITE &lt;EndNote&gt;&lt;Cite&gt;&lt;Author&gt;Yang&lt;/Author&gt;&lt;Year&gt;2008&lt;/Year&gt;&lt;RecNum&gt;2889&lt;/RecNum&gt;&lt;DisplayText&gt;&lt;style face="superscript"&gt;[2]&lt;/style&gt;&lt;/DisplayText&gt;&lt;record&gt;&lt;rec-number&gt;2889&lt;/rec-number&gt;&lt;foreign-keys&gt;&lt;key app="EN" db-id="aeax9frr3sa9rce2rpa5sezdtd2pv00w29z0" timestamp="1575352882"&gt;2889&lt;/key&gt;&lt;/foreign-keys&gt;&lt;ref-type name="Journal Article"&gt;17&lt;/ref-type&gt;&lt;contributors&gt;&lt;authors&gt;&lt;author&gt;Yang, D. H.&lt;/author&gt;&lt;author&gt;Jung, H. Y.&lt;/author&gt;&lt;/authors&gt;&lt;/contributors&gt;&lt;auth-address&gt;Department of Internal Medicine, University of Ulsan College of Medicine, Seoul, Korea.&lt;/auth-address&gt;&lt;titles&gt;&lt;title&gt;[Treatment of esophageal cancer]&lt;/title&gt;&lt;secondary-title&gt;Korean J Gastroenterol&lt;/secondary-title&gt;&lt;/titles&gt;&lt;periodical&gt;&lt;full-title&gt;Korean J Gastroenterol&lt;/full-title&gt;&lt;/periodical&gt;&lt;pages&gt;338-50&lt;/pages&gt;&lt;volume&gt;52&lt;/volume&gt;&lt;number&gt;6&lt;/number&gt;&lt;edition&gt;2008/12/20&lt;/edition&gt;&lt;keywords&gt;&lt;keyword&gt;Antineoplastic Combined Chemotherapy Protocols/therapeutic use&lt;/keyword&gt;&lt;keyword&gt;Combined Modality Therapy&lt;/keyword&gt;&lt;keyword&gt;Esophageal Neoplasms/radiotherapy/surgery/*therapy&lt;/keyword&gt;&lt;keyword&gt;Esophagoscopy&lt;/keyword&gt;&lt;keyword&gt;Humans&lt;/keyword&gt;&lt;keyword&gt;Treatment Outcome&lt;/keyword&gt;&lt;/keywords&gt;&lt;dates&gt;&lt;year&gt;2008&lt;/year&gt;&lt;pub-dates&gt;&lt;date&gt;Dec&lt;/date&gt;&lt;/pub-dates&gt;&lt;/dates&gt;&lt;isbn&gt;1598-9992 (Print)&amp;#xD;1598-9992 (Linking)&lt;/isbn&gt;&lt;accession-num&gt;19096251&lt;/accession-num&gt;&lt;urls&gt;&lt;related-urls&gt;&lt;url&gt;https://www.ncbi.nlm.nih.gov/pubmed/19096251&lt;/url&gt;&lt;/related-urls&gt;&lt;/urls&gt;&lt;/record&gt;&lt;/Cite&gt;&lt;/EndNote&gt;</w:instrText>
      </w:r>
      <w:r w:rsidR="000F5159" w:rsidRPr="00F3435F">
        <w:rPr>
          <w:kern w:val="0"/>
          <w:szCs w:val="24"/>
        </w:rPr>
        <w:fldChar w:fldCharType="separate"/>
      </w:r>
      <w:r w:rsidR="001678EB" w:rsidRPr="001678EB">
        <w:rPr>
          <w:noProof/>
          <w:kern w:val="0"/>
          <w:szCs w:val="24"/>
          <w:vertAlign w:val="superscript"/>
        </w:rPr>
        <w:t>[2]</w:t>
      </w:r>
      <w:r w:rsidR="000F5159" w:rsidRPr="00F3435F">
        <w:rPr>
          <w:kern w:val="0"/>
          <w:szCs w:val="24"/>
        </w:rPr>
        <w:fldChar w:fldCharType="end"/>
      </w:r>
      <w:r w:rsidRPr="00F3435F">
        <w:rPr>
          <w:kern w:val="0"/>
          <w:szCs w:val="24"/>
        </w:rPr>
        <w:t xml:space="preserve">. </w:t>
      </w:r>
    </w:p>
    <w:p w14:paraId="69B62D9D" w14:textId="3B490185" w:rsidR="0076120A" w:rsidRPr="00F3435F" w:rsidRDefault="00644175" w:rsidP="00533DE7">
      <w:pPr>
        <w:snapToGrid w:val="0"/>
        <w:ind w:firstLineChars="100" w:firstLine="240"/>
        <w:rPr>
          <w:kern w:val="0"/>
          <w:szCs w:val="24"/>
        </w:rPr>
      </w:pPr>
      <w:r w:rsidRPr="00F3435F">
        <w:rPr>
          <w:kern w:val="0"/>
          <w:szCs w:val="24"/>
        </w:rPr>
        <w:t xml:space="preserve">During </w:t>
      </w:r>
      <w:r w:rsidR="007F7017" w:rsidRPr="00F3435F">
        <w:rPr>
          <w:kern w:val="0"/>
          <w:szCs w:val="24"/>
        </w:rPr>
        <w:t>the development of esophageal cancer, the rs11473 polymorphism of the miR-483-5p binding site plays a vital role in the 3'-</w:t>
      </w:r>
      <w:r w:rsidR="008B0161" w:rsidRPr="00F3435F">
        <w:rPr>
          <w:kern w:val="0"/>
          <w:szCs w:val="24"/>
        </w:rPr>
        <w:t>untranslated region</w:t>
      </w:r>
      <w:r w:rsidR="007F7017" w:rsidRPr="00F3435F">
        <w:rPr>
          <w:kern w:val="0"/>
          <w:szCs w:val="24"/>
        </w:rPr>
        <w:t xml:space="preserve"> of the basigin gene</w:t>
      </w:r>
      <w:r w:rsidR="000F5159" w:rsidRPr="00F3435F">
        <w:rPr>
          <w:kern w:val="0"/>
          <w:szCs w:val="24"/>
        </w:rPr>
        <w:fldChar w:fldCharType="begin">
          <w:fldData xml:space="preserve">PEVuZE5vdGU+PENpdGU+PEF1dGhvcj5MaTwvQXV0aG9yPjxZZWFyPjIwMTY8L1llYXI+PFJlY051
bT4yODkwPC9SZWNOdW0+PERpc3BsYXlUZXh0PjxzdHlsZSBmYWNlPSJzdXBlcnNjcmlwdCI+WzNd
PC9zdHlsZT48L0Rpc3BsYXlUZXh0PjxyZWNvcmQ+PHJlYy1udW1iZXI+Mjg5MDwvcmVjLW51bWJl
cj48Zm9yZWlnbi1rZXlzPjxrZXkgYXBwPSJFTiIgZGItaWQ9ImFlYXg5ZnJyM3NhOXJjZTJycGE1
c2V6ZHRkMnB2MDB3Mjl6MCIgdGltZXN0YW1wPSIxNTc1MzUyOTAxIj4yODkwPC9rZXk+PC9mb3Jl
aWduLWtleXM+PHJlZi10eXBlIG5hbWU9IkpvdXJuYWwgQXJ0aWNsZSI+MTc8L3JlZi10eXBlPjxj
b250cmlidXRvcnM+PGF1dGhvcnM+PGF1dGhvcj5MaSwgSC4gWS48L2F1dGhvcj48YXV0aG9yPkxp
dSwgWS4gQy48L2F1dGhvcj48YXV0aG9yPkJhaSwgWS4gSC48L2F1dGhvcj48YXV0aG9yPlN1biwg
TS48L2F1dGhvcj48YXV0aG9yPldhbmcsIEwuPC9hdXRob3I+PGF1dGhvcj5aaGFuZywgWC4gQi48
L2F1dGhvcj48YXV0aG9yPkNhaSwgQi48L2F1dGhvcj48L2F1dGhvcnM+PC9jb250cmlidXRvcnM+
PGF1dGgtYWRkcmVzcz5EZXBhcnRtZW50IG9mIENsaW5pY2FsIExhYm9yYXRvcnksIEJhb2ppIFBl
b3BsZSZhcG9zO3MgSG9zcGl0YWwsIEJhb2ppLCBTaGFueGksIENoaW5hLiYjeEQ7RGVwYXJ0bWVu
dCBvZiBPbmNvbG9neSwgVGFpeGluZyBQZW9wbGUmYXBvcztzIEhvc3BpdGFsLCBUYWl4aW5nLCBK
aWFuZ3N1LCBDaGluYS4mI3hEO0RlcGFydG1lbnQgb2YgQ2xpbmljYWwgTGFib3JhdG9yeSwgVGFp
eGluZyBQZW9wbGUmYXBvcztzIEhvc3BpdGFsLCBUYWl4aW5nLCBKaWFuZ3N1LCBDaGluYS48L2F1
dGgtYWRkcmVzcz48dGl0bGVzPjx0aXRsZT5TTlAgYXQgbWlSLTQ4My01cC1iaW5kaW5nIHNpdGUg
aW4gdGhlIDMmYXBvczstdW50cmFuc2xhdGVkIHJlZ2lvbiBvZiB0aGUgQlNHIGdlbmUgaXMgYXNz
b2NpYXRlZCB3aXRoIHN1c2NlcHRpYmlsaXR5IHRvIGVzb3BoYWdlYWwgY2FuY2VyIGluIGEgQ2hp
bmVzZSBwb3B1bGF0aW9uPC90aXRsZT48c2Vjb25kYXJ5LXRpdGxlPkdlbmV0IE1vbCBSZXM8L3Nl
Y29uZGFyeS10aXRsZT48L3RpdGxlcz48cGVyaW9kaWNhbD48ZnVsbC10aXRsZT5HZW5ldCBNb2wg
UmVzPC9mdWxsLXRpdGxlPjwvcGVyaW9kaWNhbD48dm9sdW1lPjE1PC92b2x1bWU+PG51bWJlcj4y
PC9udW1iZXI+PGVkaXRpb24+MjAxNi8wNy8xNjwvZWRpdGlvbj48a2V5d29yZHM+PGtleXdvcmQ+
KjMmYXBvczsgVW50cmFuc2xhdGVkIFJlZ2lvbnM8L2tleXdvcmQ+PGtleXdvcmQ+QWdlZDwva2V5
d29yZD48a2V5d29yZD5CYXNpZ2luLypnZW5ldGljczwva2V5d29yZD48a2V5d29yZD5DYXJjaW5v
bWEsIFNxdWFtb3VzIENlbGwvKmdlbmV0aWNzPC9rZXl3b3JkPjxrZXl3b3JkPkNhc2UtQ29udHJv
bCBTdHVkaWVzPC9rZXl3b3JkPjxrZXl3b3JkPkNoaW5hPC9rZXl3b3JkPjxrZXl3b3JkPkVzb3Bo
YWdlYWwgTmVvcGxhc21zLypnZW5ldGljczwva2V5d29yZD48a2V5d29yZD5GZW1hbGU8L2tleXdv
cmQ+PGtleXdvcmQ+R2VuZSBGcmVxdWVuY3k8L2tleXdvcmQ+PGtleXdvcmQ+SHVtYW5zPC9rZXl3
b3JkPjxrZXl3b3JkPk1hbGU8L2tleXdvcmQ+PGtleXdvcmQ+TWljcm9STkFzL2dlbmV0aWNzL21l
dGFib2xpc208L2tleXdvcmQ+PGtleXdvcmQ+TWlkZGxlIEFnZWQ8L2tleXdvcmQ+PGtleXdvcmQ+
KlBvbHltb3JwaGlzbSwgU2luZ2xlIE51Y2xlb3RpZGU8L2tleXdvcmQ+PC9rZXl3b3Jkcz48ZGF0
ZXM+PHllYXI+MjAxNjwveWVhcj48cHViLWRhdGVzPjxkYXRlPkp1biAyMDwvZGF0ZT48L3B1Yi1k
YXRlcz48L2RhdGVzPjxpc2JuPjE2NzYtNTY4MCAoRWxlY3Ryb25pYykmI3hEOzE2NzYtNTY4MCAo
TGlua2luZyk8L2lzYm4+PGFjY2Vzc2lvbi1udW0+Mjc0MjA5Mzg8L2FjY2Vzc2lvbi1udW0+PHVy
bHM+PHJlbGF0ZWQtdXJscz48dXJsPmh0dHBzOi8vd3d3Lm5jYmkubmxtLm5paC5nb3YvcHVibWVk
LzI3NDIwOTM4PC91cmw+PC9yZWxhdGVkLXVybHM+PC91cmxzPjxlbGVjdHJvbmljLXJlc291cmNl
LW51bT4xMC40MjM4L2dtci4xNTAyNzczNTwvZWxlY3Ryb25pYy1yZXNvdXJjZS1udW0+PC9yZWNv
cmQ+PC9DaXRlPjwvRW5kTm90ZT4A
</w:fldData>
        </w:fldChar>
      </w:r>
      <w:r w:rsidR="001678EB">
        <w:rPr>
          <w:kern w:val="0"/>
          <w:szCs w:val="24"/>
        </w:rPr>
        <w:instrText xml:space="preserve"> ADDIN EN.CITE </w:instrText>
      </w:r>
      <w:r w:rsidR="001678EB">
        <w:rPr>
          <w:kern w:val="0"/>
          <w:szCs w:val="24"/>
        </w:rPr>
        <w:fldChar w:fldCharType="begin">
          <w:fldData xml:space="preserve">PEVuZE5vdGU+PENpdGU+PEF1dGhvcj5MaTwvQXV0aG9yPjxZZWFyPjIwMTY8L1llYXI+PFJlY051
bT4yODkwPC9SZWNOdW0+PERpc3BsYXlUZXh0PjxzdHlsZSBmYWNlPSJzdXBlcnNjcmlwdCI+WzNd
PC9zdHlsZT48L0Rpc3BsYXlUZXh0PjxyZWNvcmQ+PHJlYy1udW1iZXI+Mjg5MDwvcmVjLW51bWJl
cj48Zm9yZWlnbi1rZXlzPjxrZXkgYXBwPSJFTiIgZGItaWQ9ImFlYXg5ZnJyM3NhOXJjZTJycGE1
c2V6ZHRkMnB2MDB3Mjl6MCIgdGltZXN0YW1wPSIxNTc1MzUyOTAxIj4yODkwPC9rZXk+PC9mb3Jl
aWduLWtleXM+PHJlZi10eXBlIG5hbWU9IkpvdXJuYWwgQXJ0aWNsZSI+MTc8L3JlZi10eXBlPjxj
b250cmlidXRvcnM+PGF1dGhvcnM+PGF1dGhvcj5MaSwgSC4gWS48L2F1dGhvcj48YXV0aG9yPkxp
dSwgWS4gQy48L2F1dGhvcj48YXV0aG9yPkJhaSwgWS4gSC48L2F1dGhvcj48YXV0aG9yPlN1biwg
TS48L2F1dGhvcj48YXV0aG9yPldhbmcsIEwuPC9hdXRob3I+PGF1dGhvcj5aaGFuZywgWC4gQi48
L2F1dGhvcj48YXV0aG9yPkNhaSwgQi48L2F1dGhvcj48L2F1dGhvcnM+PC9jb250cmlidXRvcnM+
PGF1dGgtYWRkcmVzcz5EZXBhcnRtZW50IG9mIENsaW5pY2FsIExhYm9yYXRvcnksIEJhb2ppIFBl
b3BsZSZhcG9zO3MgSG9zcGl0YWwsIEJhb2ppLCBTaGFueGksIENoaW5hLiYjeEQ7RGVwYXJ0bWVu
dCBvZiBPbmNvbG9neSwgVGFpeGluZyBQZW9wbGUmYXBvcztzIEhvc3BpdGFsLCBUYWl4aW5nLCBK
aWFuZ3N1LCBDaGluYS4mI3hEO0RlcGFydG1lbnQgb2YgQ2xpbmljYWwgTGFib3JhdG9yeSwgVGFp
eGluZyBQZW9wbGUmYXBvcztzIEhvc3BpdGFsLCBUYWl4aW5nLCBKaWFuZ3N1LCBDaGluYS48L2F1
dGgtYWRkcmVzcz48dGl0bGVzPjx0aXRsZT5TTlAgYXQgbWlSLTQ4My01cC1iaW5kaW5nIHNpdGUg
aW4gdGhlIDMmYXBvczstdW50cmFuc2xhdGVkIHJlZ2lvbiBvZiB0aGUgQlNHIGdlbmUgaXMgYXNz
b2NpYXRlZCB3aXRoIHN1c2NlcHRpYmlsaXR5IHRvIGVzb3BoYWdlYWwgY2FuY2VyIGluIGEgQ2hp
bmVzZSBwb3B1bGF0aW9uPC90aXRsZT48c2Vjb25kYXJ5LXRpdGxlPkdlbmV0IE1vbCBSZXM8L3Nl
Y29uZGFyeS10aXRsZT48L3RpdGxlcz48cGVyaW9kaWNhbD48ZnVsbC10aXRsZT5HZW5ldCBNb2wg
UmVzPC9mdWxsLXRpdGxlPjwvcGVyaW9kaWNhbD48dm9sdW1lPjE1PC92b2x1bWU+PG51bWJlcj4y
PC9udW1iZXI+PGVkaXRpb24+MjAxNi8wNy8xNjwvZWRpdGlvbj48a2V5d29yZHM+PGtleXdvcmQ+
KjMmYXBvczsgVW50cmFuc2xhdGVkIFJlZ2lvbnM8L2tleXdvcmQ+PGtleXdvcmQ+QWdlZDwva2V5
d29yZD48a2V5d29yZD5CYXNpZ2luLypnZW5ldGljczwva2V5d29yZD48a2V5d29yZD5DYXJjaW5v
bWEsIFNxdWFtb3VzIENlbGwvKmdlbmV0aWNzPC9rZXl3b3JkPjxrZXl3b3JkPkNhc2UtQ29udHJv
bCBTdHVkaWVzPC9rZXl3b3JkPjxrZXl3b3JkPkNoaW5hPC9rZXl3b3JkPjxrZXl3b3JkPkVzb3Bo
YWdlYWwgTmVvcGxhc21zLypnZW5ldGljczwva2V5d29yZD48a2V5d29yZD5GZW1hbGU8L2tleXdv
cmQ+PGtleXdvcmQ+R2VuZSBGcmVxdWVuY3k8L2tleXdvcmQ+PGtleXdvcmQ+SHVtYW5zPC9rZXl3
b3JkPjxrZXl3b3JkPk1hbGU8L2tleXdvcmQ+PGtleXdvcmQ+TWljcm9STkFzL2dlbmV0aWNzL21l
dGFib2xpc208L2tleXdvcmQ+PGtleXdvcmQ+TWlkZGxlIEFnZWQ8L2tleXdvcmQ+PGtleXdvcmQ+
KlBvbHltb3JwaGlzbSwgU2luZ2xlIE51Y2xlb3RpZGU8L2tleXdvcmQ+PC9rZXl3b3Jkcz48ZGF0
ZXM+PHllYXI+MjAxNjwveWVhcj48cHViLWRhdGVzPjxkYXRlPkp1biAyMDwvZGF0ZT48L3B1Yi1k
YXRlcz48L2RhdGVzPjxpc2JuPjE2NzYtNTY4MCAoRWxlY3Ryb25pYykmI3hEOzE2NzYtNTY4MCAo
TGlua2luZyk8L2lzYm4+PGFjY2Vzc2lvbi1udW0+Mjc0MjA5Mzg8L2FjY2Vzc2lvbi1udW0+PHVy
bHM+PHJlbGF0ZWQtdXJscz48dXJsPmh0dHBzOi8vd3d3Lm5jYmkubmxtLm5paC5nb3YvcHVibWVk
LzI3NDIwOTM4PC91cmw+PC9yZWxhdGVkLXVybHM+PC91cmxzPjxlbGVjdHJvbmljLXJlc291cmNl
LW51bT4xMC40MjM4L2dtci4xNTAyNzczNTwvZWxlY3Ryb25pYy1yZXNvdXJjZS1udW0+PC9yZWNv
cmQ+PC9DaXRlPjwvRW5kTm90ZT4A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0F5159" w:rsidRPr="00F3435F">
        <w:rPr>
          <w:kern w:val="0"/>
          <w:szCs w:val="24"/>
        </w:rPr>
      </w:r>
      <w:r w:rsidR="000F5159" w:rsidRPr="00F3435F">
        <w:rPr>
          <w:kern w:val="0"/>
          <w:szCs w:val="24"/>
        </w:rPr>
        <w:fldChar w:fldCharType="separate"/>
      </w:r>
      <w:r w:rsidR="001678EB" w:rsidRPr="001678EB">
        <w:rPr>
          <w:noProof/>
          <w:kern w:val="0"/>
          <w:szCs w:val="24"/>
          <w:vertAlign w:val="superscript"/>
        </w:rPr>
        <w:t>[3]</w:t>
      </w:r>
      <w:r w:rsidR="000F5159" w:rsidRPr="00F3435F">
        <w:rPr>
          <w:kern w:val="0"/>
          <w:szCs w:val="24"/>
        </w:rPr>
        <w:fldChar w:fldCharType="end"/>
      </w:r>
      <w:r w:rsidR="007F7017" w:rsidRPr="00F3435F">
        <w:rPr>
          <w:kern w:val="0"/>
          <w:szCs w:val="24"/>
        </w:rPr>
        <w:t xml:space="preserve">. Single nucleotide polymorphisms in </w:t>
      </w:r>
      <w:r w:rsidR="008B0161" w:rsidRPr="00F3435F">
        <w:rPr>
          <w:kern w:val="0"/>
          <w:szCs w:val="24"/>
        </w:rPr>
        <w:t>telomerase reverse transcriptase</w:t>
      </w:r>
      <w:r w:rsidR="007F7017" w:rsidRPr="00F3435F">
        <w:rPr>
          <w:kern w:val="0"/>
          <w:szCs w:val="24"/>
        </w:rPr>
        <w:t xml:space="preserve"> may be associated with susceptibility to esophageal cancer and contribute to the development of esophageal cancer</w:t>
      </w:r>
      <w:r w:rsidR="000F5159" w:rsidRPr="00F3435F">
        <w:rPr>
          <w:kern w:val="0"/>
          <w:szCs w:val="24"/>
        </w:rPr>
        <w:fldChar w:fldCharType="begin">
          <w:fldData xml:space="preserve">PEVuZE5vdGU+PENpdGU+PEF1dGhvcj5XdTwvQXV0aG9yPjxZZWFyPjIwMTc8L1llYXI+PFJlY051
bT4yODkxPC9SZWNOdW0+PERpc3BsYXlUZXh0PjxzdHlsZSBmYWNlPSJzdXBlcnNjcmlwdCI+WzRd
PC9zdHlsZT48L0Rpc3BsYXlUZXh0PjxyZWNvcmQ+PHJlYy1udW1iZXI+Mjg5MTwvcmVjLW51bWJl
cj48Zm9yZWlnbi1rZXlzPjxrZXkgYXBwPSJFTiIgZGItaWQ9ImFlYXg5ZnJyM3NhOXJjZTJycGE1
c2V6ZHRkMnB2MDB3Mjl6MCIgdGltZXN0YW1wPSIxNTc1MzUyOTIzIj4yODkxPC9rZXk+PC9mb3Jl
aWduLWtleXM+PHJlZi10eXBlIG5hbWU9IkpvdXJuYWwgQXJ0aWNsZSI+MTc8L3JlZi10eXBlPjxj
b250cmlidXRvcnM+PGF1dGhvcnM+PGF1dGhvcj5XdSwgWS48L2F1dGhvcj48YXV0aG9yPllhbiwg
TS48L2F1dGhvcj48YXV0aG9yPkxpLCBKLjwvYXV0aG9yPjxhdXRob3I+TGksIEouPC9hdXRob3I+
PGF1dGhvcj5DaGVuLCBaLjwvYXV0aG9yPjxhdXRob3I+Q2hlbiwgUC48L2F1dGhvcj48YXV0aG9y
PkxpLCBCLjwvYXV0aG9yPjxhdXRob3I+Q2hlbiwgRi48L2F1dGhvcj48YXV0aG9yPkppbiwgVC48
L2F1dGhvcj48YXV0aG9yPkNoZW4sIEMuPC9hdXRob3I+PC9hdXRob3JzPjwvY29udHJpYnV0b3Jz
PjxhdXRoLWFkZHJlc3M+S2V5IExhYm9yYXRvcnkgb2YgUmVzb3VyY2UgQmlvbG9neSBhbmQgQmlv
dGVjaG5vbG9neSBpbiBXZXN0ZXJuIENoaW5hIChOb3J0aHdlc3QgVW5pdmVyc2l0eSksIE1pbmlz
dHJ5IG9mIEVkdWNhdGlvbiwgWGkmYXBvczthbiwgU2hhYW54aSA3MTAwNjksIENoaW5hLiYjeEQ7
WGkmYXBvczthbiBUaWFuZ2VuIFByZWNpc2lvbiBNZWRpY2FsIEluc3RpdHV0ZSwgWGkmYXBvczth
biwgU2hhYW54aSA3MTAwNzUsIENoaW5hLiYjeEQ7SW5zdGl0dXRpb24gb2YgQmFzaWMgTWVkaWNh
bCBTY2llbmNlLCBYaSZhcG9zO2FuIE1lZGljYWwgVW5pdmVyc2l0eSwgWGkmYXBvczthbiwgU2hh
YW54aSA3MTAwMjEsIENoaW5hLjwvYXV0aC1hZGRyZXNzPjx0aXRsZXM+PHRpdGxlPkdlbmV0aWMg
cG9seW1vcnBoaXNtcyBpbiBURVJUIGFyZSBhc3NvY2lhdGVkIHdpdGggaW5jcmVhc2VkIHJpc2sg
b2YgZXNvcGhhZ2VhbCBjYW5jZXI8L3RpdGxlPjxzZWNvbmRhcnktdGl0bGU+T25jb3RhcmdldDwv
c2Vjb25kYXJ5LXRpdGxlPjwvdGl0bGVzPjxwZXJpb2RpY2FsPjxmdWxsLXRpdGxlPk9uY290YXJn
ZXQ8L2Z1bGwtdGl0bGU+PC9wZXJpb2RpY2FsPjxwYWdlcz4xMDUyMy0xMDUzMDwvcGFnZXM+PHZv
bHVtZT44PC92b2x1bWU+PG51bWJlcj42PC9udW1iZXI+PGVkaXRpb24+MjAxNy8wMS8wNzwvZWRp
dGlvbj48a2V5d29yZHM+PGtleXdvcmQ+QWdlZDwva2V5d29yZD48a2V5d29yZD5Bc2lhbiBDb250
aW5lbnRhbCBBbmNlc3RyeSBHcm91cC9nZW5ldGljczwva2V5d29yZD48a2V5d29yZD5CaW9tYXJr
ZXJzLCBUdW1vci8qZ2VuZXRpY3M8L2tleXdvcmQ+PGtleXdvcmQ+Q2FzZS1Db250cm9sIFN0dWRp
ZXM8L2tleXdvcmQ+PGtleXdvcmQ+Q2hpbmE8L2tleXdvcmQ+PGtleXdvcmQ+RXNvcGhhZ2VhbCBO
ZW9wbGFzbXMvZGlhZ25vc2lzL2V0aG5vbG9neS8qZ2VuZXRpY3M8L2tleXdvcmQ+PGtleXdvcmQ+
RmVtYWxlPC9rZXl3b3JkPjxrZXl3b3JkPkdlbmUgRnJlcXVlbmN5PC9rZXl3b3JkPjxrZXl3b3Jk
PkdlbmV0aWMgQXNzb2NpYXRpb24gU3R1ZGllczwva2V5d29yZD48a2V5d29yZD5HZW5ldGljIFBy
ZWRpc3Bvc2l0aW9uIHRvIERpc2Vhc2U8L2tleXdvcmQ+PGtleXdvcmQ+SGFwbG90eXBlczwva2V5
d29yZD48a2V5d29yZD5IZXRlcm96eWdvdGU8L2tleXdvcmQ+PGtleXdvcmQ+SG9tb3p5Z290ZTwv
a2V5d29yZD48a2V5d29yZD5IdW1hbnM8L2tleXdvcmQ+PGtleXdvcmQ+TWFsZTwva2V5d29yZD48
a2V5d29yZD5NaWRkbGUgQWdlZDwva2V5d29yZD48a2V5d29yZD5QaGVub3R5cGU8L2tleXdvcmQ+
PGtleXdvcmQ+KlBvbHltb3JwaGlzbSwgU2luZ2xlIE51Y2xlb3RpZGU8L2tleXdvcmQ+PGtleXdv
cmQ+UmlzayBBc3Nlc3NtZW50PC9rZXl3b3JkPjxrZXl3b3JkPlJpc2sgRmFjdG9yczwva2V5d29y
ZD48a2V5d29yZD5UZWxvbWVyYXNlLypnZW5ldGljczwva2V5d29yZD48a2V5d29yZD5TbnA8L2tl
eXdvcmQ+PGtleXdvcmQ+VGVydDwva2V5d29yZD48a2V5d29yZD5lc29waGFnZWFsIGNhbmNlcjwv
a2V5d29yZD48a2V5d29yZD5ub3J0aHdlc3QgQ2hpbmVzZSBwb3B1bGF0aW9uPC9rZXl3b3JkPjxr
ZXl3b3JkPnN1c2NlcHRpYmlsaXR5PC9rZXl3b3JkPjwva2V5d29yZHM+PGRhdGVzPjx5ZWFyPjIw
MTc8L3llYXI+PHB1Yi1kYXRlcz48ZGF0ZT5GZWIgNzwvZGF0ZT48L3B1Yi1kYXRlcz48L2RhdGVz
Pjxpc2JuPjE5NDktMjU1MyAoRWxlY3Ryb25pYykmI3hEOzE5NDktMjU1MyAoTGlua2luZyk8L2lz
Ym4+PGFjY2Vzc2lvbi1udW0+MjgwNjA3NjU8L2FjY2Vzc2lvbi1udW0+PHVybHM+PHJlbGF0ZWQt
dXJscz48dXJsPmh0dHBzOi8vd3d3Lm5jYmkubmxtLm5paC5nb3YvcHVibWVkLzI4MDYwNzY1PC91
cmw+PC9yZWxhdGVkLXVybHM+PC91cmxzPjxjdXN0b20yPlBNQzUzNTQ2Nzc8L2N1c3RvbTI+PGVs
ZWN0cm9uaWMtcmVzb3VyY2UtbnVtPjEwLjE4NjMyL29uY290YXJnZXQuMTQ0NTE8L2VsZWN0cm9u
aWMtcmVzb3VyY2UtbnVtPjwvcmVjb3JkPjwvQ2l0ZT48L0VuZE5vdGU+
</w:fldData>
        </w:fldChar>
      </w:r>
      <w:r w:rsidR="001678EB">
        <w:rPr>
          <w:kern w:val="0"/>
          <w:szCs w:val="24"/>
        </w:rPr>
        <w:instrText xml:space="preserve"> ADDIN EN.CITE </w:instrText>
      </w:r>
      <w:r w:rsidR="001678EB">
        <w:rPr>
          <w:kern w:val="0"/>
          <w:szCs w:val="24"/>
        </w:rPr>
        <w:fldChar w:fldCharType="begin">
          <w:fldData xml:space="preserve">PEVuZE5vdGU+PENpdGU+PEF1dGhvcj5XdTwvQXV0aG9yPjxZZWFyPjIwMTc8L1llYXI+PFJlY051
bT4yODkxPC9SZWNOdW0+PERpc3BsYXlUZXh0PjxzdHlsZSBmYWNlPSJzdXBlcnNjcmlwdCI+WzRd
PC9zdHlsZT48L0Rpc3BsYXlUZXh0PjxyZWNvcmQ+PHJlYy1udW1iZXI+Mjg5MTwvcmVjLW51bWJl
cj48Zm9yZWlnbi1rZXlzPjxrZXkgYXBwPSJFTiIgZGItaWQ9ImFlYXg5ZnJyM3NhOXJjZTJycGE1
c2V6ZHRkMnB2MDB3Mjl6MCIgdGltZXN0YW1wPSIxNTc1MzUyOTIzIj4yODkxPC9rZXk+PC9mb3Jl
aWduLWtleXM+PHJlZi10eXBlIG5hbWU9IkpvdXJuYWwgQXJ0aWNsZSI+MTc8L3JlZi10eXBlPjxj
b250cmlidXRvcnM+PGF1dGhvcnM+PGF1dGhvcj5XdSwgWS48L2F1dGhvcj48YXV0aG9yPllhbiwg
TS48L2F1dGhvcj48YXV0aG9yPkxpLCBKLjwvYXV0aG9yPjxhdXRob3I+TGksIEouPC9hdXRob3I+
PGF1dGhvcj5DaGVuLCBaLjwvYXV0aG9yPjxhdXRob3I+Q2hlbiwgUC48L2F1dGhvcj48YXV0aG9y
PkxpLCBCLjwvYXV0aG9yPjxhdXRob3I+Q2hlbiwgRi48L2F1dGhvcj48YXV0aG9yPkppbiwgVC48
L2F1dGhvcj48YXV0aG9yPkNoZW4sIEMuPC9hdXRob3I+PC9hdXRob3JzPjwvY29udHJpYnV0b3Jz
PjxhdXRoLWFkZHJlc3M+S2V5IExhYm9yYXRvcnkgb2YgUmVzb3VyY2UgQmlvbG9neSBhbmQgQmlv
dGVjaG5vbG9neSBpbiBXZXN0ZXJuIENoaW5hIChOb3J0aHdlc3QgVW5pdmVyc2l0eSksIE1pbmlz
dHJ5IG9mIEVkdWNhdGlvbiwgWGkmYXBvczthbiwgU2hhYW54aSA3MTAwNjksIENoaW5hLiYjeEQ7
WGkmYXBvczthbiBUaWFuZ2VuIFByZWNpc2lvbiBNZWRpY2FsIEluc3RpdHV0ZSwgWGkmYXBvczth
biwgU2hhYW54aSA3MTAwNzUsIENoaW5hLiYjeEQ7SW5zdGl0dXRpb24gb2YgQmFzaWMgTWVkaWNh
bCBTY2llbmNlLCBYaSZhcG9zO2FuIE1lZGljYWwgVW5pdmVyc2l0eSwgWGkmYXBvczthbiwgU2hh
YW54aSA3MTAwMjEsIENoaW5hLjwvYXV0aC1hZGRyZXNzPjx0aXRsZXM+PHRpdGxlPkdlbmV0aWMg
cG9seW1vcnBoaXNtcyBpbiBURVJUIGFyZSBhc3NvY2lhdGVkIHdpdGggaW5jcmVhc2VkIHJpc2sg
b2YgZXNvcGhhZ2VhbCBjYW5jZXI8L3RpdGxlPjxzZWNvbmRhcnktdGl0bGU+T25jb3RhcmdldDwv
c2Vjb25kYXJ5LXRpdGxlPjwvdGl0bGVzPjxwZXJpb2RpY2FsPjxmdWxsLXRpdGxlPk9uY290YXJn
ZXQ8L2Z1bGwtdGl0bGU+PC9wZXJpb2RpY2FsPjxwYWdlcz4xMDUyMy0xMDUzMDwvcGFnZXM+PHZv
bHVtZT44PC92b2x1bWU+PG51bWJlcj42PC9udW1iZXI+PGVkaXRpb24+MjAxNy8wMS8wNzwvZWRp
dGlvbj48a2V5d29yZHM+PGtleXdvcmQ+QWdlZDwva2V5d29yZD48a2V5d29yZD5Bc2lhbiBDb250
aW5lbnRhbCBBbmNlc3RyeSBHcm91cC9nZW5ldGljczwva2V5d29yZD48a2V5d29yZD5CaW9tYXJr
ZXJzLCBUdW1vci8qZ2VuZXRpY3M8L2tleXdvcmQ+PGtleXdvcmQ+Q2FzZS1Db250cm9sIFN0dWRp
ZXM8L2tleXdvcmQ+PGtleXdvcmQ+Q2hpbmE8L2tleXdvcmQ+PGtleXdvcmQ+RXNvcGhhZ2VhbCBO
ZW9wbGFzbXMvZGlhZ25vc2lzL2V0aG5vbG9neS8qZ2VuZXRpY3M8L2tleXdvcmQ+PGtleXdvcmQ+
RmVtYWxlPC9rZXl3b3JkPjxrZXl3b3JkPkdlbmUgRnJlcXVlbmN5PC9rZXl3b3JkPjxrZXl3b3Jk
PkdlbmV0aWMgQXNzb2NpYXRpb24gU3R1ZGllczwva2V5d29yZD48a2V5d29yZD5HZW5ldGljIFBy
ZWRpc3Bvc2l0aW9uIHRvIERpc2Vhc2U8L2tleXdvcmQ+PGtleXdvcmQ+SGFwbG90eXBlczwva2V5
d29yZD48a2V5d29yZD5IZXRlcm96eWdvdGU8L2tleXdvcmQ+PGtleXdvcmQ+SG9tb3p5Z290ZTwv
a2V5d29yZD48a2V5d29yZD5IdW1hbnM8L2tleXdvcmQ+PGtleXdvcmQ+TWFsZTwva2V5d29yZD48
a2V5d29yZD5NaWRkbGUgQWdlZDwva2V5d29yZD48a2V5d29yZD5QaGVub3R5cGU8L2tleXdvcmQ+
PGtleXdvcmQ+KlBvbHltb3JwaGlzbSwgU2luZ2xlIE51Y2xlb3RpZGU8L2tleXdvcmQ+PGtleXdv
cmQ+UmlzayBBc3Nlc3NtZW50PC9rZXl3b3JkPjxrZXl3b3JkPlJpc2sgRmFjdG9yczwva2V5d29y
ZD48a2V5d29yZD5UZWxvbWVyYXNlLypnZW5ldGljczwva2V5d29yZD48a2V5d29yZD5TbnA8L2tl
eXdvcmQ+PGtleXdvcmQ+VGVydDwva2V5d29yZD48a2V5d29yZD5lc29waGFnZWFsIGNhbmNlcjwv
a2V5d29yZD48a2V5d29yZD5ub3J0aHdlc3QgQ2hpbmVzZSBwb3B1bGF0aW9uPC9rZXl3b3JkPjxr
ZXl3b3JkPnN1c2NlcHRpYmlsaXR5PC9rZXl3b3JkPjwva2V5d29yZHM+PGRhdGVzPjx5ZWFyPjIw
MTc8L3llYXI+PHB1Yi1kYXRlcz48ZGF0ZT5GZWIgNzwvZGF0ZT48L3B1Yi1kYXRlcz48L2RhdGVz
Pjxpc2JuPjE5NDktMjU1MyAoRWxlY3Ryb25pYykmI3hEOzE5NDktMjU1MyAoTGlua2luZyk8L2lz
Ym4+PGFjY2Vzc2lvbi1udW0+MjgwNjA3NjU8L2FjY2Vzc2lvbi1udW0+PHVybHM+PHJlbGF0ZWQt
dXJscz48dXJsPmh0dHBzOi8vd3d3Lm5jYmkubmxtLm5paC5nb3YvcHVibWVkLzI4MDYwNzY1PC91
cmw+PC9yZWxhdGVkLXVybHM+PC91cmxzPjxjdXN0b20yPlBNQzUzNTQ2Nzc8L2N1c3RvbTI+PGVs
ZWN0cm9uaWMtcmVzb3VyY2UtbnVtPjEwLjE4NjMyL29uY290YXJnZXQuMTQ0NTE8L2VsZWN0cm9u
aWMtcmVzb3VyY2UtbnVtPjwvcmVjb3JkPjwvQ2l0ZT48L0VuZE5vdGU+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0F5159" w:rsidRPr="00F3435F">
        <w:rPr>
          <w:kern w:val="0"/>
          <w:szCs w:val="24"/>
        </w:rPr>
      </w:r>
      <w:r w:rsidR="000F5159" w:rsidRPr="00F3435F">
        <w:rPr>
          <w:kern w:val="0"/>
          <w:szCs w:val="24"/>
        </w:rPr>
        <w:fldChar w:fldCharType="separate"/>
      </w:r>
      <w:r w:rsidR="001678EB" w:rsidRPr="001678EB">
        <w:rPr>
          <w:noProof/>
          <w:kern w:val="0"/>
          <w:szCs w:val="24"/>
          <w:vertAlign w:val="superscript"/>
        </w:rPr>
        <w:t>[4]</w:t>
      </w:r>
      <w:r w:rsidR="000F5159" w:rsidRPr="00F3435F">
        <w:rPr>
          <w:kern w:val="0"/>
          <w:szCs w:val="24"/>
        </w:rPr>
        <w:fldChar w:fldCharType="end"/>
      </w:r>
      <w:r w:rsidR="007F7017" w:rsidRPr="00F3435F">
        <w:rPr>
          <w:kern w:val="0"/>
          <w:szCs w:val="24"/>
        </w:rPr>
        <w:t xml:space="preserve">. </w:t>
      </w:r>
      <w:r w:rsidR="00AC7ABA" w:rsidRPr="00F3435F">
        <w:rPr>
          <w:kern w:val="0"/>
          <w:szCs w:val="24"/>
        </w:rPr>
        <w:t>M</w:t>
      </w:r>
      <w:r w:rsidR="007F7017" w:rsidRPr="00F3435F">
        <w:rPr>
          <w:kern w:val="0"/>
          <w:szCs w:val="24"/>
        </w:rPr>
        <w:t xml:space="preserve">iR-20b may play an essential role in the tumorigenesis of esophageal cancer by regulating </w:t>
      </w:r>
      <w:r w:rsidR="008B0161" w:rsidRPr="00F3435F">
        <w:rPr>
          <w:kern w:val="0"/>
          <w:szCs w:val="24"/>
        </w:rPr>
        <w:t xml:space="preserve">phosphatase and tensin homolog </w:t>
      </w:r>
      <w:r w:rsidR="007F7017" w:rsidRPr="00F3435F">
        <w:rPr>
          <w:kern w:val="0"/>
          <w:szCs w:val="24"/>
        </w:rPr>
        <w:t>expression, which may be a potential therapeutic target for the treatment of esophageal cancer</w:t>
      </w:r>
      <w:r w:rsidR="000F5159" w:rsidRPr="00F3435F">
        <w:rPr>
          <w:kern w:val="0"/>
          <w:szCs w:val="24"/>
        </w:rPr>
        <w:fldChar w:fldCharType="begin">
          <w:fldData xml:space="preserve">PEVuZE5vdGU+PENpdGU+PEF1dGhvcj5XYW5nPC9BdXRob3I+PFllYXI+MjAxNjwvWWVhcj48UmVj
TnVtPjI4OTI8L1JlY051bT48RGlzcGxheVRleHQ+PHN0eWxlIGZhY2U9InN1cGVyc2NyaXB0Ij5b
NV08L3N0eWxlPjwvRGlzcGxheVRleHQ+PHJlY29yZD48cmVjLW51bWJlcj4yODkyPC9yZWMtbnVt
YmVyPjxmb3JlaWduLWtleXM+PGtleSBhcHA9IkVOIiBkYi1pZD0iYWVheDlmcnIzc2E5cmNlMnJw
YTVzZXpkdGQycHYwMHcyOXowIiB0aW1lc3RhbXA9IjE1NzUzNTI5NDQiPjI4OTI8L2tleT48L2Zv
cmVpZ24ta2V5cz48cmVmLXR5cGUgbmFtZT0iSm91cm5hbCBBcnRpY2xlIj4xNzwvcmVmLXR5cGU+
PGNvbnRyaWJ1dG9ycz48YXV0aG9ycz48YXV0aG9yPldhbmcsIEIuPC9hdXRob3I+PGF1dGhvcj5Z
YW5nLCBKLjwvYXV0aG9yPjxhdXRob3I+WGlhbywgQi48L2F1dGhvcj48L2F1dGhvcnM+PC9jb250
cmlidXRvcnM+PGF1dGgtYWRkcmVzcz5EZXBhcnRtZW50IG9mIEdhc3Ryb2VudGVyb2xvZ3ksIFJl
bm1pbiBIb3NwaXRhbCwgSHViZWkgVW5pdmVyc2l0eSBvZiBNZWRpY2luZSwgU2hpeWFuLCA0NDIw
MDAsIEh1YmVpIFByb3ZpbmNlLCBDaGluYS4mI3hEO0RlcGFydG1lbnQgb2YgTWVkaWNhbCBDYXJl
IENlbnRlciwgUmVubWluIEhvc3BpdGFsLCBIdWJlaSBVbml2ZXJzaXR5IG9mIE1lZGljaW5lLCBT
aGl5YW4sIDQ0MjAwMCwgSHViZWkgUHJvdmluY2UsIENoaW5hLiYjeEQ7VWx0cmFzb25pYyBJbWFn
aW5nIERpdmlzaW9uLCBSZW5taW4gSG9zcGl0YWwsIEh1YmVpIFVuaXZlcnNpdHkgb2YgTWVkaWNp
bmUsIFNoaXlhbiwgNDQyMDAwLCBIdWJlaSBQcm92aW5jZSwgQ2hpbmEuPC9hdXRoLWFkZHJlc3M+
PHRpdGxlcz48dGl0bGU+TWljcm9STkEtMjBiIChtaVItMjBiKSBQcm9tb3RlcyB0aGUgUHJvbGlm
ZXJhdGlvbiwgTWlncmF0aW9uLCBJbnZhc2lvbiwgYW5kIFR1bW9yaWdlbmljaXR5IGluIEVzb3Bo
YWdlYWwgQ2FuY2VyIENlbGxzIHZpYSB0aGUgUmVndWxhdGlvbiBvZiBQaG9zcGhhdGFzZSBhbmQg
VGVuc2luIEhvbW9sb2d1ZSBFeHByZXNzaW9uPC90aXRsZT48c2Vjb25kYXJ5LXRpdGxlPlBMb1Mg
T25lPC9zZWNvbmRhcnktdGl0bGU+PC90aXRsZXM+PHBlcmlvZGljYWw+PGZ1bGwtdGl0bGU+UExv
UyBPbmU8L2Z1bGwtdGl0bGU+PC9wZXJpb2RpY2FsPjxwYWdlcz5lMDE2NDEwNTwvcGFnZXM+PHZv
bHVtZT4xMTwvdm9sdW1lPjxudW1iZXI+MTA8L251bWJlcj48ZWRpdGlvbj4yMDE2LzEwLzA1PC9l
ZGl0aW9uPjxrZXl3b3Jkcz48a2V5d29yZD4zJmFwb3M7IFVudHJhbnNsYXRlZCBSZWdpb25zPC9r
ZXl3b3JkPjxrZXl3b3JkPkFuaW1hbHM8L2tleXdvcmQ+PGtleXdvcmQ+Q2VsbCBMaW5lLCBUdW1v
cjwva2V5d29yZD48a2V5d29yZD5DZWxsIE1vdmVtZW50PC9rZXl3b3JkPjxrZXl3b3JkPkNlbGwg
UHJvbGlmZXJhdGlvbjwva2V5d29yZD48a2V5d29yZD5DZWxsIFN1cnZpdmFsPC9rZXl3b3JkPjxr
ZXl3b3JkPkVzb3BoYWdlYWwgTmVvcGxhc21zLypnZW5ldGljcy8qcGF0aG9sb2d5PC9rZXl3b3Jk
PjxrZXl3b3JkPkZlbWFsZTwva2V5d29yZD48a2V5d29yZD5HZW5lIEV4cHJlc3Npb24gUmVndWxh
dGlvbiwgTmVvcGxhc3RpYzwva2V5d29yZD48a2V5d29yZD5IdW1hbnM8L2tleXdvcmQ+PGtleXdv
cmQ+TWFsZTwva2V5d29yZD48a2V5d29yZD5NaWNlPC9rZXl3b3JkPjxrZXl3b3JkPk1pY3JvUk5B
cy8qZ2VuZXRpY3M8L2tleXdvcmQ+PGtleXdvcmQ+TmVvcGxhc20gSW52YXNpdmVuZXNzPC9rZXl3
b3JkPjxrZXl3b3JkPk5lb3BsYXNtIFRyYW5zcGxhbnRhdGlvbjwva2V5d29yZD48a2V5d29yZD5Q
VEVOIFBob3NwaG9oeWRyb2xhc2UvKmdlbmV0aWNzPC9rZXl3b3JkPjwva2V5d29yZHM+PGRhdGVz
Pjx5ZWFyPjIwMTY8L3llYXI+PC9kYXRlcz48aXNibj4xOTMyLTYyMDMgKEVsZWN0cm9uaWMpJiN4
RDsxOTMyLTYyMDMgKExpbmtpbmcpPC9pc2JuPjxhY2Nlc3Npb24tbnVtPjI3NzAxNDY1PC9hY2Nl
c3Npb24tbnVtPjx1cmxzPjxyZWxhdGVkLXVybHM+PHVybD5odHRwczovL3d3dy5uY2JpLm5sbS5u
aWguZ292L3B1Ym1lZC8yNzcwMTQ2NTwvdXJsPjwvcmVsYXRlZC11cmxzPjwvdXJscz48Y3VzdG9t
Mj5QTUM1MDQ5NzU4PC9jdXN0b20yPjxlbGVjdHJvbmljLXJlc291cmNlLW51bT4xMC4xMzcxL2pv
dXJuYWwucG9uZS4wMTY0MTA1PC9lbGVjdHJvbmljLXJlc291cmNlLW51bT48L3JlY29yZD48L0Np
dGU+PC9FbmROb3RlPn==
</w:fldData>
        </w:fldChar>
      </w:r>
      <w:r w:rsidR="001678EB">
        <w:rPr>
          <w:kern w:val="0"/>
          <w:szCs w:val="24"/>
        </w:rPr>
        <w:instrText xml:space="preserve"> ADDIN EN.CITE </w:instrText>
      </w:r>
      <w:r w:rsidR="001678EB">
        <w:rPr>
          <w:kern w:val="0"/>
          <w:szCs w:val="24"/>
        </w:rPr>
        <w:fldChar w:fldCharType="begin">
          <w:fldData xml:space="preserve">PEVuZE5vdGU+PENpdGU+PEF1dGhvcj5XYW5nPC9BdXRob3I+PFllYXI+MjAxNjwvWWVhcj48UmVj
TnVtPjI4OTI8L1JlY051bT48RGlzcGxheVRleHQ+PHN0eWxlIGZhY2U9InN1cGVyc2NyaXB0Ij5b
NV08L3N0eWxlPjwvRGlzcGxheVRleHQ+PHJlY29yZD48cmVjLW51bWJlcj4yODkyPC9yZWMtbnVt
YmVyPjxmb3JlaWduLWtleXM+PGtleSBhcHA9IkVOIiBkYi1pZD0iYWVheDlmcnIzc2E5cmNlMnJw
YTVzZXpkdGQycHYwMHcyOXowIiB0aW1lc3RhbXA9IjE1NzUzNTI5NDQiPjI4OTI8L2tleT48L2Zv
cmVpZ24ta2V5cz48cmVmLXR5cGUgbmFtZT0iSm91cm5hbCBBcnRpY2xlIj4xNzwvcmVmLXR5cGU+
PGNvbnRyaWJ1dG9ycz48YXV0aG9ycz48YXV0aG9yPldhbmcsIEIuPC9hdXRob3I+PGF1dGhvcj5Z
YW5nLCBKLjwvYXV0aG9yPjxhdXRob3I+WGlhbywgQi48L2F1dGhvcj48L2F1dGhvcnM+PC9jb250
cmlidXRvcnM+PGF1dGgtYWRkcmVzcz5EZXBhcnRtZW50IG9mIEdhc3Ryb2VudGVyb2xvZ3ksIFJl
bm1pbiBIb3NwaXRhbCwgSHViZWkgVW5pdmVyc2l0eSBvZiBNZWRpY2luZSwgU2hpeWFuLCA0NDIw
MDAsIEh1YmVpIFByb3ZpbmNlLCBDaGluYS4mI3hEO0RlcGFydG1lbnQgb2YgTWVkaWNhbCBDYXJl
IENlbnRlciwgUmVubWluIEhvc3BpdGFsLCBIdWJlaSBVbml2ZXJzaXR5IG9mIE1lZGljaW5lLCBT
aGl5YW4sIDQ0MjAwMCwgSHViZWkgUHJvdmluY2UsIENoaW5hLiYjeEQ7VWx0cmFzb25pYyBJbWFn
aW5nIERpdmlzaW9uLCBSZW5taW4gSG9zcGl0YWwsIEh1YmVpIFVuaXZlcnNpdHkgb2YgTWVkaWNp
bmUsIFNoaXlhbiwgNDQyMDAwLCBIdWJlaSBQcm92aW5jZSwgQ2hpbmEuPC9hdXRoLWFkZHJlc3M+
PHRpdGxlcz48dGl0bGU+TWljcm9STkEtMjBiIChtaVItMjBiKSBQcm9tb3RlcyB0aGUgUHJvbGlm
ZXJhdGlvbiwgTWlncmF0aW9uLCBJbnZhc2lvbiwgYW5kIFR1bW9yaWdlbmljaXR5IGluIEVzb3Bo
YWdlYWwgQ2FuY2VyIENlbGxzIHZpYSB0aGUgUmVndWxhdGlvbiBvZiBQaG9zcGhhdGFzZSBhbmQg
VGVuc2luIEhvbW9sb2d1ZSBFeHByZXNzaW9uPC90aXRsZT48c2Vjb25kYXJ5LXRpdGxlPlBMb1Mg
T25lPC9zZWNvbmRhcnktdGl0bGU+PC90aXRsZXM+PHBlcmlvZGljYWw+PGZ1bGwtdGl0bGU+UExv
UyBPbmU8L2Z1bGwtdGl0bGU+PC9wZXJpb2RpY2FsPjxwYWdlcz5lMDE2NDEwNTwvcGFnZXM+PHZv
bHVtZT4xMTwvdm9sdW1lPjxudW1iZXI+MTA8L251bWJlcj48ZWRpdGlvbj4yMDE2LzEwLzA1PC9l
ZGl0aW9uPjxrZXl3b3Jkcz48a2V5d29yZD4zJmFwb3M7IFVudHJhbnNsYXRlZCBSZWdpb25zPC9r
ZXl3b3JkPjxrZXl3b3JkPkFuaW1hbHM8L2tleXdvcmQ+PGtleXdvcmQ+Q2VsbCBMaW5lLCBUdW1v
cjwva2V5d29yZD48a2V5d29yZD5DZWxsIE1vdmVtZW50PC9rZXl3b3JkPjxrZXl3b3JkPkNlbGwg
UHJvbGlmZXJhdGlvbjwva2V5d29yZD48a2V5d29yZD5DZWxsIFN1cnZpdmFsPC9rZXl3b3JkPjxr
ZXl3b3JkPkVzb3BoYWdlYWwgTmVvcGxhc21zLypnZW5ldGljcy8qcGF0aG9sb2d5PC9rZXl3b3Jk
PjxrZXl3b3JkPkZlbWFsZTwva2V5d29yZD48a2V5d29yZD5HZW5lIEV4cHJlc3Npb24gUmVndWxh
dGlvbiwgTmVvcGxhc3RpYzwva2V5d29yZD48a2V5d29yZD5IdW1hbnM8L2tleXdvcmQ+PGtleXdv
cmQ+TWFsZTwva2V5d29yZD48a2V5d29yZD5NaWNlPC9rZXl3b3JkPjxrZXl3b3JkPk1pY3JvUk5B
cy8qZ2VuZXRpY3M8L2tleXdvcmQ+PGtleXdvcmQ+TmVvcGxhc20gSW52YXNpdmVuZXNzPC9rZXl3
b3JkPjxrZXl3b3JkPk5lb3BsYXNtIFRyYW5zcGxhbnRhdGlvbjwva2V5d29yZD48a2V5d29yZD5Q
VEVOIFBob3NwaG9oeWRyb2xhc2UvKmdlbmV0aWNzPC9rZXl3b3JkPjwva2V5d29yZHM+PGRhdGVz
Pjx5ZWFyPjIwMTY8L3llYXI+PC9kYXRlcz48aXNibj4xOTMyLTYyMDMgKEVsZWN0cm9uaWMpJiN4
RDsxOTMyLTYyMDMgKExpbmtpbmcpPC9pc2JuPjxhY2Nlc3Npb24tbnVtPjI3NzAxNDY1PC9hY2Nl
c3Npb24tbnVtPjx1cmxzPjxyZWxhdGVkLXVybHM+PHVybD5odHRwczovL3d3dy5uY2JpLm5sbS5u
aWguZ292L3B1Ym1lZC8yNzcwMTQ2NTwvdXJsPjwvcmVsYXRlZC11cmxzPjwvdXJscz48Y3VzdG9t
Mj5QTUM1MDQ5NzU4PC9jdXN0b20yPjxlbGVjdHJvbmljLXJlc291cmNlLW51bT4xMC4xMzcxL2pv
dXJuYWwucG9uZS4wMTY0MTA1PC9lbGVjdHJvbmljLXJlc291cmNlLW51bT48L3JlY29yZD48L0Np
dGU+PC9FbmROb3RlPn==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0F5159" w:rsidRPr="00F3435F">
        <w:rPr>
          <w:kern w:val="0"/>
          <w:szCs w:val="24"/>
        </w:rPr>
      </w:r>
      <w:r w:rsidR="000F5159" w:rsidRPr="00F3435F">
        <w:rPr>
          <w:kern w:val="0"/>
          <w:szCs w:val="24"/>
        </w:rPr>
        <w:fldChar w:fldCharType="separate"/>
      </w:r>
      <w:r w:rsidR="001678EB" w:rsidRPr="001678EB">
        <w:rPr>
          <w:noProof/>
          <w:kern w:val="0"/>
          <w:szCs w:val="24"/>
          <w:vertAlign w:val="superscript"/>
        </w:rPr>
        <w:t>[5]</w:t>
      </w:r>
      <w:r w:rsidR="000F5159" w:rsidRPr="00F3435F">
        <w:rPr>
          <w:kern w:val="0"/>
          <w:szCs w:val="24"/>
        </w:rPr>
        <w:fldChar w:fldCharType="end"/>
      </w:r>
      <w:r w:rsidR="007F7017" w:rsidRPr="00F3435F">
        <w:rPr>
          <w:kern w:val="0"/>
          <w:szCs w:val="24"/>
        </w:rPr>
        <w:t>.</w:t>
      </w:r>
      <w:r w:rsidR="00913DC8" w:rsidRPr="00F3435F">
        <w:rPr>
          <w:kern w:val="0"/>
          <w:szCs w:val="24"/>
        </w:rPr>
        <w:t xml:space="preserve"> </w:t>
      </w:r>
      <w:r w:rsidR="00AC7ABA" w:rsidRPr="00F3435F">
        <w:rPr>
          <w:kern w:val="0"/>
          <w:szCs w:val="24"/>
        </w:rPr>
        <w:t>Growing evidence has</w:t>
      </w:r>
      <w:r w:rsidR="00913DC8" w:rsidRPr="00F3435F">
        <w:rPr>
          <w:kern w:val="0"/>
          <w:szCs w:val="24"/>
        </w:rPr>
        <w:t xml:space="preserve"> revealed molecular targets for diagnosis and prognosis</w:t>
      </w:r>
      <w:r w:rsidR="00593570" w:rsidRPr="00F3435F">
        <w:rPr>
          <w:kern w:val="0"/>
          <w:szCs w:val="24"/>
        </w:rPr>
        <w:t xml:space="preserve"> </w:t>
      </w:r>
      <w:r w:rsidR="00913DC8" w:rsidRPr="00F3435F">
        <w:rPr>
          <w:kern w:val="0"/>
          <w:szCs w:val="24"/>
        </w:rPr>
        <w:t>using bioinformatic analysis</w:t>
      </w:r>
      <w:r w:rsidR="00593570" w:rsidRPr="00F3435F">
        <w:rPr>
          <w:kern w:val="0"/>
          <w:szCs w:val="24"/>
        </w:rPr>
        <w:t xml:space="preserve"> in the field of oncology</w:t>
      </w:r>
      <w:r w:rsidR="000F5159" w:rsidRPr="00F3435F">
        <w:rPr>
          <w:kern w:val="0"/>
          <w:szCs w:val="24"/>
        </w:rPr>
        <w:fldChar w:fldCharType="begin">
          <w:fldData xml:space="preserve">PEVuZE5vdGU+PENpdGU+PEF1dGhvcj5KaWFvPC9BdXRob3I+PFllYXI+MjAxODwvWWVhcj48UmVj
TnVtPjI4OTM8L1JlY051bT48RGlzcGxheVRleHQ+PHN0eWxlIGZhY2U9InN1cGVyc2NyaXB0Ij5b
Ni0xNl08L3N0eWxlPjwvRGlzcGxheVRleHQ+PHJlY29yZD48cmVjLW51bWJlcj4yODkzPC9yZWMt
bnVtYmVyPjxmb3JlaWduLWtleXM+PGtleSBhcHA9IkVOIiBkYi1pZD0iYWVheDlmcnIzc2E5cmNl
MnJwYTVzZXpkdGQycHYwMHcyOXowIiB0aW1lc3RhbXA9IjE1NzUzNTI5ODgiPjI4OTM8L2tleT48
L2ZvcmVpZ24ta2V5cz48cmVmLXR5cGUgbmFtZT0iSm91cm5hbCBBcnRpY2xlIj4xNzwvcmVmLXR5
cGU+PGNvbnRyaWJ1dG9ycz48YXV0aG9ycz48YXV0aG9yPkppYW8sIFkuPC9hdXRob3I+PGF1dGhv
cj5GdSwgWi48L2F1dGhvcj48YXV0aG9yPkxpLCBZLjwvYXV0aG9yPjxhdXRob3I+TWVuZywgTC48
L2F1dGhvcj48YXV0aG9yPkxpdSwgWS48L2F1dGhvcj48L2F1dGhvcnM+PC9jb250cmlidXRvcnM+
PGF1dGgtYWRkcmVzcz5EZXBhcnRtZW50IG9mIEhlcGF0b2JpbGlhcnkgYW5kIFBhbmNyZWF0aWMg
U3VyZ2VyeSwgVGhlIEZpcnN0IEhvc3BpdGFsIG9mIEppbGluIFVuaXZlcnNpdHksIENoYW5nY2h1
biwgSmlsaW4gMTMwMDIxLCBQZW9wbGUmYXBvcztzIFJlcHVibGljIG9mIENoaW5hLCBsaXV5YWh1
aTIwMDhAeWVhaC5uZXQuJiN4RDtEZXBhcnRtZW50IG9mIEhhbmQgYW5kIEZvb3QgU3VyZ2VyeSwg
VGhlIEZpcnN0IEhvc3BpdGFsIG9mIEppbGluIFVuaXZlcnNpdHksIENoYW5nY2h1biwgSmlsaW4g
MTMwMDIxLCBQZW9wbGUmYXBvcztzIFJlcHVibGljIG9mIENoaW5hLiYjeEQ7RGVwYXJ0bWVudCBv
ZiBQYXRob3BoeXNpb2xvZ3ksIENvbGxlZ2Ugb2YgQmFzaWMgTWVkaWNhbCBTY2llbmNlcywgSmls
aW4gVW5pdmVyc2l0eSwgQ2hhbmdjaHVuLCBKaWxpbiAxMzAwMjEsIFBlb3BsZSZhcG9zO3MgUmVw
dWJsaWMgb2YgQ2hpbmEuPC9hdXRoLWFkZHJlc3M+PHRpdGxlcz48dGl0bGU+SGlnaCBFSUYyQjUg
bVJOQSBleHByZXNzaW9uIGFuZCBpdHMgcHJvZ25vc3RpYyBzaWduaWZpY2FuY2UgaW4gbGl2ZXIg
Y2FuY2VyOiBhIHN0dWR5IGJhc2VkIG9uIHRoZSBUQ0dBIGFuZCBHRU8gZGF0YWJhc2U8L3RpdGxl
PjxzZWNvbmRhcnktdGl0bGU+Q2FuY2VyIE1hbmFnIFJlczwvc2Vjb25kYXJ5LXRpdGxlPjwvdGl0
bGVzPjxwZXJpb2RpY2FsPjxmdWxsLXRpdGxlPkNhbmNlciBNYW5hZyBSZXM8L2Z1bGwtdGl0bGU+
PC9wZXJpb2RpY2FsPjxwYWdlcz42MDAzLTYwMTQ8L3BhZ2VzPjx2b2x1bWU+MTA8L3ZvbHVtZT48
ZWRpdGlvbj4yMDE4LzEyLzEzPC9lZGl0aW9uPjxrZXl3b3Jkcz48a2V5d29yZD5FaWYyYjU8L2tl
eXdvcmQ+PGtleXdvcmQ+ZGlhZ25vc2lzPC9rZXl3b3JkPjxrZXl3b3JkPmxpdmVyIGNhbmNlcjwv
a2V5d29yZD48a2V5d29yZD5wcm9nbm9zaXM8L2tleXdvcmQ+PC9rZXl3b3Jkcz48ZGF0ZXM+PHll
YXI+MjAxODwveWVhcj48L2RhdGVzPjxpc2JuPjExNzktMTMyMiAoUHJpbnQpJiN4RDsxMTc5LTEz
MjIgKExpbmtpbmcpPC9pc2JuPjxhY2Nlc3Npb24tbnVtPjMwNTM4NTQ5PC9hY2Nlc3Npb24tbnVt
Pjx1cmxzPjxyZWxhdGVkLXVybHM+PHVybD5odHRwczovL3d3dy5uY2JpLm5sbS5uaWguZ292L3B1
Ym1lZC8zMDUzODU0OTwvdXJsPjwvcmVsYXRlZC11cmxzPjwvdXJscz48Y3VzdG9tMj5QTUM2MjU1
MTE4PC9jdXN0b20yPjxlbGVjdHJvbmljLXJlc291cmNlLW51bT4xMC4yMTQ3L0NNQVIuUzE4NTQ1
OTwvZWxlY3Ryb25pYy1yZXNvdXJjZS1udW0+PC9yZWNvcmQ+PC9DaXRlPjxDaXRlPjxBdXRob3I+
TGk8L0F1dGhvcj48WWVhcj4yMDE5PC9ZZWFyPjxSZWNOdW0+Mjg5NDwvUmVjTnVtPjxyZWNvcmQ+
PHJlYy1udW1iZXI+Mjg5NDwvcmVjLW51bWJlcj48Zm9yZWlnbi1rZXlzPjxrZXkgYXBwPSJFTiIg
ZGItaWQ9ImFlYXg5ZnJyM3NhOXJjZTJycGE1c2V6ZHRkMnB2MDB3Mjl6MCIgdGltZXN0YW1wPSIx
NTc1MzUzMDAzIj4yODk0PC9rZXk+PC9mb3JlaWduLWtleXM+PHJlZi10eXBlIG5hbWU9IkpvdXJu
YWwgQXJ0aWNsZSI+MTc8L3JlZi10eXBlPjxjb250cmlidXRvcnM+PGF1dGhvcnM+PGF1dGhvcj5M
aSwgWS48L2F1dGhvcj48YXV0aG9yPkppYW8sIFkuPC9hdXRob3I+PGF1dGhvcj5GdSwgWi48L2F1
dGhvcj48YXV0aG9yPkx1bywgWi48L2F1dGhvcj48YXV0aG9yPlN1LCBKLjwvYXV0aG9yPjxhdXRo
b3I+TGksIFkuPC9hdXRob3I+PC9hdXRob3JzPjwvY29udHJpYnV0b3JzPjxhdXRoLWFkZHJlc3M+
RGVwYXJ0bWVudCBvZiBQYXRob3BoeXNpb2xvZ3ksIENvbGxlZ2Ugb2YgQmFzaWMgTWVkaWNhbCBT
Y2llbmNlcywgSmlsaW4gVW5pdmVyc2l0eSwgQ2hhbmdjaHVuLCBKaWxpbiAxMzAwMjEsIFBlb3Bs
ZSZhcG9zO3MgUmVwdWJsaWMgb2YgQ2hpbmEuJiN4RDtEZXBhcnRtZW50IG9mIEhlcGF0b2JpbGlh
cnkgYW5kIFBhbmNyZWF0aWMgU3VyZ2VyeSwgVGhlIEZpcnN0IEhvc3BpdGFsIG9mIEppbGluIFVu
aXZlcnNpdHksIENoYW5nY2h1biwgSmlsaW4gMTMwMDIxLCBQZW9wbGUmYXBvcztzIFJlcHVibGlj
IG9mIENoaW5hLiYjeEQ7RGVwYXJ0bWVudCBvZiBIYW5kIGFuZCBGb290IFN1cmdlcnksIFRoZSBG
aXJzdCBIb3NwaXRhbCBvZiBKaWxpbiBVbml2ZXJzaXR5LCBDaGFuZ2NodW4sIEppbGluIDEzMDAy
MSwgUGVvcGxlJmFwb3M7cyBSZXB1YmxpYyBvZiBDaGluYS48L2F1dGgtYWRkcmVzcz48dGl0bGVz
Pjx0aXRsZT5IaWdoIG1pUi00NTQtM3AgZXhwcmVzc2lvbiBwcmVkaWN0cyBwb29yIHByb2dub3Np
cyBpbiBoZXBhdG9jZWxsdWxhciBjYXJjaW5vbWE8L3RpdGxlPjxzZWNvbmRhcnktdGl0bGU+Q2Fu
Y2VyIE1hbmFnIFJlczwvc2Vjb25kYXJ5LXRpdGxlPjwvdGl0bGVzPjxwZXJpb2RpY2FsPjxmdWxs
LXRpdGxlPkNhbmNlciBNYW5hZyBSZXM8L2Z1bGwtdGl0bGU+PC9wZXJpb2RpY2FsPjxwYWdlcz4y
Nzk1LTI4MDI8L3BhZ2VzPjx2b2x1bWU+MTE8L3ZvbHVtZT48ZWRpdGlvbj4yMDE5LzA1LzIzPC9l
ZGl0aW9uPjxrZXl3b3Jkcz48a2V5d29yZD5oZXBhdG9jZWxsdWxhciBjYXJjaW5vbWEgKEhDQyk8
L2tleXdvcmQ+PGtleXdvcmQ+bWlSLTQ1NC0zcDwva2V5d29yZD48a2V5d29yZD5wcmVkaWN0b3I8
L2tleXdvcmQ+PGtleXdvcmQ+cHJvZ25vc2lzPC9rZXl3b3JkPjxrZXl3b3JkPmluIHRoaXMgd29y
ay48L2tleXdvcmQ+PC9rZXl3b3Jkcz48ZGF0ZXM+PHllYXI+MjAxOTwveWVhcj48L2RhdGVzPjxp
c2JuPjExNzktMTMyMiAoUHJpbnQpJiN4RDsxMTc5LTEzMjIgKExpbmtpbmcpPC9pc2JuPjxhY2Nl
c3Npb24tbnVtPjMxMTE0MzMzPC9hY2Nlc3Npb24tbnVtPjx1cmxzPjxyZWxhdGVkLXVybHM+PHVy
bD5odHRwczovL3d3dy5uY2JpLm5sbS5uaWguZ292L3B1Ym1lZC8zMTExNDMzMzwvdXJsPjwvcmVs
YXRlZC11cmxzPjwvdXJscz48Y3VzdG9tMj5QTUM2NDk3NDgxPC9jdXN0b20yPjxlbGVjdHJvbmlj
LXJlc291cmNlLW51bT4xMC4yMTQ3L0NNQVIuUzE5NjY1NTwvZWxlY3Ryb25pYy1yZXNvdXJjZS1u
dW0+PC9yZWNvcmQ+PC9DaXRlPjxDaXRlPjxBdXRob3I+SmlhbzwvQXV0aG9yPjxZZWFyPjIwMTk8
L1llYXI+PFJlY051bT4yODk1PC9SZWNOdW0+PHJlY29yZD48cmVjLW51bWJlcj4yODk1PC9yZWMt
bnVtYmVyPjxmb3JlaWduLWtleXM+PGtleSBhcHA9IkVOIiBkYi1pZD0iYWVheDlmcnIzc2E5cmNl
MnJwYTVzZXpkdGQycHYwMHcyOXowIiB0aW1lc3RhbXA9IjE1NzUzNTMyMTEiPjI4OTU8L2tleT48
L2ZvcmVpZ24ta2V5cz48cmVmLXR5cGUgbmFtZT0iSm91cm5hbCBBcnRpY2xlIj4xNzwvcmVmLXR5
cGU+PGNvbnRyaWJ1dG9ycz48YXV0aG9ycz48YXV0aG9yPkppYW8sIFkuPC9hdXRob3I+PGF1dGhv
cj5MaSwgWS48L2F1dGhvcj48YXV0aG9yPkZ1LCBaLjwvYXV0aG9yPjxhdXRob3I+SG91LCBMLjwv
YXV0aG9yPjxhdXRob3I+Q2hlbiwgUS48L2F1dGhvcj48YXV0aG9yPkNhaSwgWS48L2F1dGhvcj48
YXV0aG9yPkppYW5nLCBQLjwvYXV0aG9yPjxhdXRob3I+SGUsIE0uPC9hdXRob3I+PGF1dGhvcj5Z
YW5nLCBaLjwvYXV0aG9yPjwvYXV0aG9ycz48L2NvbnRyaWJ1dG9ycz48YXV0aC1hZGRyZXNzPkRl
cGFydG1lbnQgb2YgSGVwYXRvYmlsaWFyeSBhbmQgUGFuY3JlYXRpYyBTdXJnZXJ5LCBUaGUgRmly
c3QgSG9zcGl0YWwgb2YgSmlsaW4gVW5pdmVyc2l0eSwgQ2hhbmdjaHVuLCBKaWxpbiAxMzAwMjEs
IENoaW5hLiYjeEQ7RGVwYXJ0bWVudCBvZiBQYXRob3BoeXNpb2xvZ3ksIENvbGxlZ2Ugb2YgQmFz
aWMgTWVkaWNhbCBTY2llbmNlcywgSmlsaW4gVW5pdmVyc2l0eSwgQ2hhbmdjaHVuLCBKaWxpbiAx
MzAwMjEsIENoaW5hLiYjeEQ7RGVwYXJ0bWVudCBvZiBIYW5kIGFuZCBGb290IFN1cmdlcnksIFRo
ZSBGaXJzdCBIb3NwaXRhbCBvZiBKaWxpbiBVbml2ZXJzaXR5LCBDaGFuZ2NodW4sIEppbGluIDEz
MDAyMSwgQ2hpbmEuJiN4RDtDYW5jZXIgQ2VudGVyLCBUaGUgRmlyc3QgSG9zcGl0YWwgb2YgSmls
aW4gVW5pdmVyc2l0eSwgQ2hhbmdjaHVuLCBKaWxpbiAxMzAwMjEsIENoaW5hLiYjeEQ7RGVwYXJ0
bWVudCBvZiBHZW5lcmFsIFN1cmdlcnksIFRoZSBTZWNvbmQgSG9zcGl0YWwgb2YgSmlsaW4gVW5p
dmVyc2l0eSwgQ2hhbmdjaHVuIDEzMDAyMiwgQ2hpbmEuJiN4RDtEZXBhcnRtZW50IG9mIEFuZXN0
aGVzaWEsIFRoZSBTZWNvbmQgSG9zcGl0YWwgb2YgSmlsaW4gVW5pdmVyc2l0eSwgQ2hhbmdjaHVu
IDEzMDAyMiwgQ2hpbmEuJiN4RDtEZXBhcnRtZW50IG9mIEJyZWFzdCBTdXJnZXJ5LCBDaGluYS1K
YXBhbiBVbmlvbiBIb3NwaXRhbCBvZiBKaWxpbiBVbml2ZXJzaXR5LCAxMjYgWGlhbnRhaSBTdHJl
ZXQsIENoYW5nY2h1biAxMzAwMzMsIENoaW5hLjwvYXV0aC1hZGRyZXNzPjx0aXRsZXM+PHRpdGxl
Pk9HREhMIEV4cHJlc3Npb24gYXMgYSBQcm9nbm9zdGljIEJpb21hcmtlciBmb3IgTGl2ZXIgQ2Fu
Y2VyIFBhdGllbnRzPC90aXRsZT48c2Vjb25kYXJ5LXRpdGxlPkRpcyBNYXJrZXJzPC9zZWNvbmRh
cnktdGl0bGU+PC90aXRsZXM+PHBlcmlvZGljYWw+PGZ1bGwtdGl0bGU+RGlzIE1hcmtlcnM8L2Z1
bGwtdGl0bGU+PC9wZXJpb2RpY2FsPjxwYWdlcz45MDM3MTMxPC9wYWdlcz48dm9sdW1lPjIwMTk8
L3ZvbHVtZT48ZWRpdGlvbj4yMDE5LzExLzMwPC9lZGl0aW9uPjxkYXRlcz48eWVhcj4yMDE5PC95
ZWFyPjwvZGF0ZXM+PGlzYm4+MTg3NS04NjMwIChFbGVjdHJvbmljKSYjeEQ7MDI3OC0wMjQwIChM
aW5raW5nKTwvaXNibj48YWNjZXNzaW9uLW51bT4zMTc4MTMxMTwvYWNjZXNzaW9uLW51bT48dXJs
cz48cmVsYXRlZC11cmxzPjx1cmw+aHR0cHM6Ly93d3cubmNiaS5ubG0ubmloLmdvdi9wdWJtZWQv
MzE3ODEzMTE8L3VybD48L3JlbGF0ZWQtdXJscz48L3VybHM+PGN1c3RvbTI+UE1DNjg1NTE4NCBw
dWJsaWNhdGlvbiBvZiB0aGlzIHBhcGVyLjwvY3VzdG9tMj48ZWxlY3Ryb25pYy1yZXNvdXJjZS1u
dW0+MTAuMTE1NS8yMDE5LzkwMzcxMzE8L2VsZWN0cm9uaWMtcmVzb3VyY2UtbnVtPjwvcmVjb3Jk
PjwvQ2l0ZT48Q2l0ZT48QXV0aG9yPkxpPC9BdXRob3I+PFllYXI+MjAxOTwvWWVhcj48UmVjTnVt
PjI4OTY8L1JlY051bT48cmVjb3JkPjxyZWMtbnVtYmVyPjI4OTY8L3JlYy1udW1iZXI+PGZvcmVp
Z24ta2V5cz48a2V5IGFwcD0iRU4iIGRiLWlkPSJhZWF4OWZycjNzYTlyY2UycnBhNXNlemR0ZDJw
djAwdzI5ejAiIHRpbWVzdGFtcD0iMTU3NTM1MzIxMSI+Mjg5Njwva2V5PjwvZm9yZWlnbi1rZXlz
PjxyZWYtdHlwZSBuYW1lPSJKb3VybmFsIEFydGljbGUiPjE3PC9yZWYtdHlwZT48Y29udHJpYnV0
b3JzPjxhdXRob3JzPjxhdXRob3I+TGksIFkuPC9hdXRob3I+PGF1dGhvcj5KaWFvLCBZLjwvYXV0
aG9yPjxhdXRob3I+TGksIFkuPC9hdXRob3I+PGF1dGhvcj5MaXUsIFkuPC9hdXRob3I+PC9hdXRo
b3JzPjwvY29udHJpYnV0b3JzPjxhdXRoLWFkZHJlc3M+RGVwYXJ0bWVudCBvZiBQYXRob3BoeXNp
b2xvZ3ksIENvbGxlZ2Ugb2YgQmFzaWMgTWVkaWNhbCBTY2llbmNlcywgSmlsaW4gVW5pdmVyc2l0
eSwgQ2hhbmdjaHVuLCBKaWxpbiAxMzAwMjEsIENoaW5hLiYjeEQ7RGVwYXJ0bWVudCBvZiBIZXBh
dG9iaWxpYXJ5IGFuZCBQYW5jcmVhdGljIFN1cmdlcnksIFRoZSBGaXJzdCBIb3NwaXRhbCBvZiBK
aWxpbiBVbml2ZXJzaXR5LCBDaGFuZ2NodW4sIEppbGluIDEzMDAyMSwgQ2hpbmEuPC9hdXRoLWFk
ZHJlc3M+PHRpdGxlcz48dGl0bGU+RXhwcmVzc2lvbiBvZiBMYSBSaWJvbnVjbGVvcHJvdGVpbiBE
b21haW4gRmFtaWx5IE1lbWJlciA0QiAoTEFSUDRCKSBpbiBMaXZlciBDYW5jZXIgYW5kIFRoZWly
IENsaW5pY2FsIGFuZCBQcm9nbm9zdGljIFNpZ25pZmljYW5jZTwvdGl0bGU+PHNlY29uZGFyeS10
aXRsZT5EaXMgTWFya2Vyczwvc2Vjb25kYXJ5LXRpdGxlPjwvdGl0bGVzPjxwZXJpb2RpY2FsPjxm
dWxsLXRpdGxlPkRpcyBNYXJrZXJzPC9mdWxsLXRpdGxlPjwvcGVyaW9kaWNhbD48cGFnZXM+MTU2
OTA0OTwvcGFnZXM+PHZvbHVtZT4yMDE5PC92b2x1bWU+PGVkaXRpb24+MjAxOS8xMS8yODwvZWRp
dGlvbj48ZGF0ZXM+PHllYXI+MjAxOTwveWVhcj48L2RhdGVzPjxpc2JuPjE4NzUtODYzMCAoRWxl
Y3Ryb25pYykmI3hEOzAyNzgtMDI0MCAoTGlua2luZyk8L2lzYm4+PGFjY2Vzc2lvbi1udW0+MzE3
NzI2ODM8L2FjY2Vzc2lvbi1udW0+PHVybHM+PHJlbGF0ZWQtdXJscz48dXJsPmh0dHBzOi8vd3d3
Lm5jYmkubmxtLm5paC5nb3YvcHVibWVkLzMxNzcyNjgzPC91cmw+PC9yZWxhdGVkLXVybHM+PC91
cmxzPjxjdXN0b20yPlBNQzY4NTQyMzI8L2N1c3RvbTI+PGVsZWN0cm9uaWMtcmVzb3VyY2UtbnVt
PjEwLjExNTUvMjAxOS8xNTY5MDQ5PC9lbGVjdHJvbmljLXJlc291cmNlLW51bT48L3JlY29yZD48
L0NpdGU+PENpdGU+PEF1dGhvcj5MaTwvQXV0aG9yPjxZZWFyPjIwMTk8L1llYXI+PFJlY051bT4y
ODk3PC9SZWNOdW0+PHJlY29yZD48cmVjLW51bWJlcj4yODk3PC9yZWMtbnVtYmVyPjxmb3JlaWdu
LWtleXM+PGtleSBhcHA9IkVOIiBkYi1pZD0iYWVheDlmcnIzc2E5cmNlMnJwYTVzZXpkdGQycHYw
MHcyOXowIiB0aW1lc3RhbXA9IjE1NzUzNTMyMTEiPjI4OTc8L2tleT48L2ZvcmVpZ24ta2V5cz48
cmVmLXR5cGUgbmFtZT0iSm91cm5hbCBBcnRpY2xlIj4xNzwvcmVmLXR5cGU+PGNvbnRyaWJ1dG9y
cz48YXV0aG9ycz48YXV0aG9yPkxpLCBZLjwvYXV0aG9yPjxhdXRob3I+SmlhbywgWS48L2F1dGhv
cj48YXV0aG9yPkx1bywgWi48L2F1dGhvcj48YXV0aG9yPkxpLCBZLjwvYXV0aG9yPjxhdXRob3I+
TGl1LCBZLjwvYXV0aG9yPjwvYXV0aG9ycz48L2NvbnRyaWJ1dG9ycz48YXV0aC1hZGRyZXNzPkRl
cGFydG1lbnQgb2YgUGF0aG9waHlzaW9sb2d5LCBDb2xsZWdlIG9mIEJhc2ljIE1lZGljYWwgU2Np
ZW5jZXMsIEppbGluIFVuaXZlcnNpdHkuJiN4RDtEZXBhcnRtZW50IG9mIEhlcGF0b2JpbGlhcnkg
YW5kIFBhbmNyZWF0aWMgU3VyZ2VyeSwgVGhlIEZpcnN0IEhvc3BpdGFsIG9mIEppbGluIFVuaXZl
cnNpdHkuJiN4RDtDb2xsZWdlIG9mIE51cnNpbmcsIEppbGluIFVuaXZlcnNpdHksIENoYW5nY2h1
biwgSmlsaW4sIFBlb3BsZSZhcG9zO3MgUmVwdWJsaWMgb2YgQ2hpbmEuPC9hdXRoLWFkZHJlc3M+
PHRpdGxlcz48dGl0bGU+SGlnaCBwZXJveGlkYXNpbi1saWtlIGV4cHJlc3Npb24gaXMgYSBwb3Rl
bnRpYWwgYW5kIGluZGVwZW5kZW50IHByb2dub3N0aWMgYmlvbWFya2VyIGluIGJyZWFzdCBjYW5j
ZXI8L3RpdGxlPjxzZWNvbmRhcnktdGl0bGU+TWVkaWNpbmUgKEJhbHRpbW9yZSk8L3NlY29uZGFy
eS10aXRsZT48L3RpdGxlcz48cGVyaW9kaWNhbD48ZnVsbC10aXRsZT5NZWRpY2luZSAoQmFsdGlt
b3JlKTwvZnVsbC10aXRsZT48L3BlcmlvZGljYWw+PHBhZ2VzPmUxNzcwMzwvcGFnZXM+PHZvbHVt
ZT45ODwvdm9sdW1lPjxudW1iZXI+NDQ8L251bWJlcj48ZWRpdGlvbj4yMDE5LzExLzA3PC9lZGl0
aW9uPjxkYXRlcz48eWVhcj4yMDE5PC95ZWFyPjxwdWItZGF0ZXM+PGRhdGU+Tm92PC9kYXRlPjwv
cHViLWRhdGVzPjwvZGF0ZXM+PGlzYm4+MTUzNi01OTY0IChFbGVjdHJvbmljKSYjeEQ7MDAyNS03
OTc0IChMaW5raW5nKTwvaXNibj48YWNjZXNzaW9uLW51bT4zMTY4OTc5OTwvYWNjZXNzaW9uLW51
bT48dXJscz48cmVsYXRlZC11cmxzPjx1cmw+aHR0cHM6Ly93d3cubmNiaS5ubG0ubmloLmdvdi9w
dWJtZWQvMzE2ODk3OTk8L3VybD48L3JlbGF0ZWQtdXJscz48L3VybHM+PGVsZWN0cm9uaWMtcmVz
b3VyY2UtbnVtPjEwLjEwOTcvTUQuMDAwMDAwMDAwMDAxNzcwMzwvZWxlY3Ryb25pYy1yZXNvdXJj
ZS1udW0+PC9yZWNvcmQ+PC9DaXRlPjxDaXRlPjxBdXRob3I+SmlhbzwvQXV0aG9yPjxZZWFyPjIw
MTk8L1llYXI+PFJlY051bT4yODk4PC9SZWNOdW0+PHJlY29yZD48cmVjLW51bWJlcj4yODk4PC9y
ZWMtbnVtYmVyPjxmb3JlaWduLWtleXM+PGtleSBhcHA9IkVOIiBkYi1pZD0iYWVheDlmcnIzc2E5
cmNlMnJwYTVzZXpkdGQycHYwMHcyOXowIiB0aW1lc3RhbXA9IjE1NzUzNTMyMTEiPjI4OTg8L2tl
eT48L2ZvcmVpZ24ta2V5cz48cmVmLXR5cGUgbmFtZT0iSm91cm5hbCBBcnRpY2xlIj4xNzwvcmVm
LXR5cGU+PGNvbnRyaWJ1dG9ycz48YXV0aG9ycz48YXV0aG9yPkppYW8sIFkuPC9hdXRob3I+PGF1
dGhvcj5MaSwgWS48L2F1dGhvcj48YXV0aG9yPkppYW5nLCBQLjwvYXV0aG9yPjxhdXRob3I+SGFu
LCBXLjwvYXV0aG9yPjxhdXRob3I+TGl1LCBZLjwvYXV0aG9yPjwvYXV0aG9ycz48L2NvbnRyaWJ1
dG9ycz48YXV0aC1hZGRyZXNzPkRlcGFydG1lbnQgb2YgSGVwYXRvYmlsaWFyeSBhbmQgUGFuY3Jl
YXRpYyBTdXJnZXJ5LCBUaGUgRmlyc3QgSG9zcGl0YWwgb2YgSmlsaW4gVW5pdmVyc2l0eSwgQ2hh
bmdjaHVuLCBDaGluYS4mI3hEO0RlcGFydG1lbnQgb2YgUGF0aG9waHlzaW9sb2d5LCBDb2xsZWdl
IG9mIEJhc2ljIE1lZGljYWwgU2NpZW5jZXMsIEppbGluIFVuaXZlcnNpdHksIENoYW5nY2h1biwg
Q2hpbmEuPC9hdXRoLWFkZHJlc3M+PHRpdGxlcz48dGl0bGU+UEdNNTogYSBub3ZlbCBkaWFnbm9z
dGljIGFuZCBwcm9nbm9zdGljIGJpb21hcmtlciBmb3IgbGl2ZXIgY2FuY2VyPC90aXRsZT48c2Vj
b25kYXJ5LXRpdGxlPlBlZXJKPC9zZWNvbmRhcnktdGl0bGU+PC90aXRsZXM+PHBlcmlvZGljYWw+
PGZ1bGwtdGl0bGU+UGVlcko8L2Z1bGwtdGl0bGU+PC9wZXJpb2RpY2FsPjxwYWdlcz5lNzA3MDwv
cGFnZXM+PHZvbHVtZT43PC92b2x1bWU+PGVkaXRpb24+MjAxOS8wNi8yMTwvZWRpdGlvbj48a2V5
d29yZHM+PGtleXdvcmQ+RGF0YSBtaW5pbmc8L2tleXdvcmQ+PGtleXdvcmQ+RGlhZ25vc2lzPC9r
ZXl3b3JkPjxrZXl3b3JkPkxpdmVyIGNhbmNlcjwva2V5d29yZD48a2V5d29yZD5QZ201PC9rZXl3
b3JkPjxrZXl3b3JkPlByb2dub3Npczwva2V5d29yZD48L2tleXdvcmRzPjxkYXRlcz48eWVhcj4y
MDE5PC95ZWFyPjwvZGF0ZXM+PGlzYm4+MjE2Ny04MzU5IChQcmludCkmI3hEOzIxNjctODM1OSAo
TGlua2luZyk8L2lzYm4+PGFjY2Vzc2lvbi1udW0+MzEyMTgxMjc8L2FjY2Vzc2lvbi1udW0+PHVy
bHM+PHJlbGF0ZWQtdXJscz48dXJsPmh0dHBzOi8vd3d3Lm5jYmkubmxtLm5paC5nb3YvcHVibWVk
LzMxMjE4MTI3PC91cmw+PC9yZWxhdGVkLXVybHM+PC91cmxzPjxjdXN0b20yPlBNQzY1NjgyNDc8
L2N1c3RvbTI+PGVsZWN0cm9uaWMtcmVzb3VyY2UtbnVtPjEwLjc3MTcvcGVlcmouNzA3MDwvZWxl
Y3Ryb25pYy1yZXNvdXJjZS1udW0+PC9yZWNvcmQ+PC9DaXRlPjxDaXRlPjxBdXRob3I+Smlhbzwv
QXV0aG9yPjxZZWFyPjIwMTk8L1llYXI+PFJlY051bT4yODk5PC9SZWNOdW0+PHJlY29yZD48cmVj
LW51bWJlcj4yODk5PC9yZWMtbnVtYmVyPjxmb3JlaWduLWtleXM+PGtleSBhcHA9IkVOIiBkYi1p
ZD0iYWVheDlmcnIzc2E5cmNlMnJwYTVzZXpkdGQycHYwMHcyOXowIiB0aW1lc3RhbXA9IjE1NzUz
NTMyMTEiPjI4OTk8L2tleT48L2ZvcmVpZ24ta2V5cz48cmVmLXR5cGUgbmFtZT0iSm91cm5hbCBB
cnRpY2xlIj4xNzwvcmVmLXR5cGU+PGNvbnRyaWJ1dG9ycz48YXV0aG9ycz48YXV0aG9yPkppYW8s
IFkuPC9hdXRob3I+PGF1dGhvcj5GdSwgWi48L2F1dGhvcj48YXV0aG9yPkxpLCBZLjwvYXV0aG9y
PjxhdXRob3I+WmhhbmcsIFcuPC9hdXRob3I+PGF1dGhvcj5MaXUsIFkuPC9hdXRob3I+PC9hdXRo
b3JzPjwvY29udHJpYnV0b3JzPjxhdXRoLWFkZHJlc3M+RGVwYXJ0bWVudCBvZiBIZXBhdG9iaWxp
YXJ5IGFuZCBQYW5jcmVhdGljIFN1cmdlcnksIFRoZSBGaXJzdCBIb3NwaXRhbCBvZiBKaWxpbiBV
bml2ZXJzaXR5LCBDaGFuZ2NodW4sIEppbGluLCBQLlIuIENoaW5hLiYjeEQ7RGVwYXJ0bWVudCBv
ZiBIYW5kIGFuZCBGb290IHN1cmdlcnksIFRoZSBGaXJzdCBIb3NwaXRhbCBvZiBKaWxpbiBVbml2
ZXJzaXR5LCBDaGFuZ2NodW4sIEppbGluLCBQLlIuIENoaW5hLiYjeEQ7RGVwYXJ0bWVudCBvZiBQ
YXRob3BoeXNpb2xvZ3ksIENvbGxlZ2Ugb2YgQmFzaWMgTWVkaWNhbCBTY2llbmNlcywgSmlsaW4g
VW5pdmVyc2l0eSwgQ2hhbmdjaHVuLCBKaWxpbiwgUC5SLiBDaGluYS48L2F1dGgtYWRkcmVzcz48
dGl0bGVzPjx0aXRsZT5BYmVycmFudCBGQU02NEEgbVJOQSBleHByZXNzaW9uIGlzIGFuIGluZGVw
ZW5kZW50IHByZWRpY3RvciBvZiBwb29yIHN1cnZpdmFsIGluIHBhbmNyZWF0aWMgY2FuY2VyPC90
aXRsZT48c2Vjb25kYXJ5LXRpdGxlPlBMb1MgT25lPC9zZWNvbmRhcnktdGl0bGU+PC90aXRsZXM+
PHBlcmlvZGljYWw+PGZ1bGwtdGl0bGU+UExvUyBPbmU8L2Z1bGwtdGl0bGU+PC9wZXJpb2RpY2Fs
PjxwYWdlcz5lMDIxMTI5MTwvcGFnZXM+PHZvbHVtZT4xNDwvdm9sdW1lPjxudW1iZXI+MTwvbnVt
YmVyPjxlZGl0aW9uPjIwMTkvMDEvMzA8L2VkaXRpb24+PGtleXdvcmRzPjxrZXl3b3JkPkJpb21h
cmtlcnMsIFR1bW9yLypnZW5ldGljczwva2V5d29yZD48a2V5d29yZD5DYXNlLUNvbnRyb2wgU3R1
ZGllczwva2V5d29yZD48a2V5d29yZD5FYXJseSBEZXRlY3Rpb24gb2YgQ2FuY2VyPC9rZXl3b3Jk
PjxrZXl3b3JkPkZlbWFsZTwva2V5d29yZD48a2V5d29yZD5HZW5lIEV4cHJlc3Npb24gUHJvZmls
aW5nPC9rZXl3b3JkPjxrZXl3b3JkPkdlbmUgRXhwcmVzc2lvbiBSZWd1bGF0aW9uLCBOZW9wbGFz
dGljPC9rZXl3b3JkPjxrZXl3b3JkPkdlbmUgUmVndWxhdG9yeSBOZXR3b3Jrczwva2V5d29yZD48
a2V5d29yZD5IdW1hbnM8L2tleXdvcmQ+PGtleXdvcmQ+SW50cmFjZWxsdWxhciBTaWduYWxpbmcg
UGVwdGlkZXMgYW5kIFByb3RlaW5zLypnZW5ldGljczwva2V5d29yZD48a2V5d29yZD5LYXBsYW4t
TWVpZXIgRXN0aW1hdGU8L2tleXdvcmQ+PGtleXdvcmQ+TWFsZTwva2V5d29yZD48a2V5d29yZD5O
dWNsZWFyIFByb3RlaW5zLypnZW5ldGljczwva2V5d29yZD48a2V5d29yZD5QYW5jcmVhdGljIE5l
b3BsYXNtcy8qZGlhZ25vc2lzL2dlbmV0aWNzPC9rZXl3b3JkPjxrZXl3b3JkPlByb2dub3Npczwv
a2V5d29yZD48a2V5d29yZD5ST0MgQ3VydmU8L2tleXdvcmQ+PGtleXdvcmQ+U3Vydml2YWwgQW5h
bHlzaXM8L2tleXdvcmQ+PGtleXdvcmQ+KlVwLVJlZ3VsYXRpb248L2tleXdvcmQ+PC9rZXl3b3Jk
cz48ZGF0ZXM+PHllYXI+MjAxOTwveWVhcj48L2RhdGVzPjxpc2JuPjE5MzItNjIwMyAoRWxlY3Ry
b25pYykmI3hEOzE5MzItNjIwMyAoTGlua2luZyk8L2lzYm4+PGFjY2Vzc2lvbi1udW0+MzA2OTUw
NzA8L2FjY2Vzc2lvbi1udW0+PHVybHM+PHJlbGF0ZWQtdXJscz48dXJsPmh0dHBzOi8vd3d3Lm5j
YmkubmxtLm5paC5nb3YvcHVibWVkLzMwNjk1MDcwPC91cmw+PC9yZWxhdGVkLXVybHM+PC91cmxz
PjxjdXN0b20yPlBNQzYzNTEwNTc8L2N1c3RvbTI+PGVsZWN0cm9uaWMtcmVzb3VyY2UtbnVtPjEw
LjEzNzEvam91cm5hbC5wb25lLjAyMTEyOTE8L2VsZWN0cm9uaWMtcmVzb3VyY2UtbnVtPjwvcmVj
b3JkPjwvQ2l0ZT48Q2l0ZT48QXV0aG9yPk5pZTwvQXV0aG9yPjxZZWFyPjIwMTk8L1llYXI+PFJl
Y051bT4yOTAwPC9SZWNOdW0+PHJlY29yZD48cmVjLW51bWJlcj4yOTAwPC9yZWMtbnVtYmVyPjxm
b3JlaWduLWtleXM+PGtleSBhcHA9IkVOIiBkYi1pZD0iYWVheDlmcnIzc2E5cmNlMnJwYTVzZXpk
dGQycHYwMHcyOXowIiB0aW1lc3RhbXA9IjE1NzUzNTMyODAiPjI5MDA8L2tleT48L2ZvcmVpZ24t
a2V5cz48cmVmLXR5cGUgbmFtZT0iSm91cm5hbCBBcnRpY2xlIj4xNzwvcmVmLXR5cGU+PGNvbnRy
aWJ1dG9ycz48YXV0aG9ycz48YXV0aG9yPk5pZSwgWXVhbnl1YW48L2F1dGhvcj48YXV0aG9yPkpp
YW8sIFlhbjwvYXV0aG9yPjxhdXRob3I+TGksIFlhbnFpbmc8L2F1dGhvcj48YXV0aG9yPkxpLCBX
ZWkgJUogQmlvTWVkIFJlc2VhcmNoIEludGVybmF0aW9uYWw8L2F1dGhvcj48L2F1dGhvcnM+PC9j
b250cmlidXRvcnM+PHRpdGxlcz48dGl0bGU+SW52ZXN0aWdhdGlvbiBvZiB0aGUgQ2xpbmljYWwg
U2lnbmlmaWNhbmNlIGFuZCBQcm9nbm9zdGljIFZhbHVlIG9mIHRoZSBsbmNSTkEgQUNWUjJCLUFz
MSBpbiBMaXZlciBDYW5jZXI8L3RpdGxlPjwvdGl0bGVzPjx2b2x1bWU+MjAxOTwvdm9sdW1lPjxk
YXRlcz48eWVhcj4yMDE5PC95ZWFyPjwvZGF0ZXM+PGlzYm4+MjMxNC02MTMzPC9pc2JuPjx1cmxz
PjwvdXJscz48L3JlY29yZD48L0NpdGU+PENpdGU+PEF1dGhvcj5KaWFvPC9BdXRob3I+PFllYXI+
MjAxOTwvWWVhcj48UmVjTnVtPjI5MDE8L1JlY051bT48cmVjb3JkPjxyZWMtbnVtYmVyPjI5MDE8
L3JlYy1udW1iZXI+PGZvcmVpZ24ta2V5cz48a2V5IGFwcD0iRU4iIGRiLWlkPSJhZWF4OWZycjNz
YTlyY2UycnBhNXNlemR0ZDJwdjAwdzI5ejAiIHRpbWVzdGFtcD0iMTU3NTM1MzMyOCI+MjkwMTwv
a2V5PjwvZm9yZWlnbi1rZXlzPjxyZWYtdHlwZSBuYW1lPSJKb3VybmFsIEFydGljbGUiPjE3PC9y
ZWYtdHlwZT48Y29udHJpYnV0b3JzPjxhdXRob3JzPjxhdXRob3I+SmlhbywgWS48L2F1dGhvcj48
YXV0aG9yPkxpLCBZLjwvYXV0aG9yPjxhdXRob3I+TGl1LCBTLjwvYXV0aG9yPjxhdXRob3I+Q2hl
biwgUS48L2F1dGhvcj48YXV0aG9yPkxpdSwgWS48L2F1dGhvcj48L2F1dGhvcnM+PC9jb250cmli
dXRvcnM+PGF1dGgtYWRkcmVzcz5EZXBhcnRtZW50IG9mIEhlcGF0b2JpbGlhcnkgYW5kIFBhbmNy
ZWF0aWMgU3VyZ2VyeSwgVGhlIEZpcnN0IEhvc3BpdGFsIG9mIEppbGluIFVuaXZlcnNpdHksIENo
YW5nY2h1biwgSmlsaW4sIDEzMDAyMSwgUGVvcGxlJmFwb3M7cyBSZXB1YmxpYyBvZiBDaGluYS4m
I3hEO0RlcGFydG1lbnQgb2YgUGF0aG9waHlzaW9sb2d5LCBDb2xsZWdlIG9mIEJhc2ljIE1lZGlj
YWwgU2NpZW5jZXMsIEppbGluIFVuaXZlcnNpdHksIENoYW5nY2h1biwgSmlsaW4gMTMwMDIxLCBQ
ZW9wbGUmYXBvcztzIFJlcHVibGljIG9mIENoaW5hLjwvYXV0aC1hZGRyZXNzPjx0aXRsZXM+PHRp
dGxlPklUR0EzIHNlcnZlcyBhcyBhIGRpYWdub3N0aWMgYW5kIHByb2dub3N0aWMgYmlvbWFya2Vy
IGZvciBwYW5jcmVhdGljIGNhbmNlcjwvdGl0bGU+PHNlY29uZGFyeS10aXRsZT5PbmNvIFRhcmdl
dHMgVGhlcjwvc2Vjb25kYXJ5LXRpdGxlPjwvdGl0bGVzPjxwZXJpb2RpY2FsPjxmdWxsLXRpdGxl
Pk9uY28gVGFyZ2V0cyBUaGVyPC9mdWxsLXRpdGxlPjwvcGVyaW9kaWNhbD48cGFnZXM+NDE0MS00
MTUyPC9wYWdlcz48dm9sdW1lPjEyPC92b2x1bWU+PGVkaXRpb24+MjAxOS8wNi8yMDwvZWRpdGlv
bj48a2V5d29yZHM+PGtleXdvcmQ+SXRnYTM8L2tleXdvcmQ+PGtleXdvcmQ+VGNnYTwva2V5d29y
ZD48a2V5d29yZD5kaWFnbm9zaXM8L2tleXdvcmQ+PGtleXdvcmQ+cGFuY3JlYXRpYyBjYW5jZXI8
L2tleXdvcmQ+PGtleXdvcmQ+cHJvZ25vc2lzPC9rZXl3b3JkPjwva2V5d29yZHM+PGRhdGVzPjx5
ZWFyPjIwMTk8L3llYXI+PC9kYXRlcz48aXNibj4xMTc4LTY5MzAgKFByaW50KSYjeEQ7MTE3OC02
OTMwIChMaW5raW5nKTwvaXNibj48YWNjZXNzaW9uLW51bT4zMTIxMzgzMzwvYWNjZXNzaW9uLW51
bT48dXJscz48cmVsYXRlZC11cmxzPjx1cmw+aHR0cHM6Ly93d3cubmNiaS5ubG0ubmloLmdvdi9w
dWJtZWQvMzEyMTM4MzM8L3VybD48L3JlbGF0ZWQtdXJscz48L3VybHM+PGN1c3RvbTI+UE1DNjU0
OTQ4NjwvY3VzdG9tMj48ZWxlY3Ryb25pYy1yZXNvdXJjZS1udW0+MTAuMjE0Ny9PVFQuUzIwMTY3
NTwvZWxlY3Ryb25pYy1yZXNvdXJjZS1udW0+PC9yZWNvcmQ+PC9DaXRlPjxDaXRlPjxBdXRob3I+
WmhvdTwvQXV0aG9yPjxZZWFyPjIwMTk8L1llYXI+PFJlY051bT4yOTAyPC9SZWNOdW0+PHJlY29y
ZD48cmVjLW51bWJlcj4yOTAyPC9yZWMtbnVtYmVyPjxmb3JlaWduLWtleXM+PGtleSBhcHA9IkVO
IiBkYi1pZD0iYWVheDlmcnIzc2E5cmNlMnJwYTVzZXpkdGQycHYwMHcyOXowIiB0aW1lc3RhbXA9
IjE1NzUzNTMzNTEiPjI5MDI8L2tleT48L2ZvcmVpZ24ta2V5cz48cmVmLXR5cGUgbmFtZT0iSm91
cm5hbCBBcnRpY2xlIj4xNzwvcmVmLXR5cGU+PGNvbnRyaWJ1dG9ycz48YXV0aG9ycz48YXV0aG9y
Plpob3UsIEwuIEwuPC9hdXRob3I+PGF1dGhvcj5KaWFvLCBZLjwvYXV0aG9yPjxhdXRob3I+Q2hl
biwgSC4gTS48L2F1dGhvcj48YXV0aG9yPkthbmcsIEwuIEguPC9hdXRob3I+PGF1dGhvcj5ZYW5n
LCBRLjwvYXV0aG9yPjxhdXRob3I+TGksIEouPC9hdXRob3I+PGF1dGhvcj5HdWFuLCBNLjwvYXV0
aG9yPjxhdXRob3I+Wmh1LCBHLjwvYXV0aG9yPjxhdXRob3I+TGl1LCBGLiBRLjwvYXV0aG9yPjxh
dXRob3I+V2FuZywgUy48L2F1dGhvcj48YXV0aG9yPkJhaSwgWC48L2F1dGhvcj48YXV0aG9yPlNv
bmcsIFkuIFEuPC9hdXRob3I+PC9hdXRob3JzPjwvY29udHJpYnV0b3JzPjxhdXRoLWFkZHJlc3M+
Q2FuY2VyIENlbnRlciwgVGhlIEZpcnN0IEhvc3BpdGFsIG9mIEppbGluIFVuaXZlcnNpdHksIENo
YW5nY2h1biAxMzAwMjEsIEppbGluIFByb3ZpbmNlLCBDaGluYS4mI3hEO0RlcGFydG1lbnQgb2Yg
SGVwYXRvYmlsaWFyeSBhbmQgUGFuY3JlYXRpYyBTdXJnZXJ5LCBUaGUgRmlyc3QgSG9zcGl0YWwg
b2YgSmlsaW4gVW5pdmVyc2l0eSwgQ2hhbmdjaHVuIDEzMDAyMSwgSmlsaW4gUHJvdmluY2UsIENo
aW5hLiYjeEQ7RGVwYXJ0bWVudCBvZiBSYWRpb2xvZ3ksIFRoZSBGaXJzdCBIb3NwaXRhbCBvZiBK
aWxpbiBVbml2ZXJzaXR5LCBDaGFuZ2NodW4gMTMwMDIxLCBKaWxpbiBQcm92aW5jZSwgQ2hpbmEu
JiN4RDtDYW5jZXIgQ2VudGVyLCBUaGUgRmlyc3QgSG9zcGl0YWwgb2YgSmlsaW4gVW5pdmVyc2l0
eSwgQ2hhbmdjaHVuIDEzMDAyMSwgSmlsaW4gUHJvdmluY2UsIENoaW5hLiBzb25nX3lxQGpsdS5l
ZHUuY24uPC9hdXRoLWFkZHJlc3M+PHRpdGxlcz48dGl0bGU+RGlmZmVyZW50aWFsbHkgZXhwcmVz
c2VkIGxvbmcgbm9uY29kaW5nIFJOQXMgYW5kIHJlZ3VsYXRvcnkgbWVjaGFuaXNtIG9mIExJTkMw
MjQwNyBpbiBodW1hbiBnYXN0cmljIGFkZW5vY2FyY2lub21hPC90aXRsZT48c2Vjb25kYXJ5LXRp
dGxlPldvcmxkIEogR2FzdHJvZW50ZXJvbDwvc2Vjb25kYXJ5LXRpdGxlPjwvdGl0bGVzPjxwZXJp
b2RpY2FsPjxmdWxsLXRpdGxlPldvcmxkIEogR2FzdHJvZW50ZXJvbDwvZnVsbC10aXRsZT48L3Bl
cmlvZGljYWw+PHBhZ2VzPjU5NzMtNTk5MDwvcGFnZXM+PHZvbHVtZT4yNTwvdm9sdW1lPjxudW1i
ZXI+Mzk8L251bWJlcj48ZWRpdGlvbj4yMDE5LzEwLzMwPC9lZGl0aW9uPjxrZXl3b3Jkcz48a2V5
d29yZD5BZGhlc2lvbiBHIHByb3RlaW4tY291cGxlZCByZWNlcHRvciBEMTwva2V5d29yZD48a2V5
d29yZD5HYXN0cmljIGNhbmNlcjwva2V5d29yZD48a2V5d29yZD5MaW5jMDI0MDc8L2tleXdvcmQ+
PGtleXdvcmQ+TG9uZyBub25jb2RpbmcgUk5Bczwva2V5d29yZD48a2V5d29yZD5NaWNyb1JOQS00
NDU1PC9rZXl3b3JkPjxrZXl3b3JkPk1pY3JvUk5BLTY4NDUtNXA8L2tleXdvcmQ+PGtleXdvcmQ+
aW50ZXJlc3QgcmVsYXRlZCB0byB0aGlzIHN0dWR5Ljwva2V5d29yZD48L2tleXdvcmRzPjxkYXRl
cz48eWVhcj4yMDE5PC95ZWFyPjxwdWItZGF0ZXM+PGRhdGU+T2N0IDIxPC9kYXRlPjwvcHViLWRh
dGVzPjwvZGF0ZXM+PGlzYm4+MjIxOS0yODQwIChFbGVjdHJvbmljKSYjeEQ7MTAwNy05MzI3IChM
aW5raW5nKTwvaXNibj48YWNjZXNzaW9uLW51bT4zMTY2MDAzNDwvYWNjZXNzaW9uLW51bT48dXJs
cz48cmVsYXRlZC11cmxzPjx1cmw+aHR0cHM6Ly93d3cubmNiaS5ubG0ubmloLmdvdi9wdWJtZWQv
MzE2NjAwMzQ8L3VybD48L3JlbGF0ZWQtdXJscz48L3VybHM+PGN1c3RvbTI+UE1DNjgxNTc5NTwv
Y3VzdG9tMj48ZWxlY3Ryb25pYy1yZXNvdXJjZS1udW0+MTAuMzc0OC93amcudjI1LmkzOS41OTcz
PC9lbGVjdHJvbmljLXJlc291cmNlLW51bT48L3JlY29yZD48L0NpdGU+PENpdGU+PEF1dGhvcj5K
aWFvPC9BdXRob3I+PFllYXI+MjAxOTwvWWVhcj48UmVjTnVtPjI5MDM8L1JlY051bT48cmVjb3Jk
PjxyZWMtbnVtYmVyPjI5MDM8L3JlYy1udW1iZXI+PGZvcmVpZ24ta2V5cz48a2V5IGFwcD0iRU4i
IGRiLWlkPSJhZWF4OWZycjNzYTlyY2UycnBhNXNlemR0ZDJwdjAwdzI5ejAiIHRpbWVzdGFtcD0i
MTU3NTM1MzM4MSI+MjkwMzwva2V5PjwvZm9yZWlnbi1rZXlzPjxyZWYtdHlwZSBuYW1lPSJKb3Vy
bmFsIEFydGljbGUiPjE3PC9yZWYtdHlwZT48Y29udHJpYnV0b3JzPjxhdXRob3JzPjxhdXRob3I+
SmlhbywgWS48L2F1dGhvcj48YXV0aG9yPkxpLCBZLjwvYXV0aG9yPjxhdXRob3I+THUsIFouPC9h
dXRob3I+PGF1dGhvcj5MaXUsIFkuPC9hdXRob3I+PC9hdXRob3JzPjwvY29udHJpYnV0b3JzPjxh
dXRoLWFkZHJlc3M+RGVwYXJ0bWVudCBvZiBIZXBhdG9iaWxpYXJ5IGFuZCBQYW5jcmVhdGljIFN1
cmdlcnksIFRoZSBGaXJzdCBIb3NwaXRhbCBvZiBKaWxpbiBVbml2ZXJzaXR5LCBDaGFuZ2NodW4s
IDEzMDAyMSwgSmlsaW4sIFBlb3BsZSZhcG9zO3MgUmVwdWJsaWMgb2YgQ2hpbmEuJiN4RDtEZXBh
cnRtZW50IG9mIFBhdGhvcGh5c2lvbG9neSwgQ29sbGVnZSBvZiBCYXNpYyBNZWRpY2FsIFNjaWVu
Y2VzLCBKaWxpbiBVbml2ZXJzaXR5LCBDaGFuZ2NodW4sIDEzMDAyMSwgSmlsaW4sIFBlb3BsZSZh
cG9zO3MgUmVwdWJsaWMgb2YgQ2hpbmEuJiN4RDtEZXBhcnRtZW50IG9mIEdlbmVyYWwgU3VyZ2Vy
eSwgVGhlIFNlY29uZCBIb3NwaXRhbCBvZiBKaWxpbiBVbml2ZXJzaXR5LCBDaGFuZ2NodW4sIDEz
MDA0MSwgSmlsaW4sIFBlb3BsZSZhcG9zO3MgUmVwdWJsaWMgb2YgQ2hpbmEuJiN4RDtEZXBhcnRt
ZW50IG9mIEhlcGF0b2JpbGlhcnkgYW5kIFBhbmNyZWF0aWMgU3VyZ2VyeSwgVGhlIEZpcnN0IEhv
c3BpdGFsIG9mIEppbGluIFVuaXZlcnNpdHksIENoYW5nY2h1biwgMTMwMDIxLCBKaWxpbiwgUGVv
cGxlJmFwb3M7cyBSZXB1YmxpYyBvZiBDaGluYS4gbGl1eWFodWkyMDA4QHllYWgubmV0LjwvYXV0
aC1hZGRyZXNzPjx0aXRsZXM+PHRpdGxlPkhpZ2ggVHJvcGhpbmluLUFzc29jaWF0ZWQgUHJvdGVp
biBFeHByZXNzaW9uIElzIGFuIEluZGVwZW5kZW50IFByZWRpY3RvciBvZiBQb29yIFN1cnZpdmFs
IGluIExpdmVyIENhbmNlcjwvdGl0bGU+PHNlY29uZGFyeS10aXRsZT5EaWcgRGlzIFNjaTwvc2Vj
b25kYXJ5LXRpdGxlPjwvdGl0bGVzPjxwZXJpb2RpY2FsPjxmdWxsLXRpdGxlPkRpZyBEaXMgU2Np
PC9mdWxsLXRpdGxlPjwvcGVyaW9kaWNhbD48cGFnZXM+MTM3LTE0MzwvcGFnZXM+PHZvbHVtZT42
NDwvdm9sdW1lPjxudW1iZXI+MTwvbnVtYmVyPjxlZGl0aW9uPjIwMTgvMTAvMDU8L2VkaXRpb24+
PGtleXdvcmRzPjxrZXl3b3JkPkJpb21hcmtlcnMsIFR1bW9yLypnZW5ldGljczwva2V5d29yZD48
a2V5d29yZD5DYXJjaW5vbWEsIEhlcGF0b2NlbGx1bGFyLypnZW5ldGljcy9tb3J0YWxpdHkvcGF0
aG9sb2d5L3RoZXJhcHk8L2tleXdvcmQ+PGtleXdvcmQ+Q2VsbCBBZGhlc2lvbiBNb2xlY3VsZXMv
KmdlbmV0aWNzPC9rZXl3b3JkPjxrZXl3b3JkPkZlbWFsZTwva2V5d29yZD48a2V5d29yZD5IdW1h
bnM8L2tleXdvcmQ+PGtleXdvcmQ+TGl2ZXIgTmVvcGxhc21zLypnZW5ldGljcy9tb3J0YWxpdHkv
cGF0aG9sb2d5L3RoZXJhcHk8L2tleXdvcmQ+PGtleXdvcmQ+TWFsZTwva2V5d29yZD48a2V5d29y
ZD5NaWRkbGUgQWdlZDwva2V5d29yZD48a2V5d29yZD5OZW9wbGFzbSBTdGFnaW5nPC9rZXl3b3Jk
PjxrZXl3b3JkPlJpc2sgRmFjdG9yczwva2V5d29yZD48a2V5d29yZD5UaW1lIEZhY3RvcnM8L2tl
eXdvcmQ+PGtleXdvcmQ+VXAtUmVndWxhdGlvbjwva2V5d29yZD48a2V5d29yZD4qTGl2ZXIgY2Fu
Y2VyPC9rZXl3b3JkPjxrZXl3b3JkPipQcm9nbm9zaXM8L2tleXdvcmQ+PGtleXdvcmQ+KnRyb2Fw
PC9rZXl3b3JkPjxrZXl3b3JkPipUaGUgQ2FuY2VyIEdlbm9tZSBBdGxhczwva2V5d29yZD48a2V5
d29yZD4qVHJvcGhpbmluLWFzc29jaWF0ZWQgcHJvdGVpbjwva2V5d29yZD48L2tleXdvcmRzPjxk
YXRlcz48eWVhcj4yMDE5PC95ZWFyPjxwdWItZGF0ZXM+PGRhdGU+SmFuPC9kYXRlPjwvcHViLWRh
dGVzPjwvZGF0ZXM+PGlzYm4+MTU3My0yNTY4IChFbGVjdHJvbmljKSYjeEQ7MDE2My0yMTE2IChM
aW5raW5nKTwvaXNibj48YWNjZXNzaW9uLW51bT4zMDI4NDY1MjwvYWNjZXNzaW9uLW51bT48dXJs
cz48cmVsYXRlZC11cmxzPjx1cmw+aHR0cHM6Ly93d3cubmNiaS5ubG0ubmloLmdvdi9wdWJtZWQv
MzAyODQ2NTI8L3VybD48L3JlbGF0ZWQtdXJscz48L3VybHM+PGVsZWN0cm9uaWMtcmVzb3VyY2Ut
bnVtPjEwLjEwMDcvczEwNjIwLTAxOC01MzE1LXg8L2VsZWN0cm9uaWMtcmVzb3VyY2UtbnVtPjwv
cmVjb3JkPjwvQ2l0ZT48L0VuZE5vdGU+
</w:fldData>
        </w:fldChar>
      </w:r>
      <w:r w:rsidR="001678EB">
        <w:rPr>
          <w:kern w:val="0"/>
          <w:szCs w:val="24"/>
        </w:rPr>
        <w:instrText xml:space="preserve"> ADDIN EN.CITE </w:instrText>
      </w:r>
      <w:r w:rsidR="001678EB">
        <w:rPr>
          <w:kern w:val="0"/>
          <w:szCs w:val="24"/>
        </w:rPr>
        <w:fldChar w:fldCharType="begin">
          <w:fldData xml:space="preserve">PEVuZE5vdGU+PENpdGU+PEF1dGhvcj5KaWFvPC9BdXRob3I+PFllYXI+MjAxODwvWWVhcj48UmVj
TnVtPjI4OTM8L1JlY051bT48RGlzcGxheVRleHQ+PHN0eWxlIGZhY2U9InN1cGVyc2NyaXB0Ij5b
Ni0xNl08L3N0eWxlPjwvRGlzcGxheVRleHQ+PHJlY29yZD48cmVjLW51bWJlcj4yODkzPC9yZWMt
bnVtYmVyPjxmb3JlaWduLWtleXM+PGtleSBhcHA9IkVOIiBkYi1pZD0iYWVheDlmcnIzc2E5cmNl
MnJwYTVzZXpkdGQycHYwMHcyOXowIiB0aW1lc3RhbXA9IjE1NzUzNTI5ODgiPjI4OTM8L2tleT48
L2ZvcmVpZ24ta2V5cz48cmVmLXR5cGUgbmFtZT0iSm91cm5hbCBBcnRpY2xlIj4xNzwvcmVmLXR5
cGU+PGNvbnRyaWJ1dG9ycz48YXV0aG9ycz48YXV0aG9yPkppYW8sIFkuPC9hdXRob3I+PGF1dGhv
cj5GdSwgWi48L2F1dGhvcj48YXV0aG9yPkxpLCBZLjwvYXV0aG9yPjxhdXRob3I+TWVuZywgTC48
L2F1dGhvcj48YXV0aG9yPkxpdSwgWS48L2F1dGhvcj48L2F1dGhvcnM+PC9jb250cmlidXRvcnM+
PGF1dGgtYWRkcmVzcz5EZXBhcnRtZW50IG9mIEhlcGF0b2JpbGlhcnkgYW5kIFBhbmNyZWF0aWMg
U3VyZ2VyeSwgVGhlIEZpcnN0IEhvc3BpdGFsIG9mIEppbGluIFVuaXZlcnNpdHksIENoYW5nY2h1
biwgSmlsaW4gMTMwMDIxLCBQZW9wbGUmYXBvcztzIFJlcHVibGljIG9mIENoaW5hLCBsaXV5YWh1
aTIwMDhAeWVhaC5uZXQuJiN4RDtEZXBhcnRtZW50IG9mIEhhbmQgYW5kIEZvb3QgU3VyZ2VyeSwg
VGhlIEZpcnN0IEhvc3BpdGFsIG9mIEppbGluIFVuaXZlcnNpdHksIENoYW5nY2h1biwgSmlsaW4g
MTMwMDIxLCBQZW9wbGUmYXBvcztzIFJlcHVibGljIG9mIENoaW5hLiYjeEQ7RGVwYXJ0bWVudCBv
ZiBQYXRob3BoeXNpb2xvZ3ksIENvbGxlZ2Ugb2YgQmFzaWMgTWVkaWNhbCBTY2llbmNlcywgSmls
aW4gVW5pdmVyc2l0eSwgQ2hhbmdjaHVuLCBKaWxpbiAxMzAwMjEsIFBlb3BsZSZhcG9zO3MgUmVw
dWJsaWMgb2YgQ2hpbmEuPC9hdXRoLWFkZHJlc3M+PHRpdGxlcz48dGl0bGU+SGlnaCBFSUYyQjUg
bVJOQSBleHByZXNzaW9uIGFuZCBpdHMgcHJvZ25vc3RpYyBzaWduaWZpY2FuY2UgaW4gbGl2ZXIg
Y2FuY2VyOiBhIHN0dWR5IGJhc2VkIG9uIHRoZSBUQ0dBIGFuZCBHRU8gZGF0YWJhc2U8L3RpdGxl
PjxzZWNvbmRhcnktdGl0bGU+Q2FuY2VyIE1hbmFnIFJlczwvc2Vjb25kYXJ5LXRpdGxlPjwvdGl0
bGVzPjxwZXJpb2RpY2FsPjxmdWxsLXRpdGxlPkNhbmNlciBNYW5hZyBSZXM8L2Z1bGwtdGl0bGU+
PC9wZXJpb2RpY2FsPjxwYWdlcz42MDAzLTYwMTQ8L3BhZ2VzPjx2b2x1bWU+MTA8L3ZvbHVtZT48
ZWRpdGlvbj4yMDE4LzEyLzEzPC9lZGl0aW9uPjxrZXl3b3Jkcz48a2V5d29yZD5FaWYyYjU8L2tl
eXdvcmQ+PGtleXdvcmQ+ZGlhZ25vc2lzPC9rZXl3b3JkPjxrZXl3b3JkPmxpdmVyIGNhbmNlcjwv
a2V5d29yZD48a2V5d29yZD5wcm9nbm9zaXM8L2tleXdvcmQ+PC9rZXl3b3Jkcz48ZGF0ZXM+PHll
YXI+MjAxODwveWVhcj48L2RhdGVzPjxpc2JuPjExNzktMTMyMiAoUHJpbnQpJiN4RDsxMTc5LTEz
MjIgKExpbmtpbmcpPC9pc2JuPjxhY2Nlc3Npb24tbnVtPjMwNTM4NTQ5PC9hY2Nlc3Npb24tbnVt
Pjx1cmxzPjxyZWxhdGVkLXVybHM+PHVybD5odHRwczovL3d3dy5uY2JpLm5sbS5uaWguZ292L3B1
Ym1lZC8zMDUzODU0OTwvdXJsPjwvcmVsYXRlZC11cmxzPjwvdXJscz48Y3VzdG9tMj5QTUM2MjU1
MTE4PC9jdXN0b20yPjxlbGVjdHJvbmljLXJlc291cmNlLW51bT4xMC4yMTQ3L0NNQVIuUzE4NTQ1
OTwvZWxlY3Ryb25pYy1yZXNvdXJjZS1udW0+PC9yZWNvcmQ+PC9DaXRlPjxDaXRlPjxBdXRob3I+
TGk8L0F1dGhvcj48WWVhcj4yMDE5PC9ZZWFyPjxSZWNOdW0+Mjg5NDwvUmVjTnVtPjxyZWNvcmQ+
PHJlYy1udW1iZXI+Mjg5NDwvcmVjLW51bWJlcj48Zm9yZWlnbi1rZXlzPjxrZXkgYXBwPSJFTiIg
ZGItaWQ9ImFlYXg5ZnJyM3NhOXJjZTJycGE1c2V6ZHRkMnB2MDB3Mjl6MCIgdGltZXN0YW1wPSIx
NTc1MzUzMDAzIj4yODk0PC9rZXk+PC9mb3JlaWduLWtleXM+PHJlZi10eXBlIG5hbWU9IkpvdXJu
YWwgQXJ0aWNsZSI+MTc8L3JlZi10eXBlPjxjb250cmlidXRvcnM+PGF1dGhvcnM+PGF1dGhvcj5M
aSwgWS48L2F1dGhvcj48YXV0aG9yPkppYW8sIFkuPC9hdXRob3I+PGF1dGhvcj5GdSwgWi48L2F1
dGhvcj48YXV0aG9yPkx1bywgWi48L2F1dGhvcj48YXV0aG9yPlN1LCBKLjwvYXV0aG9yPjxhdXRo
b3I+TGksIFkuPC9hdXRob3I+PC9hdXRob3JzPjwvY29udHJpYnV0b3JzPjxhdXRoLWFkZHJlc3M+
RGVwYXJ0bWVudCBvZiBQYXRob3BoeXNpb2xvZ3ksIENvbGxlZ2Ugb2YgQmFzaWMgTWVkaWNhbCBT
Y2llbmNlcywgSmlsaW4gVW5pdmVyc2l0eSwgQ2hhbmdjaHVuLCBKaWxpbiAxMzAwMjEsIFBlb3Bs
ZSZhcG9zO3MgUmVwdWJsaWMgb2YgQ2hpbmEuJiN4RDtEZXBhcnRtZW50IG9mIEhlcGF0b2JpbGlh
cnkgYW5kIFBhbmNyZWF0aWMgU3VyZ2VyeSwgVGhlIEZpcnN0IEhvc3BpdGFsIG9mIEppbGluIFVu
aXZlcnNpdHksIENoYW5nY2h1biwgSmlsaW4gMTMwMDIxLCBQZW9wbGUmYXBvcztzIFJlcHVibGlj
IG9mIENoaW5hLiYjeEQ7RGVwYXJ0bWVudCBvZiBIYW5kIGFuZCBGb290IFN1cmdlcnksIFRoZSBG
aXJzdCBIb3NwaXRhbCBvZiBKaWxpbiBVbml2ZXJzaXR5LCBDaGFuZ2NodW4sIEppbGluIDEzMDAy
MSwgUGVvcGxlJmFwb3M7cyBSZXB1YmxpYyBvZiBDaGluYS48L2F1dGgtYWRkcmVzcz48dGl0bGVz
Pjx0aXRsZT5IaWdoIG1pUi00NTQtM3AgZXhwcmVzc2lvbiBwcmVkaWN0cyBwb29yIHByb2dub3Np
cyBpbiBoZXBhdG9jZWxsdWxhciBjYXJjaW5vbWE8L3RpdGxlPjxzZWNvbmRhcnktdGl0bGU+Q2Fu
Y2VyIE1hbmFnIFJlczwvc2Vjb25kYXJ5LXRpdGxlPjwvdGl0bGVzPjxwZXJpb2RpY2FsPjxmdWxs
LXRpdGxlPkNhbmNlciBNYW5hZyBSZXM8L2Z1bGwtdGl0bGU+PC9wZXJpb2RpY2FsPjxwYWdlcz4y
Nzk1LTI4MDI8L3BhZ2VzPjx2b2x1bWU+MTE8L3ZvbHVtZT48ZWRpdGlvbj4yMDE5LzA1LzIzPC9l
ZGl0aW9uPjxrZXl3b3Jkcz48a2V5d29yZD5oZXBhdG9jZWxsdWxhciBjYXJjaW5vbWEgKEhDQyk8
L2tleXdvcmQ+PGtleXdvcmQ+bWlSLTQ1NC0zcDwva2V5d29yZD48a2V5d29yZD5wcmVkaWN0b3I8
L2tleXdvcmQ+PGtleXdvcmQ+cHJvZ25vc2lzPC9rZXl3b3JkPjxrZXl3b3JkPmluIHRoaXMgd29y
ay48L2tleXdvcmQ+PC9rZXl3b3Jkcz48ZGF0ZXM+PHllYXI+MjAxOTwveWVhcj48L2RhdGVzPjxp
c2JuPjExNzktMTMyMiAoUHJpbnQpJiN4RDsxMTc5LTEzMjIgKExpbmtpbmcpPC9pc2JuPjxhY2Nl
c3Npb24tbnVtPjMxMTE0MzMzPC9hY2Nlc3Npb24tbnVtPjx1cmxzPjxyZWxhdGVkLXVybHM+PHVy
bD5odHRwczovL3d3dy5uY2JpLm5sbS5uaWguZ292L3B1Ym1lZC8zMTExNDMzMzwvdXJsPjwvcmVs
YXRlZC11cmxzPjwvdXJscz48Y3VzdG9tMj5QTUM2NDk3NDgxPC9jdXN0b20yPjxlbGVjdHJvbmlj
LXJlc291cmNlLW51bT4xMC4yMTQ3L0NNQVIuUzE5NjY1NTwvZWxlY3Ryb25pYy1yZXNvdXJjZS1u
dW0+PC9yZWNvcmQ+PC9DaXRlPjxDaXRlPjxBdXRob3I+SmlhbzwvQXV0aG9yPjxZZWFyPjIwMTk8
L1llYXI+PFJlY051bT4yODk1PC9SZWNOdW0+PHJlY29yZD48cmVjLW51bWJlcj4yODk1PC9yZWMt
bnVtYmVyPjxmb3JlaWduLWtleXM+PGtleSBhcHA9IkVOIiBkYi1pZD0iYWVheDlmcnIzc2E5cmNl
MnJwYTVzZXpkdGQycHYwMHcyOXowIiB0aW1lc3RhbXA9IjE1NzUzNTMyMTEiPjI4OTU8L2tleT48
L2ZvcmVpZ24ta2V5cz48cmVmLXR5cGUgbmFtZT0iSm91cm5hbCBBcnRpY2xlIj4xNzwvcmVmLXR5
cGU+PGNvbnRyaWJ1dG9ycz48YXV0aG9ycz48YXV0aG9yPkppYW8sIFkuPC9hdXRob3I+PGF1dGhv
cj5MaSwgWS48L2F1dGhvcj48YXV0aG9yPkZ1LCBaLjwvYXV0aG9yPjxhdXRob3I+SG91LCBMLjwv
YXV0aG9yPjxhdXRob3I+Q2hlbiwgUS48L2F1dGhvcj48YXV0aG9yPkNhaSwgWS48L2F1dGhvcj48
YXV0aG9yPkppYW5nLCBQLjwvYXV0aG9yPjxhdXRob3I+SGUsIE0uPC9hdXRob3I+PGF1dGhvcj5Z
YW5nLCBaLjwvYXV0aG9yPjwvYXV0aG9ycz48L2NvbnRyaWJ1dG9ycz48YXV0aC1hZGRyZXNzPkRl
cGFydG1lbnQgb2YgSGVwYXRvYmlsaWFyeSBhbmQgUGFuY3JlYXRpYyBTdXJnZXJ5LCBUaGUgRmly
c3QgSG9zcGl0YWwgb2YgSmlsaW4gVW5pdmVyc2l0eSwgQ2hhbmdjaHVuLCBKaWxpbiAxMzAwMjEs
IENoaW5hLiYjeEQ7RGVwYXJ0bWVudCBvZiBQYXRob3BoeXNpb2xvZ3ksIENvbGxlZ2Ugb2YgQmFz
aWMgTWVkaWNhbCBTY2llbmNlcywgSmlsaW4gVW5pdmVyc2l0eSwgQ2hhbmdjaHVuLCBKaWxpbiAx
MzAwMjEsIENoaW5hLiYjeEQ7RGVwYXJ0bWVudCBvZiBIYW5kIGFuZCBGb290IFN1cmdlcnksIFRo
ZSBGaXJzdCBIb3NwaXRhbCBvZiBKaWxpbiBVbml2ZXJzaXR5LCBDaGFuZ2NodW4sIEppbGluIDEz
MDAyMSwgQ2hpbmEuJiN4RDtDYW5jZXIgQ2VudGVyLCBUaGUgRmlyc3QgSG9zcGl0YWwgb2YgSmls
aW4gVW5pdmVyc2l0eSwgQ2hhbmdjaHVuLCBKaWxpbiAxMzAwMjEsIENoaW5hLiYjeEQ7RGVwYXJ0
bWVudCBvZiBHZW5lcmFsIFN1cmdlcnksIFRoZSBTZWNvbmQgSG9zcGl0YWwgb2YgSmlsaW4gVW5p
dmVyc2l0eSwgQ2hhbmdjaHVuIDEzMDAyMiwgQ2hpbmEuJiN4RDtEZXBhcnRtZW50IG9mIEFuZXN0
aGVzaWEsIFRoZSBTZWNvbmQgSG9zcGl0YWwgb2YgSmlsaW4gVW5pdmVyc2l0eSwgQ2hhbmdjaHVu
IDEzMDAyMiwgQ2hpbmEuJiN4RDtEZXBhcnRtZW50IG9mIEJyZWFzdCBTdXJnZXJ5LCBDaGluYS1K
YXBhbiBVbmlvbiBIb3NwaXRhbCBvZiBKaWxpbiBVbml2ZXJzaXR5LCAxMjYgWGlhbnRhaSBTdHJl
ZXQsIENoYW5nY2h1biAxMzAwMzMsIENoaW5hLjwvYXV0aC1hZGRyZXNzPjx0aXRsZXM+PHRpdGxl
Pk9HREhMIEV4cHJlc3Npb24gYXMgYSBQcm9nbm9zdGljIEJpb21hcmtlciBmb3IgTGl2ZXIgQ2Fu
Y2VyIFBhdGllbnRzPC90aXRsZT48c2Vjb25kYXJ5LXRpdGxlPkRpcyBNYXJrZXJzPC9zZWNvbmRh
cnktdGl0bGU+PC90aXRsZXM+PHBlcmlvZGljYWw+PGZ1bGwtdGl0bGU+RGlzIE1hcmtlcnM8L2Z1
bGwtdGl0bGU+PC9wZXJpb2RpY2FsPjxwYWdlcz45MDM3MTMxPC9wYWdlcz48dm9sdW1lPjIwMTk8
L3ZvbHVtZT48ZWRpdGlvbj4yMDE5LzExLzMwPC9lZGl0aW9uPjxkYXRlcz48eWVhcj4yMDE5PC95
ZWFyPjwvZGF0ZXM+PGlzYm4+MTg3NS04NjMwIChFbGVjdHJvbmljKSYjeEQ7MDI3OC0wMjQwIChM
aW5raW5nKTwvaXNibj48YWNjZXNzaW9uLW51bT4zMTc4MTMxMTwvYWNjZXNzaW9uLW51bT48dXJs
cz48cmVsYXRlZC11cmxzPjx1cmw+aHR0cHM6Ly93d3cubmNiaS5ubG0ubmloLmdvdi9wdWJtZWQv
MzE3ODEzMTE8L3VybD48L3JlbGF0ZWQtdXJscz48L3VybHM+PGN1c3RvbTI+UE1DNjg1NTE4NCBw
dWJsaWNhdGlvbiBvZiB0aGlzIHBhcGVyLjwvY3VzdG9tMj48ZWxlY3Ryb25pYy1yZXNvdXJjZS1u
dW0+MTAuMTE1NS8yMDE5LzkwMzcxMzE8L2VsZWN0cm9uaWMtcmVzb3VyY2UtbnVtPjwvcmVjb3Jk
PjwvQ2l0ZT48Q2l0ZT48QXV0aG9yPkxpPC9BdXRob3I+PFllYXI+MjAxOTwvWWVhcj48UmVjTnVt
PjI4OTY8L1JlY051bT48cmVjb3JkPjxyZWMtbnVtYmVyPjI4OTY8L3JlYy1udW1iZXI+PGZvcmVp
Z24ta2V5cz48a2V5IGFwcD0iRU4iIGRiLWlkPSJhZWF4OWZycjNzYTlyY2UycnBhNXNlemR0ZDJw
djAwdzI5ejAiIHRpbWVzdGFtcD0iMTU3NTM1MzIxMSI+Mjg5Njwva2V5PjwvZm9yZWlnbi1rZXlz
PjxyZWYtdHlwZSBuYW1lPSJKb3VybmFsIEFydGljbGUiPjE3PC9yZWYtdHlwZT48Y29udHJpYnV0
b3JzPjxhdXRob3JzPjxhdXRob3I+TGksIFkuPC9hdXRob3I+PGF1dGhvcj5KaWFvLCBZLjwvYXV0
aG9yPjxhdXRob3I+TGksIFkuPC9hdXRob3I+PGF1dGhvcj5MaXUsIFkuPC9hdXRob3I+PC9hdXRo
b3JzPjwvY29udHJpYnV0b3JzPjxhdXRoLWFkZHJlc3M+RGVwYXJ0bWVudCBvZiBQYXRob3BoeXNp
b2xvZ3ksIENvbGxlZ2Ugb2YgQmFzaWMgTWVkaWNhbCBTY2llbmNlcywgSmlsaW4gVW5pdmVyc2l0
eSwgQ2hhbmdjaHVuLCBKaWxpbiAxMzAwMjEsIENoaW5hLiYjeEQ7RGVwYXJ0bWVudCBvZiBIZXBh
dG9iaWxpYXJ5IGFuZCBQYW5jcmVhdGljIFN1cmdlcnksIFRoZSBGaXJzdCBIb3NwaXRhbCBvZiBK
aWxpbiBVbml2ZXJzaXR5LCBDaGFuZ2NodW4sIEppbGluIDEzMDAyMSwgQ2hpbmEuPC9hdXRoLWFk
ZHJlc3M+PHRpdGxlcz48dGl0bGU+RXhwcmVzc2lvbiBvZiBMYSBSaWJvbnVjbGVvcHJvdGVpbiBE
b21haW4gRmFtaWx5IE1lbWJlciA0QiAoTEFSUDRCKSBpbiBMaXZlciBDYW5jZXIgYW5kIFRoZWly
IENsaW5pY2FsIGFuZCBQcm9nbm9zdGljIFNpZ25pZmljYW5jZTwvdGl0bGU+PHNlY29uZGFyeS10
aXRsZT5EaXMgTWFya2Vyczwvc2Vjb25kYXJ5LXRpdGxlPjwvdGl0bGVzPjxwZXJpb2RpY2FsPjxm
dWxsLXRpdGxlPkRpcyBNYXJrZXJzPC9mdWxsLXRpdGxlPjwvcGVyaW9kaWNhbD48cGFnZXM+MTU2
OTA0OTwvcGFnZXM+PHZvbHVtZT4yMDE5PC92b2x1bWU+PGVkaXRpb24+MjAxOS8xMS8yODwvZWRp
dGlvbj48ZGF0ZXM+PHllYXI+MjAxOTwveWVhcj48L2RhdGVzPjxpc2JuPjE4NzUtODYzMCAoRWxl
Y3Ryb25pYykmI3hEOzAyNzgtMDI0MCAoTGlua2luZyk8L2lzYm4+PGFjY2Vzc2lvbi1udW0+MzE3
NzI2ODM8L2FjY2Vzc2lvbi1udW0+PHVybHM+PHJlbGF0ZWQtdXJscz48dXJsPmh0dHBzOi8vd3d3
Lm5jYmkubmxtLm5paC5nb3YvcHVibWVkLzMxNzcyNjgzPC91cmw+PC9yZWxhdGVkLXVybHM+PC91
cmxzPjxjdXN0b20yPlBNQzY4NTQyMzI8L2N1c3RvbTI+PGVsZWN0cm9uaWMtcmVzb3VyY2UtbnVt
PjEwLjExNTUvMjAxOS8xNTY5MDQ5PC9lbGVjdHJvbmljLXJlc291cmNlLW51bT48L3JlY29yZD48
L0NpdGU+PENpdGU+PEF1dGhvcj5MaTwvQXV0aG9yPjxZZWFyPjIwMTk8L1llYXI+PFJlY051bT4y
ODk3PC9SZWNOdW0+PHJlY29yZD48cmVjLW51bWJlcj4yODk3PC9yZWMtbnVtYmVyPjxmb3JlaWdu
LWtleXM+PGtleSBhcHA9IkVOIiBkYi1pZD0iYWVheDlmcnIzc2E5cmNlMnJwYTVzZXpkdGQycHYw
MHcyOXowIiB0aW1lc3RhbXA9IjE1NzUzNTMyMTEiPjI4OTc8L2tleT48L2ZvcmVpZ24ta2V5cz48
cmVmLXR5cGUgbmFtZT0iSm91cm5hbCBBcnRpY2xlIj4xNzwvcmVmLXR5cGU+PGNvbnRyaWJ1dG9y
cz48YXV0aG9ycz48YXV0aG9yPkxpLCBZLjwvYXV0aG9yPjxhdXRob3I+SmlhbywgWS48L2F1dGhv
cj48YXV0aG9yPkx1bywgWi48L2F1dGhvcj48YXV0aG9yPkxpLCBZLjwvYXV0aG9yPjxhdXRob3I+
TGl1LCBZLjwvYXV0aG9yPjwvYXV0aG9ycz48L2NvbnRyaWJ1dG9ycz48YXV0aC1hZGRyZXNzPkRl
cGFydG1lbnQgb2YgUGF0aG9waHlzaW9sb2d5LCBDb2xsZWdlIG9mIEJhc2ljIE1lZGljYWwgU2Np
ZW5jZXMsIEppbGluIFVuaXZlcnNpdHkuJiN4RDtEZXBhcnRtZW50IG9mIEhlcGF0b2JpbGlhcnkg
YW5kIFBhbmNyZWF0aWMgU3VyZ2VyeSwgVGhlIEZpcnN0IEhvc3BpdGFsIG9mIEppbGluIFVuaXZl
cnNpdHkuJiN4RDtDb2xsZWdlIG9mIE51cnNpbmcsIEppbGluIFVuaXZlcnNpdHksIENoYW5nY2h1
biwgSmlsaW4sIFBlb3BsZSZhcG9zO3MgUmVwdWJsaWMgb2YgQ2hpbmEuPC9hdXRoLWFkZHJlc3M+
PHRpdGxlcz48dGl0bGU+SGlnaCBwZXJveGlkYXNpbi1saWtlIGV4cHJlc3Npb24gaXMgYSBwb3Rl
bnRpYWwgYW5kIGluZGVwZW5kZW50IHByb2dub3N0aWMgYmlvbWFya2VyIGluIGJyZWFzdCBjYW5j
ZXI8L3RpdGxlPjxzZWNvbmRhcnktdGl0bGU+TWVkaWNpbmUgKEJhbHRpbW9yZSk8L3NlY29uZGFy
eS10aXRsZT48L3RpdGxlcz48cGVyaW9kaWNhbD48ZnVsbC10aXRsZT5NZWRpY2luZSAoQmFsdGlt
b3JlKTwvZnVsbC10aXRsZT48L3BlcmlvZGljYWw+PHBhZ2VzPmUxNzcwMzwvcGFnZXM+PHZvbHVt
ZT45ODwvdm9sdW1lPjxudW1iZXI+NDQ8L251bWJlcj48ZWRpdGlvbj4yMDE5LzExLzA3PC9lZGl0
aW9uPjxkYXRlcz48eWVhcj4yMDE5PC95ZWFyPjxwdWItZGF0ZXM+PGRhdGU+Tm92PC9kYXRlPjwv
cHViLWRhdGVzPjwvZGF0ZXM+PGlzYm4+MTUzNi01OTY0IChFbGVjdHJvbmljKSYjeEQ7MDAyNS03
OTc0IChMaW5raW5nKTwvaXNibj48YWNjZXNzaW9uLW51bT4zMTY4OTc5OTwvYWNjZXNzaW9uLW51
bT48dXJscz48cmVsYXRlZC11cmxzPjx1cmw+aHR0cHM6Ly93d3cubmNiaS5ubG0ubmloLmdvdi9w
dWJtZWQvMzE2ODk3OTk8L3VybD48L3JlbGF0ZWQtdXJscz48L3VybHM+PGVsZWN0cm9uaWMtcmVz
b3VyY2UtbnVtPjEwLjEwOTcvTUQuMDAwMDAwMDAwMDAxNzcwMzwvZWxlY3Ryb25pYy1yZXNvdXJj
ZS1udW0+PC9yZWNvcmQ+PC9DaXRlPjxDaXRlPjxBdXRob3I+SmlhbzwvQXV0aG9yPjxZZWFyPjIw
MTk8L1llYXI+PFJlY051bT4yODk4PC9SZWNOdW0+PHJlY29yZD48cmVjLW51bWJlcj4yODk4PC9y
ZWMtbnVtYmVyPjxmb3JlaWduLWtleXM+PGtleSBhcHA9IkVOIiBkYi1pZD0iYWVheDlmcnIzc2E5
cmNlMnJwYTVzZXpkdGQycHYwMHcyOXowIiB0aW1lc3RhbXA9IjE1NzUzNTMyMTEiPjI4OTg8L2tl
eT48L2ZvcmVpZ24ta2V5cz48cmVmLXR5cGUgbmFtZT0iSm91cm5hbCBBcnRpY2xlIj4xNzwvcmVm
LXR5cGU+PGNvbnRyaWJ1dG9ycz48YXV0aG9ycz48YXV0aG9yPkppYW8sIFkuPC9hdXRob3I+PGF1
dGhvcj5MaSwgWS48L2F1dGhvcj48YXV0aG9yPkppYW5nLCBQLjwvYXV0aG9yPjxhdXRob3I+SGFu
LCBXLjwvYXV0aG9yPjxhdXRob3I+TGl1LCBZLjwvYXV0aG9yPjwvYXV0aG9ycz48L2NvbnRyaWJ1
dG9ycz48YXV0aC1hZGRyZXNzPkRlcGFydG1lbnQgb2YgSGVwYXRvYmlsaWFyeSBhbmQgUGFuY3Jl
YXRpYyBTdXJnZXJ5LCBUaGUgRmlyc3QgSG9zcGl0YWwgb2YgSmlsaW4gVW5pdmVyc2l0eSwgQ2hh
bmdjaHVuLCBDaGluYS4mI3hEO0RlcGFydG1lbnQgb2YgUGF0aG9waHlzaW9sb2d5LCBDb2xsZWdl
IG9mIEJhc2ljIE1lZGljYWwgU2NpZW5jZXMsIEppbGluIFVuaXZlcnNpdHksIENoYW5nY2h1biwg
Q2hpbmEuPC9hdXRoLWFkZHJlc3M+PHRpdGxlcz48dGl0bGU+UEdNNTogYSBub3ZlbCBkaWFnbm9z
dGljIGFuZCBwcm9nbm9zdGljIGJpb21hcmtlciBmb3IgbGl2ZXIgY2FuY2VyPC90aXRsZT48c2Vj
b25kYXJ5LXRpdGxlPlBlZXJKPC9zZWNvbmRhcnktdGl0bGU+PC90aXRsZXM+PHBlcmlvZGljYWw+
PGZ1bGwtdGl0bGU+UGVlcko8L2Z1bGwtdGl0bGU+PC9wZXJpb2RpY2FsPjxwYWdlcz5lNzA3MDwv
cGFnZXM+PHZvbHVtZT43PC92b2x1bWU+PGVkaXRpb24+MjAxOS8wNi8yMTwvZWRpdGlvbj48a2V5
d29yZHM+PGtleXdvcmQ+RGF0YSBtaW5pbmc8L2tleXdvcmQ+PGtleXdvcmQ+RGlhZ25vc2lzPC9r
ZXl3b3JkPjxrZXl3b3JkPkxpdmVyIGNhbmNlcjwva2V5d29yZD48a2V5d29yZD5QZ201PC9rZXl3
b3JkPjxrZXl3b3JkPlByb2dub3Npczwva2V5d29yZD48L2tleXdvcmRzPjxkYXRlcz48eWVhcj4y
MDE5PC95ZWFyPjwvZGF0ZXM+PGlzYm4+MjE2Ny04MzU5IChQcmludCkmI3hEOzIxNjctODM1OSAo
TGlua2luZyk8L2lzYm4+PGFjY2Vzc2lvbi1udW0+MzEyMTgxMjc8L2FjY2Vzc2lvbi1udW0+PHVy
bHM+PHJlbGF0ZWQtdXJscz48dXJsPmh0dHBzOi8vd3d3Lm5jYmkubmxtLm5paC5nb3YvcHVibWVk
LzMxMjE4MTI3PC91cmw+PC9yZWxhdGVkLXVybHM+PC91cmxzPjxjdXN0b20yPlBNQzY1NjgyNDc8
L2N1c3RvbTI+PGVsZWN0cm9uaWMtcmVzb3VyY2UtbnVtPjEwLjc3MTcvcGVlcmouNzA3MDwvZWxl
Y3Ryb25pYy1yZXNvdXJjZS1udW0+PC9yZWNvcmQ+PC9DaXRlPjxDaXRlPjxBdXRob3I+Smlhbzwv
QXV0aG9yPjxZZWFyPjIwMTk8L1llYXI+PFJlY051bT4yODk5PC9SZWNOdW0+PHJlY29yZD48cmVj
LW51bWJlcj4yODk5PC9yZWMtbnVtYmVyPjxmb3JlaWduLWtleXM+PGtleSBhcHA9IkVOIiBkYi1p
ZD0iYWVheDlmcnIzc2E5cmNlMnJwYTVzZXpkdGQycHYwMHcyOXowIiB0aW1lc3RhbXA9IjE1NzUz
NTMyMTEiPjI4OTk8L2tleT48L2ZvcmVpZ24ta2V5cz48cmVmLXR5cGUgbmFtZT0iSm91cm5hbCBB
cnRpY2xlIj4xNzwvcmVmLXR5cGU+PGNvbnRyaWJ1dG9ycz48YXV0aG9ycz48YXV0aG9yPkppYW8s
IFkuPC9hdXRob3I+PGF1dGhvcj5GdSwgWi48L2F1dGhvcj48YXV0aG9yPkxpLCBZLjwvYXV0aG9y
PjxhdXRob3I+WmhhbmcsIFcuPC9hdXRob3I+PGF1dGhvcj5MaXUsIFkuPC9hdXRob3I+PC9hdXRo
b3JzPjwvY29udHJpYnV0b3JzPjxhdXRoLWFkZHJlc3M+RGVwYXJ0bWVudCBvZiBIZXBhdG9iaWxp
YXJ5IGFuZCBQYW5jcmVhdGljIFN1cmdlcnksIFRoZSBGaXJzdCBIb3NwaXRhbCBvZiBKaWxpbiBV
bml2ZXJzaXR5LCBDaGFuZ2NodW4sIEppbGluLCBQLlIuIENoaW5hLiYjeEQ7RGVwYXJ0bWVudCBv
ZiBIYW5kIGFuZCBGb290IHN1cmdlcnksIFRoZSBGaXJzdCBIb3NwaXRhbCBvZiBKaWxpbiBVbml2
ZXJzaXR5LCBDaGFuZ2NodW4sIEppbGluLCBQLlIuIENoaW5hLiYjeEQ7RGVwYXJ0bWVudCBvZiBQ
YXRob3BoeXNpb2xvZ3ksIENvbGxlZ2Ugb2YgQmFzaWMgTWVkaWNhbCBTY2llbmNlcywgSmlsaW4g
VW5pdmVyc2l0eSwgQ2hhbmdjaHVuLCBKaWxpbiwgUC5SLiBDaGluYS48L2F1dGgtYWRkcmVzcz48
dGl0bGVzPjx0aXRsZT5BYmVycmFudCBGQU02NEEgbVJOQSBleHByZXNzaW9uIGlzIGFuIGluZGVw
ZW5kZW50IHByZWRpY3RvciBvZiBwb29yIHN1cnZpdmFsIGluIHBhbmNyZWF0aWMgY2FuY2VyPC90
aXRsZT48c2Vjb25kYXJ5LXRpdGxlPlBMb1MgT25lPC9zZWNvbmRhcnktdGl0bGU+PC90aXRsZXM+
PHBlcmlvZGljYWw+PGZ1bGwtdGl0bGU+UExvUyBPbmU8L2Z1bGwtdGl0bGU+PC9wZXJpb2RpY2Fs
PjxwYWdlcz5lMDIxMTI5MTwvcGFnZXM+PHZvbHVtZT4xNDwvdm9sdW1lPjxudW1iZXI+MTwvbnVt
YmVyPjxlZGl0aW9uPjIwMTkvMDEvMzA8L2VkaXRpb24+PGtleXdvcmRzPjxrZXl3b3JkPkJpb21h
cmtlcnMsIFR1bW9yLypnZW5ldGljczwva2V5d29yZD48a2V5d29yZD5DYXNlLUNvbnRyb2wgU3R1
ZGllczwva2V5d29yZD48a2V5d29yZD5FYXJseSBEZXRlY3Rpb24gb2YgQ2FuY2VyPC9rZXl3b3Jk
PjxrZXl3b3JkPkZlbWFsZTwva2V5d29yZD48a2V5d29yZD5HZW5lIEV4cHJlc3Npb24gUHJvZmls
aW5nPC9rZXl3b3JkPjxrZXl3b3JkPkdlbmUgRXhwcmVzc2lvbiBSZWd1bGF0aW9uLCBOZW9wbGFz
dGljPC9rZXl3b3JkPjxrZXl3b3JkPkdlbmUgUmVndWxhdG9yeSBOZXR3b3Jrczwva2V5d29yZD48
a2V5d29yZD5IdW1hbnM8L2tleXdvcmQ+PGtleXdvcmQ+SW50cmFjZWxsdWxhciBTaWduYWxpbmcg
UGVwdGlkZXMgYW5kIFByb3RlaW5zLypnZW5ldGljczwva2V5d29yZD48a2V5d29yZD5LYXBsYW4t
TWVpZXIgRXN0aW1hdGU8L2tleXdvcmQ+PGtleXdvcmQ+TWFsZTwva2V5d29yZD48a2V5d29yZD5O
dWNsZWFyIFByb3RlaW5zLypnZW5ldGljczwva2V5d29yZD48a2V5d29yZD5QYW5jcmVhdGljIE5l
b3BsYXNtcy8qZGlhZ25vc2lzL2dlbmV0aWNzPC9rZXl3b3JkPjxrZXl3b3JkPlByb2dub3Npczwv
a2V5d29yZD48a2V5d29yZD5ST0MgQ3VydmU8L2tleXdvcmQ+PGtleXdvcmQ+U3Vydml2YWwgQW5h
bHlzaXM8L2tleXdvcmQ+PGtleXdvcmQ+KlVwLVJlZ3VsYXRpb248L2tleXdvcmQ+PC9rZXl3b3Jk
cz48ZGF0ZXM+PHllYXI+MjAxOTwveWVhcj48L2RhdGVzPjxpc2JuPjE5MzItNjIwMyAoRWxlY3Ry
b25pYykmI3hEOzE5MzItNjIwMyAoTGlua2luZyk8L2lzYm4+PGFjY2Vzc2lvbi1udW0+MzA2OTUw
NzA8L2FjY2Vzc2lvbi1udW0+PHVybHM+PHJlbGF0ZWQtdXJscz48dXJsPmh0dHBzOi8vd3d3Lm5j
YmkubmxtLm5paC5nb3YvcHVibWVkLzMwNjk1MDcwPC91cmw+PC9yZWxhdGVkLXVybHM+PC91cmxz
PjxjdXN0b20yPlBNQzYzNTEwNTc8L2N1c3RvbTI+PGVsZWN0cm9uaWMtcmVzb3VyY2UtbnVtPjEw
LjEzNzEvam91cm5hbC5wb25lLjAyMTEyOTE8L2VsZWN0cm9uaWMtcmVzb3VyY2UtbnVtPjwvcmVj
b3JkPjwvQ2l0ZT48Q2l0ZT48QXV0aG9yPk5pZTwvQXV0aG9yPjxZZWFyPjIwMTk8L1llYXI+PFJl
Y051bT4yOTAwPC9SZWNOdW0+PHJlY29yZD48cmVjLW51bWJlcj4yOTAwPC9yZWMtbnVtYmVyPjxm
b3JlaWduLWtleXM+PGtleSBhcHA9IkVOIiBkYi1pZD0iYWVheDlmcnIzc2E5cmNlMnJwYTVzZXpk
dGQycHYwMHcyOXowIiB0aW1lc3RhbXA9IjE1NzUzNTMyODAiPjI5MDA8L2tleT48L2ZvcmVpZ24t
a2V5cz48cmVmLXR5cGUgbmFtZT0iSm91cm5hbCBBcnRpY2xlIj4xNzwvcmVmLXR5cGU+PGNvbnRy
aWJ1dG9ycz48YXV0aG9ycz48YXV0aG9yPk5pZSwgWXVhbnl1YW48L2F1dGhvcj48YXV0aG9yPkpp
YW8sIFlhbjwvYXV0aG9yPjxhdXRob3I+TGksIFlhbnFpbmc8L2F1dGhvcj48YXV0aG9yPkxpLCBX
ZWkgJUogQmlvTWVkIFJlc2VhcmNoIEludGVybmF0aW9uYWw8L2F1dGhvcj48L2F1dGhvcnM+PC9j
b250cmlidXRvcnM+PHRpdGxlcz48dGl0bGU+SW52ZXN0aWdhdGlvbiBvZiB0aGUgQ2xpbmljYWwg
U2lnbmlmaWNhbmNlIGFuZCBQcm9nbm9zdGljIFZhbHVlIG9mIHRoZSBsbmNSTkEgQUNWUjJCLUFz
MSBpbiBMaXZlciBDYW5jZXI8L3RpdGxlPjwvdGl0bGVzPjx2b2x1bWU+MjAxOTwvdm9sdW1lPjxk
YXRlcz48eWVhcj4yMDE5PC95ZWFyPjwvZGF0ZXM+PGlzYm4+MjMxNC02MTMzPC9pc2JuPjx1cmxz
PjwvdXJscz48L3JlY29yZD48L0NpdGU+PENpdGU+PEF1dGhvcj5KaWFvPC9BdXRob3I+PFllYXI+
MjAxOTwvWWVhcj48UmVjTnVtPjI5MDE8L1JlY051bT48cmVjb3JkPjxyZWMtbnVtYmVyPjI5MDE8
L3JlYy1udW1iZXI+PGZvcmVpZ24ta2V5cz48a2V5IGFwcD0iRU4iIGRiLWlkPSJhZWF4OWZycjNz
YTlyY2UycnBhNXNlemR0ZDJwdjAwdzI5ejAiIHRpbWVzdGFtcD0iMTU3NTM1MzMyOCI+MjkwMTwv
a2V5PjwvZm9yZWlnbi1rZXlzPjxyZWYtdHlwZSBuYW1lPSJKb3VybmFsIEFydGljbGUiPjE3PC9y
ZWYtdHlwZT48Y29udHJpYnV0b3JzPjxhdXRob3JzPjxhdXRob3I+SmlhbywgWS48L2F1dGhvcj48
YXV0aG9yPkxpLCBZLjwvYXV0aG9yPjxhdXRob3I+TGl1LCBTLjwvYXV0aG9yPjxhdXRob3I+Q2hl
biwgUS48L2F1dGhvcj48YXV0aG9yPkxpdSwgWS48L2F1dGhvcj48L2F1dGhvcnM+PC9jb250cmli
dXRvcnM+PGF1dGgtYWRkcmVzcz5EZXBhcnRtZW50IG9mIEhlcGF0b2JpbGlhcnkgYW5kIFBhbmNy
ZWF0aWMgU3VyZ2VyeSwgVGhlIEZpcnN0IEhvc3BpdGFsIG9mIEppbGluIFVuaXZlcnNpdHksIENo
YW5nY2h1biwgSmlsaW4sIDEzMDAyMSwgUGVvcGxlJmFwb3M7cyBSZXB1YmxpYyBvZiBDaGluYS4m
I3hEO0RlcGFydG1lbnQgb2YgUGF0aG9waHlzaW9sb2d5LCBDb2xsZWdlIG9mIEJhc2ljIE1lZGlj
YWwgU2NpZW5jZXMsIEppbGluIFVuaXZlcnNpdHksIENoYW5nY2h1biwgSmlsaW4gMTMwMDIxLCBQ
ZW9wbGUmYXBvcztzIFJlcHVibGljIG9mIENoaW5hLjwvYXV0aC1hZGRyZXNzPjx0aXRsZXM+PHRp
dGxlPklUR0EzIHNlcnZlcyBhcyBhIGRpYWdub3N0aWMgYW5kIHByb2dub3N0aWMgYmlvbWFya2Vy
IGZvciBwYW5jcmVhdGljIGNhbmNlcjwvdGl0bGU+PHNlY29uZGFyeS10aXRsZT5PbmNvIFRhcmdl
dHMgVGhlcjwvc2Vjb25kYXJ5LXRpdGxlPjwvdGl0bGVzPjxwZXJpb2RpY2FsPjxmdWxsLXRpdGxl
Pk9uY28gVGFyZ2V0cyBUaGVyPC9mdWxsLXRpdGxlPjwvcGVyaW9kaWNhbD48cGFnZXM+NDE0MS00
MTUyPC9wYWdlcz48dm9sdW1lPjEyPC92b2x1bWU+PGVkaXRpb24+MjAxOS8wNi8yMDwvZWRpdGlv
bj48a2V5d29yZHM+PGtleXdvcmQ+SXRnYTM8L2tleXdvcmQ+PGtleXdvcmQ+VGNnYTwva2V5d29y
ZD48a2V5d29yZD5kaWFnbm9zaXM8L2tleXdvcmQ+PGtleXdvcmQ+cGFuY3JlYXRpYyBjYW5jZXI8
L2tleXdvcmQ+PGtleXdvcmQ+cHJvZ25vc2lzPC9rZXl3b3JkPjwva2V5d29yZHM+PGRhdGVzPjx5
ZWFyPjIwMTk8L3llYXI+PC9kYXRlcz48aXNibj4xMTc4LTY5MzAgKFByaW50KSYjeEQ7MTE3OC02
OTMwIChMaW5raW5nKTwvaXNibj48YWNjZXNzaW9uLW51bT4zMTIxMzgzMzwvYWNjZXNzaW9uLW51
bT48dXJscz48cmVsYXRlZC11cmxzPjx1cmw+aHR0cHM6Ly93d3cubmNiaS5ubG0ubmloLmdvdi9w
dWJtZWQvMzEyMTM4MzM8L3VybD48L3JlbGF0ZWQtdXJscz48L3VybHM+PGN1c3RvbTI+UE1DNjU0
OTQ4NjwvY3VzdG9tMj48ZWxlY3Ryb25pYy1yZXNvdXJjZS1udW0+MTAuMjE0Ny9PVFQuUzIwMTY3
NTwvZWxlY3Ryb25pYy1yZXNvdXJjZS1udW0+PC9yZWNvcmQ+PC9DaXRlPjxDaXRlPjxBdXRob3I+
WmhvdTwvQXV0aG9yPjxZZWFyPjIwMTk8L1llYXI+PFJlY051bT4yOTAyPC9SZWNOdW0+PHJlY29y
ZD48cmVjLW51bWJlcj4yOTAyPC9yZWMtbnVtYmVyPjxmb3JlaWduLWtleXM+PGtleSBhcHA9IkVO
IiBkYi1pZD0iYWVheDlmcnIzc2E5cmNlMnJwYTVzZXpkdGQycHYwMHcyOXowIiB0aW1lc3RhbXA9
IjE1NzUzNTMzNTEiPjI5MDI8L2tleT48L2ZvcmVpZ24ta2V5cz48cmVmLXR5cGUgbmFtZT0iSm91
cm5hbCBBcnRpY2xlIj4xNzwvcmVmLXR5cGU+PGNvbnRyaWJ1dG9ycz48YXV0aG9ycz48YXV0aG9y
Plpob3UsIEwuIEwuPC9hdXRob3I+PGF1dGhvcj5KaWFvLCBZLjwvYXV0aG9yPjxhdXRob3I+Q2hl
biwgSC4gTS48L2F1dGhvcj48YXV0aG9yPkthbmcsIEwuIEguPC9hdXRob3I+PGF1dGhvcj5ZYW5n
LCBRLjwvYXV0aG9yPjxhdXRob3I+TGksIEouPC9hdXRob3I+PGF1dGhvcj5HdWFuLCBNLjwvYXV0
aG9yPjxhdXRob3I+Wmh1LCBHLjwvYXV0aG9yPjxhdXRob3I+TGl1LCBGLiBRLjwvYXV0aG9yPjxh
dXRob3I+V2FuZywgUy48L2F1dGhvcj48YXV0aG9yPkJhaSwgWC48L2F1dGhvcj48YXV0aG9yPlNv
bmcsIFkuIFEuPC9hdXRob3I+PC9hdXRob3JzPjwvY29udHJpYnV0b3JzPjxhdXRoLWFkZHJlc3M+
Q2FuY2VyIENlbnRlciwgVGhlIEZpcnN0IEhvc3BpdGFsIG9mIEppbGluIFVuaXZlcnNpdHksIENo
YW5nY2h1biAxMzAwMjEsIEppbGluIFByb3ZpbmNlLCBDaGluYS4mI3hEO0RlcGFydG1lbnQgb2Yg
SGVwYXRvYmlsaWFyeSBhbmQgUGFuY3JlYXRpYyBTdXJnZXJ5LCBUaGUgRmlyc3QgSG9zcGl0YWwg
b2YgSmlsaW4gVW5pdmVyc2l0eSwgQ2hhbmdjaHVuIDEzMDAyMSwgSmlsaW4gUHJvdmluY2UsIENo
aW5hLiYjeEQ7RGVwYXJ0bWVudCBvZiBSYWRpb2xvZ3ksIFRoZSBGaXJzdCBIb3NwaXRhbCBvZiBK
aWxpbiBVbml2ZXJzaXR5LCBDaGFuZ2NodW4gMTMwMDIxLCBKaWxpbiBQcm92aW5jZSwgQ2hpbmEu
JiN4RDtDYW5jZXIgQ2VudGVyLCBUaGUgRmlyc3QgSG9zcGl0YWwgb2YgSmlsaW4gVW5pdmVyc2l0
eSwgQ2hhbmdjaHVuIDEzMDAyMSwgSmlsaW4gUHJvdmluY2UsIENoaW5hLiBzb25nX3lxQGpsdS5l
ZHUuY24uPC9hdXRoLWFkZHJlc3M+PHRpdGxlcz48dGl0bGU+RGlmZmVyZW50aWFsbHkgZXhwcmVz
c2VkIGxvbmcgbm9uY29kaW5nIFJOQXMgYW5kIHJlZ3VsYXRvcnkgbWVjaGFuaXNtIG9mIExJTkMw
MjQwNyBpbiBodW1hbiBnYXN0cmljIGFkZW5vY2FyY2lub21hPC90aXRsZT48c2Vjb25kYXJ5LXRp
dGxlPldvcmxkIEogR2FzdHJvZW50ZXJvbDwvc2Vjb25kYXJ5LXRpdGxlPjwvdGl0bGVzPjxwZXJp
b2RpY2FsPjxmdWxsLXRpdGxlPldvcmxkIEogR2FzdHJvZW50ZXJvbDwvZnVsbC10aXRsZT48L3Bl
cmlvZGljYWw+PHBhZ2VzPjU5NzMtNTk5MDwvcGFnZXM+PHZvbHVtZT4yNTwvdm9sdW1lPjxudW1i
ZXI+Mzk8L251bWJlcj48ZWRpdGlvbj4yMDE5LzEwLzMwPC9lZGl0aW9uPjxrZXl3b3Jkcz48a2V5
d29yZD5BZGhlc2lvbiBHIHByb3RlaW4tY291cGxlZCByZWNlcHRvciBEMTwva2V5d29yZD48a2V5
d29yZD5HYXN0cmljIGNhbmNlcjwva2V5d29yZD48a2V5d29yZD5MaW5jMDI0MDc8L2tleXdvcmQ+
PGtleXdvcmQ+TG9uZyBub25jb2RpbmcgUk5Bczwva2V5d29yZD48a2V5d29yZD5NaWNyb1JOQS00
NDU1PC9rZXl3b3JkPjxrZXl3b3JkPk1pY3JvUk5BLTY4NDUtNXA8L2tleXdvcmQ+PGtleXdvcmQ+
aW50ZXJlc3QgcmVsYXRlZCB0byB0aGlzIHN0dWR5Ljwva2V5d29yZD48L2tleXdvcmRzPjxkYXRl
cz48eWVhcj4yMDE5PC95ZWFyPjxwdWItZGF0ZXM+PGRhdGU+T2N0IDIxPC9kYXRlPjwvcHViLWRh
dGVzPjwvZGF0ZXM+PGlzYm4+MjIxOS0yODQwIChFbGVjdHJvbmljKSYjeEQ7MTAwNy05MzI3IChM
aW5raW5nKTwvaXNibj48YWNjZXNzaW9uLW51bT4zMTY2MDAzNDwvYWNjZXNzaW9uLW51bT48dXJs
cz48cmVsYXRlZC11cmxzPjx1cmw+aHR0cHM6Ly93d3cubmNiaS5ubG0ubmloLmdvdi9wdWJtZWQv
MzE2NjAwMzQ8L3VybD48L3JlbGF0ZWQtdXJscz48L3VybHM+PGN1c3RvbTI+UE1DNjgxNTc5NTwv
Y3VzdG9tMj48ZWxlY3Ryb25pYy1yZXNvdXJjZS1udW0+MTAuMzc0OC93amcudjI1LmkzOS41OTcz
PC9lbGVjdHJvbmljLXJlc291cmNlLW51bT48L3JlY29yZD48L0NpdGU+PENpdGU+PEF1dGhvcj5K
aWFvPC9BdXRob3I+PFllYXI+MjAxOTwvWWVhcj48UmVjTnVtPjI5MDM8L1JlY051bT48cmVjb3Jk
PjxyZWMtbnVtYmVyPjI5MDM8L3JlYy1udW1iZXI+PGZvcmVpZ24ta2V5cz48a2V5IGFwcD0iRU4i
IGRiLWlkPSJhZWF4OWZycjNzYTlyY2UycnBhNXNlemR0ZDJwdjAwdzI5ejAiIHRpbWVzdGFtcD0i
MTU3NTM1MzM4MSI+MjkwMzwva2V5PjwvZm9yZWlnbi1rZXlzPjxyZWYtdHlwZSBuYW1lPSJKb3Vy
bmFsIEFydGljbGUiPjE3PC9yZWYtdHlwZT48Y29udHJpYnV0b3JzPjxhdXRob3JzPjxhdXRob3I+
SmlhbywgWS48L2F1dGhvcj48YXV0aG9yPkxpLCBZLjwvYXV0aG9yPjxhdXRob3I+THUsIFouPC9h
dXRob3I+PGF1dGhvcj5MaXUsIFkuPC9hdXRob3I+PC9hdXRob3JzPjwvY29udHJpYnV0b3JzPjxh
dXRoLWFkZHJlc3M+RGVwYXJ0bWVudCBvZiBIZXBhdG9iaWxpYXJ5IGFuZCBQYW5jcmVhdGljIFN1
cmdlcnksIFRoZSBGaXJzdCBIb3NwaXRhbCBvZiBKaWxpbiBVbml2ZXJzaXR5LCBDaGFuZ2NodW4s
IDEzMDAyMSwgSmlsaW4sIFBlb3BsZSZhcG9zO3MgUmVwdWJsaWMgb2YgQ2hpbmEuJiN4RDtEZXBh
cnRtZW50IG9mIFBhdGhvcGh5c2lvbG9neSwgQ29sbGVnZSBvZiBCYXNpYyBNZWRpY2FsIFNjaWVu
Y2VzLCBKaWxpbiBVbml2ZXJzaXR5LCBDaGFuZ2NodW4sIDEzMDAyMSwgSmlsaW4sIFBlb3BsZSZh
cG9zO3MgUmVwdWJsaWMgb2YgQ2hpbmEuJiN4RDtEZXBhcnRtZW50IG9mIEdlbmVyYWwgU3VyZ2Vy
eSwgVGhlIFNlY29uZCBIb3NwaXRhbCBvZiBKaWxpbiBVbml2ZXJzaXR5LCBDaGFuZ2NodW4sIDEz
MDA0MSwgSmlsaW4sIFBlb3BsZSZhcG9zO3MgUmVwdWJsaWMgb2YgQ2hpbmEuJiN4RDtEZXBhcnRt
ZW50IG9mIEhlcGF0b2JpbGlhcnkgYW5kIFBhbmNyZWF0aWMgU3VyZ2VyeSwgVGhlIEZpcnN0IEhv
c3BpdGFsIG9mIEppbGluIFVuaXZlcnNpdHksIENoYW5nY2h1biwgMTMwMDIxLCBKaWxpbiwgUGVv
cGxlJmFwb3M7cyBSZXB1YmxpYyBvZiBDaGluYS4gbGl1eWFodWkyMDA4QHllYWgubmV0LjwvYXV0
aC1hZGRyZXNzPjx0aXRsZXM+PHRpdGxlPkhpZ2ggVHJvcGhpbmluLUFzc29jaWF0ZWQgUHJvdGVp
biBFeHByZXNzaW9uIElzIGFuIEluZGVwZW5kZW50IFByZWRpY3RvciBvZiBQb29yIFN1cnZpdmFs
IGluIExpdmVyIENhbmNlcjwvdGl0bGU+PHNlY29uZGFyeS10aXRsZT5EaWcgRGlzIFNjaTwvc2Vj
b25kYXJ5LXRpdGxlPjwvdGl0bGVzPjxwZXJpb2RpY2FsPjxmdWxsLXRpdGxlPkRpZyBEaXMgU2Np
PC9mdWxsLXRpdGxlPjwvcGVyaW9kaWNhbD48cGFnZXM+MTM3LTE0MzwvcGFnZXM+PHZvbHVtZT42
NDwvdm9sdW1lPjxudW1iZXI+MTwvbnVtYmVyPjxlZGl0aW9uPjIwMTgvMTAvMDU8L2VkaXRpb24+
PGtleXdvcmRzPjxrZXl3b3JkPkJpb21hcmtlcnMsIFR1bW9yLypnZW5ldGljczwva2V5d29yZD48
a2V5d29yZD5DYXJjaW5vbWEsIEhlcGF0b2NlbGx1bGFyLypnZW5ldGljcy9tb3J0YWxpdHkvcGF0
aG9sb2d5L3RoZXJhcHk8L2tleXdvcmQ+PGtleXdvcmQ+Q2VsbCBBZGhlc2lvbiBNb2xlY3VsZXMv
KmdlbmV0aWNzPC9rZXl3b3JkPjxrZXl3b3JkPkZlbWFsZTwva2V5d29yZD48a2V5d29yZD5IdW1h
bnM8L2tleXdvcmQ+PGtleXdvcmQ+TGl2ZXIgTmVvcGxhc21zLypnZW5ldGljcy9tb3J0YWxpdHkv
cGF0aG9sb2d5L3RoZXJhcHk8L2tleXdvcmQ+PGtleXdvcmQ+TWFsZTwva2V5d29yZD48a2V5d29y
ZD5NaWRkbGUgQWdlZDwva2V5d29yZD48a2V5d29yZD5OZW9wbGFzbSBTdGFnaW5nPC9rZXl3b3Jk
PjxrZXl3b3JkPlJpc2sgRmFjdG9yczwva2V5d29yZD48a2V5d29yZD5UaW1lIEZhY3RvcnM8L2tl
eXdvcmQ+PGtleXdvcmQ+VXAtUmVndWxhdGlvbjwva2V5d29yZD48a2V5d29yZD4qTGl2ZXIgY2Fu
Y2VyPC9rZXl3b3JkPjxrZXl3b3JkPipQcm9nbm9zaXM8L2tleXdvcmQ+PGtleXdvcmQ+KnRyb2Fw
PC9rZXl3b3JkPjxrZXl3b3JkPipUaGUgQ2FuY2VyIEdlbm9tZSBBdGxhczwva2V5d29yZD48a2V5
d29yZD4qVHJvcGhpbmluLWFzc29jaWF0ZWQgcHJvdGVpbjwva2V5d29yZD48L2tleXdvcmRzPjxk
YXRlcz48eWVhcj4yMDE5PC95ZWFyPjxwdWItZGF0ZXM+PGRhdGU+SmFuPC9kYXRlPjwvcHViLWRh
dGVzPjwvZGF0ZXM+PGlzYm4+MTU3My0yNTY4IChFbGVjdHJvbmljKSYjeEQ7MDE2My0yMTE2IChM
aW5raW5nKTwvaXNibj48YWNjZXNzaW9uLW51bT4zMDI4NDY1MjwvYWNjZXNzaW9uLW51bT48dXJs
cz48cmVsYXRlZC11cmxzPjx1cmw+aHR0cHM6Ly93d3cubmNiaS5ubG0ubmloLmdvdi9wdWJtZWQv
MzAyODQ2NTI8L3VybD48L3JlbGF0ZWQtdXJscz48L3VybHM+PGVsZWN0cm9uaWMtcmVzb3VyY2Ut
bnVtPjEwLjEwMDcvczEwNjIwLTAxOC01MzE1LXg8L2VsZWN0cm9uaWMtcmVzb3VyY2UtbnVtPjwv
cmVjb3JkPjwvQ2l0ZT48L0VuZE5vdGU+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0F5159" w:rsidRPr="00F3435F">
        <w:rPr>
          <w:kern w:val="0"/>
          <w:szCs w:val="24"/>
        </w:rPr>
      </w:r>
      <w:r w:rsidR="000F5159" w:rsidRPr="00F3435F">
        <w:rPr>
          <w:kern w:val="0"/>
          <w:szCs w:val="24"/>
        </w:rPr>
        <w:fldChar w:fldCharType="separate"/>
      </w:r>
      <w:r w:rsidR="001678EB" w:rsidRPr="001678EB">
        <w:rPr>
          <w:noProof/>
          <w:kern w:val="0"/>
          <w:szCs w:val="24"/>
          <w:vertAlign w:val="superscript"/>
        </w:rPr>
        <w:t>[6-16]</w:t>
      </w:r>
      <w:r w:rsidR="000F5159" w:rsidRPr="00F3435F">
        <w:rPr>
          <w:kern w:val="0"/>
          <w:szCs w:val="24"/>
        </w:rPr>
        <w:fldChar w:fldCharType="end"/>
      </w:r>
      <w:r w:rsidR="00913DC8" w:rsidRPr="00F3435F">
        <w:rPr>
          <w:kern w:val="0"/>
          <w:szCs w:val="24"/>
        </w:rPr>
        <w:t>.</w:t>
      </w:r>
      <w:r w:rsidR="007F7017" w:rsidRPr="00F3435F">
        <w:rPr>
          <w:kern w:val="0"/>
          <w:szCs w:val="24"/>
        </w:rPr>
        <w:t xml:space="preserve"> These findings have deepened our understanding of the pathogenesis of esophageal cancer and </w:t>
      </w:r>
      <w:r w:rsidR="00AC7ABA" w:rsidRPr="00F3435F">
        <w:rPr>
          <w:kern w:val="0"/>
          <w:szCs w:val="24"/>
        </w:rPr>
        <w:t xml:space="preserve">have </w:t>
      </w:r>
      <w:r w:rsidR="007F7017" w:rsidRPr="00F3435F">
        <w:rPr>
          <w:kern w:val="0"/>
          <w:szCs w:val="24"/>
        </w:rPr>
        <w:t xml:space="preserve">guided the direction of </w:t>
      </w:r>
      <w:r w:rsidR="00AC7ABA" w:rsidRPr="00F3435F">
        <w:rPr>
          <w:kern w:val="0"/>
          <w:szCs w:val="24"/>
        </w:rPr>
        <w:t>our</w:t>
      </w:r>
      <w:r w:rsidR="007F7017" w:rsidRPr="00F3435F">
        <w:rPr>
          <w:kern w:val="0"/>
          <w:szCs w:val="24"/>
        </w:rPr>
        <w:t xml:space="preserve"> research.</w:t>
      </w:r>
      <w:r w:rsidR="0076120A" w:rsidRPr="00F3435F">
        <w:rPr>
          <w:kern w:val="0"/>
          <w:szCs w:val="24"/>
        </w:rPr>
        <w:t xml:space="preserve"> However</w:t>
      </w:r>
      <w:r w:rsidR="007F7017" w:rsidRPr="00F3435F">
        <w:rPr>
          <w:kern w:val="0"/>
          <w:szCs w:val="24"/>
        </w:rPr>
        <w:t xml:space="preserve">, the molecular pathogenesis of the disease is still elusive. </w:t>
      </w:r>
    </w:p>
    <w:p w14:paraId="14978F1F" w14:textId="70E891A6" w:rsidR="005B4404" w:rsidRPr="00F3435F" w:rsidRDefault="007F7017" w:rsidP="00533DE7">
      <w:pPr>
        <w:snapToGrid w:val="0"/>
        <w:ind w:firstLineChars="100" w:firstLine="240"/>
        <w:rPr>
          <w:kern w:val="0"/>
          <w:szCs w:val="24"/>
        </w:rPr>
      </w:pPr>
      <w:r w:rsidRPr="00F3435F">
        <w:rPr>
          <w:kern w:val="0"/>
          <w:szCs w:val="24"/>
        </w:rPr>
        <w:t xml:space="preserve">To </w:t>
      </w:r>
      <w:r w:rsidR="00AC7ABA" w:rsidRPr="00F3435F">
        <w:rPr>
          <w:kern w:val="0"/>
          <w:szCs w:val="24"/>
        </w:rPr>
        <w:t xml:space="preserve">explore </w:t>
      </w:r>
      <w:r w:rsidRPr="00F3435F">
        <w:rPr>
          <w:kern w:val="0"/>
          <w:szCs w:val="24"/>
        </w:rPr>
        <w:t xml:space="preserve">comprehensively the molecular processes </w:t>
      </w:r>
      <w:r w:rsidR="0076120A" w:rsidRPr="00F3435F">
        <w:rPr>
          <w:kern w:val="0"/>
          <w:szCs w:val="24"/>
        </w:rPr>
        <w:t xml:space="preserve">and potential therapeutic targets </w:t>
      </w:r>
      <w:r w:rsidRPr="00F3435F">
        <w:rPr>
          <w:kern w:val="0"/>
          <w:szCs w:val="24"/>
        </w:rPr>
        <w:t>of esophageal cancer progression, we conducted a systematic module analysis. Overall, our work details the role of multifactorial mediated dysfunction modules in the growth of esophageal cancer</w:t>
      </w:r>
      <w:r w:rsidR="00AC7ABA" w:rsidRPr="00F3435F">
        <w:rPr>
          <w:kern w:val="0"/>
          <w:szCs w:val="24"/>
        </w:rPr>
        <w:t xml:space="preserve"> and identifies</w:t>
      </w:r>
      <w:r w:rsidRPr="00F3435F">
        <w:rPr>
          <w:kern w:val="0"/>
          <w:szCs w:val="24"/>
        </w:rPr>
        <w:t xml:space="preserve"> essential genes and related biological processes, finding potential molecular mechanisms and therapeutic targets </w:t>
      </w:r>
      <w:r w:rsidR="008B0161" w:rsidRPr="00F3435F">
        <w:rPr>
          <w:kern w:val="0"/>
          <w:szCs w:val="24"/>
        </w:rPr>
        <w:t>[G protein subunit gamma transducin 2 (</w:t>
      </w:r>
      <w:r w:rsidRPr="00F3435F">
        <w:rPr>
          <w:kern w:val="0"/>
          <w:szCs w:val="24"/>
        </w:rPr>
        <w:t>GNGT2)</w:t>
      </w:r>
      <w:r w:rsidR="008B0161" w:rsidRPr="00F3435F">
        <w:rPr>
          <w:kern w:val="0"/>
          <w:szCs w:val="24"/>
        </w:rPr>
        <w:t>)</w:t>
      </w:r>
      <w:r w:rsidRPr="00F3435F">
        <w:rPr>
          <w:kern w:val="0"/>
          <w:szCs w:val="24"/>
        </w:rPr>
        <w:t xml:space="preserve"> for esophageal cancer.</w:t>
      </w:r>
    </w:p>
    <w:p w14:paraId="0BB82D88" w14:textId="77777777" w:rsidR="00690D64" w:rsidRPr="00F3435F" w:rsidRDefault="00690D64" w:rsidP="00533DE7">
      <w:pPr>
        <w:snapToGrid w:val="0"/>
        <w:rPr>
          <w:kern w:val="0"/>
          <w:szCs w:val="24"/>
        </w:rPr>
      </w:pPr>
    </w:p>
    <w:p w14:paraId="56CA6C4B" w14:textId="790ED428" w:rsidR="00055EEA" w:rsidRPr="00F3435F" w:rsidRDefault="00055EEA" w:rsidP="00533DE7">
      <w:pPr>
        <w:pStyle w:val="1"/>
        <w:rPr>
          <w:kern w:val="0"/>
        </w:rPr>
      </w:pPr>
      <w:r w:rsidRPr="00F3435F">
        <w:rPr>
          <w:kern w:val="0"/>
        </w:rPr>
        <w:lastRenderedPageBreak/>
        <w:t>Materials and Methods</w:t>
      </w:r>
    </w:p>
    <w:p w14:paraId="03DF93FA"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Patient samples and cell lines</w:t>
      </w:r>
    </w:p>
    <w:p w14:paraId="3540068D" w14:textId="25287382" w:rsidR="007F7017" w:rsidRPr="00F3435F" w:rsidRDefault="007F7017" w:rsidP="00533DE7">
      <w:pPr>
        <w:snapToGrid w:val="0"/>
        <w:rPr>
          <w:kern w:val="0"/>
          <w:szCs w:val="24"/>
        </w:rPr>
      </w:pPr>
      <w:r w:rsidRPr="00F3435F">
        <w:rPr>
          <w:kern w:val="0"/>
          <w:szCs w:val="24"/>
        </w:rPr>
        <w:t xml:space="preserve">All esophageal cancer analyses in this study involving human participants were in accordance with the ethical standards of </w:t>
      </w:r>
      <w:r w:rsidR="005375EA" w:rsidRPr="00F3435F">
        <w:rPr>
          <w:kern w:val="0"/>
          <w:szCs w:val="24"/>
        </w:rPr>
        <w:t>the Second Hospital of Jilin University</w:t>
      </w:r>
      <w:r w:rsidRPr="00F3435F">
        <w:rPr>
          <w:kern w:val="0"/>
          <w:szCs w:val="24"/>
        </w:rPr>
        <w:t xml:space="preserve"> and with the Declaration of Helsinki. A total of 40 esophageal cancer patients and healthy control volunteers</w:t>
      </w:r>
      <w:r w:rsidR="004A1911" w:rsidRPr="00F3435F">
        <w:rPr>
          <w:kern w:val="0"/>
          <w:szCs w:val="24"/>
        </w:rPr>
        <w:t>, who matched for age and sex,</w:t>
      </w:r>
      <w:r w:rsidRPr="00F3435F">
        <w:rPr>
          <w:kern w:val="0"/>
          <w:szCs w:val="24"/>
        </w:rPr>
        <w:t xml:space="preserve"> </w:t>
      </w:r>
      <w:r w:rsidR="00AC7ABA" w:rsidRPr="00F3435F">
        <w:rPr>
          <w:kern w:val="0"/>
          <w:szCs w:val="24"/>
        </w:rPr>
        <w:t xml:space="preserve">were </w:t>
      </w:r>
      <w:r w:rsidRPr="00F3435F">
        <w:rPr>
          <w:kern w:val="0"/>
          <w:szCs w:val="24"/>
        </w:rPr>
        <w:t xml:space="preserve">involved in this study. Informed consent was obtained from all participants. The esophageal cancer cell lines EC109 and KYSE70 were kindly provided by </w:t>
      </w:r>
      <w:r w:rsidR="00E93866" w:rsidRPr="00F3435F">
        <w:rPr>
          <w:kern w:val="0"/>
          <w:szCs w:val="24"/>
        </w:rPr>
        <w:t xml:space="preserve">Laboratory </w:t>
      </w:r>
      <w:r w:rsidRPr="00F3435F">
        <w:rPr>
          <w:kern w:val="0"/>
          <w:szCs w:val="24"/>
        </w:rPr>
        <w:t xml:space="preserve">in </w:t>
      </w:r>
      <w:r w:rsidR="00E93866" w:rsidRPr="00F3435F">
        <w:rPr>
          <w:kern w:val="0"/>
          <w:szCs w:val="24"/>
        </w:rPr>
        <w:t>The Second Hospital of Jilin University</w:t>
      </w:r>
      <w:r w:rsidRPr="00F3435F">
        <w:rPr>
          <w:kern w:val="0"/>
          <w:szCs w:val="24"/>
        </w:rPr>
        <w:t>. The cells were maintained in RPMI-1640 medium containing</w:t>
      </w:r>
      <w:r w:rsidR="005375EA" w:rsidRPr="00F3435F">
        <w:rPr>
          <w:kern w:val="0"/>
          <w:szCs w:val="24"/>
        </w:rPr>
        <w:t xml:space="preserve"> </w:t>
      </w:r>
      <w:r w:rsidRPr="00F3435F">
        <w:rPr>
          <w:kern w:val="0"/>
          <w:szCs w:val="24"/>
        </w:rPr>
        <w:t>10% fetal bovine serum.</w:t>
      </w:r>
    </w:p>
    <w:p w14:paraId="13D1AD57" w14:textId="77777777" w:rsidR="00216027" w:rsidRPr="00F3435F" w:rsidRDefault="00216027" w:rsidP="00533DE7">
      <w:pPr>
        <w:snapToGrid w:val="0"/>
        <w:rPr>
          <w:kern w:val="0"/>
          <w:szCs w:val="24"/>
        </w:rPr>
      </w:pPr>
    </w:p>
    <w:p w14:paraId="74481727" w14:textId="53064A41"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 xml:space="preserve">Quantitative </w:t>
      </w:r>
      <w:r w:rsidR="00216027" w:rsidRPr="00F3435F">
        <w:rPr>
          <w:rFonts w:ascii="Book Antiqua" w:hAnsi="Book Antiqua"/>
          <w:kern w:val="0"/>
          <w:szCs w:val="24"/>
        </w:rPr>
        <w:t>r</w:t>
      </w:r>
      <w:r w:rsidRPr="00F3435F">
        <w:rPr>
          <w:rFonts w:ascii="Book Antiqua" w:hAnsi="Book Antiqua"/>
          <w:kern w:val="0"/>
          <w:szCs w:val="24"/>
        </w:rPr>
        <w:t>eal-time PCR</w:t>
      </w:r>
      <w:r w:rsidR="00216027" w:rsidRPr="00F3435F">
        <w:rPr>
          <w:rFonts w:ascii="Book Antiqua" w:hAnsi="Book Antiqua"/>
          <w:kern w:val="0"/>
          <w:szCs w:val="24"/>
        </w:rPr>
        <w:t xml:space="preserve"> </w:t>
      </w:r>
      <w:r w:rsidRPr="00F3435F">
        <w:rPr>
          <w:rFonts w:ascii="Book Antiqua" w:hAnsi="Book Antiqua"/>
          <w:kern w:val="0"/>
          <w:szCs w:val="24"/>
        </w:rPr>
        <w:t xml:space="preserve">and </w:t>
      </w:r>
      <w:r w:rsidR="00216027" w:rsidRPr="00F3435F">
        <w:rPr>
          <w:rFonts w:ascii="Book Antiqua" w:hAnsi="Book Antiqua"/>
          <w:kern w:val="0"/>
          <w:szCs w:val="24"/>
        </w:rPr>
        <w:t>c</w:t>
      </w:r>
      <w:r w:rsidRPr="00F3435F">
        <w:rPr>
          <w:rFonts w:ascii="Book Antiqua" w:hAnsi="Book Antiqua"/>
          <w:kern w:val="0"/>
          <w:szCs w:val="24"/>
        </w:rPr>
        <w:t>ell proliferation experiment</w:t>
      </w:r>
    </w:p>
    <w:p w14:paraId="0CAD1B66" w14:textId="1991BDD3" w:rsidR="007F7017" w:rsidRPr="00F3435F" w:rsidRDefault="007F7017" w:rsidP="00533DE7">
      <w:pPr>
        <w:snapToGrid w:val="0"/>
        <w:rPr>
          <w:kern w:val="0"/>
          <w:szCs w:val="24"/>
        </w:rPr>
      </w:pPr>
      <w:r w:rsidRPr="00F3435F">
        <w:rPr>
          <w:kern w:val="0"/>
          <w:szCs w:val="24"/>
        </w:rPr>
        <w:t>Total RNA was extracted from case/control group using TRIzol. The</w:t>
      </w:r>
      <w:r w:rsidR="008B0161" w:rsidRPr="00F3435F">
        <w:rPr>
          <w:kern w:val="0"/>
          <w:szCs w:val="24"/>
        </w:rPr>
        <w:t xml:space="preserve"> quantitative real time-polymerase chain reaction (PCR) </w:t>
      </w:r>
      <w:r w:rsidRPr="00F3435F">
        <w:rPr>
          <w:kern w:val="0"/>
          <w:szCs w:val="24"/>
        </w:rPr>
        <w:t xml:space="preserve">experiment was conducted in </w:t>
      </w:r>
      <w:r w:rsidR="00B34C2B" w:rsidRPr="00F3435F">
        <w:rPr>
          <w:kern w:val="0"/>
          <w:szCs w:val="24"/>
        </w:rPr>
        <w:t>a</w:t>
      </w:r>
      <w:r w:rsidRPr="00F3435F">
        <w:rPr>
          <w:kern w:val="0"/>
          <w:szCs w:val="24"/>
        </w:rPr>
        <w:t xml:space="preserve"> </w:t>
      </w:r>
      <w:r w:rsidR="0064380C" w:rsidRPr="00F3435F">
        <w:rPr>
          <w:kern w:val="0"/>
          <w:szCs w:val="24"/>
        </w:rPr>
        <w:t>r</w:t>
      </w:r>
      <w:r w:rsidRPr="00F3435F">
        <w:rPr>
          <w:kern w:val="0"/>
          <w:szCs w:val="24"/>
        </w:rPr>
        <w:t>eal-</w:t>
      </w:r>
      <w:r w:rsidR="0064380C" w:rsidRPr="00F3435F">
        <w:rPr>
          <w:kern w:val="0"/>
          <w:szCs w:val="24"/>
        </w:rPr>
        <w:t>t</w:t>
      </w:r>
      <w:r w:rsidRPr="00F3435F">
        <w:rPr>
          <w:kern w:val="0"/>
          <w:szCs w:val="24"/>
        </w:rPr>
        <w:t xml:space="preserve">ime PCR detection system using SYBR Green qPCR Master Mix. Primers were designed and synthesized by Novogene (Beijing, China). </w:t>
      </w:r>
      <w:r w:rsidR="00D87145" w:rsidRPr="00F3435F">
        <w:rPr>
          <w:kern w:val="0"/>
          <w:szCs w:val="24"/>
        </w:rPr>
        <w:t>Glyceraldehyde 3-phosphate dehydrogenase</w:t>
      </w:r>
      <w:r w:rsidRPr="00F3435F">
        <w:rPr>
          <w:kern w:val="0"/>
          <w:szCs w:val="24"/>
        </w:rPr>
        <w:t xml:space="preserve"> was used as</w:t>
      </w:r>
      <w:r w:rsidR="00AC7ABA" w:rsidRPr="00F3435F">
        <w:rPr>
          <w:kern w:val="0"/>
          <w:szCs w:val="24"/>
        </w:rPr>
        <w:t xml:space="preserve"> an</w:t>
      </w:r>
      <w:r w:rsidRPr="00F3435F">
        <w:rPr>
          <w:kern w:val="0"/>
          <w:szCs w:val="24"/>
        </w:rPr>
        <w:t xml:space="preserve"> internal control. Cell </w:t>
      </w:r>
      <w:r w:rsidR="00BE643C" w:rsidRPr="00F3435F">
        <w:rPr>
          <w:kern w:val="0"/>
          <w:szCs w:val="24"/>
        </w:rPr>
        <w:t>c</w:t>
      </w:r>
      <w:r w:rsidRPr="00F3435F">
        <w:rPr>
          <w:kern w:val="0"/>
          <w:szCs w:val="24"/>
        </w:rPr>
        <w:t xml:space="preserve">ounting </w:t>
      </w:r>
      <w:r w:rsidR="00BE643C" w:rsidRPr="00F3435F">
        <w:rPr>
          <w:kern w:val="0"/>
          <w:szCs w:val="24"/>
        </w:rPr>
        <w:t>k</w:t>
      </w:r>
      <w:r w:rsidRPr="00F3435F">
        <w:rPr>
          <w:kern w:val="0"/>
          <w:szCs w:val="24"/>
        </w:rPr>
        <w:t>it-8</w:t>
      </w:r>
      <w:r w:rsidR="00BE643C" w:rsidRPr="00F3435F">
        <w:rPr>
          <w:kern w:val="0"/>
          <w:szCs w:val="24"/>
        </w:rPr>
        <w:t xml:space="preserve"> </w:t>
      </w:r>
      <w:r w:rsidRPr="00F3435F">
        <w:rPr>
          <w:kern w:val="0"/>
          <w:szCs w:val="24"/>
        </w:rPr>
        <w:t>assay was used to measure cell proliferation. Transfected cells were cultured for 0-96 h and incubated at 37</w:t>
      </w:r>
      <w:r w:rsidR="00227242" w:rsidRPr="00F3435F">
        <w:rPr>
          <w:kern w:val="0"/>
          <w:szCs w:val="24"/>
        </w:rPr>
        <w:t xml:space="preserve"> </w:t>
      </w:r>
      <w:r w:rsidRPr="00F3435F">
        <w:rPr>
          <w:kern w:val="0"/>
          <w:szCs w:val="24"/>
        </w:rPr>
        <w:t xml:space="preserve">°C for 2 h. </w:t>
      </w:r>
      <w:r w:rsidR="00AC7ABA" w:rsidRPr="00F3435F">
        <w:rPr>
          <w:kern w:val="0"/>
          <w:szCs w:val="24"/>
        </w:rPr>
        <w:t xml:space="preserve">A </w:t>
      </w:r>
      <w:r w:rsidRPr="00F3435F">
        <w:rPr>
          <w:kern w:val="0"/>
          <w:szCs w:val="24"/>
        </w:rPr>
        <w:t>spectrophotometer (450 nm)</w:t>
      </w:r>
      <w:r w:rsidR="00AC7ABA" w:rsidRPr="00F3435F">
        <w:rPr>
          <w:kern w:val="0"/>
          <w:szCs w:val="24"/>
        </w:rPr>
        <w:t xml:space="preserve"> was used to quantitate samples</w:t>
      </w:r>
      <w:r w:rsidRPr="00F3435F">
        <w:rPr>
          <w:kern w:val="0"/>
          <w:szCs w:val="24"/>
        </w:rPr>
        <w:t>.</w:t>
      </w:r>
    </w:p>
    <w:p w14:paraId="371BDAEB" w14:textId="77777777" w:rsidR="00216027" w:rsidRPr="00F3435F" w:rsidRDefault="00216027" w:rsidP="00533DE7">
      <w:pPr>
        <w:snapToGrid w:val="0"/>
        <w:rPr>
          <w:kern w:val="0"/>
          <w:szCs w:val="24"/>
        </w:rPr>
      </w:pPr>
    </w:p>
    <w:p w14:paraId="6800BEA4"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Data resource</w:t>
      </w:r>
    </w:p>
    <w:p w14:paraId="7F9E8852" w14:textId="4B61EFA5" w:rsidR="007F7017" w:rsidRPr="00F3435F" w:rsidRDefault="007F7017" w:rsidP="00533DE7">
      <w:pPr>
        <w:snapToGrid w:val="0"/>
        <w:rPr>
          <w:kern w:val="0"/>
          <w:szCs w:val="24"/>
        </w:rPr>
      </w:pPr>
      <w:r w:rsidRPr="00F3435F">
        <w:rPr>
          <w:kern w:val="0"/>
          <w:szCs w:val="24"/>
        </w:rPr>
        <w:t xml:space="preserve">The Cancer Genome Atlas (TCGA) is a joint project of the National Cancer Institute and the American Human Genome Research Institute. High-throughput genomic analysis technology is a useful tool for people </w:t>
      </w:r>
      <w:r w:rsidR="00AC7ABA" w:rsidRPr="00F3435F">
        <w:rPr>
          <w:kern w:val="0"/>
          <w:szCs w:val="24"/>
        </w:rPr>
        <w:t>to understand b</w:t>
      </w:r>
      <w:r w:rsidRPr="00F3435F">
        <w:rPr>
          <w:kern w:val="0"/>
          <w:szCs w:val="24"/>
        </w:rPr>
        <w:t>etter cancer, and it improves their abilities to prevent, diagnose</w:t>
      </w:r>
      <w:r w:rsidR="00AC7ABA" w:rsidRPr="00F3435F">
        <w:rPr>
          <w:kern w:val="0"/>
          <w:szCs w:val="24"/>
        </w:rPr>
        <w:t>,</w:t>
      </w:r>
      <w:r w:rsidRPr="00F3435F">
        <w:rPr>
          <w:kern w:val="0"/>
          <w:szCs w:val="24"/>
        </w:rPr>
        <w:t xml:space="preserve"> and treat disease. We downloaded esophageal cancer RNA-Seq data from the TCGA database and screened </w:t>
      </w:r>
      <w:r w:rsidR="003A22F7" w:rsidRPr="00F3435F">
        <w:rPr>
          <w:kern w:val="0"/>
          <w:szCs w:val="24"/>
        </w:rPr>
        <w:t>non-coding RNA (</w:t>
      </w:r>
      <w:r w:rsidRPr="00F3435F">
        <w:rPr>
          <w:kern w:val="0"/>
          <w:szCs w:val="24"/>
        </w:rPr>
        <w:t>ncRNA</w:t>
      </w:r>
      <w:r w:rsidR="003A22F7" w:rsidRPr="00F3435F">
        <w:rPr>
          <w:kern w:val="0"/>
          <w:szCs w:val="24"/>
        </w:rPr>
        <w:t>)</w:t>
      </w:r>
      <w:r w:rsidRPr="00F3435F">
        <w:rPr>
          <w:kern w:val="0"/>
          <w:szCs w:val="24"/>
        </w:rPr>
        <w:t>-mRNA interaction pairs with a score</w:t>
      </w:r>
      <w:r w:rsidR="00AB4A14" w:rsidRPr="00F3435F">
        <w:rPr>
          <w:kern w:val="0"/>
          <w:szCs w:val="24"/>
        </w:rPr>
        <w:t xml:space="preserve"> ≥ </w:t>
      </w:r>
      <w:r w:rsidRPr="00F3435F">
        <w:rPr>
          <w:kern w:val="0"/>
          <w:szCs w:val="24"/>
        </w:rPr>
        <w:t xml:space="preserve">0.5 from RNA </w:t>
      </w:r>
      <w:r w:rsidRPr="00F3435F">
        <w:rPr>
          <w:caps/>
          <w:kern w:val="0"/>
          <w:szCs w:val="24"/>
        </w:rPr>
        <w:t>a</w:t>
      </w:r>
      <w:r w:rsidRPr="00F3435F">
        <w:rPr>
          <w:kern w:val="0"/>
          <w:szCs w:val="24"/>
        </w:rPr>
        <w:t xml:space="preserve">ssociated </w:t>
      </w:r>
      <w:r w:rsidRPr="00F3435F">
        <w:rPr>
          <w:caps/>
          <w:kern w:val="0"/>
          <w:szCs w:val="24"/>
        </w:rPr>
        <w:t>i</w:t>
      </w:r>
      <w:r w:rsidRPr="00F3435F">
        <w:rPr>
          <w:kern w:val="0"/>
          <w:szCs w:val="24"/>
        </w:rPr>
        <w:t xml:space="preserve">nteraction </w:t>
      </w:r>
      <w:r w:rsidRPr="00F3435F">
        <w:rPr>
          <w:caps/>
          <w:kern w:val="0"/>
          <w:szCs w:val="24"/>
        </w:rPr>
        <w:t>d</w:t>
      </w:r>
      <w:r w:rsidRPr="00F3435F">
        <w:rPr>
          <w:kern w:val="0"/>
          <w:szCs w:val="24"/>
        </w:rPr>
        <w:t>atabase</w:t>
      </w:r>
      <w:r w:rsidR="00B819BF" w:rsidRPr="00F3435F">
        <w:rPr>
          <w:kern w:val="0"/>
          <w:szCs w:val="24"/>
        </w:rPr>
        <w:t xml:space="preserve"> </w:t>
      </w:r>
      <w:r w:rsidRPr="00F3435F">
        <w:rPr>
          <w:kern w:val="0"/>
          <w:szCs w:val="24"/>
        </w:rPr>
        <w:t>v2.0</w:t>
      </w:r>
      <w:r w:rsidR="00135340" w:rsidRPr="00F3435F">
        <w:rPr>
          <w:kern w:val="0"/>
          <w:szCs w:val="24"/>
        </w:rPr>
        <w:fldChar w:fldCharType="begin">
          <w:fldData xml:space="preserve">PEVuZE5vdGU+PENpdGU+PEF1dGhvcj5ZaTwvQXV0aG9yPjxZZWFyPjIwMTc8L1llYXI+PFJlY051
bT4yOTA0PC9SZWNOdW0+PERpc3BsYXlUZXh0PjxzdHlsZSBmYWNlPSJzdXBlcnNjcmlwdCI+WzE3
XTwvc3R5bGU+PC9EaXNwbGF5VGV4dD48cmVjb3JkPjxyZWMtbnVtYmVyPjI5MDQ8L3JlYy1udW1i
ZXI+PGZvcmVpZ24ta2V5cz48a2V5IGFwcD0iRU4iIGRiLWlkPSJhZWF4OWZycjNzYTlyY2UycnBh
NXNlemR0ZDJwdjAwdzI5ejAiIHRpbWVzdGFtcD0iMTU3NTM1MzQxMiI+MjkwNDwva2V5PjwvZm9y
ZWlnbi1rZXlzPjxyZWYtdHlwZSBuYW1lPSJKb3VybmFsIEFydGljbGUiPjE3PC9yZWYtdHlwZT48
Y29udHJpYnV0b3JzPjxhdXRob3JzPjxhdXRob3I+WWksIFkuPC9hdXRob3I+PGF1dGhvcj5aaGFv
LCBZLjwvYXV0aG9yPjxhdXRob3I+TGksIEMuPC9hdXRob3I+PGF1dGhvcj5aaGFuZywgTC48L2F1
dGhvcj48YXV0aG9yPkh1YW5nLCBILjwvYXV0aG9yPjxhdXRob3I+TGksIFkuPC9hdXRob3I+PGF1
dGhvcj5MaXUsIEwuPC9hdXRob3I+PGF1dGhvcj5Ib3UsIFAuPC9hdXRob3I+PGF1dGhvcj5DdWks
IFQuPC9hdXRob3I+PGF1dGhvcj5UYW4sIFAuPC9hdXRob3I+PGF1dGhvcj5IdSwgWS48L2F1dGhv
cj48YXV0aG9yPlpoYW5nLCBULjwvYXV0aG9yPjxhdXRob3I+SHVhbmcsIFkuPC9hdXRob3I+PGF1
dGhvcj5MaSwgWC48L2F1dGhvcj48YXV0aG9yPll1LCBKLjwvYXV0aG9yPjxhdXRob3I+V2FuZywg
RC48L2F1dGhvcj48L2F1dGhvcnM+PC9jb250cmlidXRvcnM+PGF1dGgtYWRkcmVzcz5Db2xsZWdl
IG9mIEJpb2luZm9ybWF0aWNzIFNjaWVuY2UgYW5kIFRlY2hub2xvZ3ksIEhhcmJpbiBNZWRpY2Fs
IFVuaXZlcnNpdHksIEhhcmJpbiAxNTAwODEsIENoaW5hLiYjeEQ7RGVwYXJ0bWVudCBvZiBQYXRo
b2xvZ3ksIEhhcmJpbiBNZWRpY2FsIFVuaXZlcnNpdHksIEhhcmJpbiAxNTAwODEsIENoaW5hLiYj
eEQ7RGVwYXJ0bWVudCBvZiBCaW9jaGVtaXN0cnkgYW5kIE1vbGVjdWxhciBCaW9sb2d5LCBTaGFu
dG91IFVuaXZlcnNpdHkgTWVkaWNhbCBDb2xsZWdlLCBTaGFudG91IDUxNTA0MSwgQ2hpbmEuJiN4
RDtEZXBhcnRtZW50IG9mIFBhdGhvbG9neSwgSGFyYmluIE1lZGljYWwgVW5pdmVyc2l0eSwgSGFy
YmluIDE1MDA4MSwgQ2hpbmEgbGl4aWFvYm9AZW1zLmhyYm11LmVkdS5jbi4mI3hEO1N0YXRlIEtl
eSBMYWJvcmF0b3J5IG9mIE1lZGljYWwgTW9sZWN1bGFyIEJpb2xvZ3ksIERlcGFydG1lbnQgb2Yg
QmlvY2hlbWlzdHJ5IGFuZCBNb2xlY3VsYXIgQmlvbG9neSwgU2Nob29sIG9mIEJhc2ljIFNjaWVu
Y2VzICZhbXA7IEluc3RpdHV0ZSBvZiBCYXNpYyBNZWRpY2FsIFNjaWVuY2VzLCBQZWtpbmcgVW5p
b24gTWVkaWNhbCBDb2xsZWdlICZhbXA7IENoaW5lc2UgQWNhZGVteSBvZiBNZWRpY2FsIFNjaWVu
Y2VzLCBCZWlqaW5nIDEwMDczMCwgQ2hpbmEgai15dUBpYm1zLnB1bWMuZWR1LmNuLiYjeEQ7Q29s
bGVnZSBvZiBCaW9pbmZvcm1hdGljcyBTY2llbmNlIGFuZCBUZWNobm9sb2d5LCBIYXJiaW4gTWVk
aWNhbCBVbml2ZXJzaXR5LCBIYXJiaW4gMTUwMDgxLCBDaGluYSB3YW5nZG9uZ0BlbXMuaHJibXUu
ZWR1LmNuLjwvYXV0aC1hZGRyZXNzPjx0aXRsZXM+PHRpdGxlPlJBSUQgdjIuMDogYW4gdXBkYXRl
ZCByZXNvdXJjZSBvZiBSTkEtYXNzb2NpYXRlZCBpbnRlcmFjdGlvbnMgYWNyb3NzIG9yZ2FuaXNt
czwvdGl0bGU+PHNlY29uZGFyeS10aXRsZT5OdWNsZWljIEFjaWRzIFJlczwvc2Vjb25kYXJ5LXRp
dGxlPjwvdGl0bGVzPjxwZXJpb2RpY2FsPjxmdWxsLXRpdGxlPk51Y2xlaWMgQWNpZHMgUmVzPC9m
dWxsLXRpdGxlPjwvcGVyaW9kaWNhbD48cGFnZXM+RDExNS1EMTE4PC9wYWdlcz48dm9sdW1lPjQ1
PC92b2x1bWU+PG51bWJlcj5EMTwvbnVtYmVyPjxlZGl0aW9uPjIwMTYvMTIvMDM8L2VkaXRpb24+
PGtleXdvcmRzPjxrZXl3b3JkPkFuaW1hbHM8L2tleXdvcmQ+PGtleXdvcmQ+KkRhdGFiYXNlcywg
R2VuZXRpYzwva2V5d29yZD48a2V5d29yZD5STkEvKm1ldGFib2xpc208L2tleXdvcmQ+PGtleXdv
cmQ+Uk5BLUJpbmRpbmcgUHJvdGVpbnMvKm1ldGFib2xpc208L2tleXdvcmQ+PC9rZXl3b3Jkcz48
ZGF0ZXM+PHllYXI+MjAxNzwveWVhcj48cHViLWRhdGVzPjxkYXRlPkphbiA0PC9kYXRlPjwvcHVi
LWRhdGVzPjwvZGF0ZXM+PGlzYm4+MTM2Mi00OTYyIChFbGVjdHJvbmljKSYjeEQ7MDMwNS0xMDQ4
IChMaW5raW5nKTwvaXNibj48YWNjZXNzaW9uLW51bT4yNzg5OTYxNTwvYWNjZXNzaW9uLW51bT48
dXJscz48cmVsYXRlZC11cmxzPjx1cmw+aHR0cHM6Ly93d3cubmNiaS5ubG0ubmloLmdvdi9wdWJt
ZWQvMjc4OTk2MTU8L3VybD48L3JlbGF0ZWQtdXJscz48L3VybHM+PGN1c3RvbTI+UE1DNTIxMDU0
MDwvY3VzdG9tMj48ZWxlY3Ryb25pYy1yZXNvdXJjZS1udW0+MTAuMTA5My9uYXIvZ2t3MTA1Mjwv
ZWxlY3Ryb25pYy1yZXNvdXJjZS1udW0+PC9yZWNvcmQ+PC9DaXRlPjwvRW5kTm90ZT4A
</w:fldData>
        </w:fldChar>
      </w:r>
      <w:r w:rsidR="001678EB">
        <w:rPr>
          <w:kern w:val="0"/>
          <w:szCs w:val="24"/>
        </w:rPr>
        <w:instrText xml:space="preserve"> ADDIN EN.CITE </w:instrText>
      </w:r>
      <w:r w:rsidR="001678EB">
        <w:rPr>
          <w:kern w:val="0"/>
          <w:szCs w:val="24"/>
        </w:rPr>
        <w:fldChar w:fldCharType="begin">
          <w:fldData xml:space="preserve">PEVuZE5vdGU+PENpdGU+PEF1dGhvcj5ZaTwvQXV0aG9yPjxZZWFyPjIwMTc8L1llYXI+PFJlY051
bT4yOTA0PC9SZWNOdW0+PERpc3BsYXlUZXh0PjxzdHlsZSBmYWNlPSJzdXBlcnNjcmlwdCI+WzE3
XTwvc3R5bGU+PC9EaXNwbGF5VGV4dD48cmVjb3JkPjxyZWMtbnVtYmVyPjI5MDQ8L3JlYy1udW1i
ZXI+PGZvcmVpZ24ta2V5cz48a2V5IGFwcD0iRU4iIGRiLWlkPSJhZWF4OWZycjNzYTlyY2UycnBh
NXNlemR0ZDJwdjAwdzI5ejAiIHRpbWVzdGFtcD0iMTU3NTM1MzQxMiI+MjkwNDwva2V5PjwvZm9y
ZWlnbi1rZXlzPjxyZWYtdHlwZSBuYW1lPSJKb3VybmFsIEFydGljbGUiPjE3PC9yZWYtdHlwZT48
Y29udHJpYnV0b3JzPjxhdXRob3JzPjxhdXRob3I+WWksIFkuPC9hdXRob3I+PGF1dGhvcj5aaGFv
LCBZLjwvYXV0aG9yPjxhdXRob3I+TGksIEMuPC9hdXRob3I+PGF1dGhvcj5aaGFuZywgTC48L2F1
dGhvcj48YXV0aG9yPkh1YW5nLCBILjwvYXV0aG9yPjxhdXRob3I+TGksIFkuPC9hdXRob3I+PGF1
dGhvcj5MaXUsIEwuPC9hdXRob3I+PGF1dGhvcj5Ib3UsIFAuPC9hdXRob3I+PGF1dGhvcj5DdWks
IFQuPC9hdXRob3I+PGF1dGhvcj5UYW4sIFAuPC9hdXRob3I+PGF1dGhvcj5IdSwgWS48L2F1dGhv
cj48YXV0aG9yPlpoYW5nLCBULjwvYXV0aG9yPjxhdXRob3I+SHVhbmcsIFkuPC9hdXRob3I+PGF1
dGhvcj5MaSwgWC48L2F1dGhvcj48YXV0aG9yPll1LCBKLjwvYXV0aG9yPjxhdXRob3I+V2FuZywg
RC48L2F1dGhvcj48L2F1dGhvcnM+PC9jb250cmlidXRvcnM+PGF1dGgtYWRkcmVzcz5Db2xsZWdl
IG9mIEJpb2luZm9ybWF0aWNzIFNjaWVuY2UgYW5kIFRlY2hub2xvZ3ksIEhhcmJpbiBNZWRpY2Fs
IFVuaXZlcnNpdHksIEhhcmJpbiAxNTAwODEsIENoaW5hLiYjeEQ7RGVwYXJ0bWVudCBvZiBQYXRo
b2xvZ3ksIEhhcmJpbiBNZWRpY2FsIFVuaXZlcnNpdHksIEhhcmJpbiAxNTAwODEsIENoaW5hLiYj
eEQ7RGVwYXJ0bWVudCBvZiBCaW9jaGVtaXN0cnkgYW5kIE1vbGVjdWxhciBCaW9sb2d5LCBTaGFu
dG91IFVuaXZlcnNpdHkgTWVkaWNhbCBDb2xsZWdlLCBTaGFudG91IDUxNTA0MSwgQ2hpbmEuJiN4
RDtEZXBhcnRtZW50IG9mIFBhdGhvbG9neSwgSGFyYmluIE1lZGljYWwgVW5pdmVyc2l0eSwgSGFy
YmluIDE1MDA4MSwgQ2hpbmEgbGl4aWFvYm9AZW1zLmhyYm11LmVkdS5jbi4mI3hEO1N0YXRlIEtl
eSBMYWJvcmF0b3J5IG9mIE1lZGljYWwgTW9sZWN1bGFyIEJpb2xvZ3ksIERlcGFydG1lbnQgb2Yg
QmlvY2hlbWlzdHJ5IGFuZCBNb2xlY3VsYXIgQmlvbG9neSwgU2Nob29sIG9mIEJhc2ljIFNjaWVu
Y2VzICZhbXA7IEluc3RpdHV0ZSBvZiBCYXNpYyBNZWRpY2FsIFNjaWVuY2VzLCBQZWtpbmcgVW5p
b24gTWVkaWNhbCBDb2xsZWdlICZhbXA7IENoaW5lc2UgQWNhZGVteSBvZiBNZWRpY2FsIFNjaWVu
Y2VzLCBCZWlqaW5nIDEwMDczMCwgQ2hpbmEgai15dUBpYm1zLnB1bWMuZWR1LmNuLiYjeEQ7Q29s
bGVnZSBvZiBCaW9pbmZvcm1hdGljcyBTY2llbmNlIGFuZCBUZWNobm9sb2d5LCBIYXJiaW4gTWVk
aWNhbCBVbml2ZXJzaXR5LCBIYXJiaW4gMTUwMDgxLCBDaGluYSB3YW5nZG9uZ0BlbXMuaHJibXUu
ZWR1LmNuLjwvYXV0aC1hZGRyZXNzPjx0aXRsZXM+PHRpdGxlPlJBSUQgdjIuMDogYW4gdXBkYXRl
ZCByZXNvdXJjZSBvZiBSTkEtYXNzb2NpYXRlZCBpbnRlcmFjdGlvbnMgYWNyb3NzIG9yZ2FuaXNt
czwvdGl0bGU+PHNlY29uZGFyeS10aXRsZT5OdWNsZWljIEFjaWRzIFJlczwvc2Vjb25kYXJ5LXRp
dGxlPjwvdGl0bGVzPjxwZXJpb2RpY2FsPjxmdWxsLXRpdGxlPk51Y2xlaWMgQWNpZHMgUmVzPC9m
dWxsLXRpdGxlPjwvcGVyaW9kaWNhbD48cGFnZXM+RDExNS1EMTE4PC9wYWdlcz48dm9sdW1lPjQ1
PC92b2x1bWU+PG51bWJlcj5EMTwvbnVtYmVyPjxlZGl0aW9uPjIwMTYvMTIvMDM8L2VkaXRpb24+
PGtleXdvcmRzPjxrZXl3b3JkPkFuaW1hbHM8L2tleXdvcmQ+PGtleXdvcmQ+KkRhdGFiYXNlcywg
R2VuZXRpYzwva2V5d29yZD48a2V5d29yZD5STkEvKm1ldGFib2xpc208L2tleXdvcmQ+PGtleXdv
cmQ+Uk5BLUJpbmRpbmcgUHJvdGVpbnMvKm1ldGFib2xpc208L2tleXdvcmQ+PC9rZXl3b3Jkcz48
ZGF0ZXM+PHllYXI+MjAxNzwveWVhcj48cHViLWRhdGVzPjxkYXRlPkphbiA0PC9kYXRlPjwvcHVi
LWRhdGVzPjwvZGF0ZXM+PGlzYm4+MTM2Mi00OTYyIChFbGVjdHJvbmljKSYjeEQ7MDMwNS0xMDQ4
IChMaW5raW5nKTwvaXNibj48YWNjZXNzaW9uLW51bT4yNzg5OTYxNTwvYWNjZXNzaW9uLW51bT48
dXJscz48cmVsYXRlZC11cmxzPjx1cmw+aHR0cHM6Ly93d3cubmNiaS5ubG0ubmloLmdvdi9wdWJt
ZWQvMjc4OTk2MTU8L3VybD48L3JlbGF0ZWQtdXJscz48L3VybHM+PGN1c3RvbTI+UE1DNTIxMDU0
MDwvY3VzdG9tMj48ZWxlY3Ryb25pYy1yZXNvdXJjZS1udW0+MTAuMTA5My9uYXIvZ2t3MTA1Mjwv
ZWxlY3Ryb25pYy1yZXNvdXJjZS1udW0+PC9yZWNvcmQ+PC9DaXRlPjwvRW5kTm90ZT4A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135340" w:rsidRPr="00F3435F">
        <w:rPr>
          <w:kern w:val="0"/>
          <w:szCs w:val="24"/>
        </w:rPr>
      </w:r>
      <w:r w:rsidR="00135340" w:rsidRPr="00F3435F">
        <w:rPr>
          <w:kern w:val="0"/>
          <w:szCs w:val="24"/>
        </w:rPr>
        <w:fldChar w:fldCharType="separate"/>
      </w:r>
      <w:r w:rsidR="001678EB" w:rsidRPr="001678EB">
        <w:rPr>
          <w:noProof/>
          <w:kern w:val="0"/>
          <w:szCs w:val="24"/>
          <w:vertAlign w:val="superscript"/>
        </w:rPr>
        <w:t>[17]</w:t>
      </w:r>
      <w:r w:rsidR="00135340" w:rsidRPr="00F3435F">
        <w:rPr>
          <w:kern w:val="0"/>
          <w:szCs w:val="24"/>
        </w:rPr>
        <w:fldChar w:fldCharType="end"/>
      </w:r>
      <w:r w:rsidRPr="00F3435F">
        <w:rPr>
          <w:kern w:val="0"/>
          <w:szCs w:val="24"/>
        </w:rPr>
        <w:t xml:space="preserve">, including 431937 interacting pairs involving 5431 ncRNAs. All human </w:t>
      </w:r>
      <w:r w:rsidRPr="00F3435F">
        <w:rPr>
          <w:kern w:val="0"/>
          <w:szCs w:val="24"/>
        </w:rPr>
        <w:lastRenderedPageBreak/>
        <w:t xml:space="preserve">transcription factor target data </w:t>
      </w:r>
      <w:r w:rsidR="00AC7ABA" w:rsidRPr="00F3435F">
        <w:rPr>
          <w:kern w:val="0"/>
          <w:szCs w:val="24"/>
        </w:rPr>
        <w:t xml:space="preserve">were </w:t>
      </w:r>
      <w:r w:rsidRPr="00F3435F">
        <w:rPr>
          <w:kern w:val="0"/>
          <w:szCs w:val="24"/>
        </w:rPr>
        <w:t>downloaded and used in the general database-Transcriptional Regulatory Relationships Unraveled by Sentence-based Text mining</w:t>
      </w:r>
      <w:r w:rsidR="00F406EB" w:rsidRPr="00F3435F">
        <w:rPr>
          <w:kern w:val="0"/>
          <w:szCs w:val="24"/>
        </w:rPr>
        <w:t xml:space="preserve"> </w:t>
      </w:r>
      <w:r w:rsidRPr="00F3435F">
        <w:rPr>
          <w:kern w:val="0"/>
          <w:szCs w:val="24"/>
        </w:rPr>
        <w:t>v2 database for transcriptional studies, including 2492 transcription factors and 9396 interaction pairs.</w:t>
      </w:r>
    </w:p>
    <w:p w14:paraId="51936498" w14:textId="77777777" w:rsidR="00C7736C" w:rsidRPr="00F3435F" w:rsidRDefault="00C7736C" w:rsidP="00533DE7">
      <w:pPr>
        <w:snapToGrid w:val="0"/>
        <w:rPr>
          <w:kern w:val="0"/>
          <w:szCs w:val="24"/>
        </w:rPr>
      </w:pPr>
    </w:p>
    <w:p w14:paraId="7FE09D75"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Differential expression analysis</w:t>
      </w:r>
    </w:p>
    <w:p w14:paraId="67059274" w14:textId="3D284511" w:rsidR="007F7017" w:rsidRPr="00F3435F" w:rsidRDefault="007F7017" w:rsidP="00533DE7">
      <w:pPr>
        <w:snapToGrid w:val="0"/>
        <w:rPr>
          <w:kern w:val="0"/>
          <w:szCs w:val="24"/>
        </w:rPr>
      </w:pPr>
      <w:r w:rsidRPr="00F3435F">
        <w:rPr>
          <w:kern w:val="0"/>
          <w:szCs w:val="24"/>
        </w:rPr>
        <w:t xml:space="preserve">In order to explore the molecular process of esophageal cancer staging, we selected four stages of esophageal cancer and normal samples for differential expression analysis, including healthy tissue samples </w:t>
      </w:r>
      <w:r w:rsidR="00C7736C" w:rsidRPr="00F3435F">
        <w:rPr>
          <w:i/>
          <w:iCs/>
          <w:kern w:val="0"/>
          <w:szCs w:val="24"/>
        </w:rPr>
        <w:t>vs</w:t>
      </w:r>
      <w:r w:rsidRPr="00F3435F">
        <w:rPr>
          <w:kern w:val="0"/>
          <w:szCs w:val="24"/>
        </w:rPr>
        <w:t xml:space="preserve"> stage 1 disease samples, stage 1 disease samples </w:t>
      </w:r>
      <w:r w:rsidRPr="00F3435F">
        <w:rPr>
          <w:i/>
          <w:iCs/>
          <w:kern w:val="0"/>
          <w:szCs w:val="24"/>
        </w:rPr>
        <w:t>vs</w:t>
      </w:r>
      <w:r w:rsidRPr="00F3435F">
        <w:rPr>
          <w:kern w:val="0"/>
          <w:szCs w:val="24"/>
        </w:rPr>
        <w:t xml:space="preserve"> stage 2 disease samples, stage 2 disease samples </w:t>
      </w:r>
      <w:r w:rsidR="00C7736C" w:rsidRPr="00F3435F">
        <w:rPr>
          <w:i/>
          <w:iCs/>
          <w:kern w:val="0"/>
          <w:szCs w:val="24"/>
        </w:rPr>
        <w:t>vs</w:t>
      </w:r>
      <w:r w:rsidRPr="00F3435F">
        <w:rPr>
          <w:kern w:val="0"/>
          <w:szCs w:val="24"/>
        </w:rPr>
        <w:t xml:space="preserve"> stage 3 disease samples, </w:t>
      </w:r>
      <w:r w:rsidR="00AC7ABA" w:rsidRPr="00F3435F">
        <w:rPr>
          <w:kern w:val="0"/>
          <w:szCs w:val="24"/>
        </w:rPr>
        <w:t>and s</w:t>
      </w:r>
      <w:r w:rsidRPr="00F3435F">
        <w:rPr>
          <w:kern w:val="0"/>
          <w:szCs w:val="24"/>
        </w:rPr>
        <w:t xml:space="preserve">tage 3 disease samples </w:t>
      </w:r>
      <w:r w:rsidR="00C7736C" w:rsidRPr="00F3435F">
        <w:rPr>
          <w:i/>
          <w:iCs/>
          <w:kern w:val="0"/>
          <w:szCs w:val="24"/>
        </w:rPr>
        <w:t>vs</w:t>
      </w:r>
      <w:r w:rsidRPr="00F3435F">
        <w:rPr>
          <w:kern w:val="0"/>
          <w:szCs w:val="24"/>
        </w:rPr>
        <w:t xml:space="preserve"> stage 4 disease samples.</w:t>
      </w:r>
      <w:r w:rsidR="00C7736C" w:rsidRPr="00F3435F">
        <w:rPr>
          <w:kern w:val="0"/>
          <w:szCs w:val="24"/>
        </w:rPr>
        <w:t xml:space="preserve"> </w:t>
      </w:r>
      <w:r w:rsidRPr="00F3435F">
        <w:rPr>
          <w:kern w:val="0"/>
          <w:szCs w:val="24"/>
        </w:rPr>
        <w:t>We used the limma package for analysis</w:t>
      </w:r>
      <w:r w:rsidR="00C7736C" w:rsidRPr="00F3435F">
        <w:rPr>
          <w:kern w:val="0"/>
          <w:szCs w:val="24"/>
          <w:vertAlign w:val="superscript"/>
        </w:rPr>
        <w:t>[18-20]</w:t>
      </w:r>
      <w:r w:rsidRPr="00F3435F">
        <w:rPr>
          <w:kern w:val="0"/>
          <w:szCs w:val="24"/>
        </w:rPr>
        <w:t>. Using the Correct background</w:t>
      </w:r>
      <w:r w:rsidR="00C7736C" w:rsidRPr="00F3435F">
        <w:rPr>
          <w:kern w:val="0"/>
          <w:szCs w:val="24"/>
        </w:rPr>
        <w:t xml:space="preserve"> </w:t>
      </w:r>
      <w:r w:rsidRPr="00F3435F">
        <w:rPr>
          <w:kern w:val="0"/>
          <w:szCs w:val="24"/>
        </w:rPr>
        <w:t>function, we perform</w:t>
      </w:r>
      <w:r w:rsidR="00AC7ABA" w:rsidRPr="00F3435F">
        <w:rPr>
          <w:kern w:val="0"/>
          <w:szCs w:val="24"/>
        </w:rPr>
        <w:t>ed</w:t>
      </w:r>
      <w:r w:rsidRPr="00F3435F">
        <w:rPr>
          <w:kern w:val="0"/>
          <w:szCs w:val="24"/>
        </w:rPr>
        <w:t xml:space="preserve"> background correction and normalization on the data. The normalize Between Arrays function quantile normalization method can filter out the control probe and the low expression probe. The differentially expressed genes of the data set were identified based on the lmFit and eBayes functions (</w:t>
      </w:r>
      <w:r w:rsidR="008E201F" w:rsidRPr="00F3435F">
        <w:rPr>
          <w:i/>
          <w:kern w:val="0"/>
          <w:szCs w:val="24"/>
        </w:rPr>
        <w:t>P</w:t>
      </w:r>
      <w:r w:rsidR="00C7736C" w:rsidRPr="00F3435F">
        <w:rPr>
          <w:i/>
          <w:kern w:val="0"/>
          <w:szCs w:val="24"/>
        </w:rPr>
        <w:t xml:space="preserve"> </w:t>
      </w:r>
      <w:r w:rsidRPr="00F3435F">
        <w:rPr>
          <w:kern w:val="0"/>
          <w:szCs w:val="24"/>
        </w:rPr>
        <w:t>&lt;</w:t>
      </w:r>
      <w:r w:rsidR="00C7736C" w:rsidRPr="00F3435F">
        <w:rPr>
          <w:kern w:val="0"/>
          <w:szCs w:val="24"/>
        </w:rPr>
        <w:t xml:space="preserve"> </w:t>
      </w:r>
      <w:r w:rsidRPr="00F3435F">
        <w:rPr>
          <w:kern w:val="0"/>
          <w:szCs w:val="24"/>
        </w:rPr>
        <w:t xml:space="preserve">0.01) using default parameters. </w:t>
      </w:r>
    </w:p>
    <w:p w14:paraId="1D6DC965" w14:textId="77777777" w:rsidR="00C7736C" w:rsidRPr="00F3435F" w:rsidRDefault="00C7736C" w:rsidP="00533DE7">
      <w:pPr>
        <w:snapToGrid w:val="0"/>
        <w:rPr>
          <w:kern w:val="0"/>
          <w:szCs w:val="24"/>
        </w:rPr>
      </w:pPr>
    </w:p>
    <w:p w14:paraId="5BD05D35"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Establishing a protein interaction network to identify esophageal cancer related functional modules</w:t>
      </w:r>
    </w:p>
    <w:p w14:paraId="568F080D" w14:textId="6071CBF4" w:rsidR="007F7017" w:rsidRPr="00F3435F" w:rsidRDefault="007F7017" w:rsidP="00533DE7">
      <w:pPr>
        <w:snapToGrid w:val="0"/>
        <w:rPr>
          <w:kern w:val="0"/>
          <w:szCs w:val="24"/>
        </w:rPr>
      </w:pPr>
      <w:r w:rsidRPr="00F3435F">
        <w:rPr>
          <w:kern w:val="0"/>
          <w:szCs w:val="24"/>
        </w:rPr>
        <w:t xml:space="preserve">A protein-protein interaction system was constructed based on </w:t>
      </w:r>
      <w:r w:rsidR="00D87145" w:rsidRPr="00F3435F">
        <w:rPr>
          <w:kern w:val="0"/>
          <w:szCs w:val="24"/>
        </w:rPr>
        <w:t>Search Tool for the Retrieval of Interacting Genes/Proteins</w:t>
      </w:r>
      <w:r w:rsidRPr="00F3435F">
        <w:rPr>
          <w:kern w:val="0"/>
          <w:szCs w:val="24"/>
        </w:rPr>
        <w:t xml:space="preserve"> database data (score</w:t>
      </w:r>
      <w:r w:rsidR="00C7736C" w:rsidRPr="00F3435F">
        <w:rPr>
          <w:kern w:val="0"/>
          <w:szCs w:val="24"/>
        </w:rPr>
        <w:t xml:space="preserve"> </w:t>
      </w:r>
      <w:r w:rsidRPr="00F3435F">
        <w:rPr>
          <w:kern w:val="0"/>
          <w:szCs w:val="24"/>
        </w:rPr>
        <w:t>&gt;</w:t>
      </w:r>
      <w:r w:rsidR="00C7736C" w:rsidRPr="00F3435F">
        <w:rPr>
          <w:kern w:val="0"/>
          <w:szCs w:val="24"/>
        </w:rPr>
        <w:t xml:space="preserve"> </w:t>
      </w:r>
      <w:r w:rsidRPr="00F3435F">
        <w:rPr>
          <w:kern w:val="0"/>
          <w:szCs w:val="24"/>
        </w:rPr>
        <w:t>500). The gene module of more than 30 nodes was screened throughout the network using the ClusterONE plug-in</w:t>
      </w:r>
      <w:r w:rsidR="00135340" w:rsidRPr="00F3435F">
        <w:rPr>
          <w:kern w:val="0"/>
          <w:szCs w:val="24"/>
        </w:rPr>
        <w:fldChar w:fldCharType="begin">
          <w:fldData xml:space="preserve">PEVuZE5vdGU+PENpdGU+PEF1dGhvcj5MaTwvQXV0aG9yPjxZZWFyPjIwMTc8L1llYXI+PFJlY051
bT4yOTA4PC9SZWNOdW0+PERpc3BsYXlUZXh0PjxzdHlsZSBmYWNlPSJzdXBlcnNjcmlwdCI+WzE4
XTwvc3R5bGU+PC9EaXNwbGF5VGV4dD48cmVjb3JkPjxyZWMtbnVtYmVyPjI5MDg8L3JlYy1udW1i
ZXI+PGZvcmVpZ24ta2V5cz48a2V5IGFwcD0iRU4iIGRiLWlkPSJhZWF4OWZycjNzYTlyY2UycnBh
NXNlemR0ZDJwdjAwdzI5ejAiIHRpbWVzdGFtcD0iMTU3NTM1MzQ4NiI+MjkwODwva2V5PjwvZm9y
ZWlnbi1rZXlzPjxyZWYtdHlwZSBuYW1lPSJKb3VybmFsIEFydGljbGUiPjE3PC9yZWYtdHlwZT48
Y29udHJpYnV0b3JzPjxhdXRob3JzPjxhdXRob3I+TGksIE0uPC9hdXRob3I+PGF1dGhvcj5MaSwg
RC48L2F1dGhvcj48YXV0aG9yPlRhbmcsIFkuPC9hdXRob3I+PGF1dGhvcj5XdSwgRi48L2F1dGhv
cj48YXV0aG9yPldhbmcsIEouPC9hdXRob3I+PC9hdXRob3JzPjwvY29udHJpYnV0b3JzPjxhdXRo
LWFkZHJlc3M+U2Nob29sIG9mIEluZm9ybWF0aW9uIFNjaWVuY2UgYW5kIEVuZ2luZWVyaW5nLCBD
ZW50cmFsIFNvdXRoIFVuaXZlcnNpdHksIENoYW5nc2hhIDQxMDA4MywgQ2hpbmEuIGxpbWluQGNz
dS5lZHUuY24uJiN4RDtTY2hvb2wgb2Ygc29mdHdhcmUsIENlbnRyYWwgU291dGggVW5pdmVyc2l0
eSwgQ2hhbmdzaGEgNDEwMDgzLCBDaGluYS4gZG9uZ3lhbmxpQGNzdS5lZHUuY24uJiN4RDtTY2hv
b2wgb2YgSW5mb3JtYXRpb24gU2NpZW5jZSBhbmQgRW5naW5lZXJpbmcsIENlbnRyYWwgU291dGgg
VW5pdmVyc2l0eSwgQ2hhbmdzaGEgNDEwMDgzLCBDaGluYS4gdGFuZ3l1QGNzdS5lZHUuY24uJiN4
RDtTY2hvb2wgb2YgSW5mb3JtYXRpb24gU2NpZW5jZSBhbmQgRW5naW5lZXJpbmcsIENlbnRyYWwg
U291dGggVW5pdmVyc2l0eSwgQ2hhbmdzaGEgNDEwMDgzLCBDaGluYS4gZmF3MzQxQG1haWwudXNh
c2suY2EuJiN4RDtEZXBhcnRtZW50IG9mIE1lY2hhbmljYWwgRW5naW5lZXJpbmcgYW5kIERpdmlz
aW9uIG9mIEJpb21lZGljYWwgRW5naW5lZXJpbmcsIFVuaXZlcnNpdHkgb2YgU2Fza2F0Y2hld2Fu
LCBTYXNrYXRvb24sIFNLIFM3TiA1QTksIENhbmFkYS4gZmF3MzQxQG1haWwudXNhc2suY2EuJiN4
RDtTY2hvb2wgb2YgSW5mb3JtYXRpb24gU2NpZW5jZSBhbmQgRW5naW5lZXJpbmcsIENlbnRyYWwg
U291dGggVW5pdmVyc2l0eSwgQ2hhbmdzaGEgNDEwMDgzLCBDaGluYS4ganh3YW5nQG1haWwuY3N1
LmVkdS5jbi48L2F1dGgtYWRkcmVzcz48dGl0bGVzPjx0aXRsZT5DeXRvQ2x1c3RlcjogQSBDeXRv
c2NhcGUgUGx1Z2luIGZvciBDbHVzdGVyIEFuYWx5c2lzIGFuZCBWaXN1YWxpemF0aW9uIG9mIEJp
b2xvZ2ljYWwgTmV0d29ya3M8L3RpdGxlPjxzZWNvbmRhcnktdGl0bGU+SW50IEogTW9sIFNjaTwv
c2Vjb25kYXJ5LXRpdGxlPjwvdGl0bGVzPjxwZXJpb2RpY2FsPjxmdWxsLXRpdGxlPkludCBKIE1v
bCBTY2k8L2Z1bGwtdGl0bGU+PC9wZXJpb2RpY2FsPjx2b2x1bWU+MTg8L3ZvbHVtZT48bnVtYmVy
Pjk8L251bWJlcj48ZWRpdGlvbj4yMDE3LzA5LzAxPC9lZGl0aW9uPjxrZXl3b3Jkcz48a2V5d29y
ZD4qQWxnb3JpdGhtczwva2V5d29yZD48a2V5d29yZD5DbHVzdGVyIEFuYWx5c2lzPC9rZXl3b3Jk
PjxrZXl3b3JkPipHZW5lIE9udG9sb2d5PC9rZXl3b3JkPjxrZXl3b3JkPipNb2RlbHMsIEdlbmV0
aWM8L2tleXdvcmQ+PGtleXdvcmQ+KlNvZnR3YXJlPC9rZXl3b3JkPjxrZXl3b3JkPmJpb2xvZ2lj
YWwgbmV0d29ya3M8L2tleXdvcmQ+PGtleXdvcmQ+Y3l0b3NjYXBlPC9rZXl3b3JkPjxrZXl3b3Jk
PnZpc3VhbGl6YXRpb248L2tleXdvcmQ+PC9rZXl3b3Jkcz48ZGF0ZXM+PHllYXI+MjAxNzwveWVh
cj48cHViLWRhdGVzPjxkYXRlPkF1ZyAzMTwvZGF0ZT48L3B1Yi1kYXRlcz48L2RhdGVzPjxpc2Ju
PjE0MjItMDA2NyAoRWxlY3Ryb25pYykmI3hEOzE0MjItMDA2NyAoTGlua2luZyk8L2lzYm4+PGFj
Y2Vzc2lvbi1udW0+Mjg4NTgyMTE8L2FjY2Vzc2lvbi1udW0+PHVybHM+PHJlbGF0ZWQtdXJscz48
dXJsPmh0dHBzOi8vd3d3Lm5jYmkubmxtLm5paC5nb3YvcHVibWVkLzI4ODU4MjExPC91cmw+PC9y
ZWxhdGVkLXVybHM+PC91cmxzPjxjdXN0b20yPlBNQzU2MTg1Mjk8L2N1c3RvbTI+PGVsZWN0cm9u
aWMtcmVzb3VyY2UtbnVtPjEwLjMzOTAvaWptczE4MDkxODgwPC9lbGVjdHJvbmljLXJlc291cmNl
LW51bT48L3JlY29yZD48L0NpdGU+PC9FbmROb3RlPn==
</w:fldData>
        </w:fldChar>
      </w:r>
      <w:r w:rsidR="001678EB">
        <w:rPr>
          <w:kern w:val="0"/>
          <w:szCs w:val="24"/>
        </w:rPr>
        <w:instrText xml:space="preserve"> ADDIN EN.CITE </w:instrText>
      </w:r>
      <w:r w:rsidR="001678EB">
        <w:rPr>
          <w:kern w:val="0"/>
          <w:szCs w:val="24"/>
        </w:rPr>
        <w:fldChar w:fldCharType="begin">
          <w:fldData xml:space="preserve">PEVuZE5vdGU+PENpdGU+PEF1dGhvcj5MaTwvQXV0aG9yPjxZZWFyPjIwMTc8L1llYXI+PFJlY051
bT4yOTA4PC9SZWNOdW0+PERpc3BsYXlUZXh0PjxzdHlsZSBmYWNlPSJzdXBlcnNjcmlwdCI+WzE4
XTwvc3R5bGU+PC9EaXNwbGF5VGV4dD48cmVjb3JkPjxyZWMtbnVtYmVyPjI5MDg8L3JlYy1udW1i
ZXI+PGZvcmVpZ24ta2V5cz48a2V5IGFwcD0iRU4iIGRiLWlkPSJhZWF4OWZycjNzYTlyY2UycnBh
NXNlemR0ZDJwdjAwdzI5ejAiIHRpbWVzdGFtcD0iMTU3NTM1MzQ4NiI+MjkwODwva2V5PjwvZm9y
ZWlnbi1rZXlzPjxyZWYtdHlwZSBuYW1lPSJKb3VybmFsIEFydGljbGUiPjE3PC9yZWYtdHlwZT48
Y29udHJpYnV0b3JzPjxhdXRob3JzPjxhdXRob3I+TGksIE0uPC9hdXRob3I+PGF1dGhvcj5MaSwg
RC48L2F1dGhvcj48YXV0aG9yPlRhbmcsIFkuPC9hdXRob3I+PGF1dGhvcj5XdSwgRi48L2F1dGhv
cj48YXV0aG9yPldhbmcsIEouPC9hdXRob3I+PC9hdXRob3JzPjwvY29udHJpYnV0b3JzPjxhdXRo
LWFkZHJlc3M+U2Nob29sIG9mIEluZm9ybWF0aW9uIFNjaWVuY2UgYW5kIEVuZ2luZWVyaW5nLCBD
ZW50cmFsIFNvdXRoIFVuaXZlcnNpdHksIENoYW5nc2hhIDQxMDA4MywgQ2hpbmEuIGxpbWluQGNz
dS5lZHUuY24uJiN4RDtTY2hvb2wgb2Ygc29mdHdhcmUsIENlbnRyYWwgU291dGggVW5pdmVyc2l0
eSwgQ2hhbmdzaGEgNDEwMDgzLCBDaGluYS4gZG9uZ3lhbmxpQGNzdS5lZHUuY24uJiN4RDtTY2hv
b2wgb2YgSW5mb3JtYXRpb24gU2NpZW5jZSBhbmQgRW5naW5lZXJpbmcsIENlbnRyYWwgU291dGgg
VW5pdmVyc2l0eSwgQ2hhbmdzaGEgNDEwMDgzLCBDaGluYS4gdGFuZ3l1QGNzdS5lZHUuY24uJiN4
RDtTY2hvb2wgb2YgSW5mb3JtYXRpb24gU2NpZW5jZSBhbmQgRW5naW5lZXJpbmcsIENlbnRyYWwg
U291dGggVW5pdmVyc2l0eSwgQ2hhbmdzaGEgNDEwMDgzLCBDaGluYS4gZmF3MzQxQG1haWwudXNh
c2suY2EuJiN4RDtEZXBhcnRtZW50IG9mIE1lY2hhbmljYWwgRW5naW5lZXJpbmcgYW5kIERpdmlz
aW9uIG9mIEJpb21lZGljYWwgRW5naW5lZXJpbmcsIFVuaXZlcnNpdHkgb2YgU2Fza2F0Y2hld2Fu
LCBTYXNrYXRvb24sIFNLIFM3TiA1QTksIENhbmFkYS4gZmF3MzQxQG1haWwudXNhc2suY2EuJiN4
RDtTY2hvb2wgb2YgSW5mb3JtYXRpb24gU2NpZW5jZSBhbmQgRW5naW5lZXJpbmcsIENlbnRyYWwg
U291dGggVW5pdmVyc2l0eSwgQ2hhbmdzaGEgNDEwMDgzLCBDaGluYS4ganh3YW5nQG1haWwuY3N1
LmVkdS5jbi48L2F1dGgtYWRkcmVzcz48dGl0bGVzPjx0aXRsZT5DeXRvQ2x1c3RlcjogQSBDeXRv
c2NhcGUgUGx1Z2luIGZvciBDbHVzdGVyIEFuYWx5c2lzIGFuZCBWaXN1YWxpemF0aW9uIG9mIEJp
b2xvZ2ljYWwgTmV0d29ya3M8L3RpdGxlPjxzZWNvbmRhcnktdGl0bGU+SW50IEogTW9sIFNjaTwv
c2Vjb25kYXJ5LXRpdGxlPjwvdGl0bGVzPjxwZXJpb2RpY2FsPjxmdWxsLXRpdGxlPkludCBKIE1v
bCBTY2k8L2Z1bGwtdGl0bGU+PC9wZXJpb2RpY2FsPjx2b2x1bWU+MTg8L3ZvbHVtZT48bnVtYmVy
Pjk8L251bWJlcj48ZWRpdGlvbj4yMDE3LzA5LzAxPC9lZGl0aW9uPjxrZXl3b3Jkcz48a2V5d29y
ZD4qQWxnb3JpdGhtczwva2V5d29yZD48a2V5d29yZD5DbHVzdGVyIEFuYWx5c2lzPC9rZXl3b3Jk
PjxrZXl3b3JkPipHZW5lIE9udG9sb2d5PC9rZXl3b3JkPjxrZXl3b3JkPipNb2RlbHMsIEdlbmV0
aWM8L2tleXdvcmQ+PGtleXdvcmQ+KlNvZnR3YXJlPC9rZXl3b3JkPjxrZXl3b3JkPmJpb2xvZ2lj
YWwgbmV0d29ya3M8L2tleXdvcmQ+PGtleXdvcmQ+Y3l0b3NjYXBlPC9rZXl3b3JkPjxrZXl3b3Jk
PnZpc3VhbGl6YXRpb248L2tleXdvcmQ+PC9rZXl3b3Jkcz48ZGF0ZXM+PHllYXI+MjAxNzwveWVh
cj48cHViLWRhdGVzPjxkYXRlPkF1ZyAzMTwvZGF0ZT48L3B1Yi1kYXRlcz48L2RhdGVzPjxpc2Ju
PjE0MjItMDA2NyAoRWxlY3Ryb25pYykmI3hEOzE0MjItMDA2NyAoTGlua2luZyk8L2lzYm4+PGFj
Y2Vzc2lvbi1udW0+Mjg4NTgyMTE8L2FjY2Vzc2lvbi1udW0+PHVybHM+PHJlbGF0ZWQtdXJscz48
dXJsPmh0dHBzOi8vd3d3Lm5jYmkubmxtLm5paC5nb3YvcHVibWVkLzI4ODU4MjExPC91cmw+PC9y
ZWxhdGVkLXVybHM+PC91cmxzPjxjdXN0b20yPlBNQzU2MTg1Mjk8L2N1c3RvbTI+PGVsZWN0cm9u
aWMtcmVzb3VyY2UtbnVtPjEwLjMzOTAvaWptczE4MDkxODgwPC9lbGVjdHJvbmljLXJlc291cmNl
LW51bT48L3JlY29yZD48L0NpdGU+PC9FbmROb3RlPn==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135340" w:rsidRPr="00F3435F">
        <w:rPr>
          <w:kern w:val="0"/>
          <w:szCs w:val="24"/>
        </w:rPr>
      </w:r>
      <w:r w:rsidR="00135340" w:rsidRPr="00F3435F">
        <w:rPr>
          <w:kern w:val="0"/>
          <w:szCs w:val="24"/>
        </w:rPr>
        <w:fldChar w:fldCharType="separate"/>
      </w:r>
      <w:r w:rsidR="001678EB" w:rsidRPr="001678EB">
        <w:rPr>
          <w:noProof/>
          <w:kern w:val="0"/>
          <w:szCs w:val="24"/>
          <w:vertAlign w:val="superscript"/>
        </w:rPr>
        <w:t>[18]</w:t>
      </w:r>
      <w:r w:rsidR="00135340" w:rsidRPr="00F3435F">
        <w:rPr>
          <w:kern w:val="0"/>
          <w:szCs w:val="24"/>
        </w:rPr>
        <w:fldChar w:fldCharType="end"/>
      </w:r>
      <w:r w:rsidRPr="00F3435F">
        <w:rPr>
          <w:kern w:val="0"/>
          <w:szCs w:val="24"/>
        </w:rPr>
        <w:t xml:space="preserve"> of the Cytoscape software</w:t>
      </w:r>
      <w:r w:rsidR="00135340" w:rsidRPr="00F3435F">
        <w:rPr>
          <w:kern w:val="0"/>
          <w:szCs w:val="24"/>
        </w:rPr>
        <w:fldChar w:fldCharType="begin"/>
      </w:r>
      <w:r w:rsidR="001678EB">
        <w:rPr>
          <w:kern w:val="0"/>
          <w:szCs w:val="24"/>
        </w:rPr>
        <w:instrText xml:space="preserve"> ADDIN EN.CITE &lt;EndNote&gt;&lt;Cite&gt;&lt;Author&gt;Shannon&lt;/Author&gt;&lt;Year&gt;2003&lt;/Year&gt;&lt;RecNum&gt;2909&lt;/RecNum&gt;&lt;DisplayText&gt;&lt;style face="superscript"&gt;[19]&lt;/style&gt;&lt;/DisplayText&gt;&lt;record&gt;&lt;rec-number&gt;2909&lt;/rec-number&gt;&lt;foreign-keys&gt;&lt;key app="EN" db-id="aeax9frr3sa9rce2rpa5sezdtd2pv00w29z0" timestamp="1575353555"&gt;2909&lt;/key&gt;&lt;/foreign-keys&gt;&lt;ref-type name="Journal Article"&gt;17&lt;/ref-type&gt;&lt;contributors&gt;&lt;authors&gt;&lt;author&gt;Shannon, P.&lt;/author&gt;&lt;author&gt;Markiel, A.&lt;/author&gt;&lt;author&gt;Ozier, O.&lt;/author&gt;&lt;author&gt;Baliga, N. S.&lt;/author&gt;&lt;author&gt;Wang, J. T.&lt;/author&gt;&lt;author&gt;Ramage, D.&lt;/author&gt;&lt;author&gt;Amin, N.&lt;/author&gt;&lt;author&gt;Schwikowski, B.&lt;/author&gt;&lt;author&gt;Ideker, T.&lt;/author&gt;&lt;/authors&gt;&lt;/contributors&gt;&lt;auth-address&gt;Institute for Systems Biology, Seattle, Washington 98103, USA.&lt;/auth-address&gt;&lt;titles&gt;&lt;title&gt;Cytoscape: a software environment for integrated models of biomolecular interaction networks&lt;/title&gt;&lt;secondary-title&gt;Genome Res&lt;/secondary-title&gt;&lt;/titles&gt;&lt;periodical&gt;&lt;full-title&gt;Genome Res&lt;/full-title&gt;&lt;/periodical&gt;&lt;pages&gt;2498-504&lt;/pages&gt;&lt;volume&gt;13&lt;/volume&gt;&lt;number&gt;11&lt;/number&gt;&lt;edition&gt;2003/11/05&lt;/edition&gt;&lt;keywords&gt;&lt;keyword&gt;Algorithms&lt;/keyword&gt;&lt;keyword&gt;Archaeal Proteins/chemistry/metabolism&lt;/keyword&gt;&lt;keyword&gt;Bacteriophage lambda/physiology&lt;/keyword&gt;&lt;keyword&gt;Computational Biology/*methods&lt;/keyword&gt;&lt;keyword&gt;Halobacterium/chemistry/cytology/physiology&lt;/keyword&gt;&lt;keyword&gt;Internet&lt;/keyword&gt;&lt;keyword&gt;*Models, Biological&lt;/keyword&gt;&lt;keyword&gt;*Neural Networks (Computer)&lt;/keyword&gt;&lt;keyword&gt;Phenotype&lt;/keyword&gt;&lt;keyword&gt;Software/*trends&lt;/keyword&gt;&lt;keyword&gt;*Software Design&lt;/keyword&gt;&lt;keyword&gt;Stochastic Processes&lt;/keyword&gt;&lt;/keywords&gt;&lt;dates&gt;&lt;year&gt;2003&lt;/year&gt;&lt;pub-dates&gt;&lt;date&gt;Nov&lt;/date&gt;&lt;/pub-dates&gt;&lt;/dates&gt;&lt;isbn&gt;1088-9051 (Print)&amp;#xD;1088-9051 (Linking)&lt;/isbn&gt;&lt;accession-num&gt;14597658&lt;/accession-num&gt;&lt;urls&gt;&lt;related-urls&gt;&lt;url&gt;https://www.ncbi.nlm.nih.gov/pubmed/14597658&lt;/url&gt;&lt;/related-urls&gt;&lt;/urls&gt;&lt;custom2&gt;PMC403769&lt;/custom2&gt;&lt;electronic-resource-num&gt;10.1101/gr.1239303&lt;/electronic-resource-num&gt;&lt;/record&gt;&lt;/Cite&gt;&lt;/EndNote&gt;</w:instrText>
      </w:r>
      <w:r w:rsidR="00135340" w:rsidRPr="00F3435F">
        <w:rPr>
          <w:kern w:val="0"/>
          <w:szCs w:val="24"/>
        </w:rPr>
        <w:fldChar w:fldCharType="separate"/>
      </w:r>
      <w:r w:rsidR="001678EB" w:rsidRPr="001678EB">
        <w:rPr>
          <w:noProof/>
          <w:kern w:val="0"/>
          <w:szCs w:val="24"/>
          <w:vertAlign w:val="superscript"/>
        </w:rPr>
        <w:t>[19]</w:t>
      </w:r>
      <w:r w:rsidR="00135340" w:rsidRPr="00F3435F">
        <w:rPr>
          <w:kern w:val="0"/>
          <w:szCs w:val="24"/>
        </w:rPr>
        <w:fldChar w:fldCharType="end"/>
      </w:r>
      <w:r w:rsidRPr="00F3435F">
        <w:rPr>
          <w:kern w:val="0"/>
          <w:szCs w:val="24"/>
        </w:rPr>
        <w:t>. We use the Cytoscape plugin CytoHubba</w:t>
      </w:r>
      <w:r w:rsidR="00135340" w:rsidRPr="00F3435F">
        <w:rPr>
          <w:kern w:val="0"/>
          <w:szCs w:val="24"/>
        </w:rPr>
        <w:fldChar w:fldCharType="begin"/>
      </w:r>
      <w:r w:rsidR="001678EB">
        <w:rPr>
          <w:kern w:val="0"/>
          <w:szCs w:val="24"/>
        </w:rPr>
        <w:instrText xml:space="preserve"> ADDIN EN.CITE &lt;EndNote&gt;&lt;Cite&gt;&lt;Author&gt;Chin&lt;/Author&gt;&lt;Year&gt;2014&lt;/Year&gt;&lt;RecNum&gt;2910&lt;/RecNum&gt;&lt;DisplayText&gt;&lt;style face="superscript"&gt;[20]&lt;/style&gt;&lt;/DisplayText&gt;&lt;record&gt;&lt;rec-number&gt;2910&lt;/rec-number&gt;&lt;foreign-keys&gt;&lt;key app="EN" db-id="aeax9frr3sa9rce2rpa5sezdtd2pv00w29z0" timestamp="1575353596"&gt;2910&lt;/key&gt;&lt;/foreign-keys&gt;&lt;ref-type name="Journal Article"&gt;17&lt;/ref-type&gt;&lt;contributors&gt;&lt;authors&gt;&lt;author&gt;Chin, C. H.&lt;/author&gt;&lt;author&gt;Chen, S. H.&lt;/author&gt;&lt;author&gt;Wu, H. H.&lt;/author&gt;&lt;author&gt;Ho, C. W.&lt;/author&gt;&lt;author&gt;Ko, M. T.&lt;/author&gt;&lt;author&gt;Lin, C. Y.&lt;/author&gt;&lt;/authors&gt;&lt;/contributors&gt;&lt;titles&gt;&lt;title&gt;cytoHubba: identifying hub objects and sub-networks from complex interactome&lt;/title&gt;&lt;secondary-title&gt;BMC Syst Biol&lt;/secondary-title&gt;&lt;/titles&gt;&lt;periodical&gt;&lt;full-title&gt;BMC Syst Biol&lt;/full-title&gt;&lt;/periodical&gt;&lt;pages&gt;S11&lt;/pages&gt;&lt;volume&gt;8 Suppl 4&lt;/volume&gt;&lt;edition&gt;2014/12/19&lt;/edition&gt;&lt;keywords&gt;&lt;keyword&gt;Computational Biology/*methods&lt;/keyword&gt;&lt;keyword&gt;*Protein Interaction Mapping&lt;/keyword&gt;&lt;keyword&gt;Saccharomyces cerevisiae/metabolism&lt;/keyword&gt;&lt;keyword&gt;*Software&lt;/keyword&gt;&lt;/keywords&gt;&lt;dates&gt;&lt;year&gt;2014&lt;/year&gt;&lt;/dates&gt;&lt;isbn&gt;1752-0509 (Electronic)&amp;#xD;1752-0509 (Linking)&lt;/isbn&gt;&lt;accession-num&gt;25521941&lt;/accession-num&gt;&lt;urls&gt;&lt;related-urls&gt;&lt;url&gt;https://www.ncbi.nlm.nih.gov/pubmed/25521941&lt;/url&gt;&lt;/related-urls&gt;&lt;/urls&gt;&lt;custom2&gt;PMC4290687&lt;/custom2&gt;&lt;electronic-resource-num&gt;10.1186/1752-0509-8-S4-S11&lt;/electronic-resource-num&gt;&lt;/record&gt;&lt;/Cite&gt;&lt;/EndNote&gt;</w:instrText>
      </w:r>
      <w:r w:rsidR="00135340" w:rsidRPr="00F3435F">
        <w:rPr>
          <w:kern w:val="0"/>
          <w:szCs w:val="24"/>
        </w:rPr>
        <w:fldChar w:fldCharType="separate"/>
      </w:r>
      <w:r w:rsidR="001678EB" w:rsidRPr="001678EB">
        <w:rPr>
          <w:noProof/>
          <w:kern w:val="0"/>
          <w:szCs w:val="24"/>
          <w:vertAlign w:val="superscript"/>
        </w:rPr>
        <w:t>[20]</w:t>
      </w:r>
      <w:r w:rsidR="00135340" w:rsidRPr="00F3435F">
        <w:rPr>
          <w:kern w:val="0"/>
          <w:szCs w:val="24"/>
        </w:rPr>
        <w:fldChar w:fldCharType="end"/>
      </w:r>
      <w:r w:rsidRPr="00F3435F">
        <w:rPr>
          <w:kern w:val="0"/>
          <w:szCs w:val="24"/>
        </w:rPr>
        <w:t xml:space="preserve"> to identify hub genes in the module subnet, while CytoHubba contains 12 methods for identifying hub genes. We obtained the top 10 genes and then screened the repeat genes in the 12 sets of genes for survival analysis.</w:t>
      </w:r>
    </w:p>
    <w:p w14:paraId="628521ED" w14:textId="77777777" w:rsidR="00C7736C" w:rsidRPr="00F3435F" w:rsidRDefault="00C7736C" w:rsidP="00533DE7">
      <w:pPr>
        <w:snapToGrid w:val="0"/>
        <w:rPr>
          <w:kern w:val="0"/>
          <w:szCs w:val="24"/>
        </w:rPr>
      </w:pPr>
    </w:p>
    <w:p w14:paraId="4834D05C"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Enrichment analysis</w:t>
      </w:r>
    </w:p>
    <w:p w14:paraId="2D2A3A02" w14:textId="34480249" w:rsidR="007F7017" w:rsidRPr="00F3435F" w:rsidRDefault="007F7017" w:rsidP="00533DE7">
      <w:pPr>
        <w:snapToGrid w:val="0"/>
        <w:rPr>
          <w:kern w:val="0"/>
          <w:szCs w:val="24"/>
        </w:rPr>
      </w:pPr>
      <w:r w:rsidRPr="00F3435F">
        <w:rPr>
          <w:kern w:val="0"/>
          <w:szCs w:val="24"/>
        </w:rPr>
        <w:lastRenderedPageBreak/>
        <w:t xml:space="preserve">The </w:t>
      </w:r>
      <w:r w:rsidR="00A61B05" w:rsidRPr="00F3435F">
        <w:rPr>
          <w:kern w:val="0"/>
          <w:szCs w:val="24"/>
        </w:rPr>
        <w:t xml:space="preserve">study </w:t>
      </w:r>
      <w:r w:rsidRPr="00F3435F">
        <w:rPr>
          <w:kern w:val="0"/>
          <w:szCs w:val="24"/>
        </w:rPr>
        <w:t>of the functions and signal transduction</w:t>
      </w:r>
      <w:r w:rsidR="00A61B05" w:rsidRPr="00F3435F">
        <w:rPr>
          <w:kern w:val="0"/>
          <w:szCs w:val="24"/>
        </w:rPr>
        <w:t xml:space="preserve"> pathways</w:t>
      </w:r>
      <w:r w:rsidRPr="00F3435F">
        <w:rPr>
          <w:kern w:val="0"/>
          <w:szCs w:val="24"/>
        </w:rPr>
        <w:t xml:space="preserve"> involved in genes contributes to </w:t>
      </w:r>
      <w:r w:rsidR="00A61B05" w:rsidRPr="00F3435F">
        <w:rPr>
          <w:kern w:val="0"/>
          <w:szCs w:val="24"/>
        </w:rPr>
        <w:t>our understanding</w:t>
      </w:r>
      <w:r w:rsidRPr="00F3435F">
        <w:rPr>
          <w:kern w:val="0"/>
          <w:szCs w:val="24"/>
        </w:rPr>
        <w:t xml:space="preserve"> of the molecular mechanisms of disease. Gene </w:t>
      </w:r>
      <w:r w:rsidR="00897628" w:rsidRPr="00F3435F">
        <w:rPr>
          <w:kern w:val="0"/>
          <w:szCs w:val="24"/>
        </w:rPr>
        <w:t>o</w:t>
      </w:r>
      <w:r w:rsidRPr="00F3435F">
        <w:rPr>
          <w:kern w:val="0"/>
          <w:szCs w:val="24"/>
        </w:rPr>
        <w:t>ntology</w:t>
      </w:r>
      <w:r w:rsidR="00C35BCD" w:rsidRPr="00F3435F">
        <w:rPr>
          <w:kern w:val="0"/>
          <w:szCs w:val="24"/>
        </w:rPr>
        <w:t xml:space="preserve"> </w:t>
      </w:r>
      <w:r w:rsidRPr="00F3435F">
        <w:rPr>
          <w:kern w:val="0"/>
          <w:szCs w:val="24"/>
        </w:rPr>
        <w:t xml:space="preserve">function and Kyoto Encyclopedia of Genes and Genomes (KEGG) pathway enrichment analysis </w:t>
      </w:r>
      <w:r w:rsidR="00A61B05" w:rsidRPr="00F3435F">
        <w:rPr>
          <w:kern w:val="0"/>
          <w:szCs w:val="24"/>
        </w:rPr>
        <w:t xml:space="preserve">was </w:t>
      </w:r>
      <w:r w:rsidRPr="00F3435F">
        <w:rPr>
          <w:kern w:val="0"/>
          <w:szCs w:val="24"/>
        </w:rPr>
        <w:t>performed using the R language Cluster profiler package</w:t>
      </w:r>
      <w:r w:rsidR="00135340" w:rsidRPr="00F3435F">
        <w:rPr>
          <w:kern w:val="0"/>
          <w:szCs w:val="24"/>
        </w:rPr>
        <w:fldChar w:fldCharType="begin"/>
      </w:r>
      <w:r w:rsidR="001678EB">
        <w:rPr>
          <w:kern w:val="0"/>
          <w:szCs w:val="24"/>
        </w:rPr>
        <w:instrText xml:space="preserve"> ADDIN EN.CITE &lt;EndNote&gt;&lt;Cite&gt;&lt;Author&gt;Yu&lt;/Author&gt;&lt;Year&gt;2012&lt;/Year&gt;&lt;RecNum&gt;2911&lt;/RecNum&gt;&lt;DisplayText&gt;&lt;style face="superscript"&gt;[21]&lt;/style&gt;&lt;/DisplayText&gt;&lt;record&gt;&lt;rec-number&gt;2911&lt;/rec-number&gt;&lt;foreign-keys&gt;&lt;key app="EN" db-id="aeax9frr3sa9rce2rpa5sezdtd2pv00w29z0" timestamp="1575353618"&gt;2911&lt;/key&gt;&lt;/foreign-keys&gt;&lt;ref-type name="Journal Article"&gt;17&lt;/ref-type&gt;&lt;contributors&gt;&lt;authors&gt;&lt;author&gt;Yu, G.&lt;/author&gt;&lt;author&gt;Wang, L. G.&lt;/author&gt;&lt;author&gt;Han, Y.&lt;/author&gt;&lt;author&gt;He, Q. Y.&lt;/author&gt;&lt;/authors&gt;&lt;/contributors&gt;&lt;auth-address&gt;Institute of Life and Health Engineering, Key Laboratory of Functional Protein Research of Guangdong Higher Education Institutes, Jinan University, Guangzhou, People&amp;apos;s Republic of China.&lt;/auth-address&gt;&lt;titles&gt;&lt;title&gt;clusterProfiler: an R package for comparing biological themes among gene clusters&lt;/title&gt;&lt;secondary-title&gt;OMICS&lt;/secondary-title&gt;&lt;/titles&gt;&lt;periodical&gt;&lt;full-title&gt;OMICS&lt;/full-title&gt;&lt;/periodical&gt;&lt;pages&gt;284-7&lt;/pages&gt;&lt;volume&gt;16&lt;/volume&gt;&lt;number&gt;5&lt;/number&gt;&lt;edition&gt;2012/03/30&lt;/edition&gt;&lt;keywords&gt;&lt;keyword&gt;Animals&lt;/keyword&gt;&lt;keyword&gt;Gene Expression Profiling/*methods&lt;/keyword&gt;&lt;keyword&gt;Humans&lt;/keyword&gt;&lt;keyword&gt;Mice&lt;/keyword&gt;&lt;keyword&gt;*Multigene Family&lt;/keyword&gt;&lt;keyword&gt;Programming Languages&lt;/keyword&gt;&lt;keyword&gt;Proteomics/*methods&lt;/keyword&gt;&lt;keyword&gt;Software&lt;/keyword&gt;&lt;keyword&gt;*Transcriptome&lt;/keyword&gt;&lt;keyword&gt;Yeasts&lt;/keyword&gt;&lt;/keywords&gt;&lt;dates&gt;&lt;year&gt;2012&lt;/year&gt;&lt;pub-dates&gt;&lt;date&gt;May&lt;/date&gt;&lt;/pub-dates&gt;&lt;/dates&gt;&lt;isbn&gt;1557-8100 (Electronic)&amp;#xD;1536-2310 (Linking)&lt;/isbn&gt;&lt;accession-num&gt;22455463&lt;/accession-num&gt;&lt;urls&gt;&lt;related-urls&gt;&lt;url&gt;https://www.ncbi.nlm.nih.gov/pubmed/22455463&lt;/url&gt;&lt;/related-urls&gt;&lt;/urls&gt;&lt;custom2&gt;PMC3339379&lt;/custom2&gt;&lt;electronic-resource-num&gt;10.1089/omi.2011.0118&lt;/electronic-resource-num&gt;&lt;/record&gt;&lt;/Cite&gt;&lt;/EndNote&gt;</w:instrText>
      </w:r>
      <w:r w:rsidR="00135340" w:rsidRPr="00F3435F">
        <w:rPr>
          <w:kern w:val="0"/>
          <w:szCs w:val="24"/>
        </w:rPr>
        <w:fldChar w:fldCharType="separate"/>
      </w:r>
      <w:r w:rsidR="001678EB" w:rsidRPr="001678EB">
        <w:rPr>
          <w:noProof/>
          <w:kern w:val="0"/>
          <w:szCs w:val="24"/>
          <w:vertAlign w:val="superscript"/>
        </w:rPr>
        <w:t>[21]</w:t>
      </w:r>
      <w:r w:rsidR="00135340" w:rsidRPr="00F3435F">
        <w:rPr>
          <w:kern w:val="0"/>
          <w:szCs w:val="24"/>
        </w:rPr>
        <w:fldChar w:fldCharType="end"/>
      </w:r>
      <w:r w:rsidRPr="00F3435F">
        <w:rPr>
          <w:kern w:val="0"/>
          <w:szCs w:val="24"/>
        </w:rPr>
        <w:t xml:space="preserve">. The </w:t>
      </w:r>
      <w:r w:rsidR="00A61B05" w:rsidRPr="00F3435F">
        <w:rPr>
          <w:kern w:val="0"/>
          <w:szCs w:val="24"/>
        </w:rPr>
        <w:t>Cluster p</w:t>
      </w:r>
      <w:r w:rsidRPr="00F3435F">
        <w:rPr>
          <w:kern w:val="0"/>
          <w:szCs w:val="24"/>
        </w:rPr>
        <w:t xml:space="preserve">rofiler is a </w:t>
      </w:r>
      <w:r w:rsidR="00A61B05" w:rsidRPr="00F3435F">
        <w:rPr>
          <w:kern w:val="0"/>
          <w:szCs w:val="24"/>
        </w:rPr>
        <w:t>b</w:t>
      </w:r>
      <w:r w:rsidRPr="00F3435F">
        <w:rPr>
          <w:kern w:val="0"/>
          <w:szCs w:val="24"/>
        </w:rPr>
        <w:t>ioconductor software package that provides statistical analysis of functional clustering of gene sets.</w:t>
      </w:r>
    </w:p>
    <w:p w14:paraId="7073CCD1" w14:textId="77777777" w:rsidR="00C7736C" w:rsidRPr="00F3435F" w:rsidRDefault="00C7736C" w:rsidP="00533DE7">
      <w:pPr>
        <w:snapToGrid w:val="0"/>
        <w:rPr>
          <w:kern w:val="0"/>
          <w:szCs w:val="24"/>
        </w:rPr>
      </w:pPr>
    </w:p>
    <w:p w14:paraId="4800175F" w14:textId="57CADFC3"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Predictive transcriptional factors and ncRNAs for significant regulatory modules</w:t>
      </w:r>
    </w:p>
    <w:p w14:paraId="468D7DA4" w14:textId="218340EA" w:rsidR="007F7017" w:rsidRPr="00F3435F" w:rsidRDefault="007F7017" w:rsidP="00533DE7">
      <w:pPr>
        <w:snapToGrid w:val="0"/>
        <w:rPr>
          <w:kern w:val="0"/>
          <w:szCs w:val="24"/>
        </w:rPr>
      </w:pPr>
      <w:r w:rsidRPr="00F3435F">
        <w:rPr>
          <w:kern w:val="0"/>
          <w:szCs w:val="24"/>
        </w:rPr>
        <w:t xml:space="preserve">The transcription and post-transcriptional regulation of genes are often dominated by the regulation of transcription factors (TF) and ncRNA. Therefore, we have scientifically predicted its role in the esophageal cancer dysfunction module. If the regulatory effect between the regulator and the module exceeds 2, and the number of organizational relationships between the regulator and the module is essential (hypergeometric test, </w:t>
      </w:r>
      <w:r w:rsidR="008E201F" w:rsidRPr="00F3435F">
        <w:rPr>
          <w:i/>
          <w:kern w:val="0"/>
          <w:szCs w:val="24"/>
        </w:rPr>
        <w:t>P</w:t>
      </w:r>
      <w:r w:rsidRPr="00F3435F">
        <w:rPr>
          <w:kern w:val="0"/>
          <w:szCs w:val="24"/>
        </w:rPr>
        <w:t>-value &lt; 0.01), it can be confirmed that it is a regulator of the critical regulatory module.</w:t>
      </w:r>
    </w:p>
    <w:p w14:paraId="08AD7267" w14:textId="77777777" w:rsidR="007F7017" w:rsidRPr="00F3435F" w:rsidRDefault="007F7017" w:rsidP="00533DE7">
      <w:pPr>
        <w:snapToGrid w:val="0"/>
        <w:rPr>
          <w:kern w:val="0"/>
          <w:szCs w:val="24"/>
        </w:rPr>
      </w:pPr>
    </w:p>
    <w:p w14:paraId="3D19C629" w14:textId="25856464" w:rsidR="007F7017" w:rsidRPr="00F3435F" w:rsidRDefault="007F7017" w:rsidP="00533DE7">
      <w:pPr>
        <w:pStyle w:val="1"/>
        <w:rPr>
          <w:rFonts w:eastAsia="Times New Roman"/>
          <w:kern w:val="0"/>
        </w:rPr>
      </w:pPr>
      <w:r w:rsidRPr="00F3435F">
        <w:rPr>
          <w:kern w:val="0"/>
        </w:rPr>
        <w:t>Results</w:t>
      </w:r>
    </w:p>
    <w:p w14:paraId="20D3D49C"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Identifying the expression of dysregulated molecules in esophageal cancer</w:t>
      </w:r>
    </w:p>
    <w:p w14:paraId="7990239C" w14:textId="76D89B7B" w:rsidR="007F7017" w:rsidRPr="00F3435F" w:rsidRDefault="007F7017" w:rsidP="00533DE7">
      <w:pPr>
        <w:snapToGrid w:val="0"/>
        <w:rPr>
          <w:kern w:val="0"/>
          <w:szCs w:val="24"/>
        </w:rPr>
      </w:pPr>
      <w:r w:rsidRPr="00F3435F">
        <w:rPr>
          <w:kern w:val="0"/>
          <w:szCs w:val="24"/>
        </w:rPr>
        <w:t xml:space="preserve">Biologists have conducted many experiments and studies on the pathogenesis of </w:t>
      </w:r>
      <w:r w:rsidR="008A2035" w:rsidRPr="00F3435F">
        <w:rPr>
          <w:kern w:val="0"/>
          <w:szCs w:val="24"/>
        </w:rPr>
        <w:t>e</w:t>
      </w:r>
      <w:r w:rsidRPr="00F3435F">
        <w:rPr>
          <w:kern w:val="0"/>
          <w:szCs w:val="24"/>
        </w:rPr>
        <w:t xml:space="preserve">sophageal cancer and </w:t>
      </w:r>
      <w:r w:rsidR="008A2035" w:rsidRPr="00F3435F">
        <w:rPr>
          <w:kern w:val="0"/>
          <w:szCs w:val="24"/>
        </w:rPr>
        <w:t xml:space="preserve">have </w:t>
      </w:r>
      <w:r w:rsidRPr="00F3435F">
        <w:rPr>
          <w:kern w:val="0"/>
          <w:szCs w:val="24"/>
        </w:rPr>
        <w:t>thus identified potential pathogenic genes for the deterioration of esophageal cancer. To observe molecular changes in the progression of esophageal cancer, we performed differential expression analysis based on RNA-Seq data from four stages of esophageal cancer in the TCGA database. Based on analysis of phase 1 disease samples of normal tissue samples and esophageal cancer, analysis of phase 1 disease samples and stage 2 disease samples, analysis of stage 2 disease samples and phase 3 disease samples,</w:t>
      </w:r>
      <w:r w:rsidR="00644175" w:rsidRPr="00F3435F">
        <w:rPr>
          <w:kern w:val="0"/>
          <w:szCs w:val="24"/>
        </w:rPr>
        <w:t xml:space="preserve"> </w:t>
      </w:r>
      <w:r w:rsidRPr="00F3435F">
        <w:rPr>
          <w:kern w:val="0"/>
          <w:szCs w:val="24"/>
        </w:rPr>
        <w:t>a</w:t>
      </w:r>
      <w:r w:rsidR="00644175" w:rsidRPr="00F3435F">
        <w:rPr>
          <w:kern w:val="0"/>
          <w:szCs w:val="24"/>
        </w:rPr>
        <w:t>nd a</w:t>
      </w:r>
      <w:r w:rsidRPr="00F3435F">
        <w:rPr>
          <w:kern w:val="0"/>
          <w:szCs w:val="24"/>
        </w:rPr>
        <w:t xml:space="preserve">nalysis of stage 3 disease samples and stage 4 disease samples, we obtained differential expression genes (DEGs) associated with </w:t>
      </w:r>
      <w:r w:rsidRPr="00F3435F">
        <w:rPr>
          <w:kern w:val="0"/>
          <w:szCs w:val="24"/>
        </w:rPr>
        <w:lastRenderedPageBreak/>
        <w:t>each stage of  esophageal cancer. A total of 7457 differentially expressed genes were received (Figure 1</w:t>
      </w:r>
      <w:r w:rsidR="002D7A54" w:rsidRPr="00F3435F">
        <w:rPr>
          <w:kern w:val="0"/>
          <w:szCs w:val="24"/>
        </w:rPr>
        <w:t>B</w:t>
      </w:r>
      <w:r w:rsidRPr="00F3435F">
        <w:rPr>
          <w:kern w:val="0"/>
          <w:szCs w:val="24"/>
        </w:rPr>
        <w:t xml:space="preserve">). We believe that the presence of these differentially expressed genes is closely related to the development of various stages of esophageal cancer. Of the 7457 DEGs, there </w:t>
      </w:r>
      <w:r w:rsidR="00644175" w:rsidRPr="00F3435F">
        <w:rPr>
          <w:kern w:val="0"/>
          <w:szCs w:val="24"/>
        </w:rPr>
        <w:t xml:space="preserve">were </w:t>
      </w:r>
      <w:r w:rsidRPr="00F3435F">
        <w:rPr>
          <w:kern w:val="0"/>
          <w:szCs w:val="24"/>
        </w:rPr>
        <w:t>13 common genes (</w:t>
      </w:r>
      <w:r w:rsidR="004D3772" w:rsidRPr="00F3435F">
        <w:rPr>
          <w:kern w:val="0"/>
          <w:szCs w:val="24"/>
        </w:rPr>
        <w:t>Table 1</w:t>
      </w:r>
      <w:r w:rsidRPr="00F3435F">
        <w:rPr>
          <w:kern w:val="0"/>
          <w:szCs w:val="24"/>
        </w:rPr>
        <w:t xml:space="preserve">). The genes that </w:t>
      </w:r>
      <w:r w:rsidR="00644175" w:rsidRPr="00F3435F">
        <w:rPr>
          <w:kern w:val="0"/>
          <w:szCs w:val="24"/>
        </w:rPr>
        <w:t>were</w:t>
      </w:r>
      <w:r w:rsidR="008A2035" w:rsidRPr="00F3435F">
        <w:rPr>
          <w:kern w:val="0"/>
          <w:szCs w:val="24"/>
        </w:rPr>
        <w:t xml:space="preserve"> </w:t>
      </w:r>
      <w:r w:rsidRPr="00F3435F">
        <w:rPr>
          <w:kern w:val="0"/>
          <w:szCs w:val="24"/>
        </w:rPr>
        <w:t>continu</w:t>
      </w:r>
      <w:r w:rsidR="008A2035" w:rsidRPr="00F3435F">
        <w:rPr>
          <w:kern w:val="0"/>
          <w:szCs w:val="24"/>
        </w:rPr>
        <w:t>ously</w:t>
      </w:r>
      <w:r w:rsidRPr="00F3435F">
        <w:rPr>
          <w:kern w:val="0"/>
          <w:szCs w:val="24"/>
        </w:rPr>
        <w:t xml:space="preserve"> down-regulated are </w:t>
      </w:r>
      <w:r w:rsidRPr="00F3435F">
        <w:rPr>
          <w:i/>
          <w:iCs/>
          <w:kern w:val="0"/>
          <w:szCs w:val="24"/>
        </w:rPr>
        <w:t>CPLX2, DPEP1, EPHA5, SCGB1A1, ST18</w:t>
      </w:r>
      <w:r w:rsidRPr="00F3435F">
        <w:rPr>
          <w:kern w:val="0"/>
          <w:szCs w:val="24"/>
        </w:rPr>
        <w:t xml:space="preserve">. The genes that </w:t>
      </w:r>
      <w:r w:rsidR="00644175" w:rsidRPr="00F3435F">
        <w:rPr>
          <w:kern w:val="0"/>
          <w:szCs w:val="24"/>
        </w:rPr>
        <w:t xml:space="preserve">were </w:t>
      </w:r>
      <w:r w:rsidRPr="00F3435F">
        <w:rPr>
          <w:kern w:val="0"/>
          <w:szCs w:val="24"/>
        </w:rPr>
        <w:t xml:space="preserve">continuously up-regulated are </w:t>
      </w:r>
      <w:r w:rsidRPr="00F3435F">
        <w:rPr>
          <w:i/>
          <w:iCs/>
          <w:kern w:val="0"/>
          <w:szCs w:val="24"/>
        </w:rPr>
        <w:t>FGF14, KCNH6, LOC100506136, RGS7, SH3GL2, THBS4</w:t>
      </w:r>
      <w:r w:rsidRPr="00F3435F">
        <w:rPr>
          <w:kern w:val="0"/>
          <w:szCs w:val="24"/>
        </w:rPr>
        <w:t xml:space="preserve"> (Figure 1</w:t>
      </w:r>
      <w:r w:rsidR="002D7A54" w:rsidRPr="00F3435F">
        <w:rPr>
          <w:kern w:val="0"/>
          <w:szCs w:val="24"/>
        </w:rPr>
        <w:t>A</w:t>
      </w:r>
      <w:r w:rsidRPr="00F3435F">
        <w:rPr>
          <w:kern w:val="0"/>
          <w:szCs w:val="24"/>
        </w:rPr>
        <w:t>).</w:t>
      </w:r>
    </w:p>
    <w:p w14:paraId="1DC67BDF" w14:textId="77777777" w:rsidR="00C7736C" w:rsidRPr="00F3435F" w:rsidRDefault="00C7736C" w:rsidP="00533DE7">
      <w:pPr>
        <w:snapToGrid w:val="0"/>
        <w:rPr>
          <w:kern w:val="0"/>
          <w:szCs w:val="24"/>
        </w:rPr>
      </w:pPr>
    </w:p>
    <w:p w14:paraId="29B307B1"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Identify functional esophageal cancer staging related modules</w:t>
      </w:r>
    </w:p>
    <w:p w14:paraId="543ADA0E" w14:textId="0FAA685D" w:rsidR="007F7017" w:rsidRPr="00F3435F" w:rsidRDefault="007F7017" w:rsidP="00533DE7">
      <w:pPr>
        <w:snapToGrid w:val="0"/>
        <w:rPr>
          <w:kern w:val="0"/>
          <w:szCs w:val="24"/>
        </w:rPr>
      </w:pPr>
      <w:r w:rsidRPr="00F3435F">
        <w:rPr>
          <w:kern w:val="0"/>
          <w:szCs w:val="24"/>
        </w:rPr>
        <w:t xml:space="preserve">Gene module analysis helps us to study the complex collaborative relationships between multiple genes. Based on the protein interaction data of </w:t>
      </w:r>
      <w:r w:rsidR="00065035" w:rsidRPr="00F3435F">
        <w:rPr>
          <w:kern w:val="0"/>
          <w:szCs w:val="24"/>
        </w:rPr>
        <w:t xml:space="preserve">the </w:t>
      </w:r>
      <w:r w:rsidRPr="00F3435F">
        <w:rPr>
          <w:kern w:val="0"/>
          <w:szCs w:val="24"/>
        </w:rPr>
        <w:t xml:space="preserve">STING database, the interaction network of differentially expressed genes was constructed, and 14 functional barrier modules were explored. Using the 12 methods in Cyto-hubba, a total of 758 hub genes were identified in the interaction sub-network of the module genes, including the gene </w:t>
      </w:r>
      <w:r w:rsidRPr="001678EB">
        <w:rPr>
          <w:i/>
          <w:kern w:val="0"/>
          <w:szCs w:val="24"/>
        </w:rPr>
        <w:t>SH3GL2</w:t>
      </w:r>
      <w:r w:rsidRPr="00F3435F">
        <w:rPr>
          <w:kern w:val="0"/>
          <w:szCs w:val="24"/>
        </w:rPr>
        <w:t xml:space="preserve">, which is continuously up-regulated in Module 8. Further, 23 hub genes shared by the top10 gene set in 12 methods were screened for survival analysis. The results show that </w:t>
      </w:r>
      <w:r w:rsidRPr="00F3435F">
        <w:rPr>
          <w:i/>
          <w:iCs/>
          <w:kern w:val="0"/>
          <w:szCs w:val="24"/>
        </w:rPr>
        <w:t>GNGT2</w:t>
      </w:r>
      <w:r w:rsidRPr="00F3435F">
        <w:rPr>
          <w:kern w:val="0"/>
          <w:szCs w:val="24"/>
        </w:rPr>
        <w:t xml:space="preserve"> in module 6 is the related gene (</w:t>
      </w:r>
      <w:r w:rsidRPr="00F3435F">
        <w:rPr>
          <w:i/>
          <w:iCs/>
          <w:caps/>
          <w:kern w:val="0"/>
          <w:szCs w:val="24"/>
        </w:rPr>
        <w:t>p</w:t>
      </w:r>
      <w:r w:rsidR="00216A2A" w:rsidRPr="00F3435F">
        <w:rPr>
          <w:kern w:val="0"/>
          <w:szCs w:val="24"/>
        </w:rPr>
        <w:t xml:space="preserve"> </w:t>
      </w:r>
      <w:r w:rsidRPr="00F3435F">
        <w:rPr>
          <w:kern w:val="0"/>
          <w:szCs w:val="24"/>
        </w:rPr>
        <w:t>=</w:t>
      </w:r>
      <w:r w:rsidR="00216A2A" w:rsidRPr="00F3435F">
        <w:rPr>
          <w:kern w:val="0"/>
          <w:szCs w:val="24"/>
        </w:rPr>
        <w:t xml:space="preserve"> </w:t>
      </w:r>
      <w:r w:rsidRPr="00F3435F">
        <w:rPr>
          <w:kern w:val="0"/>
          <w:szCs w:val="24"/>
        </w:rPr>
        <w:t>0.014) (Figure 2</w:t>
      </w:r>
      <w:r w:rsidR="00F63FC3" w:rsidRPr="00F3435F">
        <w:rPr>
          <w:kern w:val="0"/>
          <w:szCs w:val="24"/>
        </w:rPr>
        <w:t>A</w:t>
      </w:r>
      <w:r w:rsidRPr="00F3435F">
        <w:rPr>
          <w:kern w:val="0"/>
          <w:szCs w:val="24"/>
        </w:rPr>
        <w:t xml:space="preserve">). A decrease in survival rate accompanied the high expression of </w:t>
      </w:r>
      <w:r w:rsidRPr="00F3435F">
        <w:rPr>
          <w:i/>
          <w:iCs/>
          <w:kern w:val="0"/>
          <w:szCs w:val="24"/>
        </w:rPr>
        <w:t>GNGT2</w:t>
      </w:r>
      <w:r w:rsidRPr="00F3435F">
        <w:rPr>
          <w:kern w:val="0"/>
          <w:szCs w:val="24"/>
        </w:rPr>
        <w:t xml:space="preserve"> gene, and the expression level of </w:t>
      </w:r>
      <w:r w:rsidRPr="00F3435F">
        <w:rPr>
          <w:i/>
          <w:iCs/>
          <w:kern w:val="0"/>
          <w:szCs w:val="24"/>
        </w:rPr>
        <w:t>GNGT2</w:t>
      </w:r>
      <w:r w:rsidRPr="00F3435F">
        <w:rPr>
          <w:kern w:val="0"/>
          <w:szCs w:val="24"/>
        </w:rPr>
        <w:t xml:space="preserve"> gene was negatively correlated with survival rate. Function and pathway are essential mediators of the physiological response of the disease. We performed GC enrichment analysis on 14 module genes (Figure 2</w:t>
      </w:r>
      <w:r w:rsidR="002D7A54" w:rsidRPr="00F3435F">
        <w:rPr>
          <w:kern w:val="0"/>
          <w:szCs w:val="24"/>
        </w:rPr>
        <w:t>B</w:t>
      </w:r>
      <w:r w:rsidRPr="00F3435F">
        <w:rPr>
          <w:kern w:val="0"/>
          <w:szCs w:val="24"/>
        </w:rPr>
        <w:t>) and KEGG (Figure 2</w:t>
      </w:r>
      <w:r w:rsidR="002D7A54" w:rsidRPr="00F3435F">
        <w:rPr>
          <w:kern w:val="0"/>
          <w:szCs w:val="24"/>
        </w:rPr>
        <w:t>C</w:t>
      </w:r>
      <w:r w:rsidRPr="00F3435F">
        <w:rPr>
          <w:kern w:val="0"/>
          <w:szCs w:val="24"/>
        </w:rPr>
        <w:t>). The main biological processes include positive regulation of protein transport, gastric acid secretion, and insulin-like growth factor receptor binding. The main signal transduction</w:t>
      </w:r>
      <w:r w:rsidR="004A311E" w:rsidRPr="00F3435F">
        <w:rPr>
          <w:kern w:val="0"/>
          <w:szCs w:val="24"/>
        </w:rPr>
        <w:t xml:space="preserve"> pathways involved are</w:t>
      </w:r>
      <w:r w:rsidRPr="00F3435F">
        <w:rPr>
          <w:kern w:val="0"/>
          <w:szCs w:val="24"/>
        </w:rPr>
        <w:t xml:space="preserve"> the p53 signal transduction, the </w:t>
      </w:r>
      <w:r w:rsidR="004A6D3E" w:rsidRPr="00F3435F">
        <w:rPr>
          <w:kern w:val="0"/>
          <w:szCs w:val="24"/>
        </w:rPr>
        <w:t xml:space="preserve">epidermal growth factor </w:t>
      </w:r>
      <w:r w:rsidRPr="00F3435F">
        <w:rPr>
          <w:kern w:val="0"/>
          <w:szCs w:val="24"/>
        </w:rPr>
        <w:t>signal transduction, and the epidermal growth factor receptor signal transduction</w:t>
      </w:r>
      <w:r w:rsidR="00065035" w:rsidRPr="00F3435F">
        <w:rPr>
          <w:kern w:val="0"/>
          <w:szCs w:val="24"/>
        </w:rPr>
        <w:t xml:space="preserve"> pathways</w:t>
      </w:r>
      <w:r w:rsidR="004A311E" w:rsidRPr="00F3435F">
        <w:rPr>
          <w:kern w:val="0"/>
          <w:szCs w:val="24"/>
        </w:rPr>
        <w:t>. These pathways</w:t>
      </w:r>
      <w:r w:rsidRPr="00F3435F">
        <w:rPr>
          <w:kern w:val="0"/>
          <w:szCs w:val="24"/>
        </w:rPr>
        <w:t xml:space="preserve"> play crucial role</w:t>
      </w:r>
      <w:r w:rsidR="00065035" w:rsidRPr="00F3435F">
        <w:rPr>
          <w:kern w:val="0"/>
          <w:szCs w:val="24"/>
        </w:rPr>
        <w:t>s</w:t>
      </w:r>
      <w:r w:rsidRPr="00F3435F">
        <w:rPr>
          <w:kern w:val="0"/>
          <w:szCs w:val="24"/>
        </w:rPr>
        <w:t xml:space="preserve"> in the dysfunctional module for the functions and pathways involved in </w:t>
      </w:r>
      <w:r w:rsidRPr="00F3435F">
        <w:rPr>
          <w:kern w:val="0"/>
          <w:szCs w:val="24"/>
        </w:rPr>
        <w:lastRenderedPageBreak/>
        <w:t>multiple genes.</w:t>
      </w:r>
    </w:p>
    <w:p w14:paraId="03D170E0" w14:textId="77777777" w:rsidR="00C7736C" w:rsidRPr="00F3435F" w:rsidRDefault="00C7736C" w:rsidP="00533DE7">
      <w:pPr>
        <w:snapToGrid w:val="0"/>
        <w:rPr>
          <w:kern w:val="0"/>
          <w:szCs w:val="24"/>
        </w:rPr>
      </w:pPr>
    </w:p>
    <w:p w14:paraId="70CC333C"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TFs and ncRNAs that drive esophageal cancer progression</w:t>
      </w:r>
    </w:p>
    <w:p w14:paraId="404ADAE8" w14:textId="79D7AF83" w:rsidR="007F7017" w:rsidRPr="00F3435F" w:rsidRDefault="007F7017" w:rsidP="00533DE7">
      <w:pPr>
        <w:snapToGrid w:val="0"/>
        <w:rPr>
          <w:kern w:val="0"/>
          <w:szCs w:val="24"/>
        </w:rPr>
      </w:pPr>
      <w:r w:rsidRPr="00F3435F">
        <w:rPr>
          <w:kern w:val="0"/>
          <w:szCs w:val="24"/>
        </w:rPr>
        <w:t xml:space="preserve">From the perspective of systems biology and systems genetics, transcription and post-transcriptional regulation of genes have long been recognized as crucial regulators of disease development, while transcription factors and ncRNAs are universal regulators of expression and function. Although </w:t>
      </w:r>
      <w:r w:rsidR="003121C6" w:rsidRPr="00F3435F">
        <w:rPr>
          <w:kern w:val="0"/>
          <w:szCs w:val="24"/>
        </w:rPr>
        <w:t>the role of T</w:t>
      </w:r>
      <w:r w:rsidRPr="00F3435F">
        <w:rPr>
          <w:kern w:val="0"/>
          <w:szCs w:val="24"/>
        </w:rPr>
        <w:t>F</w:t>
      </w:r>
      <w:r w:rsidR="003121C6" w:rsidRPr="00F3435F">
        <w:rPr>
          <w:kern w:val="0"/>
          <w:szCs w:val="24"/>
        </w:rPr>
        <w:t>s</w:t>
      </w:r>
      <w:r w:rsidRPr="00F3435F">
        <w:rPr>
          <w:kern w:val="0"/>
          <w:szCs w:val="24"/>
        </w:rPr>
        <w:t xml:space="preserve"> and ncRNA regulation of esophageal cancer progression ha</w:t>
      </w:r>
      <w:r w:rsidR="003121C6" w:rsidRPr="00F3435F">
        <w:rPr>
          <w:kern w:val="0"/>
          <w:szCs w:val="24"/>
        </w:rPr>
        <w:t xml:space="preserve">s </w:t>
      </w:r>
      <w:r w:rsidRPr="00F3435F">
        <w:rPr>
          <w:kern w:val="0"/>
          <w:szCs w:val="24"/>
        </w:rPr>
        <w:t xml:space="preserve">been </w:t>
      </w:r>
      <w:r w:rsidR="003121C6" w:rsidRPr="00F3435F">
        <w:rPr>
          <w:kern w:val="0"/>
          <w:szCs w:val="24"/>
        </w:rPr>
        <w:t>evaluated</w:t>
      </w:r>
      <w:r w:rsidRPr="00F3435F">
        <w:rPr>
          <w:kern w:val="0"/>
          <w:szCs w:val="24"/>
        </w:rPr>
        <w:t xml:space="preserve"> by many biologists, few studies have focused on their overall global effect on dysfunctional mechanisms and the role </w:t>
      </w:r>
      <w:r w:rsidR="003121C6" w:rsidRPr="00F3435F">
        <w:rPr>
          <w:kern w:val="0"/>
          <w:szCs w:val="24"/>
        </w:rPr>
        <w:t>they play</w:t>
      </w:r>
      <w:r w:rsidRPr="00F3435F">
        <w:rPr>
          <w:kern w:val="0"/>
          <w:szCs w:val="24"/>
        </w:rPr>
        <w:t xml:space="preserve"> in development. Therefore, in this study, based on the targeted regulation relationship between TF and ncRNA on the module gene, we performed a pivotal analysis of the conventional module to explore the crucial regulator that regulates the progression of esophageal cancer. The results showed that a total of 54 transcription factors involved 54 TF-module target pairs and 853 ncRNAs involved 944 ncRNA-module regulatory pairs. Statistical analysis revealed that TF HIF1A and ncRNA CRNDE regulate the most dysfunctional modules. These crucial transcription factors and ncRNAs may influence the development and progression of esophageal cancer by mediating dysfunctional modules. Thus, we identified these potential factors as regulators of dysfunction in esophageal cancer. Notably, hsa-miR-330-3p up-regulate</w:t>
      </w:r>
      <w:r w:rsidR="008A45EC" w:rsidRPr="00F3435F">
        <w:rPr>
          <w:kern w:val="0"/>
          <w:szCs w:val="24"/>
        </w:rPr>
        <w:t>s the</w:t>
      </w:r>
      <w:r w:rsidRPr="00F3435F">
        <w:rPr>
          <w:kern w:val="0"/>
          <w:szCs w:val="24"/>
        </w:rPr>
        <w:t xml:space="preserve"> differentially expressed gene </w:t>
      </w:r>
      <w:r w:rsidRPr="00F3435F">
        <w:rPr>
          <w:i/>
          <w:iCs/>
          <w:kern w:val="0"/>
          <w:szCs w:val="24"/>
        </w:rPr>
        <w:t xml:space="preserve">SH3GL2 </w:t>
      </w:r>
      <w:r w:rsidRPr="00F3435F">
        <w:rPr>
          <w:kern w:val="0"/>
          <w:szCs w:val="24"/>
        </w:rPr>
        <w:t>throughout the esophageal cancer process, suggesting that hsa-miR-330-3p plays a crucial role in four stages of esophageal cancer.</w:t>
      </w:r>
    </w:p>
    <w:p w14:paraId="0A57484D" w14:textId="77777777" w:rsidR="00C7736C" w:rsidRPr="00F3435F" w:rsidRDefault="00C7736C" w:rsidP="00533DE7">
      <w:pPr>
        <w:snapToGrid w:val="0"/>
        <w:rPr>
          <w:kern w:val="0"/>
          <w:szCs w:val="24"/>
        </w:rPr>
      </w:pPr>
    </w:p>
    <w:p w14:paraId="11BC8527"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GNGT2 expression is upregulated in the esophageal epithelial cells of esophageal cancer and cell lines</w:t>
      </w:r>
    </w:p>
    <w:p w14:paraId="084CD2D5" w14:textId="58843558" w:rsidR="007F7017" w:rsidRPr="00F3435F" w:rsidRDefault="007F7017" w:rsidP="00533DE7">
      <w:pPr>
        <w:snapToGrid w:val="0"/>
        <w:rPr>
          <w:kern w:val="0"/>
          <w:szCs w:val="24"/>
        </w:rPr>
      </w:pPr>
      <w:r w:rsidRPr="00F3435F">
        <w:rPr>
          <w:kern w:val="0"/>
          <w:szCs w:val="24"/>
        </w:rPr>
        <w:t xml:space="preserve">To investigate </w:t>
      </w:r>
      <w:r w:rsidR="008A45EC" w:rsidRPr="00F3435F">
        <w:rPr>
          <w:kern w:val="0"/>
          <w:szCs w:val="24"/>
        </w:rPr>
        <w:t>changes in</w:t>
      </w:r>
      <w:r w:rsidRPr="00F3435F">
        <w:rPr>
          <w:kern w:val="0"/>
          <w:szCs w:val="24"/>
        </w:rPr>
        <w:t xml:space="preserve"> </w:t>
      </w:r>
      <w:r w:rsidRPr="00F3435F">
        <w:rPr>
          <w:i/>
          <w:iCs/>
          <w:kern w:val="0"/>
          <w:szCs w:val="24"/>
        </w:rPr>
        <w:t xml:space="preserve">GNGT2 </w:t>
      </w:r>
      <w:r w:rsidRPr="00F3435F">
        <w:rPr>
          <w:kern w:val="0"/>
          <w:szCs w:val="24"/>
        </w:rPr>
        <w:t>expression during esophageal cancer development, samples from esophageal cancer patients (</w:t>
      </w:r>
      <w:r w:rsidR="00C7736C" w:rsidRPr="00F3435F">
        <w:rPr>
          <w:i/>
          <w:iCs/>
          <w:kern w:val="0"/>
          <w:szCs w:val="24"/>
        </w:rPr>
        <w:t>n</w:t>
      </w:r>
      <w:r w:rsidR="00C7736C" w:rsidRPr="00F3435F">
        <w:rPr>
          <w:kern w:val="0"/>
          <w:szCs w:val="24"/>
        </w:rPr>
        <w:t xml:space="preserve"> </w:t>
      </w:r>
      <w:r w:rsidRPr="00F3435F">
        <w:rPr>
          <w:kern w:val="0"/>
          <w:szCs w:val="24"/>
        </w:rPr>
        <w:t>= 20) and esophagus</w:t>
      </w:r>
      <w:r w:rsidR="00C7736C" w:rsidRPr="00F3435F">
        <w:rPr>
          <w:kern w:val="0"/>
          <w:szCs w:val="24"/>
        </w:rPr>
        <w:t xml:space="preserve"> </w:t>
      </w:r>
      <w:r w:rsidRPr="00F3435F">
        <w:rPr>
          <w:kern w:val="0"/>
          <w:szCs w:val="24"/>
        </w:rPr>
        <w:t>controls (</w:t>
      </w:r>
      <w:r w:rsidRPr="00F3435F">
        <w:rPr>
          <w:i/>
          <w:iCs/>
          <w:kern w:val="0"/>
          <w:szCs w:val="24"/>
        </w:rPr>
        <w:t>n</w:t>
      </w:r>
      <w:r w:rsidRPr="00F3435F">
        <w:rPr>
          <w:kern w:val="0"/>
          <w:szCs w:val="24"/>
        </w:rPr>
        <w:t xml:space="preserve"> = 20) were subjected to</w:t>
      </w:r>
      <w:r w:rsidR="008A45EC" w:rsidRPr="00F3435F">
        <w:rPr>
          <w:kern w:val="0"/>
          <w:szCs w:val="24"/>
        </w:rPr>
        <w:t xml:space="preserve"> quantitative real time-P</w:t>
      </w:r>
      <w:r w:rsidRPr="00F3435F">
        <w:rPr>
          <w:kern w:val="0"/>
          <w:szCs w:val="24"/>
        </w:rPr>
        <w:t xml:space="preserve">CR </w:t>
      </w:r>
      <w:r w:rsidRPr="00F3435F">
        <w:rPr>
          <w:kern w:val="0"/>
          <w:szCs w:val="24"/>
        </w:rPr>
        <w:lastRenderedPageBreak/>
        <w:t xml:space="preserve">analysis. As shown in Figure </w:t>
      </w:r>
      <w:r w:rsidR="002D7A54" w:rsidRPr="00F3435F">
        <w:rPr>
          <w:kern w:val="0"/>
          <w:szCs w:val="24"/>
        </w:rPr>
        <w:t>3</w:t>
      </w:r>
      <w:r w:rsidRPr="00F3435F">
        <w:rPr>
          <w:kern w:val="0"/>
          <w:szCs w:val="24"/>
        </w:rPr>
        <w:t xml:space="preserve">A, expression of </w:t>
      </w:r>
      <w:r w:rsidRPr="00F3435F">
        <w:rPr>
          <w:i/>
          <w:iCs/>
          <w:kern w:val="0"/>
          <w:szCs w:val="24"/>
        </w:rPr>
        <w:t>GNGT2</w:t>
      </w:r>
      <w:r w:rsidRPr="00F3435F">
        <w:rPr>
          <w:kern w:val="0"/>
          <w:szCs w:val="24"/>
        </w:rPr>
        <w:t xml:space="preserve"> gene was significantly upregulated in the esophageal epithelial cells of esophageal cancer patients. The experiment in esophageal cancer cell lines (EC109 and KYSE70) sho</w:t>
      </w:r>
      <w:r w:rsidR="002D7A54" w:rsidRPr="00F3435F">
        <w:rPr>
          <w:kern w:val="0"/>
          <w:szCs w:val="24"/>
        </w:rPr>
        <w:t>wed consistent results (Figure 3</w:t>
      </w:r>
      <w:r w:rsidRPr="00F3435F">
        <w:rPr>
          <w:kern w:val="0"/>
          <w:szCs w:val="24"/>
        </w:rPr>
        <w:t>B) (</w:t>
      </w:r>
      <w:r w:rsidRPr="00F3435F">
        <w:rPr>
          <w:i/>
          <w:kern w:val="0"/>
          <w:szCs w:val="24"/>
        </w:rPr>
        <w:t xml:space="preserve">P </w:t>
      </w:r>
      <w:r w:rsidRPr="00F3435F">
        <w:rPr>
          <w:kern w:val="0"/>
          <w:szCs w:val="24"/>
        </w:rPr>
        <w:t>&lt; 0.05).</w:t>
      </w:r>
    </w:p>
    <w:p w14:paraId="26982007" w14:textId="77777777" w:rsidR="00C7736C" w:rsidRPr="00F3435F" w:rsidRDefault="00C7736C" w:rsidP="00533DE7">
      <w:pPr>
        <w:snapToGrid w:val="0"/>
        <w:rPr>
          <w:kern w:val="0"/>
          <w:szCs w:val="24"/>
        </w:rPr>
      </w:pPr>
    </w:p>
    <w:p w14:paraId="0640E88F" w14:textId="77777777" w:rsidR="007F7017" w:rsidRPr="00F3435F" w:rsidRDefault="007F7017" w:rsidP="00533DE7">
      <w:pPr>
        <w:pStyle w:val="2"/>
        <w:keepNext w:val="0"/>
        <w:keepLines w:val="0"/>
        <w:snapToGrid w:val="0"/>
        <w:spacing w:line="360" w:lineRule="auto"/>
        <w:rPr>
          <w:rFonts w:ascii="Book Antiqua" w:hAnsi="Book Antiqua"/>
          <w:kern w:val="0"/>
          <w:szCs w:val="24"/>
        </w:rPr>
      </w:pPr>
      <w:r w:rsidRPr="00F3435F">
        <w:rPr>
          <w:rFonts w:ascii="Book Antiqua" w:hAnsi="Book Antiqua"/>
          <w:kern w:val="0"/>
          <w:szCs w:val="24"/>
        </w:rPr>
        <w:t>GNGT2 could promote the proliferation of esophageal cancer cell lines</w:t>
      </w:r>
    </w:p>
    <w:p w14:paraId="03266BC0" w14:textId="76925C9E" w:rsidR="007F7017" w:rsidRPr="00F3435F" w:rsidRDefault="007F7017" w:rsidP="00533DE7">
      <w:pPr>
        <w:snapToGrid w:val="0"/>
        <w:rPr>
          <w:kern w:val="0"/>
          <w:szCs w:val="24"/>
        </w:rPr>
      </w:pPr>
      <w:r w:rsidRPr="00F3435F">
        <w:rPr>
          <w:kern w:val="0"/>
          <w:szCs w:val="24"/>
        </w:rPr>
        <w:t xml:space="preserve">To </w:t>
      </w:r>
      <w:r w:rsidR="008A45EC" w:rsidRPr="00F3435F">
        <w:rPr>
          <w:kern w:val="0"/>
          <w:szCs w:val="24"/>
        </w:rPr>
        <w:t>explore f</w:t>
      </w:r>
      <w:r w:rsidRPr="00F3435F">
        <w:rPr>
          <w:kern w:val="0"/>
          <w:szCs w:val="24"/>
        </w:rPr>
        <w:t xml:space="preserve">urther the role of GNGT2 in the proliferation of EC109 and KYSE70 cells, cells were transfected with </w:t>
      </w:r>
      <w:r w:rsidRPr="00F3435F">
        <w:rPr>
          <w:i/>
          <w:iCs/>
          <w:kern w:val="0"/>
          <w:szCs w:val="24"/>
        </w:rPr>
        <w:t>G</w:t>
      </w:r>
      <w:r w:rsidR="002D7A54" w:rsidRPr="00F3435F">
        <w:rPr>
          <w:i/>
          <w:iCs/>
          <w:kern w:val="0"/>
          <w:szCs w:val="24"/>
        </w:rPr>
        <w:t xml:space="preserve">NGT2 </w:t>
      </w:r>
      <w:r w:rsidR="002D7A54" w:rsidRPr="00F3435F">
        <w:rPr>
          <w:kern w:val="0"/>
          <w:szCs w:val="24"/>
        </w:rPr>
        <w:t>siRNA. As shown in Figure 3</w:t>
      </w:r>
      <w:r w:rsidRPr="00F3435F">
        <w:rPr>
          <w:kern w:val="0"/>
          <w:szCs w:val="24"/>
        </w:rPr>
        <w:t xml:space="preserve">C, </w:t>
      </w:r>
      <w:r w:rsidRPr="00F3435F">
        <w:rPr>
          <w:i/>
          <w:iCs/>
          <w:kern w:val="0"/>
          <w:szCs w:val="24"/>
        </w:rPr>
        <w:t>GNGT2</w:t>
      </w:r>
      <w:r w:rsidRPr="00F3435F">
        <w:rPr>
          <w:kern w:val="0"/>
          <w:szCs w:val="24"/>
        </w:rPr>
        <w:t xml:space="preserve"> mRNA expression level was significantly decreased in EC109 and KYSE70 cells. Moreover, the proliferation of </w:t>
      </w:r>
      <w:r w:rsidRPr="00F3435F">
        <w:rPr>
          <w:i/>
          <w:iCs/>
          <w:kern w:val="0"/>
          <w:szCs w:val="24"/>
        </w:rPr>
        <w:t>GNGT2</w:t>
      </w:r>
      <w:r w:rsidRPr="00F3435F">
        <w:rPr>
          <w:kern w:val="0"/>
          <w:szCs w:val="24"/>
        </w:rPr>
        <w:t xml:space="preserve"> transfected group was significantly lower </w:t>
      </w:r>
      <w:r w:rsidR="002D7A54" w:rsidRPr="00F3435F">
        <w:rPr>
          <w:kern w:val="0"/>
          <w:szCs w:val="24"/>
        </w:rPr>
        <w:t xml:space="preserve">than </w:t>
      </w:r>
      <w:r w:rsidR="00477AA6" w:rsidRPr="00F3435F">
        <w:rPr>
          <w:kern w:val="0"/>
          <w:szCs w:val="24"/>
        </w:rPr>
        <w:t xml:space="preserve">that of the </w:t>
      </w:r>
      <w:r w:rsidR="002D7A54" w:rsidRPr="00F3435F">
        <w:rPr>
          <w:kern w:val="0"/>
          <w:szCs w:val="24"/>
        </w:rPr>
        <w:t>control group (Figure 3</w:t>
      </w:r>
      <w:r w:rsidRPr="00F3435F">
        <w:rPr>
          <w:kern w:val="0"/>
          <w:szCs w:val="24"/>
        </w:rPr>
        <w:t>D). Taken together, the above results demonstrated that GNGT2 could promote the proliferation of esophageal cancer cell lines.</w:t>
      </w:r>
    </w:p>
    <w:p w14:paraId="4A673C0E" w14:textId="77777777" w:rsidR="007F7017" w:rsidRPr="00F3435F" w:rsidRDefault="007F7017" w:rsidP="00533DE7">
      <w:pPr>
        <w:snapToGrid w:val="0"/>
        <w:rPr>
          <w:rFonts w:cs="Times New Roman"/>
          <w:kern w:val="0"/>
          <w:szCs w:val="24"/>
        </w:rPr>
      </w:pPr>
    </w:p>
    <w:p w14:paraId="74006842" w14:textId="77777777" w:rsidR="007F7017" w:rsidRPr="00F3435F" w:rsidRDefault="007F7017" w:rsidP="00533DE7">
      <w:pPr>
        <w:pStyle w:val="1"/>
        <w:rPr>
          <w:rFonts w:eastAsia="Times New Roman"/>
          <w:kern w:val="0"/>
        </w:rPr>
      </w:pPr>
      <w:r w:rsidRPr="00F3435F">
        <w:rPr>
          <w:kern w:val="0"/>
        </w:rPr>
        <w:t>Discussion</w:t>
      </w:r>
    </w:p>
    <w:p w14:paraId="4EAC9F11" w14:textId="5BBC67A9" w:rsidR="007F7017" w:rsidRPr="00F3435F" w:rsidRDefault="007F7017" w:rsidP="00533DE7">
      <w:pPr>
        <w:snapToGrid w:val="0"/>
        <w:rPr>
          <w:kern w:val="0"/>
          <w:szCs w:val="24"/>
        </w:rPr>
      </w:pPr>
      <w:r w:rsidRPr="00F3435F">
        <w:rPr>
          <w:kern w:val="0"/>
          <w:szCs w:val="24"/>
        </w:rPr>
        <w:t>Esophageal cancer is one of the most</w:t>
      </w:r>
      <w:r w:rsidR="0001250E" w:rsidRPr="00F3435F">
        <w:rPr>
          <w:kern w:val="0"/>
          <w:szCs w:val="24"/>
        </w:rPr>
        <w:t xml:space="preserve"> </w:t>
      </w:r>
      <w:r w:rsidRPr="00F3435F">
        <w:rPr>
          <w:kern w:val="0"/>
          <w:szCs w:val="24"/>
        </w:rPr>
        <w:t>deadly cancers, mainly because it is extremely aggressive and has a poor survival rate. Its 5-year survival rate is about 15%-25%</w:t>
      </w:r>
      <w:r w:rsidR="00135340" w:rsidRPr="00F3435F">
        <w:rPr>
          <w:kern w:val="0"/>
          <w:szCs w:val="24"/>
          <w:vertAlign w:val="superscript"/>
        </w:rPr>
        <w:fldChar w:fldCharType="begin">
          <w:fldData xml:space="preserve">PEVuZE5vdGU+PENpdGU+PEF1dGhvcj5Eb21wZXIgQXJuYWw8L0F1dGhvcj48WWVhcj4yMDE1PC9Z
ZWFyPjxSZWNOdW0+MjkxMjwvUmVjTnVtPjxEaXNwbGF5VGV4dD48c3R5bGUgZmFjZT0ic3VwZXJz
Y3JpcHQiPlsxXTwvc3R5bGU+PC9EaXNwbGF5VGV4dD48cmVjb3JkPjxyZWMtbnVtYmVyPjI5MTI8
L3JlYy1udW1iZXI+PGZvcmVpZ24ta2V5cz48a2V5IGFwcD0iRU4iIGRiLWlkPSJhZWF4OWZycjNz
YTlyY2UycnBhNXNlemR0ZDJwdjAwdzI5ejAiIHRpbWVzdGFtcD0iMTU3NTM1MzY1NiI+MjkxMjwv
a2V5PjwvZm9yZWlnbi1rZXlzPjxyZWYtdHlwZSBuYW1lPSJKb3VybmFsIEFydGljbGUiPjE3PC9y
ZWYtdHlwZT48Y29udHJpYnV0b3JzPjxhdXRob3JzPjxhdXRob3I+RG9tcGVyIEFybmFsLCBNLiBK
LjwvYXV0aG9yPjxhdXRob3I+RmVycmFuZGV6IEFyZW5hcywgQS48L2F1dGhvcj48YXV0aG9yPkxh
bmFzIEFyYmVsb2EsIEEuPC9hdXRob3I+PC9hdXRob3JzPjwvY29udHJpYnV0b3JzPjxhdXRoLWFk
ZHJlc3M+TWFyaWEgSm9zZSBEb21wZXIgQXJuYWwsIEFuZ2VsIEZlcnJhbmRleiBBcmVuYXMsIERl
cGFydG1lbnQgb2YgR2FzdHJvZW50ZXJvbG9neSwgVW5pdmVyc2l0eSBIb3NwaXRhbCBMQiwgQXJh
Z29uIEhlYWx0aCBSZXNlYXJjaCBJbnN0aXR1dGUsIElJUyBBcmFnb24sIDUwMDA5IFphcmFnb3ph
LCBTcGFpbi48L2F1dGgtYWRkcmVzcz48dGl0bGVzPjx0aXRsZT5Fc29waGFnZWFsIGNhbmNlcjog
UmlzayBmYWN0b3JzLCBzY3JlZW5pbmcgYW5kIGVuZG9zY29waWMgdHJlYXRtZW50IGluIFdlc3Rl
cm4gYW5kIEVhc3Rlcm4gY291bnRyaWVzPC90aXRsZT48c2Vjb25kYXJ5LXRpdGxlPldvcmxkIEog
R2FzdHJvZW50ZXJvbDwvc2Vjb25kYXJ5LXRpdGxlPjwvdGl0bGVzPjxwZXJpb2RpY2FsPjxmdWxs
LXRpdGxlPldvcmxkIEogR2FzdHJvZW50ZXJvbDwvZnVsbC10aXRsZT48L3BlcmlvZGljYWw+PHBh
Z2VzPjc5MzMtNDM8L3BhZ2VzPjx2b2x1bWU+MjE8L3ZvbHVtZT48bnVtYmVyPjI2PC9udW1iZXI+
PGVkaXRpb24+MjAxNS8wNy8xODwvZWRpdGlvbj48a2V5d29yZHM+PGtleXdvcmQ+QWRlbm9jYXJj
aW5vbWEvZXRobm9sb2d5L21vcnRhbGl0eS8qcGF0aG9sb2d5LypzdXJnZXJ5PC9rZXl3b3JkPjxr
ZXl3b3JkPkNhcmNpbm9tYSwgU3F1YW1vdXMgQ2VsbC9ldGhub2xvZ3kvbW9ydGFsaXR5LypwYXRo
b2xvZ3kvKnN1cmdlcnk8L2tleXdvcmQ+PGtleXdvcmQ+Q29udGluZW50YWwgUG9wdWxhdGlvbiBH
cm91cHM8L2tleXdvcmQ+PGtleXdvcmQ+RWFybHkgRGV0ZWN0aW9uIG9mIENhbmNlci8qbWV0aG9k
czwva2V5d29yZD48a2V5d29yZD5Fc29waGFnZWFsIE5lb3BsYXNtcy9ldGhub2xvZ3kvbW9ydGFs
aXR5LypwYXRob2xvZ3kvKnN1cmdlcnk8L2tleXdvcmQ+PGtleXdvcmQ+RXNvcGhhZ2VhbCBTcXVh
bW91cyBDZWxsIENhcmNpbm9tYTwva2V5d29yZD48a2V5d29yZD5Fc29waGFnZWN0b215LyptZXRo
b2RzPC9rZXl3b3JkPjxrZXl3b3JkPipFc29waGFnb3Njb3B5PC9rZXl3b3JkPjxrZXl3b3JkPkh1
bWFuczwva2V5d29yZD48a2V5d29yZD5JbmNpZGVuY2U8L2tleXdvcmQ+PGtleXdvcmQ+TmVvcGxh
c20gU3RhZ2luZzwva2V5d29yZD48a2V5d29yZD5QcmVkaWN0aXZlIFZhbHVlIG9mIFRlc3RzPC9r
ZXl3b3JkPjxrZXl3b3JkPlJpc2sgRmFjdG9yczwva2V5d29yZD48a2V5d29yZD5UcmVhdG1lbnQg
T3V0Y29tZTwva2V5d29yZD48a2V5d29yZD5BZGVub2NhcmNpbm9tYTwva2V5d29yZD48a2V5d29y
ZD5CYXJyZXR0JmFwb3M7cyBvZXNvcGhhZ3VzPC9rZXl3b3JkPjxrZXl3b3JkPkVhcmx5IHN0YWdl
PC9rZXl3b3JkPjxrZXl3b3JkPkVuZG9zY29waWMgbXVjb3NhbCByZXNlY3Rpb248L2tleXdvcmQ+
PGtleXdvcmQ+RW5kb3Njb3BpYyBzdWJtdWNvc2FsIGRpc2VjdGlvbjwva2V5d29yZD48a2V5d29y
ZD5FcGlkZW1pb2xvZ3k8L2tleXdvcmQ+PGtleXdvcmQ+T2Vzb3BoYWdlYWwgY2FuY2VyPC9rZXl3
b3JkPjxrZXl3b3JkPlNjcmVlbmluZzwva2V5d29yZD48a2V5d29yZD5TcXVhbW91cyBjZWxsIGNh
cmNpbm9tYTwva2V5d29yZD48L2tleXdvcmRzPjxkYXRlcz48eWVhcj4yMDE1PC95ZWFyPjxwdWIt
ZGF0ZXM+PGRhdGU+SnVsIDE0PC9kYXRlPjwvcHViLWRhdGVzPjwvZGF0ZXM+PGlzYm4+MjIxOS0y
ODQwIChFbGVjdHJvbmljKSYjeEQ7MTAwNy05MzI3IChMaW5raW5nKTwvaXNibj48YWNjZXNzaW9u
LW51bT4yNjE4NTM2NjwvYWNjZXNzaW9uLW51bT48dXJscz48cmVsYXRlZC11cmxzPjx1cmw+aHR0
cHM6Ly93d3cubmNiaS5ubG0ubmloLmdvdi9wdWJtZWQvMjYxODUzNjY8L3VybD48L3JlbGF0ZWQt
dXJscz48L3VybHM+PGN1c3RvbTI+UE1DNDQ5OTMzNzwvY3VzdG9tMj48ZWxlY3Ryb25pYy1yZXNv
dXJjZS1udW0+MTAuMzc0OC93amcudjIxLmkyNi43OTMzPC9lbGVjdHJvbmljLXJlc291cmNlLW51
bT48L3JlY29yZD48L0NpdGU+PC9FbmROb3RlPgB=
</w:fldData>
        </w:fldChar>
      </w:r>
      <w:r w:rsidR="001678EB">
        <w:rPr>
          <w:kern w:val="0"/>
          <w:szCs w:val="24"/>
          <w:vertAlign w:val="superscript"/>
        </w:rPr>
        <w:instrText xml:space="preserve"> ADDIN EN.CITE </w:instrText>
      </w:r>
      <w:r w:rsidR="001678EB">
        <w:rPr>
          <w:kern w:val="0"/>
          <w:szCs w:val="24"/>
          <w:vertAlign w:val="superscript"/>
        </w:rPr>
        <w:fldChar w:fldCharType="begin">
          <w:fldData xml:space="preserve">PEVuZE5vdGU+PENpdGU+PEF1dGhvcj5Eb21wZXIgQXJuYWw8L0F1dGhvcj48WWVhcj4yMDE1PC9Z
ZWFyPjxSZWNOdW0+MjkxMjwvUmVjTnVtPjxEaXNwbGF5VGV4dD48c3R5bGUgZmFjZT0ic3VwZXJz
Y3JpcHQiPlsxXTwvc3R5bGU+PC9EaXNwbGF5VGV4dD48cmVjb3JkPjxyZWMtbnVtYmVyPjI5MTI8
L3JlYy1udW1iZXI+PGZvcmVpZ24ta2V5cz48a2V5IGFwcD0iRU4iIGRiLWlkPSJhZWF4OWZycjNz
YTlyY2UycnBhNXNlemR0ZDJwdjAwdzI5ejAiIHRpbWVzdGFtcD0iMTU3NTM1MzY1NiI+MjkxMjwv
a2V5PjwvZm9yZWlnbi1rZXlzPjxyZWYtdHlwZSBuYW1lPSJKb3VybmFsIEFydGljbGUiPjE3PC9y
ZWYtdHlwZT48Y29udHJpYnV0b3JzPjxhdXRob3JzPjxhdXRob3I+RG9tcGVyIEFybmFsLCBNLiBK
LjwvYXV0aG9yPjxhdXRob3I+RmVycmFuZGV6IEFyZW5hcywgQS48L2F1dGhvcj48YXV0aG9yPkxh
bmFzIEFyYmVsb2EsIEEuPC9hdXRob3I+PC9hdXRob3JzPjwvY29udHJpYnV0b3JzPjxhdXRoLWFk
ZHJlc3M+TWFyaWEgSm9zZSBEb21wZXIgQXJuYWwsIEFuZ2VsIEZlcnJhbmRleiBBcmVuYXMsIERl
cGFydG1lbnQgb2YgR2FzdHJvZW50ZXJvbG9neSwgVW5pdmVyc2l0eSBIb3NwaXRhbCBMQiwgQXJh
Z29uIEhlYWx0aCBSZXNlYXJjaCBJbnN0aXR1dGUsIElJUyBBcmFnb24sIDUwMDA5IFphcmFnb3ph
LCBTcGFpbi48L2F1dGgtYWRkcmVzcz48dGl0bGVzPjx0aXRsZT5Fc29waGFnZWFsIGNhbmNlcjog
UmlzayBmYWN0b3JzLCBzY3JlZW5pbmcgYW5kIGVuZG9zY29waWMgdHJlYXRtZW50IGluIFdlc3Rl
cm4gYW5kIEVhc3Rlcm4gY291bnRyaWVzPC90aXRsZT48c2Vjb25kYXJ5LXRpdGxlPldvcmxkIEog
R2FzdHJvZW50ZXJvbDwvc2Vjb25kYXJ5LXRpdGxlPjwvdGl0bGVzPjxwZXJpb2RpY2FsPjxmdWxs
LXRpdGxlPldvcmxkIEogR2FzdHJvZW50ZXJvbDwvZnVsbC10aXRsZT48L3BlcmlvZGljYWw+PHBh
Z2VzPjc5MzMtNDM8L3BhZ2VzPjx2b2x1bWU+MjE8L3ZvbHVtZT48bnVtYmVyPjI2PC9udW1iZXI+
PGVkaXRpb24+MjAxNS8wNy8xODwvZWRpdGlvbj48a2V5d29yZHM+PGtleXdvcmQ+QWRlbm9jYXJj
aW5vbWEvZXRobm9sb2d5L21vcnRhbGl0eS8qcGF0aG9sb2d5LypzdXJnZXJ5PC9rZXl3b3JkPjxr
ZXl3b3JkPkNhcmNpbm9tYSwgU3F1YW1vdXMgQ2VsbC9ldGhub2xvZ3kvbW9ydGFsaXR5LypwYXRo
b2xvZ3kvKnN1cmdlcnk8L2tleXdvcmQ+PGtleXdvcmQ+Q29udGluZW50YWwgUG9wdWxhdGlvbiBH
cm91cHM8L2tleXdvcmQ+PGtleXdvcmQ+RWFybHkgRGV0ZWN0aW9uIG9mIENhbmNlci8qbWV0aG9k
czwva2V5d29yZD48a2V5d29yZD5Fc29waGFnZWFsIE5lb3BsYXNtcy9ldGhub2xvZ3kvbW9ydGFs
aXR5LypwYXRob2xvZ3kvKnN1cmdlcnk8L2tleXdvcmQ+PGtleXdvcmQ+RXNvcGhhZ2VhbCBTcXVh
bW91cyBDZWxsIENhcmNpbm9tYTwva2V5d29yZD48a2V5d29yZD5Fc29waGFnZWN0b215LyptZXRo
b2RzPC9rZXl3b3JkPjxrZXl3b3JkPipFc29waGFnb3Njb3B5PC9rZXl3b3JkPjxrZXl3b3JkPkh1
bWFuczwva2V5d29yZD48a2V5d29yZD5JbmNpZGVuY2U8L2tleXdvcmQ+PGtleXdvcmQ+TmVvcGxh
c20gU3RhZ2luZzwva2V5d29yZD48a2V5d29yZD5QcmVkaWN0aXZlIFZhbHVlIG9mIFRlc3RzPC9r
ZXl3b3JkPjxrZXl3b3JkPlJpc2sgRmFjdG9yczwva2V5d29yZD48a2V5d29yZD5UcmVhdG1lbnQg
T3V0Y29tZTwva2V5d29yZD48a2V5d29yZD5BZGVub2NhcmNpbm9tYTwva2V5d29yZD48a2V5d29y
ZD5CYXJyZXR0JmFwb3M7cyBvZXNvcGhhZ3VzPC9rZXl3b3JkPjxrZXl3b3JkPkVhcmx5IHN0YWdl
PC9rZXl3b3JkPjxrZXl3b3JkPkVuZG9zY29waWMgbXVjb3NhbCByZXNlY3Rpb248L2tleXdvcmQ+
PGtleXdvcmQ+RW5kb3Njb3BpYyBzdWJtdWNvc2FsIGRpc2VjdGlvbjwva2V5d29yZD48a2V5d29y
ZD5FcGlkZW1pb2xvZ3k8L2tleXdvcmQ+PGtleXdvcmQ+T2Vzb3BoYWdlYWwgY2FuY2VyPC9rZXl3
b3JkPjxrZXl3b3JkPlNjcmVlbmluZzwva2V5d29yZD48a2V5d29yZD5TcXVhbW91cyBjZWxsIGNh
cmNpbm9tYTwva2V5d29yZD48L2tleXdvcmRzPjxkYXRlcz48eWVhcj4yMDE1PC95ZWFyPjxwdWIt
ZGF0ZXM+PGRhdGU+SnVsIDE0PC9kYXRlPjwvcHViLWRhdGVzPjwvZGF0ZXM+PGlzYm4+MjIxOS0y
ODQwIChFbGVjdHJvbmljKSYjeEQ7MTAwNy05MzI3IChMaW5raW5nKTwvaXNibj48YWNjZXNzaW9u
LW51bT4yNjE4NTM2NjwvYWNjZXNzaW9uLW51bT48dXJscz48cmVsYXRlZC11cmxzPjx1cmw+aHR0
cHM6Ly93d3cubmNiaS5ubG0ubmloLmdvdi9wdWJtZWQvMjYxODUzNjY8L3VybD48L3JlbGF0ZWQt
dXJscz48L3VybHM+PGN1c3RvbTI+UE1DNDQ5OTMzNzwvY3VzdG9tMj48ZWxlY3Ryb25pYy1yZXNv
dXJjZS1udW0+MTAuMzc0OC93amcudjIxLmkyNi43OTMzPC9lbGVjdHJvbmljLXJlc291cmNlLW51
bT48L3JlY29yZD48L0NpdGU+PC9FbmROb3RlPgB=
</w:fldData>
        </w:fldChar>
      </w:r>
      <w:r w:rsidR="001678EB">
        <w:rPr>
          <w:kern w:val="0"/>
          <w:szCs w:val="24"/>
          <w:vertAlign w:val="superscript"/>
        </w:rPr>
        <w:instrText xml:space="preserve"> ADDIN EN.CITE.DATA </w:instrText>
      </w:r>
      <w:r w:rsidR="001678EB">
        <w:rPr>
          <w:kern w:val="0"/>
          <w:szCs w:val="24"/>
          <w:vertAlign w:val="superscript"/>
        </w:rPr>
      </w:r>
      <w:r w:rsidR="001678EB">
        <w:rPr>
          <w:kern w:val="0"/>
          <w:szCs w:val="24"/>
          <w:vertAlign w:val="superscript"/>
        </w:rPr>
        <w:fldChar w:fldCharType="end"/>
      </w:r>
      <w:r w:rsidR="00135340" w:rsidRPr="00F3435F">
        <w:rPr>
          <w:kern w:val="0"/>
          <w:szCs w:val="24"/>
          <w:vertAlign w:val="superscript"/>
        </w:rPr>
      </w:r>
      <w:r w:rsidR="00135340" w:rsidRPr="00F3435F">
        <w:rPr>
          <w:kern w:val="0"/>
          <w:szCs w:val="24"/>
          <w:vertAlign w:val="superscript"/>
        </w:rPr>
        <w:fldChar w:fldCharType="separate"/>
      </w:r>
      <w:r w:rsidR="001678EB">
        <w:rPr>
          <w:noProof/>
          <w:kern w:val="0"/>
          <w:szCs w:val="24"/>
          <w:vertAlign w:val="superscript"/>
        </w:rPr>
        <w:t>[1]</w:t>
      </w:r>
      <w:r w:rsidR="00135340" w:rsidRPr="00F3435F">
        <w:rPr>
          <w:kern w:val="0"/>
          <w:szCs w:val="24"/>
          <w:vertAlign w:val="superscript"/>
        </w:rPr>
        <w:fldChar w:fldCharType="end"/>
      </w:r>
      <w:r w:rsidRPr="00F3435F">
        <w:rPr>
          <w:kern w:val="0"/>
          <w:szCs w:val="24"/>
        </w:rPr>
        <w:t>. The underlying cause of this disappointing low survival rate</w:t>
      </w:r>
      <w:r w:rsidR="000D2045" w:rsidRPr="00F3435F">
        <w:rPr>
          <w:kern w:val="0"/>
          <w:szCs w:val="24"/>
        </w:rPr>
        <w:t xml:space="preserve"> </w:t>
      </w:r>
      <w:r w:rsidRPr="00F3435F">
        <w:rPr>
          <w:kern w:val="0"/>
          <w:szCs w:val="24"/>
        </w:rPr>
        <w:t>is that most patients have reached the late stage</w:t>
      </w:r>
      <w:r w:rsidR="00644175" w:rsidRPr="00F3435F">
        <w:rPr>
          <w:kern w:val="0"/>
          <w:szCs w:val="24"/>
        </w:rPr>
        <w:t xml:space="preserve"> of disease at the time</w:t>
      </w:r>
      <w:r w:rsidRPr="00F3435F">
        <w:rPr>
          <w:kern w:val="0"/>
          <w:szCs w:val="24"/>
        </w:rPr>
        <w:t xml:space="preserve"> of detection. For patients with metastatic and unresectable disease, their chances of survival are limited</w:t>
      </w:r>
      <w:r w:rsidR="00135340" w:rsidRPr="00F3435F">
        <w:rPr>
          <w:kern w:val="0"/>
          <w:szCs w:val="24"/>
        </w:rPr>
        <w:fldChar w:fldCharType="begin"/>
      </w:r>
      <w:r w:rsidR="001678EB">
        <w:rPr>
          <w:kern w:val="0"/>
          <w:szCs w:val="24"/>
        </w:rPr>
        <w:instrText xml:space="preserve"> ADDIN EN.CITE &lt;EndNote&gt;&lt;Cite&gt;&lt;Author&gt;Tew&lt;/Author&gt;&lt;Year&gt;2005&lt;/Year&gt;&lt;RecNum&gt;2913&lt;/RecNum&gt;&lt;DisplayText&gt;&lt;style face="superscript"&gt;[22]&lt;/style&gt;&lt;/DisplayText&gt;&lt;record&gt;&lt;rec-number&gt;2913&lt;/rec-number&gt;&lt;foreign-keys&gt;&lt;key app="EN" db-id="aeax9frr3sa9rce2rpa5sezdtd2pv00w29z0" timestamp="1575353702"&gt;2913&lt;/key&gt;&lt;/foreign-keys&gt;&lt;ref-type name="Journal Article"&gt;17&lt;/ref-type&gt;&lt;contributors&gt;&lt;authors&gt;&lt;author&gt;Tew, W. P.&lt;/author&gt;&lt;author&gt;Kelsen, D. P.&lt;/author&gt;&lt;author&gt;Ilson, D. H.&lt;/author&gt;&lt;/authors&gt;&lt;/contributors&gt;&lt;auth-address&gt;Memorial Sloan-Kettering Cancer Center, Department of Medicine, New York, NY 10021, USA.&lt;/auth-address&gt;&lt;titles&gt;&lt;title&gt;Targeted therapies for esophageal cancer&lt;/title&gt;&lt;secondary-title&gt;Oncologist&lt;/secondary-title&gt;&lt;/titles&gt;&lt;periodical&gt;&lt;full-title&gt;Oncologist&lt;/full-title&gt;&lt;/periodical&gt;&lt;pages&gt;590-601&lt;/pages&gt;&lt;volume&gt;10&lt;/volume&gt;&lt;number&gt;8&lt;/number&gt;&lt;edition&gt;2005/09/24&lt;/edition&gt;&lt;keywords&gt;&lt;keyword&gt;Antibodies, Monoclonal/pharmacology&lt;/keyword&gt;&lt;keyword&gt;Clinical Trials as Topic&lt;/keyword&gt;&lt;keyword&gt;Cyclooxygenase 2 Inhibitors/pharmacology&lt;/keyword&gt;&lt;keyword&gt;Esophageal Neoplasms/blood supply/drug therapy/metabolism/*therapy&lt;/keyword&gt;&lt;keyword&gt;Humans&lt;/keyword&gt;&lt;keyword&gt;Neovascularization, Pathologic/drug therapy/metabolism&lt;/keyword&gt;&lt;keyword&gt;Receptor Protein-Tyrosine Kinases/antagonists &amp;amp; inhibitors&lt;/keyword&gt;&lt;keyword&gt;Vascular Endothelial Growth Factor A/biosynthesis&lt;/keyword&gt;&lt;/keywords&gt;&lt;dates&gt;&lt;year&gt;2005&lt;/year&gt;&lt;pub-dates&gt;&lt;date&gt;Sep&lt;/date&gt;&lt;/pub-dates&gt;&lt;/dates&gt;&lt;isbn&gt;1083-7159 (Print)&amp;#xD;1083-7159 (Linking)&lt;/isbn&gt;&lt;accession-num&gt;16177283&lt;/accession-num&gt;&lt;urls&gt;&lt;related-urls&gt;&lt;url&gt;https://www.ncbi.nlm.nih.gov/pubmed/16177283&lt;/url&gt;&lt;/related-urls&gt;&lt;/urls&gt;&lt;electronic-resource-num&gt;10.1634/theoncologist.10-8-590&lt;/electronic-resource-num&gt;&lt;/record&gt;&lt;/Cite&gt;&lt;/EndNote&gt;</w:instrText>
      </w:r>
      <w:r w:rsidR="00135340" w:rsidRPr="00F3435F">
        <w:rPr>
          <w:kern w:val="0"/>
          <w:szCs w:val="24"/>
        </w:rPr>
        <w:fldChar w:fldCharType="separate"/>
      </w:r>
      <w:r w:rsidR="001678EB" w:rsidRPr="001678EB">
        <w:rPr>
          <w:noProof/>
          <w:kern w:val="0"/>
          <w:szCs w:val="24"/>
          <w:vertAlign w:val="superscript"/>
        </w:rPr>
        <w:t>[22]</w:t>
      </w:r>
      <w:r w:rsidR="00135340" w:rsidRPr="00F3435F">
        <w:rPr>
          <w:kern w:val="0"/>
          <w:szCs w:val="24"/>
        </w:rPr>
        <w:fldChar w:fldCharType="end"/>
      </w:r>
      <w:r w:rsidRPr="00F3435F">
        <w:rPr>
          <w:kern w:val="0"/>
          <w:szCs w:val="24"/>
        </w:rPr>
        <w:t xml:space="preserve">. In the present study, we collected RNA-Seq data from TCGA esophageal cancer and selected four stages of esophageal cancer disease samples and normal samples for differential analysis, and obtained four sets of time series differentially expressed genes. After screening, we found 13 common genes in </w:t>
      </w:r>
      <w:r w:rsidR="00477AA6" w:rsidRPr="00F3435F">
        <w:rPr>
          <w:kern w:val="0"/>
          <w:szCs w:val="24"/>
        </w:rPr>
        <w:t>four</w:t>
      </w:r>
      <w:r w:rsidRPr="00F3435F">
        <w:rPr>
          <w:kern w:val="0"/>
          <w:szCs w:val="24"/>
        </w:rPr>
        <w:t xml:space="preserve"> groups of DEGs. Komatsu </w:t>
      </w:r>
      <w:r w:rsidR="00216A2A" w:rsidRPr="00F3435F">
        <w:rPr>
          <w:i/>
          <w:iCs/>
          <w:kern w:val="0"/>
          <w:szCs w:val="24"/>
        </w:rPr>
        <w:t>et al</w:t>
      </w:r>
      <w:r w:rsidR="00216A2A" w:rsidRPr="00F3435F">
        <w:rPr>
          <w:kern w:val="0"/>
          <w:szCs w:val="24"/>
        </w:rPr>
        <w:fldChar w:fldCharType="begin">
          <w:fldData xml:space="preserve">PEVuZE5vdGU+PENpdGU+PEF1dGhvcj5Lb21hdHN1PC9BdXRob3I+PFllYXI+MjAxMzwvWWVhcj48
UmVjTnVtPjI5MTQ8L1JlY051bT48RGlzcGxheVRleHQ+PHN0eWxlIGZhY2U9InN1cGVyc2NyaXB0
Ij5bMjNdPC9zdHlsZT48L0Rpc3BsYXlUZXh0PjxyZWNvcmQ+PHJlYy1udW1iZXI+MjkxNDwvcmVj
LW51bWJlcj48Zm9yZWlnbi1rZXlzPjxrZXkgYXBwPSJFTiIgZGItaWQ9ImFlYXg5ZnJyM3NhOXJj
ZTJycGE1c2V6ZHRkMnB2MDB3Mjl6MCIgdGltZXN0YW1wPSIxNTc1MzUzNzIyIj4yOTE0PC9rZXk+
PC9mb3JlaWduLWtleXM+PHJlZi10eXBlIG5hbWU9IkpvdXJuYWwgQXJ0aWNsZSI+MTc8L3JlZi10
eXBlPjxjb250cmlidXRvcnM+PGF1dGhvcnM+PGF1dGhvcj5Lb21hdHN1LCBILjwvYXV0aG9yPjxh
dXRob3I+S2FrZWhhc2hpLCBBLjwvYXV0aG9yPjxhdXRob3I+TmlzaGl5YW1hLCBOLjwvYXV0aG9y
PjxhdXRob3I+SXp1bWksIE4uPC9hdXRob3I+PGF1dGhvcj5NaXp1Z3VjaGksIFMuPC9hdXRob3I+
PGF1dGhvcj5ZYW1hbm8sIFMuPC9hdXRob3I+PGF1dGhvcj5Jbm91ZSwgSC48L2F1dGhvcj48YXV0
aG9yPkhhbmFkYSwgUy48L2F1dGhvcj48YXV0aG9yPkNodW5nLCBLLjwvYXV0aG9yPjxhdXRob3I+
V2VpLCBNLjwvYXV0aG9yPjxhdXRob3I+U3VlaGlybywgUy48L2F1dGhvcj48YXV0aG9yPldhbmli
dWNoaSwgSC48L2F1dGhvcj48L2F1dGhvcnM+PC9jb250cmlidXRvcnM+PGF1dGgtYWRkcmVzcz5E
ZXBhcnRtZW50IG9mIFRob3JhY2ljIFN1cmdlcnksIE9zYWthIENpdHkgVW5pdmVyc2l0eSBHcmFk
dWF0ZSBTY2hvb2wgb2YgTWVkaWNpbmUsIEFzYWhpLW1hY2hpLCBBYmVuby1rdSwgT3Nha2EsIEph
cGFuLjwvYXV0aC1hZGRyZXNzPjx0aXRsZXM+PHRpdGxlPkNvbXBsZXhpbi0yIChDUExYMikgYXMg
YSBwb3RlbnRpYWwgcHJvZ25vc3RpYyBiaW9tYXJrZXIgaW4gaHVtYW4gbHVuZyBoaWdoIGdyYWRl
IG5ldXJvZW5kb2NyaW5lIHR1bW9yczwvdGl0bGU+PHNlY29uZGFyeS10aXRsZT5DYW5jZXIgQmlv
bWFyazwvc2Vjb25kYXJ5LXRpdGxlPjwvdGl0bGVzPjxwZXJpb2RpY2FsPjxmdWxsLXRpdGxlPkNh
bmNlciBCaW9tYXJrPC9mdWxsLXRpdGxlPjwvcGVyaW9kaWNhbD48cGFnZXM+MTcxLTgwPC9wYWdl
cz48dm9sdW1lPjEzPC92b2x1bWU+PG51bWJlcj4zPC9udW1iZXI+PGVkaXRpb24+MjAxMy8wOC8w
NjwvZWRpdGlvbj48a2V5d29yZHM+PGtleXdvcmQ+QWRhcHRvciBQcm90ZWlucywgVmVzaWN1bGFy
IFRyYW5zcG9ydC9iaW9zeW50aGVzaXMvYmxvb2QvKm1ldGFib2xpc208L2tleXdvcmQ+PGtleXdv
cmQ+QWdlZDwva2V5d29yZD48a2V5d29yZD5CaW9tYXJrZXJzLCBUdW1vci9iaW9zeW50aGVzaXMv
Ymxvb2QvKm1ldGFib2xpc208L2tleXdvcmQ+PGtleXdvcmQ+RmVtYWxlPC9rZXl3b3JkPjxrZXl3
b3JkPkh1bWFuczwva2V5d29yZD48a2V5d29yZD5JbW11bm9oaXN0b2NoZW1pc3RyeTwva2V5d29y
ZD48a2V5d29yZD5MdW5nIE5lb3BsYXNtcy9ibG9vZC8qbWV0YWJvbGlzbS9wYXRob2xvZ3k8L2tl
eXdvcmQ+PGtleXdvcmQ+TWFsZTwva2V5d29yZD48a2V5d29yZD5NaWRkbGUgQWdlZDwva2V5d29y
ZD48a2V5d29yZD5OZW9wbGFzbSBHcmFkaW5nPC9rZXl3b3JkPjxrZXl3b3JkPk5lcnZlIFRpc3N1
ZSBQcm90ZWlucy9iaW9zeW50aGVzaXMvYmxvb2QvKm1ldGFib2xpc208L2tleXdvcmQ+PGtleXdv
cmQ+TmV1cm9lbmRvY3JpbmUgVHVtb3JzL2Jsb29kLyptZXRhYm9saXNtL3BhdGhvbG9neTwva2V5
d29yZD48a2V5d29yZD5Qcm9nbm9zaXM8L2tleXdvcmQ+PC9rZXl3b3Jkcz48ZGF0ZXM+PHllYXI+
MjAxMzwveWVhcj48L2RhdGVzPjxpc2JuPjE4NzUtODU5MiAoRWxlY3Ryb25pYykmI3hEOzE1NzQt
MDE1MyAoTGlua2luZyk8L2lzYm4+PGFjY2Vzc2lvbi1udW0+MjM5MTI0ODk8L2FjY2Vzc2lvbi1u
dW0+PHVybHM+PHJlbGF0ZWQtdXJscz48dXJsPmh0dHBzOi8vd3d3Lm5jYmkubmxtLm5paC5nb3Yv
cHVibWVkLzIzOTEyNDg5PC91cmw+PC9yZWxhdGVkLXVybHM+PC91cmxzPjxlbGVjdHJvbmljLXJl
c291cmNlLW51bT4xMC4zMjMzL0NCTS0xMzAzMzY8L2VsZWN0cm9uaWMtcmVzb3VyY2UtbnVtPjwv
cmVjb3JkPjwvQ2l0ZT48L0VuZE5vdGU+AG==
</w:fldData>
        </w:fldChar>
      </w:r>
      <w:r w:rsidR="001678EB">
        <w:rPr>
          <w:kern w:val="0"/>
          <w:szCs w:val="24"/>
        </w:rPr>
        <w:instrText xml:space="preserve"> ADDIN EN.CITE </w:instrText>
      </w:r>
      <w:r w:rsidR="001678EB">
        <w:rPr>
          <w:kern w:val="0"/>
          <w:szCs w:val="24"/>
        </w:rPr>
        <w:fldChar w:fldCharType="begin">
          <w:fldData xml:space="preserve">PEVuZE5vdGU+PENpdGU+PEF1dGhvcj5Lb21hdHN1PC9BdXRob3I+PFllYXI+MjAxMzwvWWVhcj48
UmVjTnVtPjI5MTQ8L1JlY051bT48RGlzcGxheVRleHQ+PHN0eWxlIGZhY2U9InN1cGVyc2NyaXB0
Ij5bMjNdPC9zdHlsZT48L0Rpc3BsYXlUZXh0PjxyZWNvcmQ+PHJlYy1udW1iZXI+MjkxNDwvcmVj
LW51bWJlcj48Zm9yZWlnbi1rZXlzPjxrZXkgYXBwPSJFTiIgZGItaWQ9ImFlYXg5ZnJyM3NhOXJj
ZTJycGE1c2V6ZHRkMnB2MDB3Mjl6MCIgdGltZXN0YW1wPSIxNTc1MzUzNzIyIj4yOTE0PC9rZXk+
PC9mb3JlaWduLWtleXM+PHJlZi10eXBlIG5hbWU9IkpvdXJuYWwgQXJ0aWNsZSI+MTc8L3JlZi10
eXBlPjxjb250cmlidXRvcnM+PGF1dGhvcnM+PGF1dGhvcj5Lb21hdHN1LCBILjwvYXV0aG9yPjxh
dXRob3I+S2FrZWhhc2hpLCBBLjwvYXV0aG9yPjxhdXRob3I+TmlzaGl5YW1hLCBOLjwvYXV0aG9y
PjxhdXRob3I+SXp1bWksIE4uPC9hdXRob3I+PGF1dGhvcj5NaXp1Z3VjaGksIFMuPC9hdXRob3I+
PGF1dGhvcj5ZYW1hbm8sIFMuPC9hdXRob3I+PGF1dGhvcj5Jbm91ZSwgSC48L2F1dGhvcj48YXV0
aG9yPkhhbmFkYSwgUy48L2F1dGhvcj48YXV0aG9yPkNodW5nLCBLLjwvYXV0aG9yPjxhdXRob3I+
V2VpLCBNLjwvYXV0aG9yPjxhdXRob3I+U3VlaGlybywgUy48L2F1dGhvcj48YXV0aG9yPldhbmli
dWNoaSwgSC48L2F1dGhvcj48L2F1dGhvcnM+PC9jb250cmlidXRvcnM+PGF1dGgtYWRkcmVzcz5E
ZXBhcnRtZW50IG9mIFRob3JhY2ljIFN1cmdlcnksIE9zYWthIENpdHkgVW5pdmVyc2l0eSBHcmFk
dWF0ZSBTY2hvb2wgb2YgTWVkaWNpbmUsIEFzYWhpLW1hY2hpLCBBYmVuby1rdSwgT3Nha2EsIEph
cGFuLjwvYXV0aC1hZGRyZXNzPjx0aXRsZXM+PHRpdGxlPkNvbXBsZXhpbi0yIChDUExYMikgYXMg
YSBwb3RlbnRpYWwgcHJvZ25vc3RpYyBiaW9tYXJrZXIgaW4gaHVtYW4gbHVuZyBoaWdoIGdyYWRl
IG5ldXJvZW5kb2NyaW5lIHR1bW9yczwvdGl0bGU+PHNlY29uZGFyeS10aXRsZT5DYW5jZXIgQmlv
bWFyazwvc2Vjb25kYXJ5LXRpdGxlPjwvdGl0bGVzPjxwZXJpb2RpY2FsPjxmdWxsLXRpdGxlPkNh
bmNlciBCaW9tYXJrPC9mdWxsLXRpdGxlPjwvcGVyaW9kaWNhbD48cGFnZXM+MTcxLTgwPC9wYWdl
cz48dm9sdW1lPjEzPC92b2x1bWU+PG51bWJlcj4zPC9udW1iZXI+PGVkaXRpb24+MjAxMy8wOC8w
NjwvZWRpdGlvbj48a2V5d29yZHM+PGtleXdvcmQ+QWRhcHRvciBQcm90ZWlucywgVmVzaWN1bGFy
IFRyYW5zcG9ydC9iaW9zeW50aGVzaXMvYmxvb2QvKm1ldGFib2xpc208L2tleXdvcmQ+PGtleXdv
cmQ+QWdlZDwva2V5d29yZD48a2V5d29yZD5CaW9tYXJrZXJzLCBUdW1vci9iaW9zeW50aGVzaXMv
Ymxvb2QvKm1ldGFib2xpc208L2tleXdvcmQ+PGtleXdvcmQ+RmVtYWxlPC9rZXl3b3JkPjxrZXl3
b3JkPkh1bWFuczwva2V5d29yZD48a2V5d29yZD5JbW11bm9oaXN0b2NoZW1pc3RyeTwva2V5d29y
ZD48a2V5d29yZD5MdW5nIE5lb3BsYXNtcy9ibG9vZC8qbWV0YWJvbGlzbS9wYXRob2xvZ3k8L2tl
eXdvcmQ+PGtleXdvcmQ+TWFsZTwva2V5d29yZD48a2V5d29yZD5NaWRkbGUgQWdlZDwva2V5d29y
ZD48a2V5d29yZD5OZW9wbGFzbSBHcmFkaW5nPC9rZXl3b3JkPjxrZXl3b3JkPk5lcnZlIFRpc3N1
ZSBQcm90ZWlucy9iaW9zeW50aGVzaXMvYmxvb2QvKm1ldGFib2xpc208L2tleXdvcmQ+PGtleXdv
cmQ+TmV1cm9lbmRvY3JpbmUgVHVtb3JzL2Jsb29kLyptZXRhYm9saXNtL3BhdGhvbG9neTwva2V5
d29yZD48a2V5d29yZD5Qcm9nbm9zaXM8L2tleXdvcmQ+PC9rZXl3b3Jkcz48ZGF0ZXM+PHllYXI+
MjAxMzwveWVhcj48L2RhdGVzPjxpc2JuPjE4NzUtODU5MiAoRWxlY3Ryb25pYykmI3hEOzE1NzQt
MDE1MyAoTGlua2luZyk8L2lzYm4+PGFjY2Vzc2lvbi1udW0+MjM5MTI0ODk8L2FjY2Vzc2lvbi1u
dW0+PHVybHM+PHJlbGF0ZWQtdXJscz48dXJsPmh0dHBzOi8vd3d3Lm5jYmkubmxtLm5paC5nb3Yv
cHVibWVkLzIzOTEyNDg5PC91cmw+PC9yZWxhdGVkLXVybHM+PC91cmxzPjxlbGVjdHJvbmljLXJl
c291cmNlLW51bT4xMC4zMjMzL0NCTS0xMzAzMzY8L2VsZWN0cm9uaWMtcmVzb3VyY2UtbnVtPjwv
cmVjb3JkPjwvQ2l0ZT48L0VuZE5vdGU+AG==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216A2A" w:rsidRPr="00F3435F">
        <w:rPr>
          <w:kern w:val="0"/>
          <w:szCs w:val="24"/>
        </w:rPr>
      </w:r>
      <w:r w:rsidR="00216A2A" w:rsidRPr="00F3435F">
        <w:rPr>
          <w:kern w:val="0"/>
          <w:szCs w:val="24"/>
        </w:rPr>
        <w:fldChar w:fldCharType="separate"/>
      </w:r>
      <w:r w:rsidR="001678EB" w:rsidRPr="001678EB">
        <w:rPr>
          <w:noProof/>
          <w:kern w:val="0"/>
          <w:szCs w:val="24"/>
          <w:vertAlign w:val="superscript"/>
        </w:rPr>
        <w:t>[23]</w:t>
      </w:r>
      <w:r w:rsidR="00216A2A" w:rsidRPr="00F3435F">
        <w:rPr>
          <w:kern w:val="0"/>
          <w:szCs w:val="24"/>
        </w:rPr>
        <w:fldChar w:fldCharType="end"/>
      </w:r>
      <w:r w:rsidR="00216A2A" w:rsidRPr="00F3435F">
        <w:rPr>
          <w:kern w:val="0"/>
          <w:szCs w:val="24"/>
        </w:rPr>
        <w:t xml:space="preserve"> </w:t>
      </w:r>
      <w:r w:rsidRPr="00F3435F">
        <w:rPr>
          <w:kern w:val="0"/>
          <w:szCs w:val="24"/>
        </w:rPr>
        <w:t>studied clinical biomarkers of pulmonary neuroendocrine tumors (LNET) and found that CPLX2 was strongly positive in 16.3% of the examination groups. Importantly, positive CPLX2 expression is associated with lymphatic invasion, pathological staging, and adverse disease-specific survival in LNET patients. It was concluded that CPLX2 is a novel clinical biomarker for LNET</w:t>
      </w:r>
      <w:r w:rsidR="00135340" w:rsidRPr="00F3435F">
        <w:rPr>
          <w:kern w:val="0"/>
          <w:szCs w:val="24"/>
        </w:rPr>
        <w:fldChar w:fldCharType="begin">
          <w:fldData xml:space="preserve">PEVuZE5vdGU+PENpdGU+PEF1dGhvcj5Lb21hdHN1PC9BdXRob3I+PFllYXI+MjAxMzwvWWVhcj48
UmVjTnVtPjI5MTQ8L1JlY051bT48RGlzcGxheVRleHQ+PHN0eWxlIGZhY2U9InN1cGVyc2NyaXB0
Ij5bMjNdPC9zdHlsZT48L0Rpc3BsYXlUZXh0PjxyZWNvcmQ+PHJlYy1udW1iZXI+MjkxNDwvcmVj
LW51bWJlcj48Zm9yZWlnbi1rZXlzPjxrZXkgYXBwPSJFTiIgZGItaWQ9ImFlYXg5ZnJyM3NhOXJj
ZTJycGE1c2V6ZHRkMnB2MDB3Mjl6MCIgdGltZXN0YW1wPSIxNTc1MzUzNzIyIj4yOTE0PC9rZXk+
PC9mb3JlaWduLWtleXM+PHJlZi10eXBlIG5hbWU9IkpvdXJuYWwgQXJ0aWNsZSI+MTc8L3JlZi10
eXBlPjxjb250cmlidXRvcnM+PGF1dGhvcnM+PGF1dGhvcj5Lb21hdHN1LCBILjwvYXV0aG9yPjxh
dXRob3I+S2FrZWhhc2hpLCBBLjwvYXV0aG9yPjxhdXRob3I+TmlzaGl5YW1hLCBOLjwvYXV0aG9y
PjxhdXRob3I+SXp1bWksIE4uPC9hdXRob3I+PGF1dGhvcj5NaXp1Z3VjaGksIFMuPC9hdXRob3I+
PGF1dGhvcj5ZYW1hbm8sIFMuPC9hdXRob3I+PGF1dGhvcj5Jbm91ZSwgSC48L2F1dGhvcj48YXV0
aG9yPkhhbmFkYSwgUy48L2F1dGhvcj48YXV0aG9yPkNodW5nLCBLLjwvYXV0aG9yPjxhdXRob3I+
V2VpLCBNLjwvYXV0aG9yPjxhdXRob3I+U3VlaGlybywgUy48L2F1dGhvcj48YXV0aG9yPldhbmli
dWNoaSwgSC48L2F1dGhvcj48L2F1dGhvcnM+PC9jb250cmlidXRvcnM+PGF1dGgtYWRkcmVzcz5E
ZXBhcnRtZW50IG9mIFRob3JhY2ljIFN1cmdlcnksIE9zYWthIENpdHkgVW5pdmVyc2l0eSBHcmFk
dWF0ZSBTY2hvb2wgb2YgTWVkaWNpbmUsIEFzYWhpLW1hY2hpLCBBYmVuby1rdSwgT3Nha2EsIEph
cGFuLjwvYXV0aC1hZGRyZXNzPjx0aXRsZXM+PHRpdGxlPkNvbXBsZXhpbi0yIChDUExYMikgYXMg
YSBwb3RlbnRpYWwgcHJvZ25vc3RpYyBiaW9tYXJrZXIgaW4gaHVtYW4gbHVuZyBoaWdoIGdyYWRl
IG5ldXJvZW5kb2NyaW5lIHR1bW9yczwvdGl0bGU+PHNlY29uZGFyeS10aXRsZT5DYW5jZXIgQmlv
bWFyazwvc2Vjb25kYXJ5LXRpdGxlPjwvdGl0bGVzPjxwZXJpb2RpY2FsPjxmdWxsLXRpdGxlPkNh
bmNlciBCaW9tYXJrPC9mdWxsLXRpdGxlPjwvcGVyaW9kaWNhbD48cGFnZXM+MTcxLTgwPC9wYWdl
cz48dm9sdW1lPjEzPC92b2x1bWU+PG51bWJlcj4zPC9udW1iZXI+PGVkaXRpb24+MjAxMy8wOC8w
NjwvZWRpdGlvbj48a2V5d29yZHM+PGtleXdvcmQ+QWRhcHRvciBQcm90ZWlucywgVmVzaWN1bGFy
IFRyYW5zcG9ydC9iaW9zeW50aGVzaXMvYmxvb2QvKm1ldGFib2xpc208L2tleXdvcmQ+PGtleXdv
cmQ+QWdlZDwva2V5d29yZD48a2V5d29yZD5CaW9tYXJrZXJzLCBUdW1vci9iaW9zeW50aGVzaXMv
Ymxvb2QvKm1ldGFib2xpc208L2tleXdvcmQ+PGtleXdvcmQ+RmVtYWxlPC9rZXl3b3JkPjxrZXl3
b3JkPkh1bWFuczwva2V5d29yZD48a2V5d29yZD5JbW11bm9oaXN0b2NoZW1pc3RyeTwva2V5d29y
ZD48a2V5d29yZD5MdW5nIE5lb3BsYXNtcy9ibG9vZC8qbWV0YWJvbGlzbS9wYXRob2xvZ3k8L2tl
eXdvcmQ+PGtleXdvcmQ+TWFsZTwva2V5d29yZD48a2V5d29yZD5NaWRkbGUgQWdlZDwva2V5d29y
ZD48a2V5d29yZD5OZW9wbGFzbSBHcmFkaW5nPC9rZXl3b3JkPjxrZXl3b3JkPk5lcnZlIFRpc3N1
ZSBQcm90ZWlucy9iaW9zeW50aGVzaXMvYmxvb2QvKm1ldGFib2xpc208L2tleXdvcmQ+PGtleXdv
cmQ+TmV1cm9lbmRvY3JpbmUgVHVtb3JzL2Jsb29kLyptZXRhYm9saXNtL3BhdGhvbG9neTwva2V5
d29yZD48a2V5d29yZD5Qcm9nbm9zaXM8L2tleXdvcmQ+PC9rZXl3b3Jkcz48ZGF0ZXM+PHllYXI+
MjAxMzwveWVhcj48L2RhdGVzPjxpc2JuPjE4NzUtODU5MiAoRWxlY3Ryb25pYykmI3hEOzE1NzQt
MDE1MyAoTGlua2luZyk8L2lzYm4+PGFjY2Vzc2lvbi1udW0+MjM5MTI0ODk8L2FjY2Vzc2lvbi1u
dW0+PHVybHM+PHJlbGF0ZWQtdXJscz48dXJsPmh0dHBzOi8vd3d3Lm5jYmkubmxtLm5paC5nb3Yv
cHVibWVkLzIzOTEyNDg5PC91cmw+PC9yZWxhdGVkLXVybHM+PC91cmxzPjxlbGVjdHJvbmljLXJl
c291cmNlLW51bT4xMC4zMjMzL0NCTS0xMzAzMzY8L2VsZWN0cm9uaWMtcmVzb3VyY2UtbnVtPjwv
cmVjb3JkPjwvQ2l0ZT48L0VuZE5vdGU+AG==
</w:fldData>
        </w:fldChar>
      </w:r>
      <w:r w:rsidR="001678EB">
        <w:rPr>
          <w:kern w:val="0"/>
          <w:szCs w:val="24"/>
        </w:rPr>
        <w:instrText xml:space="preserve"> ADDIN EN.CITE </w:instrText>
      </w:r>
      <w:r w:rsidR="001678EB">
        <w:rPr>
          <w:kern w:val="0"/>
          <w:szCs w:val="24"/>
        </w:rPr>
        <w:fldChar w:fldCharType="begin">
          <w:fldData xml:space="preserve">PEVuZE5vdGU+PENpdGU+PEF1dGhvcj5Lb21hdHN1PC9BdXRob3I+PFllYXI+MjAxMzwvWWVhcj48
UmVjTnVtPjI5MTQ8L1JlY051bT48RGlzcGxheVRleHQ+PHN0eWxlIGZhY2U9InN1cGVyc2NyaXB0
Ij5bMjNdPC9zdHlsZT48L0Rpc3BsYXlUZXh0PjxyZWNvcmQ+PHJlYy1udW1iZXI+MjkxNDwvcmVj
LW51bWJlcj48Zm9yZWlnbi1rZXlzPjxrZXkgYXBwPSJFTiIgZGItaWQ9ImFlYXg5ZnJyM3NhOXJj
ZTJycGE1c2V6ZHRkMnB2MDB3Mjl6MCIgdGltZXN0YW1wPSIxNTc1MzUzNzIyIj4yOTE0PC9rZXk+
PC9mb3JlaWduLWtleXM+PHJlZi10eXBlIG5hbWU9IkpvdXJuYWwgQXJ0aWNsZSI+MTc8L3JlZi10
eXBlPjxjb250cmlidXRvcnM+PGF1dGhvcnM+PGF1dGhvcj5Lb21hdHN1LCBILjwvYXV0aG9yPjxh
dXRob3I+S2FrZWhhc2hpLCBBLjwvYXV0aG9yPjxhdXRob3I+TmlzaGl5YW1hLCBOLjwvYXV0aG9y
PjxhdXRob3I+SXp1bWksIE4uPC9hdXRob3I+PGF1dGhvcj5NaXp1Z3VjaGksIFMuPC9hdXRob3I+
PGF1dGhvcj5ZYW1hbm8sIFMuPC9hdXRob3I+PGF1dGhvcj5Jbm91ZSwgSC48L2F1dGhvcj48YXV0
aG9yPkhhbmFkYSwgUy48L2F1dGhvcj48YXV0aG9yPkNodW5nLCBLLjwvYXV0aG9yPjxhdXRob3I+
V2VpLCBNLjwvYXV0aG9yPjxhdXRob3I+U3VlaGlybywgUy48L2F1dGhvcj48YXV0aG9yPldhbmli
dWNoaSwgSC48L2F1dGhvcj48L2F1dGhvcnM+PC9jb250cmlidXRvcnM+PGF1dGgtYWRkcmVzcz5E
ZXBhcnRtZW50IG9mIFRob3JhY2ljIFN1cmdlcnksIE9zYWthIENpdHkgVW5pdmVyc2l0eSBHcmFk
dWF0ZSBTY2hvb2wgb2YgTWVkaWNpbmUsIEFzYWhpLW1hY2hpLCBBYmVuby1rdSwgT3Nha2EsIEph
cGFuLjwvYXV0aC1hZGRyZXNzPjx0aXRsZXM+PHRpdGxlPkNvbXBsZXhpbi0yIChDUExYMikgYXMg
YSBwb3RlbnRpYWwgcHJvZ25vc3RpYyBiaW9tYXJrZXIgaW4gaHVtYW4gbHVuZyBoaWdoIGdyYWRl
IG5ldXJvZW5kb2NyaW5lIHR1bW9yczwvdGl0bGU+PHNlY29uZGFyeS10aXRsZT5DYW5jZXIgQmlv
bWFyazwvc2Vjb25kYXJ5LXRpdGxlPjwvdGl0bGVzPjxwZXJpb2RpY2FsPjxmdWxsLXRpdGxlPkNh
bmNlciBCaW9tYXJrPC9mdWxsLXRpdGxlPjwvcGVyaW9kaWNhbD48cGFnZXM+MTcxLTgwPC9wYWdl
cz48dm9sdW1lPjEzPC92b2x1bWU+PG51bWJlcj4zPC9udW1iZXI+PGVkaXRpb24+MjAxMy8wOC8w
NjwvZWRpdGlvbj48a2V5d29yZHM+PGtleXdvcmQ+QWRhcHRvciBQcm90ZWlucywgVmVzaWN1bGFy
IFRyYW5zcG9ydC9iaW9zeW50aGVzaXMvYmxvb2QvKm1ldGFib2xpc208L2tleXdvcmQ+PGtleXdv
cmQ+QWdlZDwva2V5d29yZD48a2V5d29yZD5CaW9tYXJrZXJzLCBUdW1vci9iaW9zeW50aGVzaXMv
Ymxvb2QvKm1ldGFib2xpc208L2tleXdvcmQ+PGtleXdvcmQ+RmVtYWxlPC9rZXl3b3JkPjxrZXl3
b3JkPkh1bWFuczwva2V5d29yZD48a2V5d29yZD5JbW11bm9oaXN0b2NoZW1pc3RyeTwva2V5d29y
ZD48a2V5d29yZD5MdW5nIE5lb3BsYXNtcy9ibG9vZC8qbWV0YWJvbGlzbS9wYXRob2xvZ3k8L2tl
eXdvcmQ+PGtleXdvcmQ+TWFsZTwva2V5d29yZD48a2V5d29yZD5NaWRkbGUgQWdlZDwva2V5d29y
ZD48a2V5d29yZD5OZW9wbGFzbSBHcmFkaW5nPC9rZXl3b3JkPjxrZXl3b3JkPk5lcnZlIFRpc3N1
ZSBQcm90ZWlucy9iaW9zeW50aGVzaXMvYmxvb2QvKm1ldGFib2xpc208L2tleXdvcmQ+PGtleXdv
cmQ+TmV1cm9lbmRvY3JpbmUgVHVtb3JzL2Jsb29kLyptZXRhYm9saXNtL3BhdGhvbG9neTwva2V5
d29yZD48a2V5d29yZD5Qcm9nbm9zaXM8L2tleXdvcmQ+PC9rZXl3b3Jkcz48ZGF0ZXM+PHllYXI+
MjAxMzwveWVhcj48L2RhdGVzPjxpc2JuPjE4NzUtODU5MiAoRWxlY3Ryb25pYykmI3hEOzE1NzQt
MDE1MyAoTGlua2luZyk8L2lzYm4+PGFjY2Vzc2lvbi1udW0+MjM5MTI0ODk8L2FjY2Vzc2lvbi1u
dW0+PHVybHM+PHJlbGF0ZWQtdXJscz48dXJsPmh0dHBzOi8vd3d3Lm5jYmkubmxtLm5paC5nb3Yv
cHVibWVkLzIzOTEyNDg5PC91cmw+PC9yZWxhdGVkLXVybHM+PC91cmxzPjxlbGVjdHJvbmljLXJl
c291cmNlLW51bT4xMC4zMjMzL0NCTS0xMzAzMzY8L2VsZWN0cm9uaWMtcmVzb3VyY2UtbnVtPjwv
cmVjb3JkPjwvQ2l0ZT48L0VuZE5vdGU+AG==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135340" w:rsidRPr="00F3435F">
        <w:rPr>
          <w:kern w:val="0"/>
          <w:szCs w:val="24"/>
        </w:rPr>
      </w:r>
      <w:r w:rsidR="00135340" w:rsidRPr="00F3435F">
        <w:rPr>
          <w:kern w:val="0"/>
          <w:szCs w:val="24"/>
        </w:rPr>
        <w:fldChar w:fldCharType="separate"/>
      </w:r>
      <w:r w:rsidR="001678EB" w:rsidRPr="001678EB">
        <w:rPr>
          <w:noProof/>
          <w:kern w:val="0"/>
          <w:szCs w:val="24"/>
          <w:vertAlign w:val="superscript"/>
        </w:rPr>
        <w:t>[23]</w:t>
      </w:r>
      <w:r w:rsidR="00135340" w:rsidRPr="00F3435F">
        <w:rPr>
          <w:kern w:val="0"/>
          <w:szCs w:val="24"/>
        </w:rPr>
        <w:fldChar w:fldCharType="end"/>
      </w:r>
      <w:r w:rsidRPr="00F3435F">
        <w:rPr>
          <w:kern w:val="0"/>
          <w:szCs w:val="24"/>
        </w:rPr>
        <w:t xml:space="preserve">. In the </w:t>
      </w:r>
      <w:r w:rsidRPr="00F3435F">
        <w:rPr>
          <w:kern w:val="0"/>
          <w:szCs w:val="24"/>
        </w:rPr>
        <w:lastRenderedPageBreak/>
        <w:t xml:space="preserve">study of breast cancer diagnostic markers, Fu </w:t>
      </w:r>
      <w:r w:rsidR="00BF6045" w:rsidRPr="00F3435F">
        <w:rPr>
          <w:i/>
          <w:iCs/>
          <w:kern w:val="0"/>
          <w:szCs w:val="24"/>
        </w:rPr>
        <w:t>et al</w:t>
      </w:r>
      <w:r w:rsidR="00BF6045" w:rsidRPr="00F3435F">
        <w:rPr>
          <w:kern w:val="0"/>
          <w:szCs w:val="24"/>
        </w:rPr>
        <w:fldChar w:fldCharType="begin">
          <w:fldData xml:space="preserve">PEVuZE5vdGU+PENpdGU+PEF1dGhvcj5GdTwvQXV0aG9yPjxZZWFyPjIwMTc8L1llYXI+PFJlY051
bT4yOTE1PC9SZWNOdW0+PERpc3BsYXlUZXh0PjxzdHlsZSBmYWNlPSJzdXBlcnNjcmlwdCI+WzI0
XTwvc3R5bGU+PC9EaXNwbGF5VGV4dD48cmVjb3JkPjxyZWMtbnVtYmVyPjI5MTU8L3JlYy1udW1i
ZXI+PGZvcmVpZ24ta2V5cz48a2V5IGFwcD0iRU4iIGRiLWlkPSJhZWF4OWZycjNzYTlyY2UycnBh
NXNlemR0ZDJwdjAwdzI5ejAiIHRpbWVzdGFtcD0iMTU3NTM1Mzc0NiI+MjkxNTwva2V5PjwvZm9y
ZWlnbi1rZXlzPjxyZWYtdHlwZSBuYW1lPSJKb3VybmFsIEFydGljbGUiPjE3PC9yZWYtdHlwZT48
Y29udHJpYnV0b3JzPjxhdXRob3JzPjxhdXRob3I+RnUsIFMuPC9hdXRob3I+PGF1dGhvcj5DaGVu
ZywgSi48L2F1dGhvcj48YXV0aG9yPldlaSwgQy48L2F1dGhvcj48YXV0aG9yPllhbmcsIEwuPC9h
dXRob3I+PGF1dGhvcj5YaWFvLCBYLjwvYXV0aG9yPjxhdXRob3I+WmhhbmcsIEQuPC9hdXRob3I+
PGF1dGhvcj5TdGV3YXJ0LCBNLiBELjwvYXV0aG9yPjxhdXRob3I+RnUsIEouPC9hdXRob3I+PC9h
dXRob3JzPjwvY29udHJpYnV0b3JzPjxhdXRoLWFkZHJlc3M+SG9ub3JzIENvbGxlZ2UsIFVuaXZl
cnNpdHkgb2YgSG91c3RvbiwgSG91c3RvbiwgVFggNzcyMDQsIFVTQS4mI3hEO0tleSBMYWJvcmF0
b3J5IG9mIEVwaWdlbnRpY3MgYW5kIE9uY29sb2d5LCB0aGUgUmVzZWFyY2ggQ2VudGVyIGZvciBQ
cmVjbGluaWNhbCBNZWRpY2luZSwgU291dGh3ZXN0IE1lZGljYWwgVW5pdmVyc2l0eSwgTHV6aG91
LCBTaWNodWFuIDY0NjAwMCwgQ2hpbmEuJiN4RDtEZXBhcnRtZW50IG9mIFBhdGhvbG9neSwgQWZm
aWxpYXRlZCBIb3NwaXRhbCBvZiBTb3V0aHdlc3QgTWVkaWNhbCBVbml2ZXJzaXR5LCBTb3V0aHdl
c3QgTWVkaWNhbCBVbml2ZXJzaXR5LCBMdXpob3UsIFNpY2h1YW4gNjQ2MDAwLCBDaGluYS4mI3hE
O0RlcGFydG1lbnQgb2YgQmlvLU1lZGljYWwgU2NpZW5jZXMsIFBoaWxhZGVscGhpYSBDb2xsZWdl
IG9mIE9zdGVvcGF0aGljIE1lZGljaW5lLCBQaGlsYWRlbHBoaWEsIFBBIDE5MTMxLCBVU0EuJiN4
RDtEZXBhcnRtZW50IG9mIEJpb2xvZ3kgJmFtcDsgQmlvY2hlbWlzdHJ5LCBVbml2ZXJzaXR5IG9m
IEhvdXN0b24sIEhvdXN0b24sIFRYIDc3MjA0LCBVU0EuJiN4RDtUZXhhcyBIZWFydCBJbnN0aXR1
dGUgYXQgU3QuIEx1a2UmYXBvcztzIEVwaXNjb3BhbCBIb3NwaXRhbCwgSG91c3RvbiwgVFggNzcw
MzAsIFVTQS4mI3hEO0p1ZGljaWFsIEF1dGhlbnRpY2F0aW9uIENlbnRlciwgU291dGh3ZXN0IE1l
ZGljYWwgVW5pdmVyc2l0eSwgTHV6aG91LCBTaWNodWFuIDY0NjAwMCwgQ2hpbmEuPC9hdXRoLWFk
ZHJlc3M+PHRpdGxlcz48dGl0bGU+RGV2ZWxvcG1lbnQgb2YgZGlhZ25vc3RpYyBTQ0FSIG1hcmtl
cnMgZm9yIGdlbm9taWMgRE5BIGFtcGxpZmljYXRpb25zIGluIGJyZWFzdCBjYXJjaW5vbWEgYnkg
RE5BIGNsb25pbmcgb2YgaGlnaC1HQyBSQU1QLVBDUiBmcmFnbWVudHM8L3RpdGxlPjxzZWNvbmRh
cnktdGl0bGU+T25jb3RhcmdldDwvc2Vjb25kYXJ5LXRpdGxlPjwvdGl0bGVzPjxwZXJpb2RpY2Fs
PjxmdWxsLXRpdGxlPk9uY290YXJnZXQ8L2Z1bGwtdGl0bGU+PC9wZXJpb2RpY2FsPjxwYWdlcz40
Mzg2Ni00Mzg3NzwvcGFnZXM+PHZvbHVtZT44PC92b2x1bWU+PG51bWJlcj4yNzwvbnVtYmVyPjxl
ZGl0aW9uPjIwMTcvMDQvMTU8L2VkaXRpb24+PGtleXdvcmRzPjxrZXl3b3JkPkFkdWx0PC9rZXl3
b3JkPjxrZXl3b3JkPkFnZWQ8L2tleXdvcmQ+PGtleXdvcmQ+QmFzZSBDb21wb3NpdGlvbjwva2V5
d29yZD48a2V5d29yZD5CYXNlIFNlcXVlbmNlPC9rZXl3b3JkPjxrZXl3b3JkPipCaW9tYXJrZXJz
LCBUdW1vcjwva2V5d29yZD48a2V5d29yZD5CcmVhc3QgTmVvcGxhc21zLypkaWFnbm9zaXMvKmdl
bmV0aWNzPC9rZXl3b3JkPjxrZXl3b3JkPkNhcmNpbm9tYSwgRHVjdGFsLCBCcmVhc3QvZGlhZ25v
c2lzL2dlbmV0aWNzPC9rZXl3b3JkPjxrZXl3b3JkPkNsb25pbmcsIE1vbGVjdWxhcjwva2V5d29y
ZD48a2V5d29yZD5ETkEgUHJpbWVyczwva2V5d29yZD48a2V5d29yZD5EaXBlcHRpZGFzZXMvZ2Vu
ZXRpY3M8L2tleXdvcmQ+PGtleXdvcmQ+RmVtYWxlPC9rZXl3b3JkPjxrZXl3b3JkPkdQSS1MaW5r
ZWQgUHJvdGVpbnMvZ2VuZXRpY3M8L2tleXdvcmQ+PGtleXdvcmQ+KkdlbmUgQW1wbGlmaWNhdGlv
bjwva2V5d29yZD48a2V5d29yZD4qR2Vub21pY3MvbWV0aG9kczwva2V5d29yZD48a2V5d29yZD5I
dW1hbnM8L2tleXdvcmQ+PGtleXdvcmQ+TWlkZGxlIEFnZWQ8L2tleXdvcmQ+PGtleXdvcmQ+TmVv
cGxhc20gR3JhZGluZzwva2V5d29yZD48a2V5d29yZD5OZW9wbGFzbSBJbnZhc2l2ZW5lc3M8L2tl
eXdvcmQ+PGtleXdvcmQ+TmVvcGxhc20gU3RhZ2luZzwva2V5d29yZD48a2V5d29yZD5STkEsIE1l
c3Nlbmdlci9nZW5ldGljczwva2V5d29yZD48a2V5d29yZD5SYW5kb20gQW1wbGlmaWVkIFBvbHlt
b3JwaGljIEROQSBUZWNobmlxdWU8L2tleXdvcmQ+PGtleXdvcmQ+U2VxdWVuY2UgQW5hbHlzaXMs
IEROQTwva2V5d29yZD48a2V5d29yZD5SYW1wPC9rZXl3b3JkPjxrZXl3b3JkPmdlbm9taWMgaW5z
dGFiaWxpdHk8L2tleXdvcmQ+PGtleXdvcmQ+aGlnaC1HQyBwcmltZXI8L2tleXdvcmQ+PGtleXdv
cmQ+cmFuZG9tIGFtcGxpZmllZCBwb2x5bW9ycGhpYyBETkEgKFJBUEQpPC9rZXl3b3JkPjxrZXl3
b3JkPnNlcXVlbmNlLWNoYXJhY3Rlcml6ZWQgYW1wbGlmaWVkIHJlZ2lvbiAoU0NBUik8L2tleXdv
cmQ+PC9rZXl3b3Jkcz48ZGF0ZXM+PHllYXI+MjAxNzwveWVhcj48cHViLWRhdGVzPjxkYXRlPkp1
bCA0PC9kYXRlPjwvcHViLWRhdGVzPjwvZGF0ZXM+PGlzYm4+MTk0OS0yNTUzIChFbGVjdHJvbmlj
KSYjeEQ7MTk0OS0yNTUzIChMaW5raW5nKTwvaXNibj48YWNjZXNzaW9uLW51bT4yODQxMDIwNjwv
YWNjZXNzaW9uLW51bT48dXJscz48cmVsYXRlZC11cmxzPjx1cmw+aHR0cHM6Ly93d3cubmNiaS5u
bG0ubmloLmdvdi9wdWJtZWQvMjg0MTAyMDY8L3VybD48L3JlbGF0ZWQtdXJscz48L3VybHM+PGN1
c3RvbTI+UE1DNTU0NjQ0NjwvY3VzdG9tMj48ZWxlY3Ryb25pYy1yZXNvdXJjZS1udW0+MTAuMTg2
MzIvb25jb3RhcmdldC4xNjcwNDwvZWxlY3Ryb25pYy1yZXNvdXJjZS1udW0+PC9yZWNvcmQ+PC9D
aXRlPjwvRW5kTm90ZT5=
</w:fldData>
        </w:fldChar>
      </w:r>
      <w:r w:rsidR="001678EB">
        <w:rPr>
          <w:kern w:val="0"/>
          <w:szCs w:val="24"/>
        </w:rPr>
        <w:instrText xml:space="preserve"> ADDIN EN.CITE </w:instrText>
      </w:r>
      <w:r w:rsidR="001678EB">
        <w:rPr>
          <w:kern w:val="0"/>
          <w:szCs w:val="24"/>
        </w:rPr>
        <w:fldChar w:fldCharType="begin">
          <w:fldData xml:space="preserve">PEVuZE5vdGU+PENpdGU+PEF1dGhvcj5GdTwvQXV0aG9yPjxZZWFyPjIwMTc8L1llYXI+PFJlY051
bT4yOTE1PC9SZWNOdW0+PERpc3BsYXlUZXh0PjxzdHlsZSBmYWNlPSJzdXBlcnNjcmlwdCI+WzI0
XTwvc3R5bGU+PC9EaXNwbGF5VGV4dD48cmVjb3JkPjxyZWMtbnVtYmVyPjI5MTU8L3JlYy1udW1i
ZXI+PGZvcmVpZ24ta2V5cz48a2V5IGFwcD0iRU4iIGRiLWlkPSJhZWF4OWZycjNzYTlyY2UycnBh
NXNlemR0ZDJwdjAwdzI5ejAiIHRpbWVzdGFtcD0iMTU3NTM1Mzc0NiI+MjkxNTwva2V5PjwvZm9y
ZWlnbi1rZXlzPjxyZWYtdHlwZSBuYW1lPSJKb3VybmFsIEFydGljbGUiPjE3PC9yZWYtdHlwZT48
Y29udHJpYnV0b3JzPjxhdXRob3JzPjxhdXRob3I+RnUsIFMuPC9hdXRob3I+PGF1dGhvcj5DaGVu
ZywgSi48L2F1dGhvcj48YXV0aG9yPldlaSwgQy48L2F1dGhvcj48YXV0aG9yPllhbmcsIEwuPC9h
dXRob3I+PGF1dGhvcj5YaWFvLCBYLjwvYXV0aG9yPjxhdXRob3I+WmhhbmcsIEQuPC9hdXRob3I+
PGF1dGhvcj5TdGV3YXJ0LCBNLiBELjwvYXV0aG9yPjxhdXRob3I+RnUsIEouPC9hdXRob3I+PC9h
dXRob3JzPjwvY29udHJpYnV0b3JzPjxhdXRoLWFkZHJlc3M+SG9ub3JzIENvbGxlZ2UsIFVuaXZl
cnNpdHkgb2YgSG91c3RvbiwgSG91c3RvbiwgVFggNzcyMDQsIFVTQS4mI3hEO0tleSBMYWJvcmF0
b3J5IG9mIEVwaWdlbnRpY3MgYW5kIE9uY29sb2d5LCB0aGUgUmVzZWFyY2ggQ2VudGVyIGZvciBQ
cmVjbGluaWNhbCBNZWRpY2luZSwgU291dGh3ZXN0IE1lZGljYWwgVW5pdmVyc2l0eSwgTHV6aG91
LCBTaWNodWFuIDY0NjAwMCwgQ2hpbmEuJiN4RDtEZXBhcnRtZW50IG9mIFBhdGhvbG9neSwgQWZm
aWxpYXRlZCBIb3NwaXRhbCBvZiBTb3V0aHdlc3QgTWVkaWNhbCBVbml2ZXJzaXR5LCBTb3V0aHdl
c3QgTWVkaWNhbCBVbml2ZXJzaXR5LCBMdXpob3UsIFNpY2h1YW4gNjQ2MDAwLCBDaGluYS4mI3hE
O0RlcGFydG1lbnQgb2YgQmlvLU1lZGljYWwgU2NpZW5jZXMsIFBoaWxhZGVscGhpYSBDb2xsZWdl
IG9mIE9zdGVvcGF0aGljIE1lZGljaW5lLCBQaGlsYWRlbHBoaWEsIFBBIDE5MTMxLCBVU0EuJiN4
RDtEZXBhcnRtZW50IG9mIEJpb2xvZ3kgJmFtcDsgQmlvY2hlbWlzdHJ5LCBVbml2ZXJzaXR5IG9m
IEhvdXN0b24sIEhvdXN0b24sIFRYIDc3MjA0LCBVU0EuJiN4RDtUZXhhcyBIZWFydCBJbnN0aXR1
dGUgYXQgU3QuIEx1a2UmYXBvcztzIEVwaXNjb3BhbCBIb3NwaXRhbCwgSG91c3RvbiwgVFggNzcw
MzAsIFVTQS4mI3hEO0p1ZGljaWFsIEF1dGhlbnRpY2F0aW9uIENlbnRlciwgU291dGh3ZXN0IE1l
ZGljYWwgVW5pdmVyc2l0eSwgTHV6aG91LCBTaWNodWFuIDY0NjAwMCwgQ2hpbmEuPC9hdXRoLWFk
ZHJlc3M+PHRpdGxlcz48dGl0bGU+RGV2ZWxvcG1lbnQgb2YgZGlhZ25vc3RpYyBTQ0FSIG1hcmtl
cnMgZm9yIGdlbm9taWMgRE5BIGFtcGxpZmljYXRpb25zIGluIGJyZWFzdCBjYXJjaW5vbWEgYnkg
RE5BIGNsb25pbmcgb2YgaGlnaC1HQyBSQU1QLVBDUiBmcmFnbWVudHM8L3RpdGxlPjxzZWNvbmRh
cnktdGl0bGU+T25jb3RhcmdldDwvc2Vjb25kYXJ5LXRpdGxlPjwvdGl0bGVzPjxwZXJpb2RpY2Fs
PjxmdWxsLXRpdGxlPk9uY290YXJnZXQ8L2Z1bGwtdGl0bGU+PC9wZXJpb2RpY2FsPjxwYWdlcz40
Mzg2Ni00Mzg3NzwvcGFnZXM+PHZvbHVtZT44PC92b2x1bWU+PG51bWJlcj4yNzwvbnVtYmVyPjxl
ZGl0aW9uPjIwMTcvMDQvMTU8L2VkaXRpb24+PGtleXdvcmRzPjxrZXl3b3JkPkFkdWx0PC9rZXl3
b3JkPjxrZXl3b3JkPkFnZWQ8L2tleXdvcmQ+PGtleXdvcmQ+QmFzZSBDb21wb3NpdGlvbjwva2V5
d29yZD48a2V5d29yZD5CYXNlIFNlcXVlbmNlPC9rZXl3b3JkPjxrZXl3b3JkPipCaW9tYXJrZXJz
LCBUdW1vcjwva2V5d29yZD48a2V5d29yZD5CcmVhc3QgTmVvcGxhc21zLypkaWFnbm9zaXMvKmdl
bmV0aWNzPC9rZXl3b3JkPjxrZXl3b3JkPkNhcmNpbm9tYSwgRHVjdGFsLCBCcmVhc3QvZGlhZ25v
c2lzL2dlbmV0aWNzPC9rZXl3b3JkPjxrZXl3b3JkPkNsb25pbmcsIE1vbGVjdWxhcjwva2V5d29y
ZD48a2V5d29yZD5ETkEgUHJpbWVyczwva2V5d29yZD48a2V5d29yZD5EaXBlcHRpZGFzZXMvZ2Vu
ZXRpY3M8L2tleXdvcmQ+PGtleXdvcmQ+RmVtYWxlPC9rZXl3b3JkPjxrZXl3b3JkPkdQSS1MaW5r
ZWQgUHJvdGVpbnMvZ2VuZXRpY3M8L2tleXdvcmQ+PGtleXdvcmQ+KkdlbmUgQW1wbGlmaWNhdGlv
bjwva2V5d29yZD48a2V5d29yZD4qR2Vub21pY3MvbWV0aG9kczwva2V5d29yZD48a2V5d29yZD5I
dW1hbnM8L2tleXdvcmQ+PGtleXdvcmQ+TWlkZGxlIEFnZWQ8L2tleXdvcmQ+PGtleXdvcmQ+TmVv
cGxhc20gR3JhZGluZzwva2V5d29yZD48a2V5d29yZD5OZW9wbGFzbSBJbnZhc2l2ZW5lc3M8L2tl
eXdvcmQ+PGtleXdvcmQ+TmVvcGxhc20gU3RhZ2luZzwva2V5d29yZD48a2V5d29yZD5STkEsIE1l
c3Nlbmdlci9nZW5ldGljczwva2V5d29yZD48a2V5d29yZD5SYW5kb20gQW1wbGlmaWVkIFBvbHlt
b3JwaGljIEROQSBUZWNobmlxdWU8L2tleXdvcmQ+PGtleXdvcmQ+U2VxdWVuY2UgQW5hbHlzaXMs
IEROQTwva2V5d29yZD48a2V5d29yZD5SYW1wPC9rZXl3b3JkPjxrZXl3b3JkPmdlbm9taWMgaW5z
dGFiaWxpdHk8L2tleXdvcmQ+PGtleXdvcmQ+aGlnaC1HQyBwcmltZXI8L2tleXdvcmQ+PGtleXdv
cmQ+cmFuZG9tIGFtcGxpZmllZCBwb2x5bW9ycGhpYyBETkEgKFJBUEQpPC9rZXl3b3JkPjxrZXl3
b3JkPnNlcXVlbmNlLWNoYXJhY3Rlcml6ZWQgYW1wbGlmaWVkIHJlZ2lvbiAoU0NBUik8L2tleXdv
cmQ+PC9rZXl3b3Jkcz48ZGF0ZXM+PHllYXI+MjAxNzwveWVhcj48cHViLWRhdGVzPjxkYXRlPkp1
bCA0PC9kYXRlPjwvcHViLWRhdGVzPjwvZGF0ZXM+PGlzYm4+MTk0OS0yNTUzIChFbGVjdHJvbmlj
KSYjeEQ7MTk0OS0yNTUzIChMaW5raW5nKTwvaXNibj48YWNjZXNzaW9uLW51bT4yODQxMDIwNjwv
YWNjZXNzaW9uLW51bT48dXJscz48cmVsYXRlZC11cmxzPjx1cmw+aHR0cHM6Ly93d3cubmNiaS5u
bG0ubmloLmdvdi9wdWJtZWQvMjg0MTAyMDY8L3VybD48L3JlbGF0ZWQtdXJscz48L3VybHM+PGN1
c3RvbTI+UE1DNTU0NjQ0NjwvY3VzdG9tMj48ZWxlY3Ryb25pYy1yZXNvdXJjZS1udW0+MTAuMTg2
MzIvb25jb3RhcmdldC4xNjcwNDwvZWxlY3Ryb25pYy1yZXNvdXJjZS1udW0+PC9yZWNvcmQ+PC9D
aXRlPjwvRW5kTm90ZT5=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BF6045" w:rsidRPr="00F3435F">
        <w:rPr>
          <w:kern w:val="0"/>
          <w:szCs w:val="24"/>
        </w:rPr>
      </w:r>
      <w:r w:rsidR="00BF6045" w:rsidRPr="00F3435F">
        <w:rPr>
          <w:kern w:val="0"/>
          <w:szCs w:val="24"/>
        </w:rPr>
        <w:fldChar w:fldCharType="separate"/>
      </w:r>
      <w:r w:rsidR="001678EB" w:rsidRPr="001678EB">
        <w:rPr>
          <w:noProof/>
          <w:kern w:val="0"/>
          <w:szCs w:val="24"/>
          <w:vertAlign w:val="superscript"/>
        </w:rPr>
        <w:t>[24]</w:t>
      </w:r>
      <w:r w:rsidR="00BF6045" w:rsidRPr="00F3435F">
        <w:rPr>
          <w:kern w:val="0"/>
          <w:szCs w:val="24"/>
        </w:rPr>
        <w:fldChar w:fldCharType="end"/>
      </w:r>
      <w:r w:rsidR="00BF6045" w:rsidRPr="00F3435F">
        <w:rPr>
          <w:kern w:val="0"/>
          <w:szCs w:val="24"/>
        </w:rPr>
        <w:t xml:space="preserve"> </w:t>
      </w:r>
      <w:r w:rsidRPr="00F3435F">
        <w:rPr>
          <w:kern w:val="0"/>
          <w:szCs w:val="24"/>
        </w:rPr>
        <w:t>found that changes in gene expression</w:t>
      </w:r>
      <w:r w:rsidR="009126D3" w:rsidRPr="00F3435F">
        <w:rPr>
          <w:kern w:val="0"/>
          <w:szCs w:val="24"/>
        </w:rPr>
        <w:t>,</w:t>
      </w:r>
      <w:r w:rsidRPr="00F3435F">
        <w:rPr>
          <w:kern w:val="0"/>
          <w:szCs w:val="24"/>
        </w:rPr>
        <w:t xml:space="preserve"> such as DPEP1</w:t>
      </w:r>
      <w:r w:rsidR="009126D3" w:rsidRPr="00F3435F">
        <w:rPr>
          <w:kern w:val="0"/>
          <w:szCs w:val="24"/>
        </w:rPr>
        <w:t>,</w:t>
      </w:r>
      <w:r w:rsidRPr="00F3435F">
        <w:rPr>
          <w:kern w:val="0"/>
          <w:szCs w:val="24"/>
        </w:rPr>
        <w:t xml:space="preserve"> may lead to cancer progression. DPEP1 has been identified as a prognostic gene for colorectal cancer</w:t>
      </w:r>
      <w:r w:rsidR="00A25A63" w:rsidRPr="00F3435F">
        <w:rPr>
          <w:kern w:val="0"/>
          <w:szCs w:val="24"/>
        </w:rPr>
        <w:t xml:space="preserve"> (CRC)</w:t>
      </w:r>
      <w:r w:rsidRPr="00F3435F">
        <w:rPr>
          <w:kern w:val="0"/>
          <w:szCs w:val="24"/>
        </w:rPr>
        <w:t xml:space="preserve">. We found that </w:t>
      </w:r>
      <w:r w:rsidRPr="00F3435F">
        <w:rPr>
          <w:i/>
          <w:iCs/>
          <w:kern w:val="0"/>
          <w:szCs w:val="24"/>
        </w:rPr>
        <w:t>DPEP1</w:t>
      </w:r>
      <w:r w:rsidRPr="00F3435F">
        <w:rPr>
          <w:kern w:val="0"/>
          <w:szCs w:val="24"/>
        </w:rPr>
        <w:t xml:space="preserve"> is overexpressed in CRC. After knocking out the </w:t>
      </w:r>
      <w:r w:rsidRPr="00F3435F">
        <w:rPr>
          <w:i/>
          <w:iCs/>
          <w:kern w:val="0"/>
          <w:szCs w:val="24"/>
        </w:rPr>
        <w:t>DPEP1</w:t>
      </w:r>
      <w:r w:rsidRPr="00F3435F">
        <w:rPr>
          <w:kern w:val="0"/>
          <w:szCs w:val="24"/>
        </w:rPr>
        <w:t xml:space="preserve"> gene, cells (SW480 and HCT116) </w:t>
      </w:r>
      <w:r w:rsidR="009126D3" w:rsidRPr="00F3435F">
        <w:rPr>
          <w:kern w:val="0"/>
          <w:szCs w:val="24"/>
        </w:rPr>
        <w:t xml:space="preserve">exhibited </w:t>
      </w:r>
      <w:r w:rsidRPr="00F3435F">
        <w:rPr>
          <w:kern w:val="0"/>
          <w:szCs w:val="24"/>
        </w:rPr>
        <w:t>increased apoptosis and attenuated cell proliferation and cell invasion</w:t>
      </w:r>
      <w:r w:rsidR="00135340" w:rsidRPr="00F3435F">
        <w:rPr>
          <w:kern w:val="0"/>
          <w:szCs w:val="24"/>
          <w:vertAlign w:val="superscript"/>
        </w:rPr>
        <w:fldChar w:fldCharType="begin"/>
      </w:r>
      <w:r w:rsidR="001678EB">
        <w:rPr>
          <w:kern w:val="0"/>
          <w:szCs w:val="24"/>
          <w:vertAlign w:val="superscript"/>
        </w:rPr>
        <w:instrText xml:space="preserve"> ADDIN EN.CITE &lt;EndNote&gt;&lt;Cite&gt;&lt;Author&gt;Hao&lt;/Author&gt;&lt;Year&gt;2017&lt;/Year&gt;&lt;RecNum&gt;2916&lt;/RecNum&gt;&lt;DisplayText&gt;&lt;style face="superscript"&gt;[25]&lt;/style&gt;&lt;/DisplayText&gt;&lt;record&gt;&lt;rec-number&gt;2916&lt;/rec-number&gt;&lt;foreign-keys&gt;&lt;key app="EN" db-id="aeax9frr3sa9rce2rpa5sezdtd2pv00w29z0" timestamp="1575353768"&gt;2916&lt;/key&gt;&lt;/foreign-keys&gt;&lt;ref-type name="Journal Article"&gt;17&lt;/ref-type&gt;&lt;contributors&gt;&lt;authors&gt;&lt;author&gt;Hao, J. J.&lt;/author&gt;&lt;author&gt;Zhi, X.&lt;/author&gt;&lt;author&gt;Wang, Y.&lt;/author&gt;&lt;author&gt;Zhang, Z.&lt;/author&gt;&lt;author&gt;Hao, Z.&lt;/author&gt;&lt;author&gt;Ye, R.&lt;/author&gt;&lt;author&gt;Tang, Z.&lt;/author&gt;&lt;author&gt;Qian, F.&lt;/author&gt;&lt;author&gt;Wang, Q.&lt;/author&gt;&lt;author&gt;Zhu, J.&lt;/author&gt;&lt;/authors&gt;&lt;/contributors&gt;&lt;auth-address&gt;Department of Gastrointestinal Surgery, Affiliated Hospital of Nantong University, Nantong 226001, China.&amp;#xD;Poochon Scientific, Frederick, Maryland 21701, USA.&amp;#xD;Whiting School of Engineering of Johns Hopkins University, Baltimore, Maryland 21218, USA.&lt;/auth-address&gt;&lt;titles&gt;&lt;title&gt;Comprehensive Proteomic Characterization of the Human Colorectal Carcinoma Reveals Signature Proteins and Perturbed Pathways&lt;/title&gt;&lt;secondary-title&gt;Sci Rep&lt;/secondary-title&gt;&lt;/titles&gt;&lt;periodical&gt;&lt;full-title&gt;Sci Rep&lt;/full-title&gt;&lt;/periodical&gt;&lt;pages&gt;42436&lt;/pages&gt;&lt;volume&gt;7&lt;/volume&gt;&lt;edition&gt;2017/02/10&lt;/edition&gt;&lt;keywords&gt;&lt;keyword&gt;Cell Line, Tumor&lt;/keyword&gt;&lt;keyword&gt;Cell Movement&lt;/keyword&gt;&lt;keyword&gt;Cell Proliferation&lt;/keyword&gt;&lt;keyword&gt;Chromatin/genetics/metabolism&lt;/keyword&gt;&lt;keyword&gt;Colorectal Neoplasms/genetics/*metabolism&lt;/keyword&gt;&lt;keyword&gt;Glycolysis&lt;/keyword&gt;&lt;keyword&gt;Humans&lt;/keyword&gt;&lt;keyword&gt;*Proteome&lt;/keyword&gt;&lt;keyword&gt;*Proteomics/methods&lt;/keyword&gt;&lt;keyword&gt;*Signal Transduction&lt;/keyword&gt;&lt;/keywords&gt;&lt;dates&gt;&lt;year&gt;2017&lt;/year&gt;&lt;pub-dates&gt;&lt;date&gt;Feb 9&lt;/date&gt;&lt;/pub-dates&gt;&lt;/dates&gt;&lt;isbn&gt;2045-2322 (Electronic)&amp;#xD;2045-2322 (Linking)&lt;/isbn&gt;&lt;accession-num&gt;28181595&lt;/accession-num&gt;&lt;urls&gt;&lt;related-urls&gt;&lt;url&gt;https://www.ncbi.nlm.nih.gov/pubmed/28181595&lt;/url&gt;&lt;/related-urls&gt;&lt;/urls&gt;&lt;custom2&gt;PMC5299448&lt;/custom2&gt;&lt;electronic-resource-num&gt;10.1038/srep42436&lt;/electronic-resource-num&gt;&lt;/record&gt;&lt;/Cite&gt;&lt;/EndNote&gt;</w:instrText>
      </w:r>
      <w:r w:rsidR="00135340" w:rsidRPr="00F3435F">
        <w:rPr>
          <w:kern w:val="0"/>
          <w:szCs w:val="24"/>
          <w:vertAlign w:val="superscript"/>
        </w:rPr>
        <w:fldChar w:fldCharType="separate"/>
      </w:r>
      <w:r w:rsidR="001678EB">
        <w:rPr>
          <w:noProof/>
          <w:kern w:val="0"/>
          <w:szCs w:val="24"/>
          <w:vertAlign w:val="superscript"/>
        </w:rPr>
        <w:t>[25]</w:t>
      </w:r>
      <w:r w:rsidR="00135340" w:rsidRPr="00F3435F">
        <w:rPr>
          <w:kern w:val="0"/>
          <w:szCs w:val="24"/>
          <w:vertAlign w:val="superscript"/>
        </w:rPr>
        <w:fldChar w:fldCharType="end"/>
      </w:r>
      <w:r w:rsidRPr="00F3435F">
        <w:rPr>
          <w:kern w:val="0"/>
          <w:szCs w:val="24"/>
        </w:rPr>
        <w:t xml:space="preserve">. In the study of </w:t>
      </w:r>
      <w:r w:rsidR="00A25A63" w:rsidRPr="00F3435F">
        <w:rPr>
          <w:kern w:val="0"/>
          <w:szCs w:val="24"/>
        </w:rPr>
        <w:t>CRC</w:t>
      </w:r>
      <w:r w:rsidRPr="00F3435F">
        <w:rPr>
          <w:kern w:val="0"/>
          <w:szCs w:val="24"/>
        </w:rPr>
        <w:t>, Eisenach</w:t>
      </w:r>
      <w:r w:rsidR="001678EB">
        <w:rPr>
          <w:kern w:val="0"/>
          <w:szCs w:val="24"/>
        </w:rPr>
        <w:fldChar w:fldCharType="begin"/>
      </w:r>
      <w:r w:rsidR="001678EB">
        <w:rPr>
          <w:kern w:val="0"/>
          <w:szCs w:val="24"/>
        </w:rPr>
        <w:instrText xml:space="preserve"> ADDIN EN.CITE &lt;EndNote&gt;&lt;Cite&gt;&lt;Author&gt;Eisenach&lt;/Author&gt;&lt;Year&gt;2013&lt;/Year&gt;&lt;RecNum&gt;3382&lt;/RecNum&gt;&lt;DisplayText&gt;&lt;style face="superscript"&gt;[26]&lt;/style&gt;&lt;/DisplayText&gt;&lt;record&gt;&lt;rec-number&gt;3382&lt;/rec-number&gt;&lt;foreign-keys&gt;&lt;key app="EN" db-id="aeax9frr3sa9rce2rpa5sezdtd2pv00w29z0" timestamp="1576786587"&gt;3382&lt;/key&gt;&lt;/foreign-keys&gt;&lt;ref-type name="Journal Article"&gt;17&lt;/ref-type&gt;&lt;contributors&gt;&lt;authors&gt;&lt;author&gt;Eisenach, P. A.&lt;/author&gt;&lt;author&gt;Soeth, E.&lt;/author&gt;&lt;author&gt;Roder, C.&lt;/author&gt;&lt;author&gt;Kloppel, G.&lt;/author&gt;&lt;author&gt;Tepel, J.&lt;/author&gt;&lt;author&gt;Kalthoff, H.&lt;/author&gt;&lt;author&gt;Sipos, B.&lt;/author&gt;&lt;/authors&gt;&lt;/contributors&gt;&lt;auth-address&gt;Department of Molecular Medicine, Max Planck Institute of Biochemistry, Martinsried, Germany. eisenach@biochem.mpg.de&lt;/auth-address&gt;&lt;titles&gt;&lt;title&gt;Dipeptidase 1 (DPEP1) is a marker for the transition from low-grade to high-grade intraepithelial neoplasia and an adverse prognostic factor in colorectal cancer&lt;/title&gt;&lt;secondary-title&gt;Br J Cancer&lt;/secondary-title&gt;&lt;/titles&gt;&lt;periodical&gt;&lt;full-title&gt;Br J Cancer&lt;/full-title&gt;&lt;/periodical&gt;&lt;pages&gt;694-703&lt;/pages&gt;&lt;volume&gt;109&lt;/volume&gt;&lt;number&gt;3&lt;/number&gt;&lt;edition&gt;2013/07/11&lt;/edition&gt;&lt;keywords&gt;&lt;keyword&gt;Biomarkers, Tumor/*biosynthesis/genetics&lt;/keyword&gt;&lt;keyword&gt;Carcinoma in Situ/*enzymology/genetics/*pathology&lt;/keyword&gt;&lt;keyword&gt;Colorectal Neoplasms/*enzymology/genetics/*pathology&lt;/keyword&gt;&lt;keyword&gt;Dipeptidases/*biosynthesis/genetics&lt;/keyword&gt;&lt;keyword&gt;GPI-Linked Proteins/biosynthesis/genetics&lt;/keyword&gt;&lt;keyword&gt;Humans&lt;/keyword&gt;&lt;keyword&gt;Neoplasm Grading&lt;/keyword&gt;&lt;keyword&gt;Prognosis&lt;/keyword&gt;&lt;keyword&gt;RNA, Messenger/biosynthesis/genetics&lt;/keyword&gt;&lt;/keywords&gt;&lt;dates&gt;&lt;year&gt;2013&lt;/year&gt;&lt;pub-dates&gt;&lt;date&gt;Aug 6&lt;/date&gt;&lt;/pub-dates&gt;&lt;/dates&gt;&lt;isbn&gt;1532-1827 (Electronic)&amp;#xD;0007-0920 (Linking)&lt;/isbn&gt;&lt;accession-num&gt;23839495&lt;/accession-num&gt;&lt;urls&gt;&lt;related-urls&gt;&lt;url&gt;https://www.ncbi.nlm.nih.gov/pubmed/23839495&lt;/url&gt;&lt;/related-urls&gt;&lt;/urls&gt;&lt;custom2&gt;PMC3738143&lt;/custom2&gt;&lt;electronic-resource-num&gt;10.1038/bjc.2013.363&lt;/electronic-resource-num&gt;&lt;/record&gt;&lt;/Cite&gt;&lt;/EndNote&gt;</w:instrText>
      </w:r>
      <w:r w:rsidR="001678EB">
        <w:rPr>
          <w:kern w:val="0"/>
          <w:szCs w:val="24"/>
        </w:rPr>
        <w:fldChar w:fldCharType="separate"/>
      </w:r>
      <w:r w:rsidR="001678EB" w:rsidRPr="001678EB">
        <w:rPr>
          <w:noProof/>
          <w:kern w:val="0"/>
          <w:szCs w:val="24"/>
          <w:vertAlign w:val="superscript"/>
        </w:rPr>
        <w:t>[26]</w:t>
      </w:r>
      <w:r w:rsidR="001678EB">
        <w:rPr>
          <w:kern w:val="0"/>
          <w:szCs w:val="24"/>
        </w:rPr>
        <w:fldChar w:fldCharType="end"/>
      </w:r>
      <w:r w:rsidRPr="00F3435F">
        <w:rPr>
          <w:kern w:val="0"/>
          <w:szCs w:val="24"/>
        </w:rPr>
        <w:t xml:space="preserve"> found that the expression of DPEP1 was increased in </w:t>
      </w:r>
      <w:r w:rsidR="00A25A63" w:rsidRPr="00F3435F">
        <w:rPr>
          <w:kern w:val="0"/>
          <w:szCs w:val="24"/>
        </w:rPr>
        <w:t xml:space="preserve">CRC </w:t>
      </w:r>
      <w:r w:rsidRPr="00F3435F">
        <w:rPr>
          <w:kern w:val="0"/>
          <w:szCs w:val="24"/>
        </w:rPr>
        <w:t xml:space="preserve">tissues compared with normal mucosa. Zhang </w:t>
      </w:r>
      <w:r w:rsidR="00146614" w:rsidRPr="00F3435F">
        <w:rPr>
          <w:i/>
          <w:iCs/>
          <w:kern w:val="0"/>
          <w:szCs w:val="24"/>
        </w:rPr>
        <w:t>et al</w:t>
      </w:r>
      <w:r w:rsidR="00146614" w:rsidRPr="00F3435F">
        <w:rPr>
          <w:kern w:val="0"/>
          <w:szCs w:val="24"/>
        </w:rPr>
        <w:fldChar w:fldCharType="begin">
          <w:fldData xml:space="preserve">PEVuZE5vdGU+PENpdGU+PEF1dGhvcj5aaGFuZzwvQXV0aG9yPjxZZWFyPjIwMTI8L1llYXI+PFJl
Y051bT4yOTE3PC9SZWNOdW0+PERpc3BsYXlUZXh0PjxzdHlsZSBmYWNlPSJzdXBlcnNjcmlwdCI+
WzI3XTwvc3R5bGU+PC9EaXNwbGF5VGV4dD48cmVjb3JkPjxyZWMtbnVtYmVyPjI5MTc8L3JlYy1u
dW1iZXI+PGZvcmVpZ24ta2V5cz48a2V5IGFwcD0iRU4iIGRiLWlkPSJhZWF4OWZycjNzYTlyY2Uy
cnBhNXNlemR0ZDJwdjAwdzI5ejAiIHRpbWVzdGFtcD0iMTU3NTM1Mzc4NyI+MjkxNzwva2V5Pjwv
Zm9yZWlnbi1rZXlzPjxyZWYtdHlwZSBuYW1lPSJKb3VybmFsIEFydGljbGUiPjE3PC9yZWYtdHlw
ZT48Y29udHJpYnV0b3JzPjxhdXRob3JzPjxhdXRob3I+WmhhbmcsIEcuPC9hdXRob3I+PGF1dGhv
cj5TY2hldHRlciwgQS48L2F1dGhvcj48YXV0aG9yPkhlLCBQLjwvYXV0aG9yPjxhdXRob3I+RnVu
YW1penUsIE4uPC9hdXRob3I+PGF1dGhvcj5HYWVkY2tlLCBKLjwvYXV0aG9yPjxhdXRob3I+R2hh
ZGltaSwgQi4gTS48L2F1dGhvcj48YXV0aG9yPlJpZWQsIFQuPC9hdXRob3I+PGF1dGhvcj5IYXNz
YW4sIFIuPC9hdXRob3I+PGF1dGhvcj5ZZmFudGlzLCBILiBHLjwvYXV0aG9yPjxhdXRob3I+TGVl
LCBELiBILjwvYXV0aG9yPjxhdXRob3I+TGFjeSwgQy48L2F1dGhvcj48YXV0aG9yPk1haXRyYSwg
QS48L2F1dGhvcj48YXV0aG9yPkhhbm5hLCBOLjwvYXV0aG9yPjxhdXRob3I+QWxleGFuZGVyLCBI
LiBSLjwvYXV0aG9yPjxhdXRob3I+SHVzc2FpbiwgUy4gUC48L2F1dGhvcj48L2F1dGhvcnM+PC9j
b250cmlidXRvcnM+PGF1dGgtYWRkcmVzcz5MYWJvcmF0b3J5IG9mIEh1bWFuIENhcmNpbm9nZW5l
c2lzLCBDZW50ZXIgZm9yIENhbmNlciBSZXNlYXJjaCwgTmF0aW9uYWwgQ2FuY2VyIEluc3RpdHV0
ZSwgTmF0aW9uYWwgSW5zdGl0dXRlcyBvZiBIZWFsdGggKE5JSCksIEJldGhlc2RhLCBNYXJ5bGFu
ZCwgVW5pdGVkIFN0YXRlcyBvZiBBbWVyaWNhLjwvYXV0aC1hZGRyZXNzPjx0aXRsZXM+PHRpdGxl
PkRQRVAxIGluaGliaXRzIHR1bW9yIGNlbGwgaW52YXNpdmVuZXNzLCBlbmhhbmNlcyBjaGVtb3Nl
bnNpdGl2aXR5IGFuZCBwcmVkaWN0cyBjbGluaWNhbCBvdXRjb21lIGluIHBhbmNyZWF0aWMgZHVj
dGFsIGFkZW5vY2FyY2lub21hPC90aXRsZT48c2Vjb25kYXJ5LXRpdGxlPlBMb1MgT25lPC9zZWNv
bmRhcnktdGl0bGU+PC90aXRsZXM+PHBlcmlvZGljYWw+PGZ1bGwtdGl0bGU+UExvUyBPbmU8L2Z1
bGwtdGl0bGU+PC9wZXJpb2RpY2FsPjxwYWdlcz5lMzE1MDc8L3BhZ2VzPjx2b2x1bWU+Nzwvdm9s
dW1lPjxudW1iZXI+MjwvbnVtYmVyPjxlZGl0aW9uPjIwMTIvMDMvMDE8L2VkaXRpb24+PGtleXdv
cmRzPjxrZXl3b3JkPkFkdWx0PC9rZXl3b3JkPjxrZXl3b3JkPkFnZWQ8L2tleXdvcmQ+PGtleXdv
cmQ+QWdlZCwgODAgYW5kIG92ZXI8L2tleXdvcmQ+PGtleXdvcmQ+QW50aW5lb3BsYXN0aWMgQWdl
bnRzL3BoYXJtYWNvbG9neS8qdGhlcmFwZXV0aWMgdXNlPC9rZXl3b3JkPjxrZXl3b3JkPkNhcmNp
bm9tYSwgUGFuY3JlYXRpYyBEdWN0YWwvKmRydWcgdGhlcmFweS9nZW5ldGljcy9tb3J0YWxpdHkv
KnBhdGhvbG9neTwva2V5d29yZD48a2V5d29yZD5DZWxsIEN5Y2xlIFByb3RlaW5zL2dlbmV0aWNz
L21ldGFib2xpc208L2tleXdvcmQ+PGtleXdvcmQ+Q2VsbCBMaW5lLCBUdW1vcjwva2V5d29yZD48
a2V5d29yZD5Db2hvcnQgU3R1ZGllczwva2V5d29yZD48a2V5d29yZD5EZW94eWN5dGlkaW5lL2Fu
YWxvZ3MgJmFtcDsgZGVyaXZhdGl2ZXMvcGhhcm1hY29sb2d5L3RoZXJhcGV1dGljIHVzZTwva2V5
d29yZD48a2V5d29yZD5EaXBlcHRpZGFzZXMvZ2VuZXRpY3MvKm1ldGFib2xpc208L2tleXdvcmQ+
PGtleXdvcmQ+RmVtYWxlPC9rZXl3b3JkPjxrZXl3b3JkPkdQSS1MaW5rZWQgUHJvdGVpbnMvZ2Vu
ZXRpY3MvbWV0YWJvbGlzbTwva2V5d29yZD48a2V5d29yZD5HZW5lIEV4cHJlc3Npb24gUmVndWxh
dGlvbiwgTmVvcGxhc3RpYy9kcnVnIGVmZmVjdHM8L2tleXdvcmQ+PGtleXdvcmQ+R2VuZXRpYyBB
c3NvY2lhdGlvbiBTdHVkaWVzPC9rZXl3b3JkPjxrZXl3b3JkPkh1bWFuczwva2V5d29yZD48a2V5
d29yZD5NQVAgS2luYXNlIFNpZ25hbGluZyBTeXN0ZW0vZHJ1ZyBlZmZlY3RzPC9rZXl3b3JkPjxr
ZXl3b3JkPk1hbGU8L2tleXdvcmQ+PGtleXdvcmQ+TWFyeWxhbmQvZXBpZGVtaW9sb2d5PC9rZXl3
b3JkPjxrZXl3b3JkPk1pY3JvdHVidWxlLUFzc29jaWF0ZWQgUHJvdGVpbnMvZ2VuZXRpY3MvbWV0
YWJvbGlzbTwva2V5d29yZD48a2V5d29yZD5NaWRkbGUgQWdlZDwva2V5d29yZD48a2V5d29yZD5O
ZW9wbGFzbSBJbnZhc2l2ZW5lc3M8L2tleXdvcmQ+PGtleXdvcmQ+TnVjbGVhciBQcm90ZWlucy9n
ZW5ldGljcy9tZXRhYm9saXNtPC9rZXl3b3JkPjxrZXl3b3JkPk9saWdvbnVjbGVvdGlkZSBBcnJh
eSBTZXF1ZW5jZSBBbmFseXNpczwva2V5d29yZD48a2V5d29yZD5QYW5jcmVhdGljIE5lb3BsYXNt
cy8qZHJ1ZyB0aGVyYXB5L2dlbmV0aWNzL21vcnRhbGl0eS8qcGF0aG9sb2d5PC9rZXl3b3JkPjxr
ZXl3b3JkPlByb3BvcnRpb25hbCBIYXphcmRzIE1vZGVsczwva2V5d29yZD48a2V5d29yZD5SZXBy
b2R1Y2liaWxpdHkgb2YgUmVzdWx0czwva2V5d29yZD48a2V5d29yZD5UcmVhdG1lbnQgT3V0Y29t
ZTwva2V5d29yZD48L2tleXdvcmRzPjxkYXRlcz48eWVhcj4yMDEyPC95ZWFyPjwvZGF0ZXM+PGlz
Ym4+MTkzMi02MjAzIChFbGVjdHJvbmljKSYjeEQ7MTkzMi02MjAzIChMaW5raW5nKTwvaXNibj48
YWNjZXNzaW9uLW51bT4yMjM2MzY1ODwvYWNjZXNzaW9uLW51bT48dXJscz48cmVsYXRlZC11cmxz
Pjx1cmw+aHR0cHM6Ly93d3cubmNiaS5ubG0ubmloLmdvdi9wdWJtZWQvMjIzNjM2NTg8L3VybD48
L3JlbGF0ZWQtdXJscz48L3VybHM+PGN1c3RvbTI+UE1DMzI4Mjc1NTwvY3VzdG9tMj48ZWxlY3Ry
b25pYy1yZXNvdXJjZS1udW0+MTAuMTM3MS9qb3VybmFsLnBvbmUuMDAzMTUwNzwvZWxlY3Ryb25p
Yy1yZXNvdXJjZS1udW0+PC9yZWNvcmQ+PC9DaXRlPjwvRW5kTm90ZT5=
</w:fldData>
        </w:fldChar>
      </w:r>
      <w:r w:rsidR="001678EB">
        <w:rPr>
          <w:kern w:val="0"/>
          <w:szCs w:val="24"/>
        </w:rPr>
        <w:instrText xml:space="preserve"> ADDIN EN.CITE </w:instrText>
      </w:r>
      <w:r w:rsidR="001678EB">
        <w:rPr>
          <w:kern w:val="0"/>
          <w:szCs w:val="24"/>
        </w:rPr>
        <w:fldChar w:fldCharType="begin">
          <w:fldData xml:space="preserve">PEVuZE5vdGU+PENpdGU+PEF1dGhvcj5aaGFuZzwvQXV0aG9yPjxZZWFyPjIwMTI8L1llYXI+PFJl
Y051bT4yOTE3PC9SZWNOdW0+PERpc3BsYXlUZXh0PjxzdHlsZSBmYWNlPSJzdXBlcnNjcmlwdCI+
WzI3XTwvc3R5bGU+PC9EaXNwbGF5VGV4dD48cmVjb3JkPjxyZWMtbnVtYmVyPjI5MTc8L3JlYy1u
dW1iZXI+PGZvcmVpZ24ta2V5cz48a2V5IGFwcD0iRU4iIGRiLWlkPSJhZWF4OWZycjNzYTlyY2Uy
cnBhNXNlemR0ZDJwdjAwdzI5ejAiIHRpbWVzdGFtcD0iMTU3NTM1Mzc4NyI+MjkxNzwva2V5Pjwv
Zm9yZWlnbi1rZXlzPjxyZWYtdHlwZSBuYW1lPSJKb3VybmFsIEFydGljbGUiPjE3PC9yZWYtdHlw
ZT48Y29udHJpYnV0b3JzPjxhdXRob3JzPjxhdXRob3I+WmhhbmcsIEcuPC9hdXRob3I+PGF1dGhv
cj5TY2hldHRlciwgQS48L2F1dGhvcj48YXV0aG9yPkhlLCBQLjwvYXV0aG9yPjxhdXRob3I+RnVu
YW1penUsIE4uPC9hdXRob3I+PGF1dGhvcj5HYWVkY2tlLCBKLjwvYXV0aG9yPjxhdXRob3I+R2hh
ZGltaSwgQi4gTS48L2F1dGhvcj48YXV0aG9yPlJpZWQsIFQuPC9hdXRob3I+PGF1dGhvcj5IYXNz
YW4sIFIuPC9hdXRob3I+PGF1dGhvcj5ZZmFudGlzLCBILiBHLjwvYXV0aG9yPjxhdXRob3I+TGVl
LCBELiBILjwvYXV0aG9yPjxhdXRob3I+TGFjeSwgQy48L2F1dGhvcj48YXV0aG9yPk1haXRyYSwg
QS48L2F1dGhvcj48YXV0aG9yPkhhbm5hLCBOLjwvYXV0aG9yPjxhdXRob3I+QWxleGFuZGVyLCBI
LiBSLjwvYXV0aG9yPjxhdXRob3I+SHVzc2FpbiwgUy4gUC48L2F1dGhvcj48L2F1dGhvcnM+PC9j
b250cmlidXRvcnM+PGF1dGgtYWRkcmVzcz5MYWJvcmF0b3J5IG9mIEh1bWFuIENhcmNpbm9nZW5l
c2lzLCBDZW50ZXIgZm9yIENhbmNlciBSZXNlYXJjaCwgTmF0aW9uYWwgQ2FuY2VyIEluc3RpdHV0
ZSwgTmF0aW9uYWwgSW5zdGl0dXRlcyBvZiBIZWFsdGggKE5JSCksIEJldGhlc2RhLCBNYXJ5bGFu
ZCwgVW5pdGVkIFN0YXRlcyBvZiBBbWVyaWNhLjwvYXV0aC1hZGRyZXNzPjx0aXRsZXM+PHRpdGxl
PkRQRVAxIGluaGliaXRzIHR1bW9yIGNlbGwgaW52YXNpdmVuZXNzLCBlbmhhbmNlcyBjaGVtb3Nl
bnNpdGl2aXR5IGFuZCBwcmVkaWN0cyBjbGluaWNhbCBvdXRjb21lIGluIHBhbmNyZWF0aWMgZHVj
dGFsIGFkZW5vY2FyY2lub21hPC90aXRsZT48c2Vjb25kYXJ5LXRpdGxlPlBMb1MgT25lPC9zZWNv
bmRhcnktdGl0bGU+PC90aXRsZXM+PHBlcmlvZGljYWw+PGZ1bGwtdGl0bGU+UExvUyBPbmU8L2Z1
bGwtdGl0bGU+PC9wZXJpb2RpY2FsPjxwYWdlcz5lMzE1MDc8L3BhZ2VzPjx2b2x1bWU+Nzwvdm9s
dW1lPjxudW1iZXI+MjwvbnVtYmVyPjxlZGl0aW9uPjIwMTIvMDMvMDE8L2VkaXRpb24+PGtleXdv
cmRzPjxrZXl3b3JkPkFkdWx0PC9rZXl3b3JkPjxrZXl3b3JkPkFnZWQ8L2tleXdvcmQ+PGtleXdv
cmQ+QWdlZCwgODAgYW5kIG92ZXI8L2tleXdvcmQ+PGtleXdvcmQ+QW50aW5lb3BsYXN0aWMgQWdl
bnRzL3BoYXJtYWNvbG9neS8qdGhlcmFwZXV0aWMgdXNlPC9rZXl3b3JkPjxrZXl3b3JkPkNhcmNp
bm9tYSwgUGFuY3JlYXRpYyBEdWN0YWwvKmRydWcgdGhlcmFweS9nZW5ldGljcy9tb3J0YWxpdHkv
KnBhdGhvbG9neTwva2V5d29yZD48a2V5d29yZD5DZWxsIEN5Y2xlIFByb3RlaW5zL2dlbmV0aWNz
L21ldGFib2xpc208L2tleXdvcmQ+PGtleXdvcmQ+Q2VsbCBMaW5lLCBUdW1vcjwva2V5d29yZD48
a2V5d29yZD5Db2hvcnQgU3R1ZGllczwva2V5d29yZD48a2V5d29yZD5EZW94eWN5dGlkaW5lL2Fu
YWxvZ3MgJmFtcDsgZGVyaXZhdGl2ZXMvcGhhcm1hY29sb2d5L3RoZXJhcGV1dGljIHVzZTwva2V5
d29yZD48a2V5d29yZD5EaXBlcHRpZGFzZXMvZ2VuZXRpY3MvKm1ldGFib2xpc208L2tleXdvcmQ+
PGtleXdvcmQ+RmVtYWxlPC9rZXl3b3JkPjxrZXl3b3JkPkdQSS1MaW5rZWQgUHJvdGVpbnMvZ2Vu
ZXRpY3MvbWV0YWJvbGlzbTwva2V5d29yZD48a2V5d29yZD5HZW5lIEV4cHJlc3Npb24gUmVndWxh
dGlvbiwgTmVvcGxhc3RpYy9kcnVnIGVmZmVjdHM8L2tleXdvcmQ+PGtleXdvcmQ+R2VuZXRpYyBB
c3NvY2lhdGlvbiBTdHVkaWVzPC9rZXl3b3JkPjxrZXl3b3JkPkh1bWFuczwva2V5d29yZD48a2V5
d29yZD5NQVAgS2luYXNlIFNpZ25hbGluZyBTeXN0ZW0vZHJ1ZyBlZmZlY3RzPC9rZXl3b3JkPjxr
ZXl3b3JkPk1hbGU8L2tleXdvcmQ+PGtleXdvcmQ+TWFyeWxhbmQvZXBpZGVtaW9sb2d5PC9rZXl3
b3JkPjxrZXl3b3JkPk1pY3JvdHVidWxlLUFzc29jaWF0ZWQgUHJvdGVpbnMvZ2VuZXRpY3MvbWV0
YWJvbGlzbTwva2V5d29yZD48a2V5d29yZD5NaWRkbGUgQWdlZDwva2V5d29yZD48a2V5d29yZD5O
ZW9wbGFzbSBJbnZhc2l2ZW5lc3M8L2tleXdvcmQ+PGtleXdvcmQ+TnVjbGVhciBQcm90ZWlucy9n
ZW5ldGljcy9tZXRhYm9saXNtPC9rZXl3b3JkPjxrZXl3b3JkPk9saWdvbnVjbGVvdGlkZSBBcnJh
eSBTZXF1ZW5jZSBBbmFseXNpczwva2V5d29yZD48a2V5d29yZD5QYW5jcmVhdGljIE5lb3BsYXNt
cy8qZHJ1ZyB0aGVyYXB5L2dlbmV0aWNzL21vcnRhbGl0eS8qcGF0aG9sb2d5PC9rZXl3b3JkPjxr
ZXl3b3JkPlByb3BvcnRpb25hbCBIYXphcmRzIE1vZGVsczwva2V5d29yZD48a2V5d29yZD5SZXBy
b2R1Y2liaWxpdHkgb2YgUmVzdWx0czwva2V5d29yZD48a2V5d29yZD5UcmVhdG1lbnQgT3V0Y29t
ZTwva2V5d29yZD48L2tleXdvcmRzPjxkYXRlcz48eWVhcj4yMDEyPC95ZWFyPjwvZGF0ZXM+PGlz
Ym4+MTkzMi02MjAzIChFbGVjdHJvbmljKSYjeEQ7MTkzMi02MjAzIChMaW5raW5nKTwvaXNibj48
YWNjZXNzaW9uLW51bT4yMjM2MzY1ODwvYWNjZXNzaW9uLW51bT48dXJscz48cmVsYXRlZC11cmxz
Pjx1cmw+aHR0cHM6Ly93d3cubmNiaS5ubG0ubmloLmdvdi9wdWJtZWQvMjIzNjM2NTg8L3VybD48
L3JlbGF0ZWQtdXJscz48L3VybHM+PGN1c3RvbTI+UE1DMzI4Mjc1NTwvY3VzdG9tMj48ZWxlY3Ry
b25pYy1yZXNvdXJjZS1udW0+MTAuMTM3MS9qb3VybmFsLnBvbmUuMDAzMTUwNzwvZWxlY3Ryb25p
Yy1yZXNvdXJjZS1udW0+PC9yZWNvcmQ+PC9DaXRlPjwvRW5kTm90ZT5=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146614" w:rsidRPr="00F3435F">
        <w:rPr>
          <w:kern w:val="0"/>
          <w:szCs w:val="24"/>
        </w:rPr>
      </w:r>
      <w:r w:rsidR="00146614" w:rsidRPr="00F3435F">
        <w:rPr>
          <w:kern w:val="0"/>
          <w:szCs w:val="24"/>
        </w:rPr>
        <w:fldChar w:fldCharType="separate"/>
      </w:r>
      <w:r w:rsidR="001678EB" w:rsidRPr="001678EB">
        <w:rPr>
          <w:noProof/>
          <w:kern w:val="0"/>
          <w:szCs w:val="24"/>
          <w:vertAlign w:val="superscript"/>
        </w:rPr>
        <w:t>[27]</w:t>
      </w:r>
      <w:r w:rsidR="00146614" w:rsidRPr="00F3435F">
        <w:rPr>
          <w:kern w:val="0"/>
          <w:szCs w:val="24"/>
        </w:rPr>
        <w:fldChar w:fldCharType="end"/>
      </w:r>
      <w:r w:rsidR="00146614" w:rsidRPr="00F3435F">
        <w:rPr>
          <w:kern w:val="0"/>
          <w:szCs w:val="24"/>
        </w:rPr>
        <w:t xml:space="preserve"> </w:t>
      </w:r>
      <w:r w:rsidRPr="00F3435F">
        <w:rPr>
          <w:kern w:val="0"/>
          <w:szCs w:val="24"/>
        </w:rPr>
        <w:t xml:space="preserve">also noted the DPEP1 gene in the study of pancreatic ductal adenocarcinoma and found that </w:t>
      </w:r>
      <w:r w:rsidR="009126D3" w:rsidRPr="00F3435F">
        <w:rPr>
          <w:kern w:val="0"/>
          <w:szCs w:val="24"/>
        </w:rPr>
        <w:t xml:space="preserve">its </w:t>
      </w:r>
      <w:r w:rsidRPr="00F3435F">
        <w:rPr>
          <w:kern w:val="0"/>
          <w:szCs w:val="24"/>
        </w:rPr>
        <w:t xml:space="preserve">gene expression was negatively correlated with histological grade and that lower expression of </w:t>
      </w:r>
      <w:r w:rsidRPr="00F3435F">
        <w:rPr>
          <w:i/>
          <w:iCs/>
          <w:kern w:val="0"/>
          <w:szCs w:val="24"/>
        </w:rPr>
        <w:t>DPEP1</w:t>
      </w:r>
      <w:r w:rsidRPr="00F3435F">
        <w:rPr>
          <w:kern w:val="0"/>
          <w:szCs w:val="24"/>
        </w:rPr>
        <w:t xml:space="preserve"> in tumors was associated with poor survival. Chen </w:t>
      </w:r>
      <w:r w:rsidR="00146614" w:rsidRPr="00F3435F">
        <w:rPr>
          <w:i/>
          <w:iCs/>
          <w:kern w:val="0"/>
          <w:szCs w:val="24"/>
        </w:rPr>
        <w:t>et al</w:t>
      </w:r>
      <w:r w:rsidR="00146614" w:rsidRPr="00F3435F">
        <w:rPr>
          <w:kern w:val="0"/>
          <w:szCs w:val="24"/>
        </w:rPr>
        <w:fldChar w:fldCharType="begin">
          <w:fldData xml:space="preserve">PEVuZE5vdGU+PENpdGU+PEF1dGhvcj5DaGVuPC9BdXRob3I+PFllYXI+MjAxOTwvWWVhcj48UmVj
TnVtPjI5MTg8L1JlY051bT48RGlzcGxheVRleHQ+PHN0eWxlIGZhY2U9InN1cGVyc2NyaXB0Ij5b
MjhdPC9zdHlsZT48L0Rpc3BsYXlUZXh0PjxyZWNvcmQ+PHJlYy1udW1iZXI+MjkxODwvcmVjLW51
bWJlcj48Zm9yZWlnbi1rZXlzPjxrZXkgYXBwPSJFTiIgZGItaWQ9ImFlYXg5ZnJyM3NhOXJjZTJy
cGE1c2V6ZHRkMnB2MDB3Mjl6MCIgdGltZXN0YW1wPSIxNTc1MzUzODA3Ij4yOTE4PC9rZXk+PC9m
b3JlaWduLWtleXM+PHJlZi10eXBlIG5hbWU9IkpvdXJuYWwgQXJ0aWNsZSI+MTc8L3JlZi10eXBl
Pjxjb250cmlidXRvcnM+PGF1dGhvcnM+PGF1dGhvcj5DaGVuLCBYLjwvYXV0aG9yPjxhdXRob3I+
SHVhbmcsIFkuPC9hdXRob3I+PGF1dGhvcj5XYW5nLCBZLjwvYXV0aG9yPjxhdXRob3I+V3UsIFEu
PC9hdXRob3I+PGF1dGhvcj5Ib25nLCBTLjwvYXV0aG9yPjxhdXRob3I+SHVhbmcsIFouPC9hdXRo
b3I+PC9hdXRob3JzPjwvY29udHJpYnV0b3JzPjxhdXRoLWFkZHJlc3M+RW5kb3Njb3B5IENlbnRl
ciwgVGhlIEZpcnN0IEhvc3BpdGFsIG9mIFF1YW56aG91IEFmZmlsaWF0ZWQgdG8gRnVqaWFuIE1l
ZGljYWwgVW5pdmVyc2l0eSwgTm8uMjUwIEVhc3QgU3RyZWV0LCBMaWNoZW5nIERpc3RyaWN0LCBR
dWFuemhvdSwgMzYyMDAwLCBGdWppYW4gUHJvdmluY2UsIENoaW5hLiYjeEQ7RGVwYXJ0bWVudCBv
ZiBHYXN0cm9lbnRlcm9sb2d5LCBUaGUgRmlyc3QgSG9zcGl0YWwgb2YgUXVhbnpob3UgQWZmaWxp
YXRlZCB0byBGdWppYW4gTWVkaWNhbCBVbml2ZXJzaXR5LCBOby4yNTAgRWFzdCBTdHJlZXQsIExp
Y2hlbmcgRGlzdHJpY3QsIFF1YW56aG91LCAzNjIwMDAsIEZ1amlhbiBQcm92aW5jZSwgQ2hpbmEu
JiN4RDtEZXBhcnRtZW50IG9mIEdhc3Ryb2VudGVyb2xvZ3ksIFRoZSBGaXJzdCBIb3NwaXRhbCBv
ZiBRdWFuemhvdSBBZmZpbGlhdGVkIHRvIEZ1amlhbiBNZWRpY2FsIFVuaXZlcnNpdHksIE5vLjI1
MCBFYXN0IFN0cmVldCwgTGljaGVuZyBEaXN0cmljdCwgUXVhbnpob3UsIDM2MjAwMCwgRnVqaWFu
IFByb3ZpbmNlLCBDaGluYS4gaHpjcHdtZHl5eUAxMjYuY29tLjwvYXV0aC1hZGRyZXNzPjx0aXRs
ZXM+PHRpdGxlPlRIQlM0IHByZWRpY3RzIHBvb3Igb3V0Y29tZXMgYW5kIHByb21vdGVzIHByb2xp
ZmVyYXRpb24gYW5kIG1ldGFzdGFzaXMgaW4gZ2FzdHJpYyBjYW5jZXI8L3RpdGxlPjxzZWNvbmRh
cnktdGl0bGU+SiBQaHlzaW9sIEJpb2NoZW08L3NlY29uZGFyeS10aXRsZT48L3RpdGxlcz48cGVy
aW9kaWNhbD48ZnVsbC10aXRsZT5KIFBoeXNpb2wgQmlvY2hlbTwvZnVsbC10aXRsZT48L3Blcmlv
ZGljYWw+PHBhZ2VzPjExNy0xMjM8L3BhZ2VzPjx2b2x1bWU+NzU8L3ZvbHVtZT48bnVtYmVyPjE8
L251bWJlcj48ZWRpdGlvbj4yMDE5LzAyLzEzPC9lZGl0aW9uPjxrZXl3b3Jkcz48a2V5d29yZD5C
aW9tYXJrZXJzLCBUdW1vci8qZ2VuZXRpY3MvbWV0YWJvbGlzbTwva2V5d29yZD48a2V5d29yZD5D
ZWxsIExpbmUsIFR1bW9yPC9rZXl3b3JkPjxrZXl3b3JkPkNlbGwgTW92ZW1lbnQ8L2tleXdvcmQ+
PGtleXdvcmQ+Q2VsbCBQcm9saWZlcmF0aW9uPC9rZXl3b3JkPjxrZXl3b3JkPkNvbXB1dGF0aW9u
YWwgQmlvbG9neS9tZXRob2RzPC9rZXl3b3JkPjxrZXl3b3JkPkRhdGFiYXNlcywgRmFjdHVhbDwv
a2V5d29yZD48a2V5d29yZD5EYXRhc2V0cyBhcyBUb3BpYzwva2V5d29yZD48a2V5d29yZD5EaWZm
dXNpb24gQ2hhbWJlcnMsIEN1bHR1cmU8L2tleXdvcmQ+PGtleXdvcmQ+KkdlbmUgRXhwcmVzc2lv
biBSZWd1bGF0aW9uLCBOZW9wbGFzdGljPC9rZXl3b3JkPjxrZXl3b3JkPkh1bWFuczwva2V5d29y
ZD48a2V5d29yZD5LcnVwcGVsLUxpa2UgVHJhbnNjcmlwdGlvbiBGYWN0b3JzLypnZW5ldGljcy9t
ZXRhYm9saXNtPC9rZXl3b3JkPjxrZXl3b3JkPkx5bXBoYXRpYyBNZXRhc3Rhc2lzPC9rZXl3b3Jk
PjxrZXl3b3JkPk5lb3BsYXNtIEludmFzaXZlbmVzczwva2V5d29yZD48a2V5d29yZD5OZW9wbGFz
bSBSZWN1cnJlbmNlLCBMb2NhbC9kaWFnbm9zaXMvKmdlbmV0aWNzL21ldGFib2xpc20vbW9ydGFs
aXR5PC9rZXl3b3JkPjxrZXl3b3JkPlByb2dub3Npczwva2V5d29yZD48a2V5d29yZD5TdG9tYWNo
IE5lb3BsYXNtcy9kaWFnbm9zaXMvKmdlbmV0aWNzL21ldGFib2xpc20vbW9ydGFsaXR5PC9rZXl3
b3JkPjxrZXl3b3JkPlN1cnZpdmFsIEFuYWx5c2lzPC9rZXl3b3JkPjxrZXl3b3JkPlRocm9tYm9z
cG9uZGlucy8qZ2VuZXRpY3MvbWV0YWJvbGlzbTwva2V5d29yZD48a2V5d29yZD5HYXN0cmljIGNh
bmNlcjwva2V5d29yZD48a2V5d29yZD5LbGY5PC9rZXl3b3JkPjxrZXl3b3JkPk1ldGFzdGFzaXM8
L2tleXdvcmQ+PGtleXdvcmQ+UHJvbGlmZXJhdGlvbjwva2V5d29yZD48a2V5d29yZD5UaGJzNDwv
a2V5d29yZD48L2tleXdvcmRzPjxkYXRlcz48eWVhcj4yMDE5PC95ZWFyPjxwdWItZGF0ZXM+PGRh
dGU+RmViPC9kYXRlPjwvcHViLWRhdGVzPjwvZGF0ZXM+PGlzYm4+MTg3Ny04NzU1IChFbGVjdHJv
bmljKSYjeEQ7MTEzOC03NTQ4IChMaW5raW5nKTwvaXNibj48YWNjZXNzaW9uLW51bT4zMDc0NjYx
NzwvYWNjZXNzaW9uLW51bT48dXJscz48cmVsYXRlZC11cmxzPjx1cmw+aHR0cHM6Ly93d3cubmNi
aS5ubG0ubmloLmdvdi9wdWJtZWQvMzA3NDY2MTc8L3VybD48L3JlbGF0ZWQtdXJscz48L3VybHM+
PGVsZWN0cm9uaWMtcmVzb3VyY2UtbnVtPjEwLjEwMDcvczEzMTA1LTAxOS0wMDY2NS05PC9lbGVj
dHJvbmljLXJlc291cmNlLW51bT48L3JlY29yZD48L0NpdGU+PC9FbmROb3RlPgB=
</w:fldData>
        </w:fldChar>
      </w:r>
      <w:r w:rsidR="001678EB">
        <w:rPr>
          <w:kern w:val="0"/>
          <w:szCs w:val="24"/>
        </w:rPr>
        <w:instrText xml:space="preserve"> ADDIN EN.CITE </w:instrText>
      </w:r>
      <w:r w:rsidR="001678EB">
        <w:rPr>
          <w:kern w:val="0"/>
          <w:szCs w:val="24"/>
        </w:rPr>
        <w:fldChar w:fldCharType="begin">
          <w:fldData xml:space="preserve">PEVuZE5vdGU+PENpdGU+PEF1dGhvcj5DaGVuPC9BdXRob3I+PFllYXI+MjAxOTwvWWVhcj48UmVj
TnVtPjI5MTg8L1JlY051bT48RGlzcGxheVRleHQ+PHN0eWxlIGZhY2U9InN1cGVyc2NyaXB0Ij5b
MjhdPC9zdHlsZT48L0Rpc3BsYXlUZXh0PjxyZWNvcmQ+PHJlYy1udW1iZXI+MjkxODwvcmVjLW51
bWJlcj48Zm9yZWlnbi1rZXlzPjxrZXkgYXBwPSJFTiIgZGItaWQ9ImFlYXg5ZnJyM3NhOXJjZTJy
cGE1c2V6ZHRkMnB2MDB3Mjl6MCIgdGltZXN0YW1wPSIxNTc1MzUzODA3Ij4yOTE4PC9rZXk+PC9m
b3JlaWduLWtleXM+PHJlZi10eXBlIG5hbWU9IkpvdXJuYWwgQXJ0aWNsZSI+MTc8L3JlZi10eXBl
Pjxjb250cmlidXRvcnM+PGF1dGhvcnM+PGF1dGhvcj5DaGVuLCBYLjwvYXV0aG9yPjxhdXRob3I+
SHVhbmcsIFkuPC9hdXRob3I+PGF1dGhvcj5XYW5nLCBZLjwvYXV0aG9yPjxhdXRob3I+V3UsIFEu
PC9hdXRob3I+PGF1dGhvcj5Ib25nLCBTLjwvYXV0aG9yPjxhdXRob3I+SHVhbmcsIFouPC9hdXRo
b3I+PC9hdXRob3JzPjwvY29udHJpYnV0b3JzPjxhdXRoLWFkZHJlc3M+RW5kb3Njb3B5IENlbnRl
ciwgVGhlIEZpcnN0IEhvc3BpdGFsIG9mIFF1YW56aG91IEFmZmlsaWF0ZWQgdG8gRnVqaWFuIE1l
ZGljYWwgVW5pdmVyc2l0eSwgTm8uMjUwIEVhc3QgU3RyZWV0LCBMaWNoZW5nIERpc3RyaWN0LCBR
dWFuemhvdSwgMzYyMDAwLCBGdWppYW4gUHJvdmluY2UsIENoaW5hLiYjeEQ7RGVwYXJ0bWVudCBv
ZiBHYXN0cm9lbnRlcm9sb2d5LCBUaGUgRmlyc3QgSG9zcGl0YWwgb2YgUXVhbnpob3UgQWZmaWxp
YXRlZCB0byBGdWppYW4gTWVkaWNhbCBVbml2ZXJzaXR5LCBOby4yNTAgRWFzdCBTdHJlZXQsIExp
Y2hlbmcgRGlzdHJpY3QsIFF1YW56aG91LCAzNjIwMDAsIEZ1amlhbiBQcm92aW5jZSwgQ2hpbmEu
JiN4RDtEZXBhcnRtZW50IG9mIEdhc3Ryb2VudGVyb2xvZ3ksIFRoZSBGaXJzdCBIb3NwaXRhbCBv
ZiBRdWFuemhvdSBBZmZpbGlhdGVkIHRvIEZ1amlhbiBNZWRpY2FsIFVuaXZlcnNpdHksIE5vLjI1
MCBFYXN0IFN0cmVldCwgTGljaGVuZyBEaXN0cmljdCwgUXVhbnpob3UsIDM2MjAwMCwgRnVqaWFu
IFByb3ZpbmNlLCBDaGluYS4gaHpjcHdtZHl5eUAxMjYuY29tLjwvYXV0aC1hZGRyZXNzPjx0aXRs
ZXM+PHRpdGxlPlRIQlM0IHByZWRpY3RzIHBvb3Igb3V0Y29tZXMgYW5kIHByb21vdGVzIHByb2xp
ZmVyYXRpb24gYW5kIG1ldGFzdGFzaXMgaW4gZ2FzdHJpYyBjYW5jZXI8L3RpdGxlPjxzZWNvbmRh
cnktdGl0bGU+SiBQaHlzaW9sIEJpb2NoZW08L3NlY29uZGFyeS10aXRsZT48L3RpdGxlcz48cGVy
aW9kaWNhbD48ZnVsbC10aXRsZT5KIFBoeXNpb2wgQmlvY2hlbTwvZnVsbC10aXRsZT48L3Blcmlv
ZGljYWw+PHBhZ2VzPjExNy0xMjM8L3BhZ2VzPjx2b2x1bWU+NzU8L3ZvbHVtZT48bnVtYmVyPjE8
L251bWJlcj48ZWRpdGlvbj4yMDE5LzAyLzEzPC9lZGl0aW9uPjxrZXl3b3Jkcz48a2V5d29yZD5C
aW9tYXJrZXJzLCBUdW1vci8qZ2VuZXRpY3MvbWV0YWJvbGlzbTwva2V5d29yZD48a2V5d29yZD5D
ZWxsIExpbmUsIFR1bW9yPC9rZXl3b3JkPjxrZXl3b3JkPkNlbGwgTW92ZW1lbnQ8L2tleXdvcmQ+
PGtleXdvcmQ+Q2VsbCBQcm9saWZlcmF0aW9uPC9rZXl3b3JkPjxrZXl3b3JkPkNvbXB1dGF0aW9u
YWwgQmlvbG9neS9tZXRob2RzPC9rZXl3b3JkPjxrZXl3b3JkPkRhdGFiYXNlcywgRmFjdHVhbDwv
a2V5d29yZD48a2V5d29yZD5EYXRhc2V0cyBhcyBUb3BpYzwva2V5d29yZD48a2V5d29yZD5EaWZm
dXNpb24gQ2hhbWJlcnMsIEN1bHR1cmU8L2tleXdvcmQ+PGtleXdvcmQ+KkdlbmUgRXhwcmVzc2lv
biBSZWd1bGF0aW9uLCBOZW9wbGFzdGljPC9rZXl3b3JkPjxrZXl3b3JkPkh1bWFuczwva2V5d29y
ZD48a2V5d29yZD5LcnVwcGVsLUxpa2UgVHJhbnNjcmlwdGlvbiBGYWN0b3JzLypnZW5ldGljcy9t
ZXRhYm9saXNtPC9rZXl3b3JkPjxrZXl3b3JkPkx5bXBoYXRpYyBNZXRhc3Rhc2lzPC9rZXl3b3Jk
PjxrZXl3b3JkPk5lb3BsYXNtIEludmFzaXZlbmVzczwva2V5d29yZD48a2V5d29yZD5OZW9wbGFz
bSBSZWN1cnJlbmNlLCBMb2NhbC9kaWFnbm9zaXMvKmdlbmV0aWNzL21ldGFib2xpc20vbW9ydGFs
aXR5PC9rZXl3b3JkPjxrZXl3b3JkPlByb2dub3Npczwva2V5d29yZD48a2V5d29yZD5TdG9tYWNo
IE5lb3BsYXNtcy9kaWFnbm9zaXMvKmdlbmV0aWNzL21ldGFib2xpc20vbW9ydGFsaXR5PC9rZXl3
b3JkPjxrZXl3b3JkPlN1cnZpdmFsIEFuYWx5c2lzPC9rZXl3b3JkPjxrZXl3b3JkPlRocm9tYm9z
cG9uZGlucy8qZ2VuZXRpY3MvbWV0YWJvbGlzbTwva2V5d29yZD48a2V5d29yZD5HYXN0cmljIGNh
bmNlcjwva2V5d29yZD48a2V5d29yZD5LbGY5PC9rZXl3b3JkPjxrZXl3b3JkPk1ldGFzdGFzaXM8
L2tleXdvcmQ+PGtleXdvcmQ+UHJvbGlmZXJhdGlvbjwva2V5d29yZD48a2V5d29yZD5UaGJzNDwv
a2V5d29yZD48L2tleXdvcmRzPjxkYXRlcz48eWVhcj4yMDE5PC95ZWFyPjxwdWItZGF0ZXM+PGRh
dGU+RmViPC9kYXRlPjwvcHViLWRhdGVzPjwvZGF0ZXM+PGlzYm4+MTg3Ny04NzU1IChFbGVjdHJv
bmljKSYjeEQ7MTEzOC03NTQ4IChMaW5raW5nKTwvaXNibj48YWNjZXNzaW9uLW51bT4zMDc0NjYx
NzwvYWNjZXNzaW9uLW51bT48dXJscz48cmVsYXRlZC11cmxzPjx1cmw+aHR0cHM6Ly93d3cubmNi
aS5ubG0ubmloLmdvdi9wdWJtZWQvMzA3NDY2MTc8L3VybD48L3JlbGF0ZWQtdXJscz48L3VybHM+
PGVsZWN0cm9uaWMtcmVzb3VyY2UtbnVtPjEwLjEwMDcvczEzMTA1LTAxOS0wMDY2NS05PC9lbGVj
dHJvbmljLXJlc291cmNlLW51bT48L3JlY29yZD48L0NpdGU+PC9FbmROb3RlPgB=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146614" w:rsidRPr="00F3435F">
        <w:rPr>
          <w:kern w:val="0"/>
          <w:szCs w:val="24"/>
        </w:rPr>
      </w:r>
      <w:r w:rsidR="00146614" w:rsidRPr="00F3435F">
        <w:rPr>
          <w:kern w:val="0"/>
          <w:szCs w:val="24"/>
        </w:rPr>
        <w:fldChar w:fldCharType="separate"/>
      </w:r>
      <w:r w:rsidR="001678EB" w:rsidRPr="001678EB">
        <w:rPr>
          <w:noProof/>
          <w:kern w:val="0"/>
          <w:szCs w:val="24"/>
          <w:vertAlign w:val="superscript"/>
        </w:rPr>
        <w:t>[28]</w:t>
      </w:r>
      <w:r w:rsidR="00146614" w:rsidRPr="00F3435F">
        <w:rPr>
          <w:kern w:val="0"/>
          <w:szCs w:val="24"/>
        </w:rPr>
        <w:fldChar w:fldCharType="end"/>
      </w:r>
      <w:r w:rsidR="00146614" w:rsidRPr="00F3435F">
        <w:rPr>
          <w:kern w:val="0"/>
          <w:szCs w:val="24"/>
        </w:rPr>
        <w:t xml:space="preserve"> </w:t>
      </w:r>
      <w:r w:rsidRPr="00F3435F">
        <w:rPr>
          <w:kern w:val="0"/>
          <w:szCs w:val="24"/>
        </w:rPr>
        <w:t xml:space="preserve">analyzed the gastric cancer-associated </w:t>
      </w:r>
      <w:r w:rsidR="00765060" w:rsidRPr="00F3435F">
        <w:rPr>
          <w:kern w:val="0"/>
          <w:szCs w:val="24"/>
        </w:rPr>
        <w:t>Gene Expression Omnibus</w:t>
      </w:r>
      <w:r w:rsidRPr="00F3435F">
        <w:rPr>
          <w:kern w:val="0"/>
          <w:szCs w:val="24"/>
        </w:rPr>
        <w:t xml:space="preserve"> data and found that </w:t>
      </w:r>
      <w:r w:rsidR="009126D3" w:rsidRPr="00F3435F">
        <w:rPr>
          <w:kern w:val="0"/>
          <w:szCs w:val="24"/>
        </w:rPr>
        <w:t>thrombospondin 4 (</w:t>
      </w:r>
      <w:r w:rsidRPr="00F3435F">
        <w:rPr>
          <w:kern w:val="0"/>
          <w:szCs w:val="24"/>
        </w:rPr>
        <w:t>THBS4</w:t>
      </w:r>
      <w:r w:rsidR="009126D3" w:rsidRPr="00F3435F">
        <w:rPr>
          <w:kern w:val="0"/>
          <w:szCs w:val="24"/>
        </w:rPr>
        <w:t>)</w:t>
      </w:r>
      <w:r w:rsidRPr="00F3435F">
        <w:rPr>
          <w:kern w:val="0"/>
          <w:szCs w:val="24"/>
        </w:rPr>
        <w:t xml:space="preserve"> was up-regulated in patients with recurrent gastric cancer and was positively correlated with the pathological stage and poor prognosis of gastric cancer. THBS4 stimulates the proliferation of gastric cancer cells. The breast-related gene explored by Huang</w:t>
      </w:r>
      <w:r w:rsidR="00765060" w:rsidRPr="00F3435F">
        <w:rPr>
          <w:kern w:val="0"/>
          <w:szCs w:val="24"/>
        </w:rPr>
        <w:t xml:space="preserve"> </w:t>
      </w:r>
      <w:r w:rsidR="00765060" w:rsidRPr="00F3435F">
        <w:rPr>
          <w:i/>
          <w:iCs/>
          <w:kern w:val="0"/>
          <w:szCs w:val="24"/>
        </w:rPr>
        <w:t>et al</w:t>
      </w:r>
      <w:r w:rsidR="00765060" w:rsidRPr="00F3435F">
        <w:rPr>
          <w:kern w:val="0"/>
          <w:szCs w:val="24"/>
        </w:rPr>
        <w:fldChar w:fldCharType="begin">
          <w:fldData xml:space="preserve">PEVuZE5vdGU+PENpdGU+PEF1dGhvcj5IdWFuZzwvQXV0aG9yPjxZZWFyPjIwMTk8L1llYXI+PFJl
Y051bT4yOTE5PC9SZWNOdW0+PERpc3BsYXlUZXh0PjxzdHlsZSBmYWNlPSJzdXBlcnNjcmlwdCI+
WzI5XTwvc3R5bGU+PC9EaXNwbGF5VGV4dD48cmVjb3JkPjxyZWMtbnVtYmVyPjI5MTk8L3JlYy1u
dW1iZXI+PGZvcmVpZ24ta2V5cz48a2V5IGFwcD0iRU4iIGRiLWlkPSJhZWF4OWZycjNzYTlyY2Uy
cnBhNXNlemR0ZDJwdjAwdzI5ejAiIHRpbWVzdGFtcD0iMTU3NTM1MzgzMiI+MjkxOTwva2V5Pjwv
Zm9yZWlnbi1rZXlzPjxyZWYtdHlwZSBuYW1lPSJKb3VybmFsIEFydGljbGUiPjE3PC9yZWYtdHlw
ZT48Y29udHJpYnV0b3JzPjxhdXRob3JzPjxhdXRob3I+SHVhbmcsIFcuPC9hdXRob3I+PGF1dGhv
cj5aaGFvLCBDLjwvYXV0aG9yPjxhdXRob3I+WmhvbmcsIEguPC9hdXRob3I+PGF1dGhvcj5aaGFu
ZywgUy48L2F1dGhvcj48YXV0aG9yPlhpYSwgWS48L2F1dGhvcj48YXV0aG9yPkNhaSwgWi48L2F1
dGhvcj48L2F1dGhvcnM+PC9jb250cmlidXRvcnM+PGF1dGgtYWRkcmVzcz5TdGF0ZSBLZXkgTGFi
b3JhdG9yeSBvZiBFbnZpcm9ubWVudGFsIGFuZCBCaW9sb2dpY2FsIEFuYWx5c2lzLCBEZXBhcnRt
ZW50IG9mIENoZW1pc3RyeSwgSG9uZyBLb25nIEJhcHRpc3QgVW5pdmVyc2l0eSwgSG9uZyBLb25n
IFNBUiwgUFIgQ2hpbmEuJiN4RDtEZXBhcnRtZW50IG9mIEJpb2xvZ3ksIEhvbmcgS29uZyBCYXB0
aXN0IFVuaXZlcnNpdHksIEhvbmcgS29uZyBTQVIsIFBSIENoaW5hLiYjeEQ7U3RhdGUgS2V5IExh
Ym9yYXRvcnkgb2YgRW52aXJvbm1lbnRhbCBhbmQgQmlvbG9naWNhbCBBbmFseXNpcywgRGVwYXJ0
bWVudCBvZiBDaGVtaXN0cnksIEhvbmcgS29uZyBCYXB0aXN0IFVuaXZlcnNpdHksIEhvbmcgS29u
ZyBTQVIsIFBSIENoaW5hLiBFbGVjdHJvbmljIGFkZHJlc3M6IHp3Y2FpQGhrYnUuZWR1LmhrLjwv
YXV0aC1hZGRyZXNzPjx0aXRsZXM+PHRpdGxlPkJpc3BoZW5vbCBTIGluZHVjZWQgZXBpZ2VuZXRp
YyBhbmQgdHJhbnNjcmlwdGlvbmFsIGNoYW5nZXMgaW4gaHVtYW4gYnJlYXN0IGNhbmNlciBjZWxs
IGxpbmUgTUNGLTc8L3RpdGxlPjxzZWNvbmRhcnktdGl0bGU+RW52aXJvbiBQb2xsdXQ8L3NlY29u
ZGFyeS10aXRsZT48L3RpdGxlcz48cGVyaW9kaWNhbD48ZnVsbC10aXRsZT5FbnZpcm9uIFBvbGx1
dDwvZnVsbC10aXRsZT48L3BlcmlvZGljYWw+PHBhZ2VzPjY5Ny03MDM8L3BhZ2VzPjx2b2x1bWU+
MjQ2PC92b2x1bWU+PGVkaXRpb24+MjAxOS8wMS8wODwvZWRpdGlvbj48a2V5d29yZHM+PGtleXdv
cmQ+RE5BIE1ldGh5bGF0aW9uLypkcnVnIGVmZmVjdHM8L2tleXdvcmQ+PGtleXdvcmQ+RW5kb2Ny
aW5lIERpc3J1cHRvcnMvKnRveGljaXR5PC9rZXl3b3JkPjxrZXl3b3JkPkVwaWdlbmVzaXMsIEdl
bmV0aWMvKmRydWcgZWZmZWN0czwva2V5d29yZD48a2V5d29yZD5GZW1hbGU8L2tleXdvcmQ+PGtl
eXdvcmQ+R2VuZSBFeHByZXNzaW9uIFByb2ZpbGluZzwva2V5d29yZD48a2V5d29yZD5IdW1hbnM8
L2tleXdvcmQ+PGtleXdvcmQ+TUNGLTcgQ2VsbHM8L2tleXdvcmQ+PGtleXdvcmQ+UGhlbm9scy8q
dG94aWNpdHk8L2tleXdvcmQ+PGtleXdvcmQ+UGhvc3BoYXRpZHlsaW5vc2l0b2wgMy1LaW5hc2Vz
L2dlbmV0aWNzPC9rZXl3b3JkPjxrZXl3b3JkPlByb3RvLU9uY29nZW5lIFByb3RlaW5zIGMtYWt0
L2dlbmV0aWNzPC9rZXl3b3JkPjxrZXl3b3JkPlN1bGZvbmVzLyp0b3hpY2l0eTwva2V5d29yZD48
a2V5d29yZD5UcmFuc2NyaXB0b21lLypkcnVnIGVmZmVjdHM8L2tleXdvcmQ+PGtleXdvcmQ+Qmlz
cGhlbm9sIFM8L2tleXdvcmQ+PGtleXdvcmQ+QnJlYXN0IGNhbmNlciBjZWxsPC9rZXl3b3JkPjxr
ZXl3b3JkPkROQSBtZXRoeWxhdGlvbjwva2V5d29yZD48L2tleXdvcmRzPjxkYXRlcz48eWVhcj4y
MDE5PC95ZWFyPjxwdWItZGF0ZXM+PGRhdGU+TWFyPC9kYXRlPjwvcHViLWRhdGVzPjwvZGF0ZXM+
PGlzYm4+MTg3My02NDI0IChFbGVjdHJvbmljKSYjeEQ7MDI2OS03NDkxIChMaW5raW5nKTwvaXNi
bj48YWNjZXNzaW9uLW51bT4zMDYxNjA2MDwvYWNjZXNzaW9uLW51bT48dXJscz48cmVsYXRlZC11
cmxzPjx1cmw+aHR0cHM6Ly93d3cubmNiaS5ubG0ubmloLmdvdi9wdWJtZWQvMzA2MTYwNjA8L3Vy
bD48L3JlbGF0ZWQtdXJscz48L3VybHM+PGVsZWN0cm9uaWMtcmVzb3VyY2UtbnVtPjEwLjEwMTYv
ai5lbnZwb2wuMjAxOC4xMi4wODQ8L2VsZWN0cm9uaWMtcmVzb3VyY2UtbnVtPjwvcmVjb3JkPjwv
Q2l0ZT48L0VuZE5vdGU+AG==
</w:fldData>
        </w:fldChar>
      </w:r>
      <w:r w:rsidR="001678EB">
        <w:rPr>
          <w:kern w:val="0"/>
          <w:szCs w:val="24"/>
        </w:rPr>
        <w:instrText xml:space="preserve"> ADDIN EN.CITE </w:instrText>
      </w:r>
      <w:r w:rsidR="001678EB">
        <w:rPr>
          <w:kern w:val="0"/>
          <w:szCs w:val="24"/>
        </w:rPr>
        <w:fldChar w:fldCharType="begin">
          <w:fldData xml:space="preserve">PEVuZE5vdGU+PENpdGU+PEF1dGhvcj5IdWFuZzwvQXV0aG9yPjxZZWFyPjIwMTk8L1llYXI+PFJl
Y051bT4yOTE5PC9SZWNOdW0+PERpc3BsYXlUZXh0PjxzdHlsZSBmYWNlPSJzdXBlcnNjcmlwdCI+
WzI5XTwvc3R5bGU+PC9EaXNwbGF5VGV4dD48cmVjb3JkPjxyZWMtbnVtYmVyPjI5MTk8L3JlYy1u
dW1iZXI+PGZvcmVpZ24ta2V5cz48a2V5IGFwcD0iRU4iIGRiLWlkPSJhZWF4OWZycjNzYTlyY2Uy
cnBhNXNlemR0ZDJwdjAwdzI5ejAiIHRpbWVzdGFtcD0iMTU3NTM1MzgzMiI+MjkxOTwva2V5Pjwv
Zm9yZWlnbi1rZXlzPjxyZWYtdHlwZSBuYW1lPSJKb3VybmFsIEFydGljbGUiPjE3PC9yZWYtdHlw
ZT48Y29udHJpYnV0b3JzPjxhdXRob3JzPjxhdXRob3I+SHVhbmcsIFcuPC9hdXRob3I+PGF1dGhv
cj5aaGFvLCBDLjwvYXV0aG9yPjxhdXRob3I+WmhvbmcsIEguPC9hdXRob3I+PGF1dGhvcj5aaGFu
ZywgUy48L2F1dGhvcj48YXV0aG9yPlhpYSwgWS48L2F1dGhvcj48YXV0aG9yPkNhaSwgWi48L2F1
dGhvcj48L2F1dGhvcnM+PC9jb250cmlidXRvcnM+PGF1dGgtYWRkcmVzcz5TdGF0ZSBLZXkgTGFi
b3JhdG9yeSBvZiBFbnZpcm9ubWVudGFsIGFuZCBCaW9sb2dpY2FsIEFuYWx5c2lzLCBEZXBhcnRt
ZW50IG9mIENoZW1pc3RyeSwgSG9uZyBLb25nIEJhcHRpc3QgVW5pdmVyc2l0eSwgSG9uZyBLb25n
IFNBUiwgUFIgQ2hpbmEuJiN4RDtEZXBhcnRtZW50IG9mIEJpb2xvZ3ksIEhvbmcgS29uZyBCYXB0
aXN0IFVuaXZlcnNpdHksIEhvbmcgS29uZyBTQVIsIFBSIENoaW5hLiYjeEQ7U3RhdGUgS2V5IExh
Ym9yYXRvcnkgb2YgRW52aXJvbm1lbnRhbCBhbmQgQmlvbG9naWNhbCBBbmFseXNpcywgRGVwYXJ0
bWVudCBvZiBDaGVtaXN0cnksIEhvbmcgS29uZyBCYXB0aXN0IFVuaXZlcnNpdHksIEhvbmcgS29u
ZyBTQVIsIFBSIENoaW5hLiBFbGVjdHJvbmljIGFkZHJlc3M6IHp3Y2FpQGhrYnUuZWR1LmhrLjwv
YXV0aC1hZGRyZXNzPjx0aXRsZXM+PHRpdGxlPkJpc3BoZW5vbCBTIGluZHVjZWQgZXBpZ2VuZXRp
YyBhbmQgdHJhbnNjcmlwdGlvbmFsIGNoYW5nZXMgaW4gaHVtYW4gYnJlYXN0IGNhbmNlciBjZWxs
IGxpbmUgTUNGLTc8L3RpdGxlPjxzZWNvbmRhcnktdGl0bGU+RW52aXJvbiBQb2xsdXQ8L3NlY29u
ZGFyeS10aXRsZT48L3RpdGxlcz48cGVyaW9kaWNhbD48ZnVsbC10aXRsZT5FbnZpcm9uIFBvbGx1
dDwvZnVsbC10aXRsZT48L3BlcmlvZGljYWw+PHBhZ2VzPjY5Ny03MDM8L3BhZ2VzPjx2b2x1bWU+
MjQ2PC92b2x1bWU+PGVkaXRpb24+MjAxOS8wMS8wODwvZWRpdGlvbj48a2V5d29yZHM+PGtleXdv
cmQ+RE5BIE1ldGh5bGF0aW9uLypkcnVnIGVmZmVjdHM8L2tleXdvcmQ+PGtleXdvcmQ+RW5kb2Ny
aW5lIERpc3J1cHRvcnMvKnRveGljaXR5PC9rZXl3b3JkPjxrZXl3b3JkPkVwaWdlbmVzaXMsIEdl
bmV0aWMvKmRydWcgZWZmZWN0czwva2V5d29yZD48a2V5d29yZD5GZW1hbGU8L2tleXdvcmQ+PGtl
eXdvcmQ+R2VuZSBFeHByZXNzaW9uIFByb2ZpbGluZzwva2V5d29yZD48a2V5d29yZD5IdW1hbnM8
L2tleXdvcmQ+PGtleXdvcmQ+TUNGLTcgQ2VsbHM8L2tleXdvcmQ+PGtleXdvcmQ+UGhlbm9scy8q
dG94aWNpdHk8L2tleXdvcmQ+PGtleXdvcmQ+UGhvc3BoYXRpZHlsaW5vc2l0b2wgMy1LaW5hc2Vz
L2dlbmV0aWNzPC9rZXl3b3JkPjxrZXl3b3JkPlByb3RvLU9uY29nZW5lIFByb3RlaW5zIGMtYWt0
L2dlbmV0aWNzPC9rZXl3b3JkPjxrZXl3b3JkPlN1bGZvbmVzLyp0b3hpY2l0eTwva2V5d29yZD48
a2V5d29yZD5UcmFuc2NyaXB0b21lLypkcnVnIGVmZmVjdHM8L2tleXdvcmQ+PGtleXdvcmQ+Qmlz
cGhlbm9sIFM8L2tleXdvcmQ+PGtleXdvcmQ+QnJlYXN0IGNhbmNlciBjZWxsPC9rZXl3b3JkPjxr
ZXl3b3JkPkROQSBtZXRoeWxhdGlvbjwva2V5d29yZD48L2tleXdvcmRzPjxkYXRlcz48eWVhcj4y
MDE5PC95ZWFyPjxwdWItZGF0ZXM+PGRhdGU+TWFyPC9kYXRlPjwvcHViLWRhdGVzPjwvZGF0ZXM+
PGlzYm4+MTg3My02NDI0IChFbGVjdHJvbmljKSYjeEQ7MDI2OS03NDkxIChMaW5raW5nKTwvaXNi
bj48YWNjZXNzaW9uLW51bT4zMDYxNjA2MDwvYWNjZXNzaW9uLW51bT48dXJscz48cmVsYXRlZC11
cmxzPjx1cmw+aHR0cHM6Ly93d3cubmNiaS5ubG0ubmloLmdvdi9wdWJtZWQvMzA2MTYwNjA8L3Vy
bD48L3JlbGF0ZWQtdXJscz48L3VybHM+PGVsZWN0cm9uaWMtcmVzb3VyY2UtbnVtPjEwLjEwMTYv
ai5lbnZwb2wuMjAxOC4xMi4wODQ8L2VsZWN0cm9uaWMtcmVzb3VyY2UtbnVtPjwvcmVjb3JkPjwv
Q2l0ZT48L0VuZE5vdGU+AG==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765060" w:rsidRPr="00F3435F">
        <w:rPr>
          <w:kern w:val="0"/>
          <w:szCs w:val="24"/>
        </w:rPr>
      </w:r>
      <w:r w:rsidR="00765060" w:rsidRPr="00F3435F">
        <w:rPr>
          <w:kern w:val="0"/>
          <w:szCs w:val="24"/>
        </w:rPr>
        <w:fldChar w:fldCharType="separate"/>
      </w:r>
      <w:r w:rsidR="001678EB" w:rsidRPr="001678EB">
        <w:rPr>
          <w:noProof/>
          <w:kern w:val="0"/>
          <w:szCs w:val="24"/>
          <w:vertAlign w:val="superscript"/>
        </w:rPr>
        <w:t>[29]</w:t>
      </w:r>
      <w:r w:rsidR="00765060" w:rsidRPr="00F3435F">
        <w:rPr>
          <w:kern w:val="0"/>
          <w:szCs w:val="24"/>
        </w:rPr>
        <w:fldChar w:fldCharType="end"/>
      </w:r>
      <w:r w:rsidRPr="00F3435F">
        <w:rPr>
          <w:kern w:val="0"/>
          <w:szCs w:val="24"/>
        </w:rPr>
        <w:t xml:space="preserve"> contains the gene </w:t>
      </w:r>
      <w:r w:rsidRPr="00F3435F">
        <w:rPr>
          <w:i/>
          <w:iCs/>
          <w:kern w:val="0"/>
          <w:szCs w:val="24"/>
        </w:rPr>
        <w:t>THBS4</w:t>
      </w:r>
      <w:r w:rsidRPr="00F3435F">
        <w:rPr>
          <w:kern w:val="0"/>
          <w:szCs w:val="24"/>
        </w:rPr>
        <w:t xml:space="preserve">, which is up-regulated in breast cancer. In the study of hepatocellular carcinoma, Su </w:t>
      </w:r>
      <w:r w:rsidR="00C7736C" w:rsidRPr="00F3435F">
        <w:rPr>
          <w:i/>
          <w:iCs/>
          <w:kern w:val="0"/>
          <w:szCs w:val="24"/>
        </w:rPr>
        <w:t>et al</w:t>
      </w:r>
      <w:r w:rsidR="00C7736C" w:rsidRPr="00F3435F">
        <w:rPr>
          <w:kern w:val="0"/>
          <w:szCs w:val="24"/>
        </w:rPr>
        <w:fldChar w:fldCharType="begin">
          <w:fldData xml:space="preserve">PEVuZE5vdGU+PENpdGU+PEF1dGhvcj5TdTwvQXV0aG9yPjxZZWFyPjIwMTc8L1llYXI+PFJlY051
bT4yOTIwPC9SZWNOdW0+PERpc3BsYXlUZXh0PjxzdHlsZSBmYWNlPSJzdXBlcnNjcmlwdCI+WzMw
XTwvc3R5bGU+PC9EaXNwbGF5VGV4dD48cmVjb3JkPjxyZWMtbnVtYmVyPjI5MjA8L3JlYy1udW1i
ZXI+PGZvcmVpZ24ta2V5cz48a2V5IGFwcD0iRU4iIGRiLWlkPSJhZWF4OWZycjNzYTlyY2UycnBh
NXNlemR0ZDJwdjAwdzI5ejAiIHRpbWVzdGFtcD0iMTU3NTM1Mzg1MiI+MjkyMDwva2V5PjwvZm9y
ZWlnbi1rZXlzPjxyZWYtdHlwZSBuYW1lPSJKb3VybmFsIEFydGljbGUiPjE3PC9yZWYtdHlwZT48
Y29udHJpYnV0b3JzPjxhdXRob3JzPjxhdXRob3I+U3UsIEYuPC9hdXRob3I+PGF1dGhvcj5aaGFv
LCBKLjwvYXV0aG9yPjxhdXRob3I+UWluLCBTLjwvYXV0aG9yPjxhdXRob3I+V2FuZywgUi48L2F1
dGhvcj48YXV0aG9yPkxpLCBZLjwvYXV0aG9yPjxhdXRob3I+V2FuZywgUS48L2F1dGhvcj48YXV0
aG9yPlRhbiwgWS48L2F1dGhvcj48YXV0aG9yPkppbiwgSC48L2F1dGhvcj48YXV0aG9yPlpodSwg
Ri48L2F1dGhvcj48YXV0aG9yPk91LCBZLjwvYXV0aG9yPjxhdXRob3I+Q2hlbmcsIFouPC9hdXRo
b3I+PGF1dGhvcj5TdSwgVy48L2F1dGhvcj48YXV0aG9yPlpoYW8sIEYuPC9hdXRob3I+PGF1dGhv
cj5ZYW5nLCBZLjwvYXV0aG9yPjxhdXRob3I+WmhvdSwgWi48L2F1dGhvcj48YXV0aG9yPlpoZW5n
LCBKLjwvYXV0aG9yPjxhdXRob3I+TGksIFkuPC9hdXRob3I+PGF1dGhvcj5MaSwgWi48L2F1dGhv
cj48YXV0aG9yPld1LCBRLjwvYXV0aG9yPjwvYXV0aG9ycz48L2NvbnRyaWJ1dG9ycz48YXV0aC1h
ZGRyZXNzPkRlcGFydG1lbnQgb2YgTWVkaWNhbCBPbmNvbG9neSwgRmlyc3QgQWZmaWxpYXRlZCBI
b3NwaXRhbCBvZiBCZW5nYnUgTWVkaWNhbCBDb2xsZWdlLCBCZW5nYnUgMjMzMDA0LCBBbmh1aSwg
Q2hpbmEuJiN4RDtEZXBhcnRtZW50IG9mIEdlbmVyYWwgU3VyZ2VyeSwgWWlqaXNoYW4gSG9zcGl0
YWwgb2YgV2FubmFuIE1lZGljYWwgQ29sbGVnZSwgV3VodSAyNDEwMDAsIEFuaHVpLCBDaGluYS4m
I3hEO0RlcGFydG1lbnQgb2YgTWVkaWNhbCBPbmNvbG9neSwgUExBIENhbmNlciBDZW50ZXIsIE5h
bmppbmcgQmF5aSBIb3NwaXRhbCwgTmFuamluZyAyMTAwMDIsIEppYW5nc3UsIENoaW5hLiYjeEQ7
RGVwYXJ0bWVudCBvZiBJbmZvcm1hdGlvbiBDZW50ZXIsIEJlbmdidSBNZWRpY2FsIENvbGxlZ2Us
IEJlbmdidSAyMzMwMzAsIEFuaHVpLCBDaGluYS4mI3hEO0RlcGFydG1lbnQgb2YgSGVwYXRvYmls
aWFyeSBTdXJnZXJ5LCBGaXJzdCBBZmZpbGlhdGVkIEhvc3BpdGFsIG9mIEJlbmdidSBNZWRpY2Fs
IENvbGxlZ2UsIEJlbmdidSAyMzMwMDQsIEFuaHVpLCBDaGluYS4mI3hEO0RlcGFydG1lbnRzIG9m
IFBhdGhvbG9neSwgRmlyc3QgQWZmaWxpYXRlZCBIb3NwaXRhbCBvZiBCZW5nYnUgTWVkaWNhbCBD
b2xsZWdlLCBCZW5nYnUgMjMzMDA0LCBBbmh1aSwgQ2hpbmEuJiN4RDtEZXBhcnRtZW50IG9mIEJp
b2xvZ2ljIFNjaWVuY2UsIEJlbmdidSBNZWRpY2FsIENvbGxlZ2UsIEJlbmdidSAyMzMwMzAsIEFu
aHVpLCBDaGluYS48L2F1dGgtYWRkcmVzcz48dGl0bGVzPjx0aXRsZT5PdmVyLWV4cHJlc3Npb24g
b2YgVGhyb21ib3Nwb25kaW4gNCBjb3JyZWxhdGVzIHdpdGggbG9zcyBvZiBtaVItMTQyIGFuZCBj
b250cmlidXRlcyB0byBtaWdyYXRpb24gYW5kIHZhc2N1bGFyIGludmFzaW9uIG9mIGFkdmFuY2Vk
IGhlcGF0b2NlbGx1bGFyIGNhcmNpbm9tYTwvdGl0bGU+PHNlY29uZGFyeS10aXRsZT5PbmNvdGFy
Z2V0PC9zZWNvbmRhcnktdGl0bGU+PC90aXRsZXM+PHBlcmlvZGljYWw+PGZ1bGwtdGl0bGU+T25j
b3RhcmdldDwvZnVsbC10aXRsZT48L3BlcmlvZGljYWw+PHBhZ2VzPjIzMjc3LTIzMjg4PC9wYWdl
cz48dm9sdW1lPjg8L3ZvbHVtZT48bnVtYmVyPjE0PC9udW1iZXI+PGVkaXRpb24+MjAxNy8wMi8w
OTwvZWRpdGlvbj48a2V5d29yZHM+PGtleXdvcmQ+QW5pbWFsczwva2V5d29yZD48a2V5d29yZD5D
YXJjaW5vbWEsIEhlcGF0b2NlbGx1bGFyL2dlbmV0aWNzLyptZXRhYm9saXNtL3BhdGhvbG9neTwv
a2V5d29yZD48a2V5d29yZD5DZWxsIExpbmUsIFR1bW9yPC9rZXl3b3JkPjxrZXl3b3JkPkNlbGwg
TW92ZW1lbnQvcGh5c2lvbG9neTwva2V5d29yZD48a2V5d29yZD5DZWxsIFByb2xpZmVyYXRpb24v
cGh5c2lvbG9neTwva2V5d29yZD48a2V5d29yZD5IZXRlcm9ncmFmdHM8L2tleXdvcmQ+PGtleXdv
cmQ+SHVtYW5zPC9rZXl3b3JkPjxrZXl3b3JkPkxpdmVyIE5lb3BsYXNtcy9nZW5ldGljcy8qbWV0
YWJvbGlzbS9wYXRob2xvZ3k8L2tleXdvcmQ+PGtleXdvcmQ+TWljZTwva2V5d29yZD48a2V5d29y
ZD5NaWNyb1JOQXMvZ2VuZXRpY3MvKm1ldGFib2xpc208L2tleXdvcmQ+PGtleXdvcmQ+TmVvcGxh
c20gSW52YXNpdmVuZXNzPC9rZXl3b3JkPjxrZXl3b3JkPlN1cnZpdmFsIFJhdGU8L2tleXdvcmQ+
PGtleXdvcmQ+VGhyb21ib3Nwb25kaW5zLypiaW9zeW50aGVzaXMvZ2VuZXRpY3M8L2tleXdvcmQ+
PGtleXdvcmQ+VGhiczQ8L2tleXdvcmQ+PGtleXdvcmQ+aGVwYXRvY2VsbHVsYXIgY2FyY2lub21h
PC9rZXl3b3JkPjxrZXl3b3JkPm1pUi0xNDI8L2tleXdvcmQ+PGtleXdvcmQ+bWlncmF0aW9uPC9r
ZXl3b3JkPjxrZXl3b3JkPnZhc2N1bGFyIGludmFzaW9uPC9rZXl3b3JkPjwva2V5d29yZHM+PGRh
dGVzPjx5ZWFyPjIwMTc8L3llYXI+PHB1Yi1kYXRlcz48ZGF0ZT5BcHIgNDwvZGF0ZT48L3B1Yi1k
YXRlcz48L2RhdGVzPjxpc2JuPjE5NDktMjU1MyAoRWxlY3Ryb25pYykmI3hEOzE5NDktMjU1MyAo
TGlua2luZyk8L2lzYm4+PGFjY2Vzc2lvbi1udW0+MjgxNzc4OTU8L2FjY2Vzc2lvbi1udW0+PHVy
bHM+PHJlbGF0ZWQtdXJscz48dXJsPmh0dHBzOi8vd3d3Lm5jYmkubmxtLm5paC5nb3YvcHVibWVk
LzI4MTc3ODk1PC91cmw+PC9yZWxhdGVkLXVybHM+PC91cmxzPjxjdXN0b20yPlBNQzU0MTAzMDM8
L2N1c3RvbTI+PGVsZWN0cm9uaWMtcmVzb3VyY2UtbnVtPjEwLjE4NjMyL29uY290YXJnZXQuMTUw
NTQ8L2VsZWN0cm9uaWMtcmVzb3VyY2UtbnVtPjwvcmVjb3JkPjwvQ2l0ZT48L0VuZE5vdGU+
</w:fldData>
        </w:fldChar>
      </w:r>
      <w:r w:rsidR="001678EB">
        <w:rPr>
          <w:kern w:val="0"/>
          <w:szCs w:val="24"/>
        </w:rPr>
        <w:instrText xml:space="preserve"> ADDIN EN.CITE </w:instrText>
      </w:r>
      <w:r w:rsidR="001678EB">
        <w:rPr>
          <w:kern w:val="0"/>
          <w:szCs w:val="24"/>
        </w:rPr>
        <w:fldChar w:fldCharType="begin">
          <w:fldData xml:space="preserve">PEVuZE5vdGU+PENpdGU+PEF1dGhvcj5TdTwvQXV0aG9yPjxZZWFyPjIwMTc8L1llYXI+PFJlY051
bT4yOTIwPC9SZWNOdW0+PERpc3BsYXlUZXh0PjxzdHlsZSBmYWNlPSJzdXBlcnNjcmlwdCI+WzMw
XTwvc3R5bGU+PC9EaXNwbGF5VGV4dD48cmVjb3JkPjxyZWMtbnVtYmVyPjI5MjA8L3JlYy1udW1i
ZXI+PGZvcmVpZ24ta2V5cz48a2V5IGFwcD0iRU4iIGRiLWlkPSJhZWF4OWZycjNzYTlyY2UycnBh
NXNlemR0ZDJwdjAwdzI5ejAiIHRpbWVzdGFtcD0iMTU3NTM1Mzg1MiI+MjkyMDwva2V5PjwvZm9y
ZWlnbi1rZXlzPjxyZWYtdHlwZSBuYW1lPSJKb3VybmFsIEFydGljbGUiPjE3PC9yZWYtdHlwZT48
Y29udHJpYnV0b3JzPjxhdXRob3JzPjxhdXRob3I+U3UsIEYuPC9hdXRob3I+PGF1dGhvcj5aaGFv
LCBKLjwvYXV0aG9yPjxhdXRob3I+UWluLCBTLjwvYXV0aG9yPjxhdXRob3I+V2FuZywgUi48L2F1
dGhvcj48YXV0aG9yPkxpLCBZLjwvYXV0aG9yPjxhdXRob3I+V2FuZywgUS48L2F1dGhvcj48YXV0
aG9yPlRhbiwgWS48L2F1dGhvcj48YXV0aG9yPkppbiwgSC48L2F1dGhvcj48YXV0aG9yPlpodSwg
Ri48L2F1dGhvcj48YXV0aG9yPk91LCBZLjwvYXV0aG9yPjxhdXRob3I+Q2hlbmcsIFouPC9hdXRo
b3I+PGF1dGhvcj5TdSwgVy48L2F1dGhvcj48YXV0aG9yPlpoYW8sIEYuPC9hdXRob3I+PGF1dGhv
cj5ZYW5nLCBZLjwvYXV0aG9yPjxhdXRob3I+WmhvdSwgWi48L2F1dGhvcj48YXV0aG9yPlpoZW5n
LCBKLjwvYXV0aG9yPjxhdXRob3I+TGksIFkuPC9hdXRob3I+PGF1dGhvcj5MaSwgWi48L2F1dGhv
cj48YXV0aG9yPld1LCBRLjwvYXV0aG9yPjwvYXV0aG9ycz48L2NvbnRyaWJ1dG9ycz48YXV0aC1h
ZGRyZXNzPkRlcGFydG1lbnQgb2YgTWVkaWNhbCBPbmNvbG9neSwgRmlyc3QgQWZmaWxpYXRlZCBI
b3NwaXRhbCBvZiBCZW5nYnUgTWVkaWNhbCBDb2xsZWdlLCBCZW5nYnUgMjMzMDA0LCBBbmh1aSwg
Q2hpbmEuJiN4RDtEZXBhcnRtZW50IG9mIEdlbmVyYWwgU3VyZ2VyeSwgWWlqaXNoYW4gSG9zcGl0
YWwgb2YgV2FubmFuIE1lZGljYWwgQ29sbGVnZSwgV3VodSAyNDEwMDAsIEFuaHVpLCBDaGluYS4m
I3hEO0RlcGFydG1lbnQgb2YgTWVkaWNhbCBPbmNvbG9neSwgUExBIENhbmNlciBDZW50ZXIsIE5h
bmppbmcgQmF5aSBIb3NwaXRhbCwgTmFuamluZyAyMTAwMDIsIEppYW5nc3UsIENoaW5hLiYjeEQ7
RGVwYXJ0bWVudCBvZiBJbmZvcm1hdGlvbiBDZW50ZXIsIEJlbmdidSBNZWRpY2FsIENvbGxlZ2Us
IEJlbmdidSAyMzMwMzAsIEFuaHVpLCBDaGluYS4mI3hEO0RlcGFydG1lbnQgb2YgSGVwYXRvYmls
aWFyeSBTdXJnZXJ5LCBGaXJzdCBBZmZpbGlhdGVkIEhvc3BpdGFsIG9mIEJlbmdidSBNZWRpY2Fs
IENvbGxlZ2UsIEJlbmdidSAyMzMwMDQsIEFuaHVpLCBDaGluYS4mI3hEO0RlcGFydG1lbnRzIG9m
IFBhdGhvbG9neSwgRmlyc3QgQWZmaWxpYXRlZCBIb3NwaXRhbCBvZiBCZW5nYnUgTWVkaWNhbCBD
b2xsZWdlLCBCZW5nYnUgMjMzMDA0LCBBbmh1aSwgQ2hpbmEuJiN4RDtEZXBhcnRtZW50IG9mIEJp
b2xvZ2ljIFNjaWVuY2UsIEJlbmdidSBNZWRpY2FsIENvbGxlZ2UsIEJlbmdidSAyMzMwMzAsIEFu
aHVpLCBDaGluYS48L2F1dGgtYWRkcmVzcz48dGl0bGVzPjx0aXRsZT5PdmVyLWV4cHJlc3Npb24g
b2YgVGhyb21ib3Nwb25kaW4gNCBjb3JyZWxhdGVzIHdpdGggbG9zcyBvZiBtaVItMTQyIGFuZCBj
b250cmlidXRlcyB0byBtaWdyYXRpb24gYW5kIHZhc2N1bGFyIGludmFzaW9uIG9mIGFkdmFuY2Vk
IGhlcGF0b2NlbGx1bGFyIGNhcmNpbm9tYTwvdGl0bGU+PHNlY29uZGFyeS10aXRsZT5PbmNvdGFy
Z2V0PC9zZWNvbmRhcnktdGl0bGU+PC90aXRsZXM+PHBlcmlvZGljYWw+PGZ1bGwtdGl0bGU+T25j
b3RhcmdldDwvZnVsbC10aXRsZT48L3BlcmlvZGljYWw+PHBhZ2VzPjIzMjc3LTIzMjg4PC9wYWdl
cz48dm9sdW1lPjg8L3ZvbHVtZT48bnVtYmVyPjE0PC9udW1iZXI+PGVkaXRpb24+MjAxNy8wMi8w
OTwvZWRpdGlvbj48a2V5d29yZHM+PGtleXdvcmQ+QW5pbWFsczwva2V5d29yZD48a2V5d29yZD5D
YXJjaW5vbWEsIEhlcGF0b2NlbGx1bGFyL2dlbmV0aWNzLyptZXRhYm9saXNtL3BhdGhvbG9neTwv
a2V5d29yZD48a2V5d29yZD5DZWxsIExpbmUsIFR1bW9yPC9rZXl3b3JkPjxrZXl3b3JkPkNlbGwg
TW92ZW1lbnQvcGh5c2lvbG9neTwva2V5d29yZD48a2V5d29yZD5DZWxsIFByb2xpZmVyYXRpb24v
cGh5c2lvbG9neTwva2V5d29yZD48a2V5d29yZD5IZXRlcm9ncmFmdHM8L2tleXdvcmQ+PGtleXdv
cmQ+SHVtYW5zPC9rZXl3b3JkPjxrZXl3b3JkPkxpdmVyIE5lb3BsYXNtcy9nZW5ldGljcy8qbWV0
YWJvbGlzbS9wYXRob2xvZ3k8L2tleXdvcmQ+PGtleXdvcmQ+TWljZTwva2V5d29yZD48a2V5d29y
ZD5NaWNyb1JOQXMvZ2VuZXRpY3MvKm1ldGFib2xpc208L2tleXdvcmQ+PGtleXdvcmQ+TmVvcGxh
c20gSW52YXNpdmVuZXNzPC9rZXl3b3JkPjxrZXl3b3JkPlN1cnZpdmFsIFJhdGU8L2tleXdvcmQ+
PGtleXdvcmQ+VGhyb21ib3Nwb25kaW5zLypiaW9zeW50aGVzaXMvZ2VuZXRpY3M8L2tleXdvcmQ+
PGtleXdvcmQ+VGhiczQ8L2tleXdvcmQ+PGtleXdvcmQ+aGVwYXRvY2VsbHVsYXIgY2FyY2lub21h
PC9rZXl3b3JkPjxrZXl3b3JkPm1pUi0xNDI8L2tleXdvcmQ+PGtleXdvcmQ+bWlncmF0aW9uPC9r
ZXl3b3JkPjxrZXl3b3JkPnZhc2N1bGFyIGludmFzaW9uPC9rZXl3b3JkPjwva2V5d29yZHM+PGRh
dGVzPjx5ZWFyPjIwMTc8L3llYXI+PHB1Yi1kYXRlcz48ZGF0ZT5BcHIgNDwvZGF0ZT48L3B1Yi1k
YXRlcz48L2RhdGVzPjxpc2JuPjE5NDktMjU1MyAoRWxlY3Ryb25pYykmI3hEOzE5NDktMjU1MyAo
TGlua2luZyk8L2lzYm4+PGFjY2Vzc2lvbi1udW0+MjgxNzc4OTU8L2FjY2Vzc2lvbi1udW0+PHVy
bHM+PHJlbGF0ZWQtdXJscz48dXJsPmh0dHBzOi8vd3d3Lm5jYmkubmxtLm5paC5nb3YvcHVibWVk
LzI4MTc3ODk1PC91cmw+PC9yZWxhdGVkLXVybHM+PC91cmxzPjxjdXN0b20yPlBNQzU0MTAzMDM8
L2N1c3RvbTI+PGVsZWN0cm9uaWMtcmVzb3VyY2UtbnVtPjEwLjE4NjMyL29uY290YXJnZXQuMTUw
NTQ8L2VsZWN0cm9uaWMtcmVzb3VyY2UtbnVtPjwvcmVjb3JkPjwvQ2l0ZT48L0VuZE5vdGU+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C7736C" w:rsidRPr="00F3435F">
        <w:rPr>
          <w:kern w:val="0"/>
          <w:szCs w:val="24"/>
        </w:rPr>
      </w:r>
      <w:r w:rsidR="00C7736C" w:rsidRPr="00F3435F">
        <w:rPr>
          <w:kern w:val="0"/>
          <w:szCs w:val="24"/>
        </w:rPr>
        <w:fldChar w:fldCharType="separate"/>
      </w:r>
      <w:r w:rsidR="001678EB" w:rsidRPr="001678EB">
        <w:rPr>
          <w:noProof/>
          <w:kern w:val="0"/>
          <w:szCs w:val="24"/>
          <w:vertAlign w:val="superscript"/>
        </w:rPr>
        <w:t>[30]</w:t>
      </w:r>
      <w:r w:rsidR="00C7736C" w:rsidRPr="00F3435F">
        <w:rPr>
          <w:kern w:val="0"/>
          <w:szCs w:val="24"/>
        </w:rPr>
        <w:fldChar w:fldCharType="end"/>
      </w:r>
      <w:r w:rsidR="00C7736C" w:rsidRPr="00F3435F">
        <w:rPr>
          <w:kern w:val="0"/>
          <w:szCs w:val="24"/>
        </w:rPr>
        <w:t xml:space="preserve"> </w:t>
      </w:r>
      <w:r w:rsidRPr="00F3435F">
        <w:rPr>
          <w:kern w:val="0"/>
          <w:szCs w:val="24"/>
        </w:rPr>
        <w:t>found that knockdown of T</w:t>
      </w:r>
      <w:r w:rsidR="00765060" w:rsidRPr="00F3435F">
        <w:rPr>
          <w:kern w:val="0"/>
          <w:szCs w:val="24"/>
        </w:rPr>
        <w:t>H</w:t>
      </w:r>
      <w:r w:rsidRPr="00F3435F">
        <w:rPr>
          <w:kern w:val="0"/>
          <w:szCs w:val="24"/>
        </w:rPr>
        <w:t xml:space="preserve">BS4 inhibited migration and invasion of hepatocellular carcinoma cells as well as hemangiocarcinoma-induced angiogenesis. THBS4 as a target is very promising for the treatment of advanced liver cancer. Both of the above genes were present in the differential genes of the four stages of esophageal cancer in this study and were continuously down-regulated. Moreover, </w:t>
      </w:r>
      <w:r w:rsidR="00765060" w:rsidRPr="00F3435F">
        <w:rPr>
          <w:kern w:val="0"/>
          <w:szCs w:val="24"/>
        </w:rPr>
        <w:t>THBS4</w:t>
      </w:r>
      <w:r w:rsidRPr="00F3435F">
        <w:rPr>
          <w:kern w:val="0"/>
          <w:szCs w:val="24"/>
        </w:rPr>
        <w:t xml:space="preserve"> </w:t>
      </w:r>
      <w:r w:rsidR="00765060" w:rsidRPr="00F3435F">
        <w:rPr>
          <w:kern w:val="0"/>
          <w:szCs w:val="24"/>
        </w:rPr>
        <w:t xml:space="preserve">was </w:t>
      </w:r>
      <w:r w:rsidRPr="00F3435F">
        <w:rPr>
          <w:kern w:val="0"/>
          <w:szCs w:val="24"/>
        </w:rPr>
        <w:t>identified as a clinical biomarker gene and a therapeutic target gene in various cancers. Therefore, we can reasonably speculate that this gene plays an important role in the occurrence and development of esophageal cancer, providing a reasonable direction for further study of esophageal cancer.</w:t>
      </w:r>
    </w:p>
    <w:p w14:paraId="4F5F4018" w14:textId="4E82B5A7" w:rsidR="007F7017" w:rsidRPr="00F3435F" w:rsidRDefault="007F7017" w:rsidP="00533DE7">
      <w:pPr>
        <w:snapToGrid w:val="0"/>
        <w:ind w:firstLineChars="100" w:firstLine="240"/>
        <w:rPr>
          <w:kern w:val="0"/>
          <w:szCs w:val="24"/>
        </w:rPr>
      </w:pPr>
      <w:r w:rsidRPr="00F3435F">
        <w:rPr>
          <w:kern w:val="0"/>
          <w:szCs w:val="24"/>
        </w:rPr>
        <w:t xml:space="preserve">The results of the methylation test showed that the </w:t>
      </w:r>
      <w:r w:rsidRPr="00F3435F">
        <w:rPr>
          <w:i/>
          <w:iCs/>
          <w:kern w:val="0"/>
          <w:szCs w:val="24"/>
        </w:rPr>
        <w:t>SST</w:t>
      </w:r>
      <w:r w:rsidRPr="00F3435F">
        <w:rPr>
          <w:kern w:val="0"/>
          <w:szCs w:val="24"/>
        </w:rPr>
        <w:t xml:space="preserve"> gene was up-regulated </w:t>
      </w:r>
      <w:r w:rsidR="00765060" w:rsidRPr="00F3435F">
        <w:rPr>
          <w:kern w:val="0"/>
          <w:szCs w:val="24"/>
        </w:rPr>
        <w:t>extensively</w:t>
      </w:r>
      <w:r w:rsidRPr="00F3435F">
        <w:rPr>
          <w:kern w:val="0"/>
          <w:szCs w:val="24"/>
        </w:rPr>
        <w:t xml:space="preserve">, which may be a key gene involved in methylation modification to regulate the progression of esophageal cancer. Jin </w:t>
      </w:r>
      <w:r w:rsidR="00F81A5D" w:rsidRPr="00F3435F">
        <w:rPr>
          <w:i/>
          <w:iCs/>
          <w:kern w:val="0"/>
          <w:szCs w:val="24"/>
        </w:rPr>
        <w:t>et al</w:t>
      </w:r>
      <w:r w:rsidR="00F81A5D" w:rsidRPr="00F3435F">
        <w:rPr>
          <w:kern w:val="0"/>
          <w:szCs w:val="24"/>
        </w:rPr>
        <w:fldChar w:fldCharType="begin"/>
      </w:r>
      <w:r w:rsidR="001678EB">
        <w:rPr>
          <w:kern w:val="0"/>
          <w:szCs w:val="24"/>
        </w:rPr>
        <w:instrText xml:space="preserve"> ADDIN EN.CITE &lt;EndNote&gt;&lt;Cite&gt;&lt;Author&gt;Jin&lt;/Author&gt;&lt;Year&gt;2008&lt;/Year&gt;&lt;RecNum&gt;2921&lt;/RecNum&gt;&lt;DisplayText&gt;&lt;style face="superscript"&gt;[31]&lt;/style&gt;&lt;/DisplayText&gt;&lt;record&gt;&lt;rec-number&gt;2921&lt;/rec-number&gt;&lt;foreign-keys&gt;&lt;key app="EN" db-id="aeax9frr3sa9rce2rpa5sezdtd2pv00w29z0" timestamp="1575353872"&gt;2921&lt;/key&gt;&lt;/foreign-keys&gt;&lt;ref-type name="Journal Article"&gt;17&lt;/ref-type&gt;&lt;contributors&gt;&lt;authors&gt;&lt;author&gt;Jin, Z.&lt;/author&gt;&lt;author&gt;Mori, Y.&lt;/author&gt;&lt;author&gt;Hamilton, J. P.&lt;/author&gt;&lt;author&gt;Olaru, A.&lt;/author&gt;&lt;author&gt;Sato, F.&lt;/author&gt;&lt;author&gt;Yang, J.&lt;/author&gt;&lt;author&gt;Ito, T.&lt;/author&gt;&lt;author&gt;Kan, T.&lt;/author&gt;&lt;author&gt;Agarwal, R.&lt;/author&gt;&lt;author&gt;Meltzer, S. J.&lt;/author&gt;&lt;/authors&gt;&lt;/contributors&gt;&lt;auth-address&gt;Division of Gastroenterology, Department of Medicine, Johns Hopkins University School of Medicine, Baltimore, Maryland 21287, USA.&lt;/auth-address&gt;&lt;titles&gt;&lt;title&gt;Hypermethylation of the somatostatin promoter is a common, early event in human esophageal carcinogenesis&lt;/title&gt;&lt;secondary-title&gt;Cancer&lt;/secondary-title&gt;&lt;/titles&gt;&lt;periodical&gt;&lt;full-title&gt;Cancer&lt;/full-title&gt;&lt;/periodical&gt;&lt;pages&gt;43-9&lt;/pages&gt;&lt;volume&gt;112&lt;/volume&gt;&lt;number&gt;1&lt;/number&gt;&lt;edition&gt;2007/11/14&lt;/edition&gt;&lt;keywords&gt;&lt;keyword&gt;Azacitidine/pharmacology/therapeutic use&lt;/keyword&gt;&lt;keyword&gt;Barrett Esophagus/genetics&lt;/keyword&gt;&lt;keyword&gt;Cell Line, Tumor&lt;/keyword&gt;&lt;keyword&gt;*DNA Methylation&lt;/keyword&gt;&lt;keyword&gt;Esophageal Neoplasms/*genetics&lt;/keyword&gt;&lt;keyword&gt;Gene Silencing&lt;/keyword&gt;&lt;keyword&gt;Humans&lt;/keyword&gt;&lt;keyword&gt;Polymerase Chain Reaction&lt;/keyword&gt;&lt;keyword&gt;*Promoter Regions, Genetic&lt;/keyword&gt;&lt;keyword&gt;Somatostatin/*genetics&lt;/keyword&gt;&lt;/keywords&gt;&lt;dates&gt;&lt;year&gt;2008&lt;/year&gt;&lt;pub-dates&gt;&lt;date&gt;Jan 1&lt;/date&gt;&lt;/pub-dates&gt;&lt;/dates&gt;&lt;isbn&gt;0008-543X (Print)&amp;#xD;0008-543X (Linking)&lt;/isbn&gt;&lt;accession-num&gt;17999418&lt;/accession-num&gt;&lt;urls&gt;&lt;related-urls&gt;&lt;url&gt;https://www.ncbi.nlm.nih.gov/pubmed/17999418&lt;/url&gt;&lt;/related-urls&gt;&lt;/urls&gt;&lt;electronic-resource-num&gt;10.1002/cncr.23135&lt;/electronic-resource-num&gt;&lt;/record&gt;&lt;/Cite&gt;&lt;/EndNote&gt;</w:instrText>
      </w:r>
      <w:r w:rsidR="00F81A5D" w:rsidRPr="00F3435F">
        <w:rPr>
          <w:kern w:val="0"/>
          <w:szCs w:val="24"/>
        </w:rPr>
        <w:fldChar w:fldCharType="separate"/>
      </w:r>
      <w:r w:rsidR="001678EB" w:rsidRPr="001678EB">
        <w:rPr>
          <w:noProof/>
          <w:kern w:val="0"/>
          <w:szCs w:val="24"/>
          <w:vertAlign w:val="superscript"/>
        </w:rPr>
        <w:t>[31]</w:t>
      </w:r>
      <w:r w:rsidR="00F81A5D" w:rsidRPr="00F3435F">
        <w:rPr>
          <w:kern w:val="0"/>
          <w:szCs w:val="24"/>
        </w:rPr>
        <w:fldChar w:fldCharType="end"/>
      </w:r>
      <w:r w:rsidR="00F81A5D" w:rsidRPr="00F3435F">
        <w:rPr>
          <w:kern w:val="0"/>
          <w:szCs w:val="24"/>
        </w:rPr>
        <w:t xml:space="preserve"> </w:t>
      </w:r>
      <w:r w:rsidRPr="00F3435F">
        <w:rPr>
          <w:kern w:val="0"/>
          <w:szCs w:val="24"/>
        </w:rPr>
        <w:lastRenderedPageBreak/>
        <w:t>found that hypermethylation of the</w:t>
      </w:r>
      <w:r w:rsidRPr="00F3435F">
        <w:rPr>
          <w:i/>
          <w:iCs/>
          <w:kern w:val="0"/>
          <w:szCs w:val="24"/>
        </w:rPr>
        <w:t xml:space="preserve"> SST </w:t>
      </w:r>
      <w:r w:rsidRPr="00F3435F">
        <w:rPr>
          <w:kern w:val="0"/>
          <w:szCs w:val="24"/>
        </w:rPr>
        <w:t>promoter is common and is associated with early tumor progression in Barrett's esophagus. The</w:t>
      </w:r>
      <w:r w:rsidRPr="00F3435F">
        <w:rPr>
          <w:i/>
          <w:iCs/>
          <w:kern w:val="0"/>
          <w:szCs w:val="24"/>
        </w:rPr>
        <w:t xml:space="preserve"> SH3GL2</w:t>
      </w:r>
      <w:r w:rsidRPr="00F3435F">
        <w:rPr>
          <w:kern w:val="0"/>
          <w:szCs w:val="24"/>
        </w:rPr>
        <w:t xml:space="preserve"> gene is up-regulated. The gene is not only the common DEGs of the four-stage time series but also the Hub gene in module 6. It also</w:t>
      </w:r>
      <w:r w:rsidR="00E14BB0" w:rsidRPr="00F3435F">
        <w:rPr>
          <w:kern w:val="0"/>
          <w:szCs w:val="24"/>
        </w:rPr>
        <w:t xml:space="preserve"> may</w:t>
      </w:r>
      <w:r w:rsidRPr="00F3435F">
        <w:rPr>
          <w:kern w:val="0"/>
          <w:szCs w:val="24"/>
        </w:rPr>
        <w:t xml:space="preserve"> play an important role in the regulation of esophageal cancer by methylation modification. Ghosh</w:t>
      </w:r>
      <w:r w:rsidR="00D75982" w:rsidRPr="00F3435F">
        <w:rPr>
          <w:kern w:val="0"/>
          <w:szCs w:val="24"/>
        </w:rPr>
        <w:t xml:space="preserve"> </w:t>
      </w:r>
      <w:r w:rsidR="00D75982" w:rsidRPr="00F3435F">
        <w:rPr>
          <w:i/>
          <w:iCs/>
          <w:kern w:val="0"/>
          <w:szCs w:val="24"/>
        </w:rPr>
        <w:t>et al</w:t>
      </w:r>
      <w:r w:rsidR="00D75982" w:rsidRPr="00F3435F">
        <w:rPr>
          <w:kern w:val="0"/>
          <w:szCs w:val="24"/>
        </w:rPr>
        <w:fldChar w:fldCharType="begin">
          <w:fldData xml:space="preserve">PEVuZE5vdGU+PENpdGU+PEF1dGhvcj5HaG9zaDwvQXV0aG9yPjxZZWFyPjIwMDk8L1llYXI+PFJl
Y051bT4yOTIyPC9SZWNOdW0+PERpc3BsYXlUZXh0PjxzdHlsZSBmYWNlPSJzdXBlcnNjcmlwdCI+
WzMyXTwvc3R5bGU+PC9EaXNwbGF5VGV4dD48cmVjb3JkPjxyZWMtbnVtYmVyPjI5MjI8L3JlYy1u
dW1iZXI+PGZvcmVpZ24ta2V5cz48a2V5IGFwcD0iRU4iIGRiLWlkPSJhZWF4OWZycjNzYTlyY2Uy
cnBhNXNlemR0ZDJwdjAwdzI5ejAiIHRpbWVzdGFtcD0iMTU3NTM1Mzg5NSI+MjkyMjwva2V5Pjwv
Zm9yZWlnbi1rZXlzPjxyZWYtdHlwZSBuYW1lPSJKb3VybmFsIEFydGljbGUiPjE3PC9yZWYtdHlw
ZT48Y29udHJpYnV0b3JzPjxhdXRob3JzPjxhdXRob3I+R2hvc2gsIEEuPC9hdXRob3I+PGF1dGhv
cj5HaG9zaCwgUy48L2F1dGhvcj48YXV0aG9yPk1haXRpLCBHLiBQLjwvYXV0aG9yPjxhdXRob3I+
U2FiYmlyLCBNLiBHLjwvYXV0aG9yPjxhdXRob3I+QWxhbSwgTi48L2F1dGhvcj48YXV0aG9yPlNp
a2RhciwgTi48L2F1dGhvcj48YXV0aG9yPlJveSwgQi48L2F1dGhvcj48YXV0aG9yPlJveWNob3Vk
aHVyeSwgUy48L2F1dGhvcj48YXV0aG9yPlBhbmRhLCBDLiBLLjwvYXV0aG9yPjwvYXV0aG9ycz48
L2NvbnRyaWJ1dG9ycz48YXV0aC1hZGRyZXNzPkRlcGFydG1lbnQgb2YgT25jb2dlbmUgUmVndWxh
dGlvbiwgQ2hpdHRhcmFuamFuIE5hdGlvbmFsIENhbmNlciBJbnN0aXR1dGUsIEtvbGthdGEgNzAw
MDI2LCBJbmRpYS48L2F1dGgtYWRkcmVzcz48dGl0bGVzPjx0aXRsZT5TSDNHTDIgYW5kIENES04y
QS8yQiBsb2NpIGFyZSBpbmRlcGVuZGVudGx5IGFsdGVyZWQgaW4gZWFybHkgZHlzcGxhc3RpYyBs
ZXNpb25zIG9mIGhlYWQgYW5kIG5lY2s6IGNvcnJlbGF0aW9uIHdpdGggSFBWIGluZmVjdGlvbiBh
bmQgdG9iYWNjbyBoYWJpdDwvdGl0bGU+PHNlY29uZGFyeS10aXRsZT5KIFBhdGhvbDwvc2Vjb25k
YXJ5LXRpdGxlPjwvdGl0bGVzPjxwZXJpb2RpY2FsPjxmdWxsLXRpdGxlPkogUGF0aG9sPC9mdWxs
LXRpdGxlPjwvcGVyaW9kaWNhbD48cGFnZXM+NDA4LTE5PC9wYWdlcz48dm9sdW1lPjIxNzwvdm9s
dW1lPjxudW1iZXI+MzwvbnVtYmVyPjxlZGl0aW9uPjIwMDgvMTEvMjI8L2VkaXRpb24+PGtleXdv
cmRzPjxrZXl3b3JkPkFkYXB0b3IgUHJvdGVpbnMsIFNpZ25hbCBUcmFuc2R1Y2luZy9hbmFseXNp
cy8qZ2VuZXRpY3M8L2tleXdvcmQ+PGtleXdvcmQ+Q2FyY2lub21hLCBTcXVhbW91cyBDZWxsLypn
ZW5ldGljcy9wYXRob2xvZ3kvdmlyb2xvZ3k8L2tleXdvcmQ+PGtleXdvcmQ+Q2VsbCBMaW5lLCBU
dW1vcjwva2V5d29yZD48a2V5d29yZD5DeWNsaW4tRGVwZW5kZW50IEtpbmFzZSBJbmhpYml0b3Ig
cDE1LypnZW5ldGljczwva2V5d29yZD48a2V5d29yZD5ETkEgTXV0YXRpb25hbCBBbmFseXNpczwv
a2V5d29yZD48a2V5d29yZD4qR2VuZSBFeHByZXNzaW9uIFJlZ3VsYXRpb24sIE5lb3BsYXN0aWM8
L2tleXdvcmQ+PGtleXdvcmQ+KkdlbmVzLCBwMTY8L2tleXdvcmQ+PGtleXdvcmQ+SGVhZCBhbmQg
TmVjayBOZW9wbGFzbXMvKmdlbmV0aWNzL3BhdGhvbG9neS92aXJvbG9neTwva2V5d29yZD48a2V5
d29yZD5IdW1hbiBwYXBpbGxvbWF2aXJ1cyAxNjwva2V5d29yZD48a2V5d29yZD5IdW1hbiBwYXBp
bGxvbWF2aXJ1cyAxODwva2V5d29yZD48a2V5d29yZD5IdW1hbnM8L2tleXdvcmQ+PGtleXdvcmQ+
UGFwaWxsb21hdmlydXMgSW5mZWN0aW9ucy9jb21wbGljYXRpb25zPC9rZXl3b3JkPjxrZXl3b3Jk
PlByZWNhbmNlcm91cyBDb25kaXRpb25zL21ldGFib2xpc20vcGF0aG9sb2d5L3Zpcm9sb2d5PC9r
ZXl3b3JkPjxrZXl3b3JkPlJOQSwgTWVzc2VuZ2VyL2FuYWx5c2lzPC9rZXl3b3JkPjxrZXl3b3Jk
PlNtb2tpbmcvYWR2ZXJzZSBlZmZlY3RzPC9rZXl3b3JkPjxrZXl3b3JkPlN1cnZpdmFsIFJhdGU8
L2tleXdvcmQ+PC9rZXl3b3Jkcz48ZGF0ZXM+PHllYXI+MjAwOTwveWVhcj48cHViLWRhdGVzPjxk
YXRlPkZlYjwvZGF0ZT48L3B1Yi1kYXRlcz48L2RhdGVzPjxpc2JuPjEwOTYtOTg5NiAoRWxlY3Ry
b25pYykmI3hEOzAwMjItMzQxNyAoTGlua2luZyk8L2lzYm4+PGFjY2Vzc2lvbi1udW0+MTkwMjM4
ODI8L2FjY2Vzc2lvbi1udW0+PHVybHM+PHJlbGF0ZWQtdXJscz48dXJsPmh0dHBzOi8vd3d3Lm5j
YmkubmxtLm5paC5nb3YvcHVibWVkLzE5MDIzODgyPC91cmw+PC9yZWxhdGVkLXVybHM+PC91cmxz
PjxlbGVjdHJvbmljLXJlc291cmNlLW51bT4xMC4xMDAyL3BhdGguMjQ2NDwvZWxlY3Ryb25pYy1y
ZXNvdXJjZS1udW0+PC9yZWNvcmQ+PC9DaXRlPjwvRW5kTm90ZT5=
</w:fldData>
        </w:fldChar>
      </w:r>
      <w:r w:rsidR="001678EB">
        <w:rPr>
          <w:kern w:val="0"/>
          <w:szCs w:val="24"/>
        </w:rPr>
        <w:instrText xml:space="preserve"> ADDIN EN.CITE </w:instrText>
      </w:r>
      <w:r w:rsidR="001678EB">
        <w:rPr>
          <w:kern w:val="0"/>
          <w:szCs w:val="24"/>
        </w:rPr>
        <w:fldChar w:fldCharType="begin">
          <w:fldData xml:space="preserve">PEVuZE5vdGU+PENpdGU+PEF1dGhvcj5HaG9zaDwvQXV0aG9yPjxZZWFyPjIwMDk8L1llYXI+PFJl
Y051bT4yOTIyPC9SZWNOdW0+PERpc3BsYXlUZXh0PjxzdHlsZSBmYWNlPSJzdXBlcnNjcmlwdCI+
WzMyXTwvc3R5bGU+PC9EaXNwbGF5VGV4dD48cmVjb3JkPjxyZWMtbnVtYmVyPjI5MjI8L3JlYy1u
dW1iZXI+PGZvcmVpZ24ta2V5cz48a2V5IGFwcD0iRU4iIGRiLWlkPSJhZWF4OWZycjNzYTlyY2Uy
cnBhNXNlemR0ZDJwdjAwdzI5ejAiIHRpbWVzdGFtcD0iMTU3NTM1Mzg5NSI+MjkyMjwva2V5Pjwv
Zm9yZWlnbi1rZXlzPjxyZWYtdHlwZSBuYW1lPSJKb3VybmFsIEFydGljbGUiPjE3PC9yZWYtdHlw
ZT48Y29udHJpYnV0b3JzPjxhdXRob3JzPjxhdXRob3I+R2hvc2gsIEEuPC9hdXRob3I+PGF1dGhv
cj5HaG9zaCwgUy48L2F1dGhvcj48YXV0aG9yPk1haXRpLCBHLiBQLjwvYXV0aG9yPjxhdXRob3I+
U2FiYmlyLCBNLiBHLjwvYXV0aG9yPjxhdXRob3I+QWxhbSwgTi48L2F1dGhvcj48YXV0aG9yPlNp
a2RhciwgTi48L2F1dGhvcj48YXV0aG9yPlJveSwgQi48L2F1dGhvcj48YXV0aG9yPlJveWNob3Vk
aHVyeSwgUy48L2F1dGhvcj48YXV0aG9yPlBhbmRhLCBDLiBLLjwvYXV0aG9yPjwvYXV0aG9ycz48
L2NvbnRyaWJ1dG9ycz48YXV0aC1hZGRyZXNzPkRlcGFydG1lbnQgb2YgT25jb2dlbmUgUmVndWxh
dGlvbiwgQ2hpdHRhcmFuamFuIE5hdGlvbmFsIENhbmNlciBJbnN0aXR1dGUsIEtvbGthdGEgNzAw
MDI2LCBJbmRpYS48L2F1dGgtYWRkcmVzcz48dGl0bGVzPjx0aXRsZT5TSDNHTDIgYW5kIENES04y
QS8yQiBsb2NpIGFyZSBpbmRlcGVuZGVudGx5IGFsdGVyZWQgaW4gZWFybHkgZHlzcGxhc3RpYyBs
ZXNpb25zIG9mIGhlYWQgYW5kIG5lY2s6IGNvcnJlbGF0aW9uIHdpdGggSFBWIGluZmVjdGlvbiBh
bmQgdG9iYWNjbyBoYWJpdDwvdGl0bGU+PHNlY29uZGFyeS10aXRsZT5KIFBhdGhvbDwvc2Vjb25k
YXJ5LXRpdGxlPjwvdGl0bGVzPjxwZXJpb2RpY2FsPjxmdWxsLXRpdGxlPkogUGF0aG9sPC9mdWxs
LXRpdGxlPjwvcGVyaW9kaWNhbD48cGFnZXM+NDA4LTE5PC9wYWdlcz48dm9sdW1lPjIxNzwvdm9s
dW1lPjxudW1iZXI+MzwvbnVtYmVyPjxlZGl0aW9uPjIwMDgvMTEvMjI8L2VkaXRpb24+PGtleXdv
cmRzPjxrZXl3b3JkPkFkYXB0b3IgUHJvdGVpbnMsIFNpZ25hbCBUcmFuc2R1Y2luZy9hbmFseXNp
cy8qZ2VuZXRpY3M8L2tleXdvcmQ+PGtleXdvcmQ+Q2FyY2lub21hLCBTcXVhbW91cyBDZWxsLypn
ZW5ldGljcy9wYXRob2xvZ3kvdmlyb2xvZ3k8L2tleXdvcmQ+PGtleXdvcmQ+Q2VsbCBMaW5lLCBU
dW1vcjwva2V5d29yZD48a2V5d29yZD5DeWNsaW4tRGVwZW5kZW50IEtpbmFzZSBJbmhpYml0b3Ig
cDE1LypnZW5ldGljczwva2V5d29yZD48a2V5d29yZD5ETkEgTXV0YXRpb25hbCBBbmFseXNpczwv
a2V5d29yZD48a2V5d29yZD4qR2VuZSBFeHByZXNzaW9uIFJlZ3VsYXRpb24sIE5lb3BsYXN0aWM8
L2tleXdvcmQ+PGtleXdvcmQ+KkdlbmVzLCBwMTY8L2tleXdvcmQ+PGtleXdvcmQ+SGVhZCBhbmQg
TmVjayBOZW9wbGFzbXMvKmdlbmV0aWNzL3BhdGhvbG9neS92aXJvbG9neTwva2V5d29yZD48a2V5
d29yZD5IdW1hbiBwYXBpbGxvbWF2aXJ1cyAxNjwva2V5d29yZD48a2V5d29yZD5IdW1hbiBwYXBp
bGxvbWF2aXJ1cyAxODwva2V5d29yZD48a2V5d29yZD5IdW1hbnM8L2tleXdvcmQ+PGtleXdvcmQ+
UGFwaWxsb21hdmlydXMgSW5mZWN0aW9ucy9jb21wbGljYXRpb25zPC9rZXl3b3JkPjxrZXl3b3Jk
PlByZWNhbmNlcm91cyBDb25kaXRpb25zL21ldGFib2xpc20vcGF0aG9sb2d5L3Zpcm9sb2d5PC9r
ZXl3b3JkPjxrZXl3b3JkPlJOQSwgTWVzc2VuZ2VyL2FuYWx5c2lzPC9rZXl3b3JkPjxrZXl3b3Jk
PlNtb2tpbmcvYWR2ZXJzZSBlZmZlY3RzPC9rZXl3b3JkPjxrZXl3b3JkPlN1cnZpdmFsIFJhdGU8
L2tleXdvcmQ+PC9rZXl3b3Jkcz48ZGF0ZXM+PHllYXI+MjAwOTwveWVhcj48cHViLWRhdGVzPjxk
YXRlPkZlYjwvZGF0ZT48L3B1Yi1kYXRlcz48L2RhdGVzPjxpc2JuPjEwOTYtOTg5NiAoRWxlY3Ry
b25pYykmI3hEOzAwMjItMzQxNyAoTGlua2luZyk8L2lzYm4+PGFjY2Vzc2lvbi1udW0+MTkwMjM4
ODI8L2FjY2Vzc2lvbi1udW0+PHVybHM+PHJlbGF0ZWQtdXJscz48dXJsPmh0dHBzOi8vd3d3Lm5j
YmkubmxtLm5paC5nb3YvcHVibWVkLzE5MDIzODgyPC91cmw+PC9yZWxhdGVkLXVybHM+PC91cmxz
PjxlbGVjdHJvbmljLXJlc291cmNlLW51bT4xMC4xMDAyL3BhdGguMjQ2NDwvZWxlY3Ryb25pYy1y
ZXNvdXJjZS1udW0+PC9yZWNvcmQ+PC9DaXRlPjwvRW5kTm90ZT5=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D75982" w:rsidRPr="00F3435F">
        <w:rPr>
          <w:kern w:val="0"/>
          <w:szCs w:val="24"/>
        </w:rPr>
      </w:r>
      <w:r w:rsidR="00D75982" w:rsidRPr="00F3435F">
        <w:rPr>
          <w:kern w:val="0"/>
          <w:szCs w:val="24"/>
        </w:rPr>
        <w:fldChar w:fldCharType="separate"/>
      </w:r>
      <w:r w:rsidR="001678EB" w:rsidRPr="001678EB">
        <w:rPr>
          <w:noProof/>
          <w:kern w:val="0"/>
          <w:szCs w:val="24"/>
          <w:vertAlign w:val="superscript"/>
        </w:rPr>
        <w:t>[32]</w:t>
      </w:r>
      <w:r w:rsidR="00D75982" w:rsidRPr="00F3435F">
        <w:rPr>
          <w:kern w:val="0"/>
          <w:szCs w:val="24"/>
        </w:rPr>
        <w:fldChar w:fldCharType="end"/>
      </w:r>
      <w:r w:rsidRPr="00F3435F">
        <w:rPr>
          <w:kern w:val="0"/>
          <w:szCs w:val="24"/>
        </w:rPr>
        <w:t xml:space="preserve"> studied the effect of SH3GL2 methylation on the pathogenesis of head and neck squamous cell carcinoma, and </w:t>
      </w:r>
      <w:r w:rsidR="000300D4" w:rsidRPr="00F3435F">
        <w:rPr>
          <w:kern w:val="0"/>
          <w:szCs w:val="24"/>
        </w:rPr>
        <w:t>abnormal</w:t>
      </w:r>
      <w:r w:rsidRPr="00F3435F">
        <w:rPr>
          <w:kern w:val="0"/>
          <w:szCs w:val="24"/>
        </w:rPr>
        <w:t xml:space="preserve"> </w:t>
      </w:r>
      <w:r w:rsidRPr="00F3435F">
        <w:rPr>
          <w:i/>
          <w:iCs/>
          <w:caps/>
          <w:kern w:val="0"/>
          <w:szCs w:val="24"/>
        </w:rPr>
        <w:t>sh3gl2</w:t>
      </w:r>
      <w:r w:rsidRPr="00F3435F">
        <w:rPr>
          <w:kern w:val="0"/>
          <w:szCs w:val="24"/>
        </w:rPr>
        <w:t xml:space="preserve"> is an independent pathway for early developmental abnormalities of the head and neck.</w:t>
      </w:r>
    </w:p>
    <w:p w14:paraId="2AFAA01E" w14:textId="6E68EF4B" w:rsidR="00EC3368" w:rsidRPr="00F3435F" w:rsidRDefault="00EC3368" w:rsidP="00533DE7">
      <w:pPr>
        <w:snapToGrid w:val="0"/>
        <w:rPr>
          <w:rFonts w:cs="Times New Roman"/>
          <w:kern w:val="0"/>
          <w:szCs w:val="24"/>
        </w:rPr>
      </w:pPr>
    </w:p>
    <w:p w14:paraId="70D2BC1A" w14:textId="17E0E3A0" w:rsidR="008E201F" w:rsidRPr="00F3435F" w:rsidRDefault="008E201F" w:rsidP="00533DE7">
      <w:pPr>
        <w:snapToGrid w:val="0"/>
        <w:jc w:val="left"/>
        <w:rPr>
          <w:b/>
          <w:bCs/>
          <w:caps/>
          <w:kern w:val="0"/>
          <w:szCs w:val="24"/>
          <w:u w:val="single"/>
        </w:rPr>
      </w:pPr>
      <w:r w:rsidRPr="00F3435F">
        <w:rPr>
          <w:b/>
          <w:bCs/>
          <w:kern w:val="0"/>
          <w:szCs w:val="24"/>
          <w:u w:val="single"/>
        </w:rPr>
        <w:t>ARTICLE HIGHLIGHTS</w:t>
      </w:r>
    </w:p>
    <w:p w14:paraId="5F8723C9" w14:textId="77777777" w:rsidR="008E201F" w:rsidRPr="00F3435F" w:rsidRDefault="008E201F" w:rsidP="00533DE7">
      <w:pPr>
        <w:pStyle w:val="HighlightHeading"/>
        <w:rPr>
          <w:kern w:val="0"/>
        </w:rPr>
      </w:pPr>
      <w:r w:rsidRPr="00F3435F">
        <w:rPr>
          <w:kern w:val="0"/>
        </w:rPr>
        <w:t>Research background</w:t>
      </w:r>
    </w:p>
    <w:p w14:paraId="5E74B70D" w14:textId="2D17FDF5" w:rsidR="008E201F" w:rsidRPr="00F3435F" w:rsidRDefault="008E201F" w:rsidP="00533DE7">
      <w:pPr>
        <w:snapToGrid w:val="0"/>
        <w:rPr>
          <w:rFonts w:cs="Times New Roman"/>
          <w:kern w:val="0"/>
          <w:szCs w:val="24"/>
        </w:rPr>
      </w:pPr>
      <w:r w:rsidRPr="00F3435F">
        <w:rPr>
          <w:rFonts w:cs="Times New Roman"/>
          <w:kern w:val="0"/>
          <w:szCs w:val="24"/>
        </w:rPr>
        <w:t>Esophageal cancer is one of the most lethal malignant tumors in the world. In the past decades, although the treatment methods for esophageal cancer have improved, the overall efficacy is still poor.</w:t>
      </w:r>
    </w:p>
    <w:p w14:paraId="3E9F502E" w14:textId="77777777" w:rsidR="008E201F" w:rsidRPr="00F3435F" w:rsidRDefault="008E201F" w:rsidP="00533DE7">
      <w:pPr>
        <w:snapToGrid w:val="0"/>
        <w:rPr>
          <w:rFonts w:cs="Times New Roman"/>
          <w:kern w:val="0"/>
          <w:szCs w:val="24"/>
        </w:rPr>
      </w:pPr>
    </w:p>
    <w:p w14:paraId="00D3C21E" w14:textId="77777777" w:rsidR="008E201F" w:rsidRPr="00F3435F" w:rsidRDefault="008E201F" w:rsidP="00533DE7">
      <w:pPr>
        <w:pStyle w:val="HighlightHeading"/>
        <w:rPr>
          <w:kern w:val="0"/>
        </w:rPr>
      </w:pPr>
      <w:r w:rsidRPr="00F3435F">
        <w:rPr>
          <w:kern w:val="0"/>
        </w:rPr>
        <w:t>Research motivation</w:t>
      </w:r>
    </w:p>
    <w:p w14:paraId="56CA9E5D" w14:textId="77777777" w:rsidR="008E201F" w:rsidRPr="00F3435F" w:rsidRDefault="008E201F" w:rsidP="00533DE7">
      <w:pPr>
        <w:snapToGrid w:val="0"/>
        <w:rPr>
          <w:rFonts w:cs="Times New Roman"/>
          <w:kern w:val="0"/>
          <w:szCs w:val="24"/>
        </w:rPr>
      </w:pPr>
      <w:r w:rsidRPr="00F3435F">
        <w:rPr>
          <w:rFonts w:cs="Times New Roman"/>
          <w:kern w:val="0"/>
          <w:szCs w:val="24"/>
        </w:rPr>
        <w:t>In-depth analysis of molecular mechanisms related to esophageal cancer.</w:t>
      </w:r>
    </w:p>
    <w:p w14:paraId="362A28BC" w14:textId="77777777" w:rsidR="008E201F" w:rsidRPr="00F3435F" w:rsidRDefault="008E201F" w:rsidP="00533DE7">
      <w:pPr>
        <w:snapToGrid w:val="0"/>
        <w:rPr>
          <w:rFonts w:cs="Times New Roman"/>
          <w:kern w:val="0"/>
          <w:szCs w:val="24"/>
        </w:rPr>
      </w:pPr>
    </w:p>
    <w:p w14:paraId="0A69762A" w14:textId="77777777" w:rsidR="008E201F" w:rsidRPr="00F3435F" w:rsidRDefault="008E201F" w:rsidP="00533DE7">
      <w:pPr>
        <w:snapToGrid w:val="0"/>
        <w:rPr>
          <w:rFonts w:cs="Times New Roman"/>
          <w:b/>
          <w:i/>
          <w:kern w:val="0"/>
          <w:szCs w:val="24"/>
        </w:rPr>
      </w:pPr>
      <w:r w:rsidRPr="00F3435F">
        <w:rPr>
          <w:rFonts w:cs="Times New Roman"/>
          <w:b/>
          <w:i/>
          <w:kern w:val="0"/>
          <w:szCs w:val="24"/>
        </w:rPr>
        <w:t>Research objectives</w:t>
      </w:r>
    </w:p>
    <w:p w14:paraId="0AE6CFC6" w14:textId="77777777" w:rsidR="008E201F" w:rsidRPr="00F3435F" w:rsidRDefault="008E201F" w:rsidP="00533DE7">
      <w:pPr>
        <w:snapToGrid w:val="0"/>
        <w:rPr>
          <w:rFonts w:cs="Times New Roman"/>
          <w:kern w:val="0"/>
          <w:szCs w:val="24"/>
        </w:rPr>
      </w:pPr>
      <w:r w:rsidRPr="00F3435F">
        <w:rPr>
          <w:rFonts w:cs="Times New Roman"/>
          <w:kern w:val="0"/>
          <w:szCs w:val="24"/>
        </w:rPr>
        <w:t>Exploring the molecular process of esophageal cancer comprehensively and deeply.</w:t>
      </w:r>
    </w:p>
    <w:p w14:paraId="53BDA057" w14:textId="77777777" w:rsidR="008E201F" w:rsidRPr="00F3435F" w:rsidRDefault="008E201F" w:rsidP="00533DE7">
      <w:pPr>
        <w:snapToGrid w:val="0"/>
        <w:rPr>
          <w:rFonts w:cs="Times New Roman"/>
          <w:kern w:val="0"/>
          <w:szCs w:val="24"/>
        </w:rPr>
      </w:pPr>
    </w:p>
    <w:p w14:paraId="2CBD1966" w14:textId="77777777" w:rsidR="008E201F" w:rsidRPr="00F3435F" w:rsidRDefault="008E201F" w:rsidP="00533DE7">
      <w:pPr>
        <w:snapToGrid w:val="0"/>
        <w:rPr>
          <w:rFonts w:cs="Times New Roman"/>
          <w:kern w:val="0"/>
          <w:szCs w:val="24"/>
        </w:rPr>
      </w:pPr>
      <w:r w:rsidRPr="00F3435F">
        <w:rPr>
          <w:rFonts w:cs="Times New Roman"/>
          <w:b/>
          <w:i/>
          <w:kern w:val="0"/>
          <w:szCs w:val="24"/>
        </w:rPr>
        <w:t>Research methods</w:t>
      </w:r>
    </w:p>
    <w:p w14:paraId="6D843831" w14:textId="20C3C374" w:rsidR="008E201F" w:rsidRPr="00F3435F" w:rsidRDefault="008E201F" w:rsidP="00533DE7">
      <w:pPr>
        <w:snapToGrid w:val="0"/>
        <w:rPr>
          <w:rFonts w:cs="Times New Roman"/>
          <w:i/>
          <w:kern w:val="0"/>
          <w:szCs w:val="24"/>
        </w:rPr>
      </w:pPr>
      <w:r w:rsidRPr="00F3435F">
        <w:rPr>
          <w:rFonts w:cs="Times New Roman"/>
          <w:kern w:val="0"/>
          <w:szCs w:val="24"/>
        </w:rPr>
        <w:t>This study used</w:t>
      </w:r>
      <w:r w:rsidRPr="00F3435F">
        <w:rPr>
          <w:rFonts w:cs="Times New Roman"/>
          <w:i/>
          <w:kern w:val="0"/>
          <w:szCs w:val="24"/>
        </w:rPr>
        <w:t xml:space="preserve"> </w:t>
      </w:r>
      <w:r w:rsidRPr="00F3435F">
        <w:rPr>
          <w:rFonts w:cs="Times New Roman"/>
          <w:kern w:val="0"/>
          <w:szCs w:val="24"/>
        </w:rPr>
        <w:t>differential expression analysis, enrichment analysis, methylation analysis, survival analysis</w:t>
      </w:r>
      <w:r w:rsidR="000300D4" w:rsidRPr="00F3435F">
        <w:rPr>
          <w:rFonts w:cs="Times New Roman"/>
          <w:kern w:val="0"/>
          <w:szCs w:val="24"/>
        </w:rPr>
        <w:t>,</w:t>
      </w:r>
      <w:r w:rsidRPr="00F3435F">
        <w:rPr>
          <w:rFonts w:cs="Times New Roman"/>
          <w:kern w:val="0"/>
          <w:szCs w:val="24"/>
        </w:rPr>
        <w:t xml:space="preserve"> and statistical analyses</w:t>
      </w:r>
      <w:r w:rsidRPr="00F3435F">
        <w:rPr>
          <w:rFonts w:cs="Times New Roman"/>
          <w:i/>
          <w:kern w:val="0"/>
          <w:szCs w:val="24"/>
        </w:rPr>
        <w:t>.</w:t>
      </w:r>
    </w:p>
    <w:p w14:paraId="046C9D5A" w14:textId="77777777" w:rsidR="008E201F" w:rsidRPr="00F3435F" w:rsidRDefault="008E201F" w:rsidP="00533DE7">
      <w:pPr>
        <w:snapToGrid w:val="0"/>
        <w:rPr>
          <w:rFonts w:cs="Times New Roman"/>
          <w:kern w:val="0"/>
          <w:szCs w:val="24"/>
        </w:rPr>
      </w:pPr>
    </w:p>
    <w:p w14:paraId="55DD2863" w14:textId="77777777" w:rsidR="008E201F" w:rsidRPr="00F3435F" w:rsidRDefault="008E201F" w:rsidP="00533DE7">
      <w:pPr>
        <w:snapToGrid w:val="0"/>
        <w:rPr>
          <w:rFonts w:cs="Times New Roman"/>
          <w:b/>
          <w:i/>
          <w:kern w:val="0"/>
          <w:szCs w:val="24"/>
        </w:rPr>
      </w:pPr>
      <w:r w:rsidRPr="00F3435F">
        <w:rPr>
          <w:rFonts w:cs="Times New Roman"/>
          <w:b/>
          <w:i/>
          <w:kern w:val="0"/>
          <w:szCs w:val="24"/>
        </w:rPr>
        <w:t>Research results</w:t>
      </w:r>
    </w:p>
    <w:p w14:paraId="20633BA1" w14:textId="2D495C51" w:rsidR="008E201F" w:rsidRPr="00F3435F" w:rsidRDefault="008E201F" w:rsidP="00533DE7">
      <w:pPr>
        <w:snapToGrid w:val="0"/>
        <w:rPr>
          <w:rFonts w:cs="Times New Roman"/>
          <w:kern w:val="0"/>
          <w:szCs w:val="24"/>
        </w:rPr>
      </w:pPr>
      <w:r w:rsidRPr="00F3435F">
        <w:rPr>
          <w:rFonts w:cs="Times New Roman"/>
          <w:kern w:val="0"/>
          <w:szCs w:val="24"/>
        </w:rPr>
        <w:t xml:space="preserve">A total of 7457 differentially expressed genes and 14 gene interaction modules were identified. These module genes were significantly involved in the </w:t>
      </w:r>
      <w:r w:rsidRPr="00F3435F">
        <w:rPr>
          <w:rFonts w:cs="Times New Roman"/>
          <w:kern w:val="0"/>
          <w:szCs w:val="24"/>
        </w:rPr>
        <w:lastRenderedPageBreak/>
        <w:t xml:space="preserve">positive regulation of protein transport, gastric acid secretion, insulin-like growth factor receptor binding and other biological processes as well as p53 signaling pathway, </w:t>
      </w:r>
      <w:r w:rsidR="004A6D3E" w:rsidRPr="00F3435F">
        <w:rPr>
          <w:rFonts w:cs="Times New Roman"/>
          <w:kern w:val="0"/>
          <w:szCs w:val="24"/>
        </w:rPr>
        <w:t>epidermal growth factor</w:t>
      </w:r>
      <w:r w:rsidRPr="00F3435F">
        <w:rPr>
          <w:rFonts w:cs="Times New Roman"/>
          <w:kern w:val="0"/>
          <w:szCs w:val="24"/>
        </w:rPr>
        <w:t xml:space="preserve"> signaling pathway and </w:t>
      </w:r>
      <w:r w:rsidR="004A6D3E" w:rsidRPr="00F3435F">
        <w:rPr>
          <w:kern w:val="0"/>
          <w:szCs w:val="24"/>
        </w:rPr>
        <w:t>epidermal growth factor receptor</w:t>
      </w:r>
      <w:r w:rsidRPr="00F3435F">
        <w:rPr>
          <w:rFonts w:cs="Times New Roman"/>
          <w:kern w:val="0"/>
          <w:szCs w:val="24"/>
        </w:rPr>
        <w:t xml:space="preserve"> signaling pathway. </w:t>
      </w:r>
      <w:r w:rsidR="000300D4" w:rsidRPr="00F3435F">
        <w:rPr>
          <w:rFonts w:cs="Times New Roman"/>
          <w:kern w:val="0"/>
          <w:szCs w:val="24"/>
        </w:rPr>
        <w:t>In addition</w:t>
      </w:r>
      <w:r w:rsidRPr="00F3435F">
        <w:rPr>
          <w:rFonts w:cs="Times New Roman"/>
          <w:kern w:val="0"/>
          <w:szCs w:val="24"/>
        </w:rPr>
        <w:t xml:space="preserve">, </w:t>
      </w:r>
      <w:r w:rsidR="000300D4" w:rsidRPr="00F3435F">
        <w:rPr>
          <w:rFonts w:cs="Times New Roman"/>
          <w:kern w:val="0"/>
          <w:szCs w:val="24"/>
        </w:rPr>
        <w:t>transcription factors</w:t>
      </w:r>
      <w:r w:rsidRPr="00F3435F">
        <w:rPr>
          <w:rFonts w:cs="Times New Roman"/>
          <w:kern w:val="0"/>
          <w:szCs w:val="24"/>
        </w:rPr>
        <w:t xml:space="preserve"> (including HIF1A) and ncRNAs (including CRNDE and hsa-mir-330-3p) </w:t>
      </w:r>
      <w:r w:rsidR="000300D4" w:rsidRPr="00F3435F">
        <w:rPr>
          <w:rFonts w:cs="Times New Roman"/>
          <w:kern w:val="0"/>
          <w:szCs w:val="24"/>
        </w:rPr>
        <w:t xml:space="preserve">that </w:t>
      </w:r>
      <w:r w:rsidRPr="00F3435F">
        <w:rPr>
          <w:rFonts w:cs="Times New Roman"/>
          <w:kern w:val="0"/>
          <w:szCs w:val="24"/>
        </w:rPr>
        <w:t xml:space="preserve">significantly regulate dysfunction modules were identified. Further, survival analysis showed that GNGT2 was closely related to survival of esophageal cancer. </w:t>
      </w:r>
      <w:r w:rsidR="000300D4" w:rsidRPr="00F3435F">
        <w:rPr>
          <w:rFonts w:cs="Times New Roman"/>
          <w:kern w:val="0"/>
          <w:szCs w:val="24"/>
        </w:rPr>
        <w:t>Differentially expressed genes</w:t>
      </w:r>
      <w:r w:rsidRPr="00F3435F">
        <w:rPr>
          <w:rFonts w:cs="Times New Roman"/>
          <w:kern w:val="0"/>
          <w:szCs w:val="24"/>
        </w:rPr>
        <w:t xml:space="preserve"> with strong methylation regulation ability were identified, including </w:t>
      </w:r>
      <w:r w:rsidRPr="00F3435F">
        <w:rPr>
          <w:rFonts w:cs="Times New Roman"/>
          <w:i/>
          <w:iCs/>
          <w:kern w:val="0"/>
          <w:szCs w:val="24"/>
        </w:rPr>
        <w:t>SST</w:t>
      </w:r>
      <w:r w:rsidRPr="00F3435F">
        <w:rPr>
          <w:rFonts w:cs="Times New Roman"/>
          <w:kern w:val="0"/>
          <w:szCs w:val="24"/>
        </w:rPr>
        <w:t xml:space="preserve"> and </w:t>
      </w:r>
      <w:r w:rsidRPr="00F3435F">
        <w:rPr>
          <w:rFonts w:cs="Times New Roman"/>
          <w:i/>
          <w:iCs/>
          <w:kern w:val="0"/>
          <w:szCs w:val="24"/>
        </w:rPr>
        <w:t>SH3GL2</w:t>
      </w:r>
      <w:r w:rsidRPr="00F3435F">
        <w:rPr>
          <w:rFonts w:cs="Times New Roman"/>
          <w:kern w:val="0"/>
          <w:szCs w:val="24"/>
        </w:rPr>
        <w:t>.</w:t>
      </w:r>
    </w:p>
    <w:p w14:paraId="19F344EA" w14:textId="77777777" w:rsidR="008E201F" w:rsidRPr="00F3435F" w:rsidRDefault="008E201F" w:rsidP="00533DE7">
      <w:pPr>
        <w:snapToGrid w:val="0"/>
        <w:rPr>
          <w:rFonts w:cs="Times New Roman"/>
          <w:kern w:val="0"/>
          <w:szCs w:val="24"/>
        </w:rPr>
      </w:pPr>
    </w:p>
    <w:p w14:paraId="24A78C0B" w14:textId="77777777" w:rsidR="008E201F" w:rsidRPr="00F3435F" w:rsidRDefault="008E201F" w:rsidP="00533DE7">
      <w:pPr>
        <w:snapToGrid w:val="0"/>
        <w:rPr>
          <w:rFonts w:cs="Times New Roman"/>
          <w:b/>
          <w:i/>
          <w:kern w:val="0"/>
          <w:szCs w:val="24"/>
        </w:rPr>
      </w:pPr>
      <w:r w:rsidRPr="00F3435F">
        <w:rPr>
          <w:rFonts w:cs="Times New Roman"/>
          <w:b/>
          <w:i/>
          <w:kern w:val="0"/>
          <w:szCs w:val="24"/>
        </w:rPr>
        <w:t>Research conclusions</w:t>
      </w:r>
    </w:p>
    <w:p w14:paraId="4AB43CF7" w14:textId="77777777" w:rsidR="008E201F" w:rsidRPr="00F3435F" w:rsidRDefault="008E201F" w:rsidP="00533DE7">
      <w:pPr>
        <w:snapToGrid w:val="0"/>
        <w:rPr>
          <w:rFonts w:cs="Times New Roman"/>
          <w:kern w:val="0"/>
          <w:szCs w:val="24"/>
        </w:rPr>
      </w:pPr>
      <w:r w:rsidRPr="00F3435F">
        <w:rPr>
          <w:rFonts w:cs="Times New Roman"/>
          <w:kern w:val="0"/>
          <w:szCs w:val="24"/>
        </w:rPr>
        <w:t>Overall, our work describes in detail the role of multifactor-mediated dysfunction module in the whole process of esophageal cancer, identifying key genes for staging and related biological processes, which may help to identify potential molecular mechanisms and therapeutic targets for the deterioration of esophageal cancer.</w:t>
      </w:r>
    </w:p>
    <w:p w14:paraId="7F93A7B1" w14:textId="77777777" w:rsidR="008E201F" w:rsidRPr="00F3435F" w:rsidRDefault="008E201F" w:rsidP="00533DE7">
      <w:pPr>
        <w:snapToGrid w:val="0"/>
        <w:rPr>
          <w:rFonts w:cs="Times New Roman"/>
          <w:kern w:val="0"/>
          <w:szCs w:val="24"/>
        </w:rPr>
      </w:pPr>
    </w:p>
    <w:p w14:paraId="5E953AF1" w14:textId="77777777" w:rsidR="008E201F" w:rsidRPr="00F3435F" w:rsidRDefault="008E201F" w:rsidP="00533DE7">
      <w:pPr>
        <w:snapToGrid w:val="0"/>
        <w:rPr>
          <w:rFonts w:cs="Times New Roman"/>
          <w:b/>
          <w:kern w:val="0"/>
          <w:szCs w:val="24"/>
        </w:rPr>
      </w:pPr>
      <w:r w:rsidRPr="00F3435F">
        <w:rPr>
          <w:rFonts w:cs="Times New Roman"/>
          <w:b/>
          <w:i/>
          <w:kern w:val="0"/>
          <w:szCs w:val="24"/>
        </w:rPr>
        <w:t>Research perspectives</w:t>
      </w:r>
    </w:p>
    <w:p w14:paraId="027D715B" w14:textId="792BE519" w:rsidR="00CA5B13" w:rsidRPr="00F3435F" w:rsidRDefault="008E201F" w:rsidP="00533DE7">
      <w:pPr>
        <w:snapToGrid w:val="0"/>
        <w:rPr>
          <w:kern w:val="0"/>
          <w:szCs w:val="24"/>
        </w:rPr>
      </w:pPr>
      <w:r w:rsidRPr="00F3435F">
        <w:rPr>
          <w:kern w:val="0"/>
          <w:szCs w:val="24"/>
        </w:rPr>
        <w:t>Th</w:t>
      </w:r>
      <w:r w:rsidR="000300D4" w:rsidRPr="00F3435F">
        <w:rPr>
          <w:kern w:val="0"/>
          <w:szCs w:val="24"/>
        </w:rPr>
        <w:t>is</w:t>
      </w:r>
      <w:r w:rsidRPr="00F3435F">
        <w:rPr>
          <w:kern w:val="0"/>
          <w:szCs w:val="24"/>
        </w:rPr>
        <w:t xml:space="preserve"> work not only help</w:t>
      </w:r>
      <w:r w:rsidR="000300D4" w:rsidRPr="00F3435F">
        <w:rPr>
          <w:kern w:val="0"/>
          <w:szCs w:val="24"/>
        </w:rPr>
        <w:t>s</w:t>
      </w:r>
      <w:r w:rsidRPr="00F3435F">
        <w:rPr>
          <w:kern w:val="0"/>
          <w:szCs w:val="24"/>
        </w:rPr>
        <w:t xml:space="preserve"> us to reveal the potential regulatory factors</w:t>
      </w:r>
      <w:r w:rsidR="000300D4" w:rsidRPr="00F3435F">
        <w:rPr>
          <w:kern w:val="0"/>
          <w:szCs w:val="24"/>
        </w:rPr>
        <w:t xml:space="preserve"> involved</w:t>
      </w:r>
      <w:r w:rsidRPr="00F3435F">
        <w:rPr>
          <w:kern w:val="0"/>
          <w:szCs w:val="24"/>
        </w:rPr>
        <w:t xml:space="preserve"> in the development of disease but also deepen our understanding of its deterioration mechanism.</w:t>
      </w:r>
    </w:p>
    <w:p w14:paraId="7FA74D09" w14:textId="77777777" w:rsidR="00310378" w:rsidRPr="00F3435F" w:rsidRDefault="00310378" w:rsidP="00533DE7">
      <w:pPr>
        <w:snapToGrid w:val="0"/>
        <w:rPr>
          <w:b/>
          <w:bCs/>
          <w:caps/>
          <w:kern w:val="0"/>
          <w:szCs w:val="24"/>
        </w:rPr>
      </w:pPr>
    </w:p>
    <w:p w14:paraId="4B7C1772" w14:textId="77777777" w:rsidR="00F33F10" w:rsidRPr="00F3435F" w:rsidRDefault="00F33F10" w:rsidP="00533DE7">
      <w:pPr>
        <w:pStyle w:val="1"/>
        <w:rPr>
          <w:kern w:val="0"/>
          <w:u w:val="none"/>
        </w:rPr>
      </w:pPr>
      <w:r w:rsidRPr="00F3435F">
        <w:rPr>
          <w:kern w:val="0"/>
          <w:u w:val="none"/>
        </w:rPr>
        <w:t>REFERENCES</w:t>
      </w:r>
    </w:p>
    <w:p w14:paraId="4DBD2547" w14:textId="77777777" w:rsidR="001678EB" w:rsidRPr="001678EB" w:rsidRDefault="001678EB" w:rsidP="001678EB">
      <w:pPr>
        <w:rPr>
          <w:noProof/>
        </w:rPr>
      </w:pPr>
      <w:r>
        <w:rPr>
          <w:b/>
          <w:kern w:val="0"/>
          <w:szCs w:val="24"/>
        </w:rPr>
        <w:fldChar w:fldCharType="begin"/>
      </w:r>
      <w:r>
        <w:rPr>
          <w:b/>
          <w:kern w:val="0"/>
          <w:szCs w:val="24"/>
        </w:rPr>
        <w:instrText xml:space="preserve"> ADDIN EN.REFLIST </w:instrText>
      </w:r>
      <w:r>
        <w:rPr>
          <w:b/>
          <w:kern w:val="0"/>
          <w:szCs w:val="24"/>
        </w:rPr>
        <w:fldChar w:fldCharType="separate"/>
      </w:r>
      <w:r w:rsidRPr="001678EB">
        <w:rPr>
          <w:noProof/>
        </w:rPr>
        <w:t>1</w:t>
      </w:r>
      <w:r w:rsidRPr="001678EB">
        <w:rPr>
          <w:noProof/>
        </w:rPr>
        <w:tab/>
      </w:r>
      <w:r w:rsidRPr="001678EB">
        <w:rPr>
          <w:b/>
          <w:noProof/>
        </w:rPr>
        <w:t>Domper Arnal MJ</w:t>
      </w:r>
      <w:r w:rsidRPr="001678EB">
        <w:rPr>
          <w:noProof/>
        </w:rPr>
        <w:t>, Ferrandez Arenas A, Lanas Arbeloa A. Esophageal cancer: Risk factors, screening and endoscopic treatment in Western and Eastern countries.</w:t>
      </w:r>
      <w:r w:rsidRPr="001678EB">
        <w:rPr>
          <w:i/>
          <w:noProof/>
        </w:rPr>
        <w:t xml:space="preserve"> World J Gastroenterol </w:t>
      </w:r>
      <w:r w:rsidRPr="001678EB">
        <w:rPr>
          <w:noProof/>
        </w:rPr>
        <w:t xml:space="preserve">2015; </w:t>
      </w:r>
      <w:r w:rsidRPr="001678EB">
        <w:rPr>
          <w:b/>
          <w:noProof/>
        </w:rPr>
        <w:t>21</w:t>
      </w:r>
      <w:r w:rsidRPr="001678EB">
        <w:rPr>
          <w:noProof/>
        </w:rPr>
        <w:t>(26): 7933-7943 [PMID: 26185366  DOI: 10.3748/wjg.v21.i26.7933]</w:t>
      </w:r>
    </w:p>
    <w:p w14:paraId="6C4BF8A2" w14:textId="77777777" w:rsidR="001678EB" w:rsidRPr="001678EB" w:rsidRDefault="001678EB" w:rsidP="001678EB">
      <w:pPr>
        <w:rPr>
          <w:noProof/>
        </w:rPr>
      </w:pPr>
      <w:r w:rsidRPr="001678EB">
        <w:rPr>
          <w:noProof/>
        </w:rPr>
        <w:t>2</w:t>
      </w:r>
      <w:r w:rsidRPr="001678EB">
        <w:rPr>
          <w:noProof/>
        </w:rPr>
        <w:tab/>
      </w:r>
      <w:r w:rsidRPr="001678EB">
        <w:rPr>
          <w:b/>
          <w:noProof/>
        </w:rPr>
        <w:t>Yang DH</w:t>
      </w:r>
      <w:r w:rsidRPr="001678EB">
        <w:rPr>
          <w:noProof/>
        </w:rPr>
        <w:t>, Jung HY. [Treatment of esophageal cancer].</w:t>
      </w:r>
      <w:r w:rsidRPr="001678EB">
        <w:rPr>
          <w:i/>
          <w:noProof/>
        </w:rPr>
        <w:t xml:space="preserve"> Korean J Gastroenterol </w:t>
      </w:r>
      <w:r w:rsidRPr="001678EB">
        <w:rPr>
          <w:noProof/>
        </w:rPr>
        <w:t xml:space="preserve">2008; </w:t>
      </w:r>
      <w:r w:rsidRPr="001678EB">
        <w:rPr>
          <w:b/>
          <w:noProof/>
        </w:rPr>
        <w:t>52</w:t>
      </w:r>
      <w:r w:rsidRPr="001678EB">
        <w:rPr>
          <w:noProof/>
        </w:rPr>
        <w:t>(6): 338-350 [PMID: 19096251]</w:t>
      </w:r>
    </w:p>
    <w:p w14:paraId="398E4D4C" w14:textId="77777777" w:rsidR="001678EB" w:rsidRPr="001678EB" w:rsidRDefault="001678EB" w:rsidP="001678EB">
      <w:pPr>
        <w:rPr>
          <w:noProof/>
        </w:rPr>
      </w:pPr>
      <w:r w:rsidRPr="001678EB">
        <w:rPr>
          <w:noProof/>
        </w:rPr>
        <w:t>3</w:t>
      </w:r>
      <w:r w:rsidRPr="001678EB">
        <w:rPr>
          <w:noProof/>
        </w:rPr>
        <w:tab/>
      </w:r>
      <w:r w:rsidRPr="001678EB">
        <w:rPr>
          <w:b/>
          <w:noProof/>
        </w:rPr>
        <w:t>Li HY</w:t>
      </w:r>
      <w:r w:rsidRPr="001678EB">
        <w:rPr>
          <w:noProof/>
        </w:rPr>
        <w:t xml:space="preserve">, Liu YC, Bai YH, Sun M, Wang L, Zhang XB, Cai B. SNP at </w:t>
      </w:r>
      <w:r w:rsidRPr="001678EB">
        <w:rPr>
          <w:noProof/>
        </w:rPr>
        <w:lastRenderedPageBreak/>
        <w:t>miR-483-5p-binding site in the 3'-untranslated region of the BSG gene is associated with susceptibility to esophageal cancer in a Chinese population.</w:t>
      </w:r>
      <w:r w:rsidRPr="001678EB">
        <w:rPr>
          <w:i/>
          <w:noProof/>
        </w:rPr>
        <w:t xml:space="preserve"> Genet Mol Res </w:t>
      </w:r>
      <w:r w:rsidRPr="001678EB">
        <w:rPr>
          <w:noProof/>
        </w:rPr>
        <w:t xml:space="preserve">2016; </w:t>
      </w:r>
      <w:r w:rsidRPr="001678EB">
        <w:rPr>
          <w:b/>
          <w:noProof/>
        </w:rPr>
        <w:t>15</w:t>
      </w:r>
      <w:r w:rsidRPr="001678EB">
        <w:rPr>
          <w:noProof/>
        </w:rPr>
        <w:t>(2) [PMID: 27420938  DOI: 10.4238/gmr.15027735]</w:t>
      </w:r>
    </w:p>
    <w:p w14:paraId="23382C8F" w14:textId="77777777" w:rsidR="001678EB" w:rsidRPr="001678EB" w:rsidRDefault="001678EB" w:rsidP="001678EB">
      <w:pPr>
        <w:rPr>
          <w:noProof/>
        </w:rPr>
      </w:pPr>
      <w:r w:rsidRPr="001678EB">
        <w:rPr>
          <w:noProof/>
        </w:rPr>
        <w:t>4</w:t>
      </w:r>
      <w:r w:rsidRPr="001678EB">
        <w:rPr>
          <w:noProof/>
        </w:rPr>
        <w:tab/>
      </w:r>
      <w:r w:rsidRPr="001678EB">
        <w:rPr>
          <w:b/>
          <w:noProof/>
        </w:rPr>
        <w:t>Wu Y</w:t>
      </w:r>
      <w:r w:rsidRPr="001678EB">
        <w:rPr>
          <w:noProof/>
        </w:rPr>
        <w:t>, Yan M, Li J, Li J, Chen Z, Chen P, Li B, Chen F, Jin T, Chen C. Genetic polymorphisms in TERT are associated with increased risk of esophageal cancer.</w:t>
      </w:r>
      <w:r w:rsidRPr="001678EB">
        <w:rPr>
          <w:i/>
          <w:noProof/>
        </w:rPr>
        <w:t xml:space="preserve"> Oncotarget </w:t>
      </w:r>
      <w:r w:rsidRPr="001678EB">
        <w:rPr>
          <w:noProof/>
        </w:rPr>
        <w:t xml:space="preserve">2017; </w:t>
      </w:r>
      <w:r w:rsidRPr="001678EB">
        <w:rPr>
          <w:b/>
          <w:noProof/>
        </w:rPr>
        <w:t>8</w:t>
      </w:r>
      <w:r w:rsidRPr="001678EB">
        <w:rPr>
          <w:noProof/>
        </w:rPr>
        <w:t>(6): 10523-10530 [PMID: 28060765  DOI: 10.18632/oncotarget.14451]</w:t>
      </w:r>
    </w:p>
    <w:p w14:paraId="3D123C85" w14:textId="77777777" w:rsidR="001678EB" w:rsidRPr="001678EB" w:rsidRDefault="001678EB" w:rsidP="001678EB">
      <w:pPr>
        <w:rPr>
          <w:noProof/>
        </w:rPr>
      </w:pPr>
      <w:r w:rsidRPr="001678EB">
        <w:rPr>
          <w:noProof/>
        </w:rPr>
        <w:t>5</w:t>
      </w:r>
      <w:r w:rsidRPr="001678EB">
        <w:rPr>
          <w:noProof/>
        </w:rPr>
        <w:tab/>
      </w:r>
      <w:r w:rsidRPr="001678EB">
        <w:rPr>
          <w:b/>
          <w:noProof/>
        </w:rPr>
        <w:t>Wang B</w:t>
      </w:r>
      <w:r w:rsidRPr="001678EB">
        <w:rPr>
          <w:noProof/>
        </w:rPr>
        <w:t>, Yang J, Xiao B. MicroRNA-20b (miR-20b) Promotes the Proliferation, Migration, Invasion, and Tumorigenicity in Esophageal Cancer Cells via the Regulation of Phosphatase and Tensin Homologue Expression.</w:t>
      </w:r>
      <w:r w:rsidRPr="001678EB">
        <w:rPr>
          <w:i/>
          <w:noProof/>
        </w:rPr>
        <w:t xml:space="preserve"> PLoS One </w:t>
      </w:r>
      <w:r w:rsidRPr="001678EB">
        <w:rPr>
          <w:noProof/>
        </w:rPr>
        <w:t xml:space="preserve">2016; </w:t>
      </w:r>
      <w:r w:rsidRPr="001678EB">
        <w:rPr>
          <w:b/>
          <w:noProof/>
        </w:rPr>
        <w:t>11</w:t>
      </w:r>
      <w:r w:rsidRPr="001678EB">
        <w:rPr>
          <w:noProof/>
        </w:rPr>
        <w:t>(10): e0164105 [PMID: 27701465  DOI: 10.1371/journal.pone.0164105]</w:t>
      </w:r>
    </w:p>
    <w:p w14:paraId="7FA89A98" w14:textId="77777777" w:rsidR="001678EB" w:rsidRPr="001678EB" w:rsidRDefault="001678EB" w:rsidP="001678EB">
      <w:pPr>
        <w:rPr>
          <w:noProof/>
        </w:rPr>
      </w:pPr>
      <w:r w:rsidRPr="001678EB">
        <w:rPr>
          <w:noProof/>
        </w:rPr>
        <w:t>6</w:t>
      </w:r>
      <w:r w:rsidRPr="001678EB">
        <w:rPr>
          <w:noProof/>
        </w:rPr>
        <w:tab/>
      </w:r>
      <w:r w:rsidRPr="001678EB">
        <w:rPr>
          <w:b/>
          <w:noProof/>
        </w:rPr>
        <w:t>Jiao Y</w:t>
      </w:r>
      <w:r w:rsidRPr="001678EB">
        <w:rPr>
          <w:noProof/>
        </w:rPr>
        <w:t>, Fu Z, Li Y, Meng L, Liu Y. High EIF2B5 mRNA expression and its prognostic significance in liver cancer: a study based on the TCGA and GEO database.</w:t>
      </w:r>
      <w:r w:rsidRPr="001678EB">
        <w:rPr>
          <w:i/>
          <w:noProof/>
        </w:rPr>
        <w:t xml:space="preserve"> Cancer Manag Res </w:t>
      </w:r>
      <w:r w:rsidRPr="001678EB">
        <w:rPr>
          <w:noProof/>
        </w:rPr>
        <w:t xml:space="preserve">2018; </w:t>
      </w:r>
      <w:r w:rsidRPr="001678EB">
        <w:rPr>
          <w:b/>
          <w:noProof/>
        </w:rPr>
        <w:t>10</w:t>
      </w:r>
      <w:r w:rsidRPr="001678EB">
        <w:rPr>
          <w:noProof/>
        </w:rPr>
        <w:t>: 6003-6014 [PMID: 30538549  DOI: 10.2147/CMAR.S185459]</w:t>
      </w:r>
    </w:p>
    <w:p w14:paraId="023FC916" w14:textId="77777777" w:rsidR="001678EB" w:rsidRPr="001678EB" w:rsidRDefault="001678EB" w:rsidP="001678EB">
      <w:pPr>
        <w:rPr>
          <w:noProof/>
        </w:rPr>
      </w:pPr>
      <w:r w:rsidRPr="001678EB">
        <w:rPr>
          <w:noProof/>
        </w:rPr>
        <w:t>7</w:t>
      </w:r>
      <w:r w:rsidRPr="001678EB">
        <w:rPr>
          <w:noProof/>
        </w:rPr>
        <w:tab/>
      </w:r>
      <w:r w:rsidRPr="001678EB">
        <w:rPr>
          <w:b/>
          <w:noProof/>
        </w:rPr>
        <w:t>Li Y</w:t>
      </w:r>
      <w:r w:rsidRPr="001678EB">
        <w:rPr>
          <w:noProof/>
        </w:rPr>
        <w:t>, Jiao Y, Fu Z, Luo Z, Su J, Li Y. High miR-454-3p expression predicts poor prognosis in hepatocellular carcinoma.</w:t>
      </w:r>
      <w:r w:rsidRPr="001678EB">
        <w:rPr>
          <w:i/>
          <w:noProof/>
        </w:rPr>
        <w:t xml:space="preserve"> Cancer Manag Res </w:t>
      </w:r>
      <w:r w:rsidRPr="001678EB">
        <w:rPr>
          <w:noProof/>
        </w:rPr>
        <w:t xml:space="preserve">2019; </w:t>
      </w:r>
      <w:r w:rsidRPr="001678EB">
        <w:rPr>
          <w:b/>
          <w:noProof/>
        </w:rPr>
        <w:t>11</w:t>
      </w:r>
      <w:r w:rsidRPr="001678EB">
        <w:rPr>
          <w:noProof/>
        </w:rPr>
        <w:t>: 2795-2802 [PMID: 31114333  DOI: 10.2147/CMAR.S196655]</w:t>
      </w:r>
    </w:p>
    <w:p w14:paraId="6411FAE0" w14:textId="77777777" w:rsidR="001678EB" w:rsidRPr="001678EB" w:rsidRDefault="001678EB" w:rsidP="001678EB">
      <w:pPr>
        <w:rPr>
          <w:noProof/>
        </w:rPr>
      </w:pPr>
      <w:r w:rsidRPr="001678EB">
        <w:rPr>
          <w:noProof/>
        </w:rPr>
        <w:t>8</w:t>
      </w:r>
      <w:r w:rsidRPr="001678EB">
        <w:rPr>
          <w:noProof/>
        </w:rPr>
        <w:tab/>
      </w:r>
      <w:r w:rsidRPr="001678EB">
        <w:rPr>
          <w:b/>
          <w:noProof/>
        </w:rPr>
        <w:t>Jiao Y</w:t>
      </w:r>
      <w:r w:rsidRPr="001678EB">
        <w:rPr>
          <w:noProof/>
        </w:rPr>
        <w:t>, Li Y, Fu Z, Hou L, Chen Q, Cai Y, Jiang P, He M, Yang Z. OGDHL Expression as a Prognostic Biomarker for Liver Cancer Patients.</w:t>
      </w:r>
      <w:r w:rsidRPr="001678EB">
        <w:rPr>
          <w:i/>
          <w:noProof/>
        </w:rPr>
        <w:t xml:space="preserve"> Dis Markers </w:t>
      </w:r>
      <w:r w:rsidRPr="001678EB">
        <w:rPr>
          <w:noProof/>
        </w:rPr>
        <w:t xml:space="preserve">2019; </w:t>
      </w:r>
      <w:r w:rsidRPr="001678EB">
        <w:rPr>
          <w:b/>
          <w:noProof/>
        </w:rPr>
        <w:t>2019</w:t>
      </w:r>
      <w:r w:rsidRPr="001678EB">
        <w:rPr>
          <w:noProof/>
        </w:rPr>
        <w:t>: 9037131 [PMID: 31781311  DOI: 10.1155/2019/9037131]</w:t>
      </w:r>
    </w:p>
    <w:p w14:paraId="20D251D3" w14:textId="77777777" w:rsidR="001678EB" w:rsidRPr="001678EB" w:rsidRDefault="001678EB" w:rsidP="001678EB">
      <w:pPr>
        <w:rPr>
          <w:noProof/>
        </w:rPr>
      </w:pPr>
      <w:r w:rsidRPr="001678EB">
        <w:rPr>
          <w:noProof/>
        </w:rPr>
        <w:t>9</w:t>
      </w:r>
      <w:r w:rsidRPr="001678EB">
        <w:rPr>
          <w:noProof/>
        </w:rPr>
        <w:tab/>
      </w:r>
      <w:r w:rsidRPr="001678EB">
        <w:rPr>
          <w:b/>
          <w:noProof/>
        </w:rPr>
        <w:t>Li Y</w:t>
      </w:r>
      <w:r w:rsidRPr="001678EB">
        <w:rPr>
          <w:noProof/>
        </w:rPr>
        <w:t>, Jiao Y, Li Y, Liu Y. Expression of La Ribonucleoprotein Domain Family Member 4B (LARP4B) in Liver Cancer and Their Clinical and Prognostic Significance.</w:t>
      </w:r>
      <w:r w:rsidRPr="001678EB">
        <w:rPr>
          <w:i/>
          <w:noProof/>
        </w:rPr>
        <w:t xml:space="preserve"> Dis Markers </w:t>
      </w:r>
      <w:r w:rsidRPr="001678EB">
        <w:rPr>
          <w:noProof/>
        </w:rPr>
        <w:t xml:space="preserve">2019; </w:t>
      </w:r>
      <w:r w:rsidRPr="001678EB">
        <w:rPr>
          <w:b/>
          <w:noProof/>
        </w:rPr>
        <w:t>2019</w:t>
      </w:r>
      <w:r w:rsidRPr="001678EB">
        <w:rPr>
          <w:noProof/>
        </w:rPr>
        <w:t>: 1569049 [PMID: 31772683  DOI: 10.1155/2019/1569049]</w:t>
      </w:r>
    </w:p>
    <w:p w14:paraId="3F99CC17" w14:textId="77777777" w:rsidR="001678EB" w:rsidRPr="001678EB" w:rsidRDefault="001678EB" w:rsidP="001678EB">
      <w:pPr>
        <w:rPr>
          <w:noProof/>
        </w:rPr>
      </w:pPr>
      <w:r w:rsidRPr="001678EB">
        <w:rPr>
          <w:noProof/>
        </w:rPr>
        <w:t>10</w:t>
      </w:r>
      <w:r w:rsidRPr="001678EB">
        <w:rPr>
          <w:noProof/>
        </w:rPr>
        <w:tab/>
      </w:r>
      <w:r w:rsidRPr="001678EB">
        <w:rPr>
          <w:b/>
          <w:noProof/>
        </w:rPr>
        <w:t>Li Y</w:t>
      </w:r>
      <w:r w:rsidRPr="001678EB">
        <w:rPr>
          <w:noProof/>
        </w:rPr>
        <w:t>, Jiao Y, Luo Z, Li Y, Liu Y. High peroxidasin-like expression is a potential and independent prognostic biomarker in breast cancer.</w:t>
      </w:r>
      <w:r w:rsidRPr="001678EB">
        <w:rPr>
          <w:i/>
          <w:noProof/>
        </w:rPr>
        <w:t xml:space="preserve"> Medicine (Baltimore) </w:t>
      </w:r>
      <w:r w:rsidRPr="001678EB">
        <w:rPr>
          <w:noProof/>
        </w:rPr>
        <w:t xml:space="preserve">2019; </w:t>
      </w:r>
      <w:r w:rsidRPr="001678EB">
        <w:rPr>
          <w:b/>
          <w:noProof/>
        </w:rPr>
        <w:t>98</w:t>
      </w:r>
      <w:r w:rsidRPr="001678EB">
        <w:rPr>
          <w:noProof/>
        </w:rPr>
        <w:t xml:space="preserve">(44): e17703 [PMID: 31689799  DOI: </w:t>
      </w:r>
      <w:r w:rsidRPr="001678EB">
        <w:rPr>
          <w:noProof/>
        </w:rPr>
        <w:lastRenderedPageBreak/>
        <w:t>10.1097/MD.0000000000017703]</w:t>
      </w:r>
    </w:p>
    <w:p w14:paraId="0A37704A" w14:textId="77777777" w:rsidR="001678EB" w:rsidRPr="001678EB" w:rsidRDefault="001678EB" w:rsidP="001678EB">
      <w:pPr>
        <w:rPr>
          <w:noProof/>
        </w:rPr>
      </w:pPr>
      <w:r w:rsidRPr="001678EB">
        <w:rPr>
          <w:noProof/>
        </w:rPr>
        <w:t>11</w:t>
      </w:r>
      <w:r w:rsidRPr="001678EB">
        <w:rPr>
          <w:noProof/>
        </w:rPr>
        <w:tab/>
      </w:r>
      <w:r w:rsidRPr="001678EB">
        <w:rPr>
          <w:b/>
          <w:noProof/>
        </w:rPr>
        <w:t>Jiao Y</w:t>
      </w:r>
      <w:r w:rsidRPr="001678EB">
        <w:rPr>
          <w:noProof/>
        </w:rPr>
        <w:t>, Li Y, Jiang P, Han W, Liu Y. PGM5: a novel diagnostic and prognostic biomarker for liver cancer.</w:t>
      </w:r>
      <w:r w:rsidRPr="001678EB">
        <w:rPr>
          <w:i/>
          <w:noProof/>
        </w:rPr>
        <w:t xml:space="preserve"> PeerJ </w:t>
      </w:r>
      <w:r w:rsidRPr="001678EB">
        <w:rPr>
          <w:noProof/>
        </w:rPr>
        <w:t xml:space="preserve">2019; </w:t>
      </w:r>
      <w:r w:rsidRPr="001678EB">
        <w:rPr>
          <w:b/>
          <w:noProof/>
        </w:rPr>
        <w:t>7</w:t>
      </w:r>
      <w:r w:rsidRPr="001678EB">
        <w:rPr>
          <w:noProof/>
        </w:rPr>
        <w:t>: e7070 [PMID: 31218127  DOI: 10.7717/peerj.7070]</w:t>
      </w:r>
    </w:p>
    <w:p w14:paraId="0BDB89DF" w14:textId="77777777" w:rsidR="001678EB" w:rsidRPr="001678EB" w:rsidRDefault="001678EB" w:rsidP="001678EB">
      <w:pPr>
        <w:rPr>
          <w:noProof/>
        </w:rPr>
      </w:pPr>
      <w:r w:rsidRPr="001678EB">
        <w:rPr>
          <w:noProof/>
        </w:rPr>
        <w:t>12</w:t>
      </w:r>
      <w:r w:rsidRPr="001678EB">
        <w:rPr>
          <w:noProof/>
        </w:rPr>
        <w:tab/>
      </w:r>
      <w:r w:rsidRPr="001678EB">
        <w:rPr>
          <w:b/>
          <w:noProof/>
        </w:rPr>
        <w:t>Jiao Y</w:t>
      </w:r>
      <w:r w:rsidRPr="001678EB">
        <w:rPr>
          <w:noProof/>
        </w:rPr>
        <w:t>, Fu Z, Li Y, Zhang W, Liu Y. Aberrant FAM64A mRNA expression is an independent predictor of poor survival in pancreatic cancer.</w:t>
      </w:r>
      <w:r w:rsidRPr="001678EB">
        <w:rPr>
          <w:i/>
          <w:noProof/>
        </w:rPr>
        <w:t xml:space="preserve"> PLoS One </w:t>
      </w:r>
      <w:r w:rsidRPr="001678EB">
        <w:rPr>
          <w:noProof/>
        </w:rPr>
        <w:t xml:space="preserve">2019; </w:t>
      </w:r>
      <w:r w:rsidRPr="001678EB">
        <w:rPr>
          <w:b/>
          <w:noProof/>
        </w:rPr>
        <w:t>14</w:t>
      </w:r>
      <w:r w:rsidRPr="001678EB">
        <w:rPr>
          <w:noProof/>
        </w:rPr>
        <w:t>(1): e0211291 [PMID: 30695070  DOI: 10.1371/journal.pone.0211291]</w:t>
      </w:r>
    </w:p>
    <w:p w14:paraId="0044F254" w14:textId="77777777" w:rsidR="001678EB" w:rsidRPr="001678EB" w:rsidRDefault="001678EB" w:rsidP="001678EB">
      <w:pPr>
        <w:rPr>
          <w:noProof/>
        </w:rPr>
      </w:pPr>
      <w:r w:rsidRPr="001678EB">
        <w:rPr>
          <w:noProof/>
        </w:rPr>
        <w:t>13</w:t>
      </w:r>
      <w:r w:rsidRPr="001678EB">
        <w:rPr>
          <w:noProof/>
        </w:rPr>
        <w:tab/>
      </w:r>
      <w:r w:rsidRPr="001678EB">
        <w:rPr>
          <w:b/>
          <w:noProof/>
        </w:rPr>
        <w:t>Nie Y</w:t>
      </w:r>
      <w:r w:rsidRPr="001678EB">
        <w:rPr>
          <w:noProof/>
        </w:rPr>
        <w:t>, Jiao Y, Li Y, Li WJBRI. Investigation of the Clinical Significance and Prognostic Value of the lncRNA ACVR2B-As1 in Liver Cancer.</w:t>
      </w:r>
      <w:r w:rsidRPr="001678EB">
        <w:rPr>
          <w:i/>
          <w:noProof/>
        </w:rPr>
        <w:t xml:space="preserve"> </w:t>
      </w:r>
      <w:r w:rsidRPr="001678EB">
        <w:rPr>
          <w:noProof/>
        </w:rPr>
        <w:t xml:space="preserve">2019; </w:t>
      </w:r>
      <w:r w:rsidRPr="001678EB">
        <w:rPr>
          <w:b/>
          <w:noProof/>
        </w:rPr>
        <w:t>2019</w:t>
      </w:r>
      <w:r w:rsidRPr="001678EB">
        <w:rPr>
          <w:noProof/>
        </w:rPr>
        <w:t xml:space="preserve"> </w:t>
      </w:r>
    </w:p>
    <w:p w14:paraId="70112A79" w14:textId="77777777" w:rsidR="001678EB" w:rsidRPr="001678EB" w:rsidRDefault="001678EB" w:rsidP="001678EB">
      <w:pPr>
        <w:rPr>
          <w:noProof/>
        </w:rPr>
      </w:pPr>
      <w:r w:rsidRPr="001678EB">
        <w:rPr>
          <w:noProof/>
        </w:rPr>
        <w:t>14</w:t>
      </w:r>
      <w:r w:rsidRPr="001678EB">
        <w:rPr>
          <w:noProof/>
        </w:rPr>
        <w:tab/>
      </w:r>
      <w:r w:rsidRPr="001678EB">
        <w:rPr>
          <w:b/>
          <w:noProof/>
        </w:rPr>
        <w:t>Jiao Y</w:t>
      </w:r>
      <w:r w:rsidRPr="001678EB">
        <w:rPr>
          <w:noProof/>
        </w:rPr>
        <w:t>, Li Y, Liu S, Chen Q, Liu Y. ITGA3 serves as a diagnostic and prognostic biomarker for pancreatic cancer.</w:t>
      </w:r>
      <w:r w:rsidRPr="001678EB">
        <w:rPr>
          <w:i/>
          <w:noProof/>
        </w:rPr>
        <w:t xml:space="preserve"> Onco Targets Ther </w:t>
      </w:r>
      <w:r w:rsidRPr="001678EB">
        <w:rPr>
          <w:noProof/>
        </w:rPr>
        <w:t xml:space="preserve">2019; </w:t>
      </w:r>
      <w:r w:rsidRPr="001678EB">
        <w:rPr>
          <w:b/>
          <w:noProof/>
        </w:rPr>
        <w:t>12</w:t>
      </w:r>
      <w:r w:rsidRPr="001678EB">
        <w:rPr>
          <w:noProof/>
        </w:rPr>
        <w:t>: 4141-4152 [PMID: 31213833  DOI: 10.2147/OTT.S201675]</w:t>
      </w:r>
    </w:p>
    <w:p w14:paraId="5D97595F" w14:textId="77777777" w:rsidR="001678EB" w:rsidRPr="001678EB" w:rsidRDefault="001678EB" w:rsidP="001678EB">
      <w:pPr>
        <w:rPr>
          <w:noProof/>
        </w:rPr>
      </w:pPr>
      <w:r w:rsidRPr="001678EB">
        <w:rPr>
          <w:noProof/>
        </w:rPr>
        <w:t>15</w:t>
      </w:r>
      <w:r w:rsidRPr="001678EB">
        <w:rPr>
          <w:noProof/>
        </w:rPr>
        <w:tab/>
      </w:r>
      <w:r w:rsidRPr="001678EB">
        <w:rPr>
          <w:b/>
          <w:noProof/>
        </w:rPr>
        <w:t>Zhou LL</w:t>
      </w:r>
      <w:r w:rsidRPr="001678EB">
        <w:rPr>
          <w:noProof/>
        </w:rPr>
        <w:t>, Jiao Y, Chen HM, Kang LH, Yang Q, Li J, Guan M, Zhu G, Liu FQ, Wang S, Bai X, Song YQ. Differentially expressed long noncoding RNAs and regulatory mechanism of LINC02407 in human gastric adenocarcinoma.</w:t>
      </w:r>
      <w:r w:rsidRPr="001678EB">
        <w:rPr>
          <w:i/>
          <w:noProof/>
        </w:rPr>
        <w:t xml:space="preserve"> World J Gastroenterol </w:t>
      </w:r>
      <w:r w:rsidRPr="001678EB">
        <w:rPr>
          <w:noProof/>
        </w:rPr>
        <w:t xml:space="preserve">2019; </w:t>
      </w:r>
      <w:r w:rsidRPr="001678EB">
        <w:rPr>
          <w:b/>
          <w:noProof/>
        </w:rPr>
        <w:t>25</w:t>
      </w:r>
      <w:r w:rsidRPr="001678EB">
        <w:rPr>
          <w:noProof/>
        </w:rPr>
        <w:t>(39): 5973-5990 [PMID: 31660034  DOI: 10.3748/wjg.v25.i39.5973]</w:t>
      </w:r>
    </w:p>
    <w:p w14:paraId="124C6BA7" w14:textId="77777777" w:rsidR="001678EB" w:rsidRPr="001678EB" w:rsidRDefault="001678EB" w:rsidP="001678EB">
      <w:pPr>
        <w:rPr>
          <w:noProof/>
        </w:rPr>
      </w:pPr>
      <w:r w:rsidRPr="001678EB">
        <w:rPr>
          <w:noProof/>
        </w:rPr>
        <w:t>16</w:t>
      </w:r>
      <w:r w:rsidRPr="001678EB">
        <w:rPr>
          <w:noProof/>
        </w:rPr>
        <w:tab/>
      </w:r>
      <w:r w:rsidRPr="001678EB">
        <w:rPr>
          <w:b/>
          <w:noProof/>
        </w:rPr>
        <w:t>Jiao Y</w:t>
      </w:r>
      <w:r w:rsidRPr="001678EB">
        <w:rPr>
          <w:noProof/>
        </w:rPr>
        <w:t>, Li Y, Lu Z, Liu Y. High Trophinin-Associated Protein Expression Is an Independent Predictor of Poor Survival in Liver Cancer.</w:t>
      </w:r>
      <w:r w:rsidRPr="001678EB">
        <w:rPr>
          <w:i/>
          <w:noProof/>
        </w:rPr>
        <w:t xml:space="preserve"> Dig Dis Sci </w:t>
      </w:r>
      <w:r w:rsidRPr="001678EB">
        <w:rPr>
          <w:noProof/>
        </w:rPr>
        <w:t xml:space="preserve">2019; </w:t>
      </w:r>
      <w:r w:rsidRPr="001678EB">
        <w:rPr>
          <w:b/>
          <w:noProof/>
        </w:rPr>
        <w:t>64</w:t>
      </w:r>
      <w:r w:rsidRPr="001678EB">
        <w:rPr>
          <w:noProof/>
        </w:rPr>
        <w:t>(1): 137-143 [PMID: 30284652  DOI: 10.1007/s10620-018-5315-x]</w:t>
      </w:r>
    </w:p>
    <w:p w14:paraId="18CAACDA" w14:textId="77777777" w:rsidR="001678EB" w:rsidRPr="001678EB" w:rsidRDefault="001678EB" w:rsidP="001678EB">
      <w:pPr>
        <w:rPr>
          <w:noProof/>
        </w:rPr>
      </w:pPr>
      <w:r w:rsidRPr="001678EB">
        <w:rPr>
          <w:noProof/>
        </w:rPr>
        <w:t>17</w:t>
      </w:r>
      <w:r w:rsidRPr="001678EB">
        <w:rPr>
          <w:noProof/>
        </w:rPr>
        <w:tab/>
      </w:r>
      <w:r w:rsidRPr="001678EB">
        <w:rPr>
          <w:b/>
          <w:noProof/>
        </w:rPr>
        <w:t>Yi Y</w:t>
      </w:r>
      <w:r w:rsidRPr="001678EB">
        <w:rPr>
          <w:noProof/>
        </w:rPr>
        <w:t>, Zhao Y, Li C, Zhang L, Huang H, Li Y, Liu L, Hou P, Cui T, Tan P, Hu Y, Zhang T, Huang Y, Li X, Yu J, Wang D. RAID v2.0: an updated resource of RNA-associated interactions across organisms.</w:t>
      </w:r>
      <w:r w:rsidRPr="001678EB">
        <w:rPr>
          <w:i/>
          <w:noProof/>
        </w:rPr>
        <w:t xml:space="preserve"> Nucleic Acids Res </w:t>
      </w:r>
      <w:r w:rsidRPr="001678EB">
        <w:rPr>
          <w:noProof/>
        </w:rPr>
        <w:t xml:space="preserve">2017; </w:t>
      </w:r>
      <w:r w:rsidRPr="001678EB">
        <w:rPr>
          <w:b/>
          <w:noProof/>
        </w:rPr>
        <w:t>45</w:t>
      </w:r>
      <w:r w:rsidRPr="001678EB">
        <w:rPr>
          <w:noProof/>
        </w:rPr>
        <w:t>(D1): D115-D118 [PMID: 27899615  DOI: 10.1093/nar/gkw1052]</w:t>
      </w:r>
    </w:p>
    <w:p w14:paraId="3255F01A" w14:textId="77777777" w:rsidR="001678EB" w:rsidRPr="001678EB" w:rsidRDefault="001678EB" w:rsidP="001678EB">
      <w:pPr>
        <w:rPr>
          <w:noProof/>
        </w:rPr>
      </w:pPr>
      <w:r w:rsidRPr="001678EB">
        <w:rPr>
          <w:noProof/>
        </w:rPr>
        <w:t>18</w:t>
      </w:r>
      <w:r w:rsidRPr="001678EB">
        <w:rPr>
          <w:noProof/>
        </w:rPr>
        <w:tab/>
      </w:r>
      <w:r w:rsidRPr="001678EB">
        <w:rPr>
          <w:b/>
          <w:noProof/>
        </w:rPr>
        <w:t>Li M</w:t>
      </w:r>
      <w:r w:rsidRPr="001678EB">
        <w:rPr>
          <w:noProof/>
        </w:rPr>
        <w:t>, Li D, Tang Y, Wu F, Wang J. CytoCluster: A Cytoscape Plugin for Cluster Analysis and Visualization of Biological Networks.</w:t>
      </w:r>
      <w:r w:rsidRPr="001678EB">
        <w:rPr>
          <w:i/>
          <w:noProof/>
        </w:rPr>
        <w:t xml:space="preserve"> Int J Mol Sci </w:t>
      </w:r>
      <w:r w:rsidRPr="001678EB">
        <w:rPr>
          <w:noProof/>
        </w:rPr>
        <w:t xml:space="preserve">2017; </w:t>
      </w:r>
      <w:r w:rsidRPr="001678EB">
        <w:rPr>
          <w:b/>
          <w:noProof/>
        </w:rPr>
        <w:t>18</w:t>
      </w:r>
      <w:r w:rsidRPr="001678EB">
        <w:rPr>
          <w:noProof/>
        </w:rPr>
        <w:t>(9) [PMID: 28858211  DOI: 10.3390/ijms18091880]</w:t>
      </w:r>
    </w:p>
    <w:p w14:paraId="25E8E52C" w14:textId="77777777" w:rsidR="001678EB" w:rsidRPr="001678EB" w:rsidRDefault="001678EB" w:rsidP="001678EB">
      <w:pPr>
        <w:rPr>
          <w:noProof/>
        </w:rPr>
      </w:pPr>
      <w:r w:rsidRPr="001678EB">
        <w:rPr>
          <w:noProof/>
        </w:rPr>
        <w:t>19</w:t>
      </w:r>
      <w:r w:rsidRPr="001678EB">
        <w:rPr>
          <w:noProof/>
        </w:rPr>
        <w:tab/>
      </w:r>
      <w:r w:rsidRPr="001678EB">
        <w:rPr>
          <w:b/>
          <w:noProof/>
        </w:rPr>
        <w:t>Shannon P</w:t>
      </w:r>
      <w:r w:rsidRPr="001678EB">
        <w:rPr>
          <w:noProof/>
        </w:rPr>
        <w:t xml:space="preserve">, Markiel A, Ozier O, Baliga NS, Wang JT, Ramage D, Amin N, Schwikowski B, Ideker T. Cytoscape: a software environment for integrated </w:t>
      </w:r>
      <w:r w:rsidRPr="001678EB">
        <w:rPr>
          <w:noProof/>
        </w:rPr>
        <w:lastRenderedPageBreak/>
        <w:t>models of biomolecular interaction networks.</w:t>
      </w:r>
      <w:r w:rsidRPr="001678EB">
        <w:rPr>
          <w:i/>
          <w:noProof/>
        </w:rPr>
        <w:t xml:space="preserve"> Genome Res </w:t>
      </w:r>
      <w:r w:rsidRPr="001678EB">
        <w:rPr>
          <w:noProof/>
        </w:rPr>
        <w:t xml:space="preserve">2003; </w:t>
      </w:r>
      <w:r w:rsidRPr="001678EB">
        <w:rPr>
          <w:b/>
          <w:noProof/>
        </w:rPr>
        <w:t>13</w:t>
      </w:r>
      <w:r w:rsidRPr="001678EB">
        <w:rPr>
          <w:noProof/>
        </w:rPr>
        <w:t>(11): 2498-2504 [PMID: 14597658  DOI: 10.1101/gr.1239303]</w:t>
      </w:r>
    </w:p>
    <w:p w14:paraId="72AC86A6" w14:textId="77777777" w:rsidR="001678EB" w:rsidRPr="001678EB" w:rsidRDefault="001678EB" w:rsidP="001678EB">
      <w:pPr>
        <w:rPr>
          <w:noProof/>
        </w:rPr>
      </w:pPr>
      <w:r w:rsidRPr="001678EB">
        <w:rPr>
          <w:noProof/>
        </w:rPr>
        <w:t>20</w:t>
      </w:r>
      <w:r w:rsidRPr="001678EB">
        <w:rPr>
          <w:noProof/>
        </w:rPr>
        <w:tab/>
      </w:r>
      <w:r w:rsidRPr="001678EB">
        <w:rPr>
          <w:b/>
          <w:noProof/>
        </w:rPr>
        <w:t>Chin CH</w:t>
      </w:r>
      <w:r w:rsidRPr="001678EB">
        <w:rPr>
          <w:noProof/>
        </w:rPr>
        <w:t>, Chen SH, Wu HH, Ho CW, Ko MT, Lin CY. cytoHubba: identifying hub objects and sub-networks from complex interactome.</w:t>
      </w:r>
      <w:r w:rsidRPr="001678EB">
        <w:rPr>
          <w:i/>
          <w:noProof/>
        </w:rPr>
        <w:t xml:space="preserve"> BMC Syst Biol </w:t>
      </w:r>
      <w:r w:rsidRPr="001678EB">
        <w:rPr>
          <w:noProof/>
        </w:rPr>
        <w:t xml:space="preserve">2014; </w:t>
      </w:r>
      <w:r w:rsidRPr="001678EB">
        <w:rPr>
          <w:b/>
          <w:noProof/>
        </w:rPr>
        <w:t>8 Suppl 4</w:t>
      </w:r>
      <w:r w:rsidRPr="001678EB">
        <w:rPr>
          <w:noProof/>
        </w:rPr>
        <w:t>: S11 [PMID: 25521941  DOI: 10.1186/1752-0509-8-S4-S11]</w:t>
      </w:r>
    </w:p>
    <w:p w14:paraId="5FB67AF3" w14:textId="77777777" w:rsidR="001678EB" w:rsidRPr="001678EB" w:rsidRDefault="001678EB" w:rsidP="001678EB">
      <w:pPr>
        <w:rPr>
          <w:noProof/>
        </w:rPr>
      </w:pPr>
      <w:r w:rsidRPr="001678EB">
        <w:rPr>
          <w:noProof/>
        </w:rPr>
        <w:t>21</w:t>
      </w:r>
      <w:r w:rsidRPr="001678EB">
        <w:rPr>
          <w:noProof/>
        </w:rPr>
        <w:tab/>
      </w:r>
      <w:r w:rsidRPr="001678EB">
        <w:rPr>
          <w:b/>
          <w:noProof/>
        </w:rPr>
        <w:t>Yu G</w:t>
      </w:r>
      <w:r w:rsidRPr="001678EB">
        <w:rPr>
          <w:noProof/>
        </w:rPr>
        <w:t>, Wang LG, Han Y, He QY. clusterProfiler: an R package for comparing biological themes among gene clusters.</w:t>
      </w:r>
      <w:r w:rsidRPr="001678EB">
        <w:rPr>
          <w:i/>
          <w:noProof/>
        </w:rPr>
        <w:t xml:space="preserve"> OMICS </w:t>
      </w:r>
      <w:r w:rsidRPr="001678EB">
        <w:rPr>
          <w:noProof/>
        </w:rPr>
        <w:t xml:space="preserve">2012; </w:t>
      </w:r>
      <w:r w:rsidRPr="001678EB">
        <w:rPr>
          <w:b/>
          <w:noProof/>
        </w:rPr>
        <w:t>16</w:t>
      </w:r>
      <w:r w:rsidRPr="001678EB">
        <w:rPr>
          <w:noProof/>
        </w:rPr>
        <w:t>(5): 284-287 [PMID: 22455463  DOI: 10.1089/omi.2011.0118]</w:t>
      </w:r>
    </w:p>
    <w:p w14:paraId="7697A4CD" w14:textId="77777777" w:rsidR="001678EB" w:rsidRPr="001678EB" w:rsidRDefault="001678EB" w:rsidP="001678EB">
      <w:pPr>
        <w:rPr>
          <w:noProof/>
        </w:rPr>
      </w:pPr>
      <w:r w:rsidRPr="001678EB">
        <w:rPr>
          <w:noProof/>
        </w:rPr>
        <w:t>22</w:t>
      </w:r>
      <w:r w:rsidRPr="001678EB">
        <w:rPr>
          <w:noProof/>
        </w:rPr>
        <w:tab/>
      </w:r>
      <w:r w:rsidRPr="001678EB">
        <w:rPr>
          <w:b/>
          <w:noProof/>
        </w:rPr>
        <w:t>Tew WP</w:t>
      </w:r>
      <w:r w:rsidRPr="001678EB">
        <w:rPr>
          <w:noProof/>
        </w:rPr>
        <w:t>, Kelsen DP, Ilson DH. Targeted therapies for esophageal cancer.</w:t>
      </w:r>
      <w:r w:rsidRPr="001678EB">
        <w:rPr>
          <w:i/>
          <w:noProof/>
        </w:rPr>
        <w:t xml:space="preserve"> Oncologist </w:t>
      </w:r>
      <w:r w:rsidRPr="001678EB">
        <w:rPr>
          <w:noProof/>
        </w:rPr>
        <w:t xml:space="preserve">2005; </w:t>
      </w:r>
      <w:r w:rsidRPr="001678EB">
        <w:rPr>
          <w:b/>
          <w:noProof/>
        </w:rPr>
        <w:t>10</w:t>
      </w:r>
      <w:r w:rsidRPr="001678EB">
        <w:rPr>
          <w:noProof/>
        </w:rPr>
        <w:t>(8): 590-601 [PMID: 16177283  DOI: 10.1634/theoncologist.10-8-590]</w:t>
      </w:r>
    </w:p>
    <w:p w14:paraId="329A3539" w14:textId="77777777" w:rsidR="001678EB" w:rsidRPr="001678EB" w:rsidRDefault="001678EB" w:rsidP="001678EB">
      <w:pPr>
        <w:rPr>
          <w:noProof/>
        </w:rPr>
      </w:pPr>
      <w:r w:rsidRPr="001678EB">
        <w:rPr>
          <w:noProof/>
        </w:rPr>
        <w:t>23</w:t>
      </w:r>
      <w:r w:rsidRPr="001678EB">
        <w:rPr>
          <w:noProof/>
        </w:rPr>
        <w:tab/>
      </w:r>
      <w:r w:rsidRPr="001678EB">
        <w:rPr>
          <w:b/>
          <w:noProof/>
        </w:rPr>
        <w:t>Komatsu H</w:t>
      </w:r>
      <w:r w:rsidRPr="001678EB">
        <w:rPr>
          <w:noProof/>
        </w:rPr>
        <w:t>, Kakehashi A, Nishiyama N, Izumi N, Mizuguchi S, Yamano S, Inoue H, Hanada S, Chung K, Wei M, Suehiro S, Wanibuchi H. Complexin-2 (CPLX2) as a potential prognostic biomarker in human lung high grade neuroendocrine tumors.</w:t>
      </w:r>
      <w:r w:rsidRPr="001678EB">
        <w:rPr>
          <w:i/>
          <w:noProof/>
        </w:rPr>
        <w:t xml:space="preserve"> Cancer Biomark </w:t>
      </w:r>
      <w:r w:rsidRPr="001678EB">
        <w:rPr>
          <w:noProof/>
        </w:rPr>
        <w:t xml:space="preserve">2013; </w:t>
      </w:r>
      <w:r w:rsidRPr="001678EB">
        <w:rPr>
          <w:b/>
          <w:noProof/>
        </w:rPr>
        <w:t>13</w:t>
      </w:r>
      <w:r w:rsidRPr="001678EB">
        <w:rPr>
          <w:noProof/>
        </w:rPr>
        <w:t>(3): 171-180 [PMID: 23912489  DOI: 10.3233/CBM-130336]</w:t>
      </w:r>
    </w:p>
    <w:p w14:paraId="60F8A326" w14:textId="77777777" w:rsidR="001678EB" w:rsidRPr="001678EB" w:rsidRDefault="001678EB" w:rsidP="001678EB">
      <w:pPr>
        <w:rPr>
          <w:noProof/>
        </w:rPr>
      </w:pPr>
      <w:r w:rsidRPr="001678EB">
        <w:rPr>
          <w:noProof/>
        </w:rPr>
        <w:t>24</w:t>
      </w:r>
      <w:r w:rsidRPr="001678EB">
        <w:rPr>
          <w:noProof/>
        </w:rPr>
        <w:tab/>
      </w:r>
      <w:r w:rsidRPr="001678EB">
        <w:rPr>
          <w:b/>
          <w:noProof/>
        </w:rPr>
        <w:t>Fu S</w:t>
      </w:r>
      <w:r w:rsidRPr="001678EB">
        <w:rPr>
          <w:noProof/>
        </w:rPr>
        <w:t>, Cheng J, Wei C, Yang L, Xiao X, Zhang D, Stewart MD, Fu J. Development of diagnostic SCAR markers for genomic DNA amplifications in breast carcinoma by DNA cloning of high-GC RAMP-PCR fragments.</w:t>
      </w:r>
      <w:r w:rsidRPr="001678EB">
        <w:rPr>
          <w:i/>
          <w:noProof/>
        </w:rPr>
        <w:t xml:space="preserve"> Oncotarget </w:t>
      </w:r>
      <w:r w:rsidRPr="001678EB">
        <w:rPr>
          <w:noProof/>
        </w:rPr>
        <w:t xml:space="preserve">2017; </w:t>
      </w:r>
      <w:r w:rsidRPr="001678EB">
        <w:rPr>
          <w:b/>
          <w:noProof/>
        </w:rPr>
        <w:t>8</w:t>
      </w:r>
      <w:r w:rsidRPr="001678EB">
        <w:rPr>
          <w:noProof/>
        </w:rPr>
        <w:t>(27): 43866-43877 [PMID: 28410206  DOI: 10.18632/oncotarget.16704]</w:t>
      </w:r>
    </w:p>
    <w:p w14:paraId="3D97C1AC" w14:textId="77777777" w:rsidR="001678EB" w:rsidRPr="001678EB" w:rsidRDefault="001678EB" w:rsidP="001678EB">
      <w:pPr>
        <w:rPr>
          <w:noProof/>
        </w:rPr>
      </w:pPr>
      <w:r w:rsidRPr="001678EB">
        <w:rPr>
          <w:noProof/>
        </w:rPr>
        <w:t>25</w:t>
      </w:r>
      <w:r w:rsidRPr="001678EB">
        <w:rPr>
          <w:noProof/>
        </w:rPr>
        <w:tab/>
      </w:r>
      <w:r w:rsidRPr="001678EB">
        <w:rPr>
          <w:b/>
          <w:noProof/>
        </w:rPr>
        <w:t>Hao JJ</w:t>
      </w:r>
      <w:r w:rsidRPr="001678EB">
        <w:rPr>
          <w:noProof/>
        </w:rPr>
        <w:t>, Zhi X, Wang Y, Zhang Z, Hao Z, Ye R, Tang Z, Qian F, Wang Q, Zhu J. Comprehensive Proteomic Characterization of the Human Colorectal Carcinoma Reveals Signature Proteins and Perturbed Pathways.</w:t>
      </w:r>
      <w:r w:rsidRPr="001678EB">
        <w:rPr>
          <w:i/>
          <w:noProof/>
        </w:rPr>
        <w:t xml:space="preserve"> Sci Rep </w:t>
      </w:r>
      <w:r w:rsidRPr="001678EB">
        <w:rPr>
          <w:noProof/>
        </w:rPr>
        <w:t xml:space="preserve">2017; </w:t>
      </w:r>
      <w:r w:rsidRPr="001678EB">
        <w:rPr>
          <w:b/>
          <w:noProof/>
        </w:rPr>
        <w:t>7</w:t>
      </w:r>
      <w:r w:rsidRPr="001678EB">
        <w:rPr>
          <w:noProof/>
        </w:rPr>
        <w:t>: 42436 [PMID: 28181595  DOI: 10.1038/srep42436]</w:t>
      </w:r>
    </w:p>
    <w:p w14:paraId="01EDA74C" w14:textId="77777777" w:rsidR="001678EB" w:rsidRPr="001678EB" w:rsidRDefault="001678EB" w:rsidP="001678EB">
      <w:pPr>
        <w:rPr>
          <w:noProof/>
        </w:rPr>
      </w:pPr>
      <w:r w:rsidRPr="001678EB">
        <w:rPr>
          <w:noProof/>
        </w:rPr>
        <w:t>26</w:t>
      </w:r>
      <w:r w:rsidRPr="001678EB">
        <w:rPr>
          <w:noProof/>
        </w:rPr>
        <w:tab/>
      </w:r>
      <w:r w:rsidRPr="001678EB">
        <w:rPr>
          <w:b/>
          <w:noProof/>
        </w:rPr>
        <w:t>Eisenach PA</w:t>
      </w:r>
      <w:r w:rsidRPr="001678EB">
        <w:rPr>
          <w:noProof/>
        </w:rPr>
        <w:t xml:space="preserve">, Soeth E, Roder C, Kloppel G, Tepel J, Kalthoff H, Sipos B. Dipeptidase 1 (DPEP1) is a marker for the transition from low-grade to high-grade intraepithelial neoplasia and an adverse prognostic factor in </w:t>
      </w:r>
      <w:r w:rsidRPr="001678EB">
        <w:rPr>
          <w:noProof/>
        </w:rPr>
        <w:lastRenderedPageBreak/>
        <w:t>colorectal cancer.</w:t>
      </w:r>
      <w:r w:rsidRPr="001678EB">
        <w:rPr>
          <w:i/>
          <w:noProof/>
        </w:rPr>
        <w:t xml:space="preserve"> Br J Cancer </w:t>
      </w:r>
      <w:r w:rsidRPr="001678EB">
        <w:rPr>
          <w:noProof/>
        </w:rPr>
        <w:t xml:space="preserve">2013; </w:t>
      </w:r>
      <w:r w:rsidRPr="001678EB">
        <w:rPr>
          <w:b/>
          <w:noProof/>
        </w:rPr>
        <w:t>109</w:t>
      </w:r>
      <w:r w:rsidRPr="001678EB">
        <w:rPr>
          <w:noProof/>
        </w:rPr>
        <w:t>(3): 694-703 [PMID: 23839495  DOI: 10.1038/bjc.2013.363]</w:t>
      </w:r>
    </w:p>
    <w:p w14:paraId="1537D0D9" w14:textId="77777777" w:rsidR="001678EB" w:rsidRPr="001678EB" w:rsidRDefault="001678EB" w:rsidP="001678EB">
      <w:pPr>
        <w:rPr>
          <w:noProof/>
        </w:rPr>
      </w:pPr>
      <w:r w:rsidRPr="001678EB">
        <w:rPr>
          <w:noProof/>
        </w:rPr>
        <w:t>27</w:t>
      </w:r>
      <w:r w:rsidRPr="001678EB">
        <w:rPr>
          <w:noProof/>
        </w:rPr>
        <w:tab/>
      </w:r>
      <w:r w:rsidRPr="001678EB">
        <w:rPr>
          <w:b/>
          <w:noProof/>
        </w:rPr>
        <w:t>Zhang G</w:t>
      </w:r>
      <w:r w:rsidRPr="001678EB">
        <w:rPr>
          <w:noProof/>
        </w:rPr>
        <w:t>, Schetter A, He P, Funamizu N, Gaedcke J, Ghadimi BM, Ried T, Hassan R, Yfantis HG, Lee DH, Lacy C, Maitra A, Hanna N, Alexander HR, Hussain SP. DPEP1 inhibits tumor cell invasiveness, enhances chemosensitivity and predicts clinical outcome in pancreatic ductal adenocarcinoma.</w:t>
      </w:r>
      <w:r w:rsidRPr="001678EB">
        <w:rPr>
          <w:i/>
          <w:noProof/>
        </w:rPr>
        <w:t xml:space="preserve"> PLoS One </w:t>
      </w:r>
      <w:r w:rsidRPr="001678EB">
        <w:rPr>
          <w:noProof/>
        </w:rPr>
        <w:t xml:space="preserve">2012; </w:t>
      </w:r>
      <w:r w:rsidRPr="001678EB">
        <w:rPr>
          <w:b/>
          <w:noProof/>
        </w:rPr>
        <w:t>7</w:t>
      </w:r>
      <w:r w:rsidRPr="001678EB">
        <w:rPr>
          <w:noProof/>
        </w:rPr>
        <w:t>(2): e31507 [PMID: 22363658  DOI: 10.1371/journal.pone.0031507]</w:t>
      </w:r>
    </w:p>
    <w:p w14:paraId="1953DE31" w14:textId="77777777" w:rsidR="001678EB" w:rsidRPr="001678EB" w:rsidRDefault="001678EB" w:rsidP="001678EB">
      <w:pPr>
        <w:rPr>
          <w:noProof/>
        </w:rPr>
      </w:pPr>
      <w:r w:rsidRPr="001678EB">
        <w:rPr>
          <w:noProof/>
        </w:rPr>
        <w:t>28</w:t>
      </w:r>
      <w:r w:rsidRPr="001678EB">
        <w:rPr>
          <w:noProof/>
        </w:rPr>
        <w:tab/>
      </w:r>
      <w:r w:rsidRPr="001678EB">
        <w:rPr>
          <w:b/>
          <w:noProof/>
        </w:rPr>
        <w:t>Chen X</w:t>
      </w:r>
      <w:r w:rsidRPr="001678EB">
        <w:rPr>
          <w:noProof/>
        </w:rPr>
        <w:t>, Huang Y, Wang Y, Wu Q, Hong S, Huang Z. THBS4 predicts poor outcomes and promotes proliferation and metastasis in gastric cancer.</w:t>
      </w:r>
      <w:r w:rsidRPr="001678EB">
        <w:rPr>
          <w:i/>
          <w:noProof/>
        </w:rPr>
        <w:t xml:space="preserve"> J Physiol Biochem </w:t>
      </w:r>
      <w:r w:rsidRPr="001678EB">
        <w:rPr>
          <w:noProof/>
        </w:rPr>
        <w:t xml:space="preserve">2019; </w:t>
      </w:r>
      <w:r w:rsidRPr="001678EB">
        <w:rPr>
          <w:b/>
          <w:noProof/>
        </w:rPr>
        <w:t>75</w:t>
      </w:r>
      <w:r w:rsidRPr="001678EB">
        <w:rPr>
          <w:noProof/>
        </w:rPr>
        <w:t>(1): 117-123 [PMID: 30746617  DOI: 10.1007/s13105-019-00665-9]</w:t>
      </w:r>
    </w:p>
    <w:p w14:paraId="417FC19C" w14:textId="77777777" w:rsidR="001678EB" w:rsidRPr="001678EB" w:rsidRDefault="001678EB" w:rsidP="001678EB">
      <w:pPr>
        <w:rPr>
          <w:noProof/>
        </w:rPr>
      </w:pPr>
      <w:r w:rsidRPr="001678EB">
        <w:rPr>
          <w:noProof/>
        </w:rPr>
        <w:t>29</w:t>
      </w:r>
      <w:r w:rsidRPr="001678EB">
        <w:rPr>
          <w:noProof/>
        </w:rPr>
        <w:tab/>
      </w:r>
      <w:r w:rsidRPr="001678EB">
        <w:rPr>
          <w:b/>
          <w:noProof/>
        </w:rPr>
        <w:t>Huang W</w:t>
      </w:r>
      <w:r w:rsidRPr="001678EB">
        <w:rPr>
          <w:noProof/>
        </w:rPr>
        <w:t>, Zhao C, Zhong H, Zhang S, Xia Y, Cai Z. Bisphenol S induced epigenetic and transcriptional changes in human breast cancer cell line MCF-7.</w:t>
      </w:r>
      <w:r w:rsidRPr="001678EB">
        <w:rPr>
          <w:i/>
          <w:noProof/>
        </w:rPr>
        <w:t xml:space="preserve"> Environ Pollut </w:t>
      </w:r>
      <w:r w:rsidRPr="001678EB">
        <w:rPr>
          <w:noProof/>
        </w:rPr>
        <w:t xml:space="preserve">2019; </w:t>
      </w:r>
      <w:r w:rsidRPr="001678EB">
        <w:rPr>
          <w:b/>
          <w:noProof/>
        </w:rPr>
        <w:t>246</w:t>
      </w:r>
      <w:r w:rsidRPr="001678EB">
        <w:rPr>
          <w:noProof/>
        </w:rPr>
        <w:t>: 697-703 [PMID: 30616060  DOI: 10.1016/j.envpol.2018.12.084]</w:t>
      </w:r>
    </w:p>
    <w:p w14:paraId="5D336645" w14:textId="77777777" w:rsidR="001678EB" w:rsidRPr="001678EB" w:rsidRDefault="001678EB" w:rsidP="001678EB">
      <w:pPr>
        <w:rPr>
          <w:noProof/>
        </w:rPr>
      </w:pPr>
      <w:r w:rsidRPr="001678EB">
        <w:rPr>
          <w:noProof/>
        </w:rPr>
        <w:t>30</w:t>
      </w:r>
      <w:r w:rsidRPr="001678EB">
        <w:rPr>
          <w:noProof/>
        </w:rPr>
        <w:tab/>
      </w:r>
      <w:r w:rsidRPr="001678EB">
        <w:rPr>
          <w:b/>
          <w:noProof/>
        </w:rPr>
        <w:t>Su F</w:t>
      </w:r>
      <w:r w:rsidRPr="001678EB">
        <w:rPr>
          <w:noProof/>
        </w:rPr>
        <w:t>, Zhao J, Qin S, Wang R, Li Y, Wang Q, Tan Y, Jin H, Zhu F, Ou Y, Cheng Z, Su W, Zhao F, Yang Y, Zhou Z, Zheng J, Li Y, Li Z, Wu Q. Over-expression of Thrombospondin 4 correlates with loss of miR-142 and contributes to migration and vascular invasion of advanced hepatocellular carcinoma.</w:t>
      </w:r>
      <w:r w:rsidRPr="001678EB">
        <w:rPr>
          <w:i/>
          <w:noProof/>
        </w:rPr>
        <w:t xml:space="preserve"> Oncotarget </w:t>
      </w:r>
      <w:r w:rsidRPr="001678EB">
        <w:rPr>
          <w:noProof/>
        </w:rPr>
        <w:t xml:space="preserve">2017; </w:t>
      </w:r>
      <w:r w:rsidRPr="001678EB">
        <w:rPr>
          <w:b/>
          <w:noProof/>
        </w:rPr>
        <w:t>8</w:t>
      </w:r>
      <w:r w:rsidRPr="001678EB">
        <w:rPr>
          <w:noProof/>
        </w:rPr>
        <w:t>(14): 23277-23288 [PMID: 28177895  DOI: 10.18632/oncotarget.15054]</w:t>
      </w:r>
    </w:p>
    <w:p w14:paraId="17E754CA" w14:textId="77777777" w:rsidR="001678EB" w:rsidRPr="001678EB" w:rsidRDefault="001678EB" w:rsidP="001678EB">
      <w:pPr>
        <w:rPr>
          <w:noProof/>
        </w:rPr>
      </w:pPr>
      <w:r w:rsidRPr="001678EB">
        <w:rPr>
          <w:noProof/>
        </w:rPr>
        <w:t>31</w:t>
      </w:r>
      <w:r w:rsidRPr="001678EB">
        <w:rPr>
          <w:noProof/>
        </w:rPr>
        <w:tab/>
      </w:r>
      <w:r w:rsidRPr="001678EB">
        <w:rPr>
          <w:b/>
          <w:noProof/>
        </w:rPr>
        <w:t>Jin Z</w:t>
      </w:r>
      <w:r w:rsidRPr="001678EB">
        <w:rPr>
          <w:noProof/>
        </w:rPr>
        <w:t>, Mori Y, Hamilton JP, Olaru A, Sato F, Yang J, Ito T, Kan T, Agarwal R, Meltzer SJ. Hypermethylation of the somatostatin promoter is a common, early event in human esophageal carcinogenesis.</w:t>
      </w:r>
      <w:r w:rsidRPr="001678EB">
        <w:rPr>
          <w:i/>
          <w:noProof/>
        </w:rPr>
        <w:t xml:space="preserve"> Cancer </w:t>
      </w:r>
      <w:r w:rsidRPr="001678EB">
        <w:rPr>
          <w:noProof/>
        </w:rPr>
        <w:t xml:space="preserve">2008; </w:t>
      </w:r>
      <w:r w:rsidRPr="001678EB">
        <w:rPr>
          <w:b/>
          <w:noProof/>
        </w:rPr>
        <w:t>112</w:t>
      </w:r>
      <w:r w:rsidRPr="001678EB">
        <w:rPr>
          <w:noProof/>
        </w:rPr>
        <w:t>(1): 43-49 [PMID: 17999418  DOI: 10.1002/cncr.23135]</w:t>
      </w:r>
    </w:p>
    <w:p w14:paraId="20AC7631" w14:textId="77777777" w:rsidR="001678EB" w:rsidRPr="001678EB" w:rsidRDefault="001678EB" w:rsidP="001678EB">
      <w:pPr>
        <w:rPr>
          <w:noProof/>
        </w:rPr>
      </w:pPr>
      <w:r w:rsidRPr="001678EB">
        <w:rPr>
          <w:noProof/>
        </w:rPr>
        <w:t>32</w:t>
      </w:r>
      <w:r w:rsidRPr="001678EB">
        <w:rPr>
          <w:noProof/>
        </w:rPr>
        <w:tab/>
      </w:r>
      <w:r w:rsidRPr="001678EB">
        <w:rPr>
          <w:b/>
          <w:noProof/>
        </w:rPr>
        <w:t>Ghosh A</w:t>
      </w:r>
      <w:r w:rsidRPr="001678EB">
        <w:rPr>
          <w:noProof/>
        </w:rPr>
        <w:t xml:space="preserve">, Ghosh S, Maiti GP, Sabbir MG, Alam N, Sikdar N, Roy B, Roychoudhury S, Panda CK. SH3GL2 and CDKN2A/2B loci are independently altered in early dysplastic lesions of head and neck: correlation </w:t>
      </w:r>
      <w:r w:rsidRPr="001678EB">
        <w:rPr>
          <w:noProof/>
        </w:rPr>
        <w:lastRenderedPageBreak/>
        <w:t>with HPV infection and tobacco habit.</w:t>
      </w:r>
      <w:r w:rsidRPr="001678EB">
        <w:rPr>
          <w:i/>
          <w:noProof/>
        </w:rPr>
        <w:t xml:space="preserve"> J Pathol </w:t>
      </w:r>
      <w:r w:rsidRPr="001678EB">
        <w:rPr>
          <w:noProof/>
        </w:rPr>
        <w:t xml:space="preserve">2009; </w:t>
      </w:r>
      <w:r w:rsidRPr="001678EB">
        <w:rPr>
          <w:b/>
          <w:noProof/>
        </w:rPr>
        <w:t>217</w:t>
      </w:r>
      <w:r w:rsidRPr="001678EB">
        <w:rPr>
          <w:noProof/>
        </w:rPr>
        <w:t>(3): 408-419 [PMID: 19023882  DOI: 10.1002/path.2464]</w:t>
      </w:r>
    </w:p>
    <w:p w14:paraId="64FE6D90" w14:textId="133F011B" w:rsidR="00380DF3" w:rsidRPr="00F3435F" w:rsidRDefault="001678EB" w:rsidP="001678EB">
      <w:pPr>
        <w:rPr>
          <w:kern w:val="0"/>
          <w:szCs w:val="24"/>
        </w:rPr>
      </w:pPr>
      <w:r>
        <w:rPr>
          <w:b/>
          <w:kern w:val="0"/>
          <w:szCs w:val="24"/>
        </w:rPr>
        <w:fldChar w:fldCharType="end"/>
      </w:r>
    </w:p>
    <w:p w14:paraId="6C980F08" w14:textId="77777777" w:rsidR="00380DF3" w:rsidRPr="00F3435F" w:rsidRDefault="00380DF3" w:rsidP="00533DE7">
      <w:pPr>
        <w:snapToGrid w:val="0"/>
        <w:jc w:val="left"/>
        <w:rPr>
          <w:kern w:val="0"/>
          <w:szCs w:val="24"/>
        </w:rPr>
      </w:pPr>
      <w:r w:rsidRPr="00F3435F">
        <w:rPr>
          <w:kern w:val="0"/>
          <w:szCs w:val="24"/>
        </w:rPr>
        <w:br w:type="page"/>
      </w:r>
    </w:p>
    <w:p w14:paraId="70F2EAE4" w14:textId="77777777" w:rsidR="00380DF3" w:rsidRPr="00F3435F" w:rsidRDefault="00380DF3" w:rsidP="00533DE7">
      <w:pPr>
        <w:adjustRightInd w:val="0"/>
        <w:snapToGrid w:val="0"/>
        <w:rPr>
          <w:b/>
          <w:kern w:val="0"/>
          <w:szCs w:val="24"/>
        </w:rPr>
      </w:pPr>
      <w:r w:rsidRPr="00F3435F">
        <w:rPr>
          <w:b/>
          <w:kern w:val="0"/>
          <w:szCs w:val="24"/>
        </w:rPr>
        <w:lastRenderedPageBreak/>
        <w:t>Footnotes</w:t>
      </w:r>
    </w:p>
    <w:p w14:paraId="6F03D4BD" w14:textId="301613B0" w:rsidR="000973DB" w:rsidRPr="00F3435F" w:rsidRDefault="000973DB" w:rsidP="00533DE7">
      <w:pPr>
        <w:snapToGrid w:val="0"/>
        <w:rPr>
          <w:kern w:val="0"/>
          <w:szCs w:val="24"/>
        </w:rPr>
      </w:pPr>
      <w:r w:rsidRPr="00F3435F">
        <w:rPr>
          <w:b/>
          <w:kern w:val="0"/>
          <w:szCs w:val="24"/>
        </w:rPr>
        <w:t>Institutional review board statement:</w:t>
      </w:r>
      <w:r w:rsidRPr="00F3435F">
        <w:rPr>
          <w:kern w:val="0"/>
          <w:szCs w:val="24"/>
        </w:rPr>
        <w:t xml:space="preserve"> This study was reviewed and approved by </w:t>
      </w:r>
      <w:r w:rsidR="00A20C71" w:rsidRPr="00F3435F">
        <w:rPr>
          <w:kern w:val="0"/>
          <w:szCs w:val="24"/>
        </w:rPr>
        <w:t xml:space="preserve">the </w:t>
      </w:r>
      <w:r w:rsidR="006604DC" w:rsidRPr="00F3435F">
        <w:rPr>
          <w:kern w:val="0"/>
          <w:szCs w:val="24"/>
        </w:rPr>
        <w:t>Ethics Committee of</w:t>
      </w:r>
      <w:r w:rsidR="00270F53" w:rsidRPr="00F3435F">
        <w:rPr>
          <w:kern w:val="0"/>
          <w:szCs w:val="24"/>
        </w:rPr>
        <w:t xml:space="preserve"> </w:t>
      </w:r>
      <w:r w:rsidRPr="00F3435F">
        <w:rPr>
          <w:kern w:val="0"/>
          <w:szCs w:val="24"/>
        </w:rPr>
        <w:t>the Second Hospital of Jilin University.</w:t>
      </w:r>
    </w:p>
    <w:p w14:paraId="010537D9" w14:textId="77777777" w:rsidR="000973DB" w:rsidRPr="00F3435F" w:rsidRDefault="000973DB" w:rsidP="00533DE7">
      <w:pPr>
        <w:snapToGrid w:val="0"/>
        <w:rPr>
          <w:kern w:val="0"/>
          <w:szCs w:val="24"/>
        </w:rPr>
      </w:pPr>
    </w:p>
    <w:p w14:paraId="403C2393" w14:textId="77777777" w:rsidR="000973DB" w:rsidRPr="00F3435F" w:rsidRDefault="000973DB" w:rsidP="00533DE7">
      <w:pPr>
        <w:snapToGrid w:val="0"/>
        <w:rPr>
          <w:kern w:val="0"/>
          <w:szCs w:val="24"/>
        </w:rPr>
      </w:pPr>
      <w:r w:rsidRPr="00F3435F">
        <w:rPr>
          <w:b/>
          <w:kern w:val="0"/>
          <w:szCs w:val="24"/>
        </w:rPr>
        <w:t xml:space="preserve">Conflict-of-interest statement: </w:t>
      </w:r>
      <w:r w:rsidRPr="00F3435F">
        <w:rPr>
          <w:kern w:val="0"/>
          <w:szCs w:val="24"/>
        </w:rPr>
        <w:t>The authors declare no conflict of interest.</w:t>
      </w:r>
    </w:p>
    <w:p w14:paraId="5E2D8A87" w14:textId="77777777" w:rsidR="000973DB" w:rsidRPr="00F3435F" w:rsidRDefault="000973DB" w:rsidP="00533DE7">
      <w:pPr>
        <w:snapToGrid w:val="0"/>
        <w:rPr>
          <w:kern w:val="0"/>
          <w:szCs w:val="24"/>
        </w:rPr>
      </w:pPr>
    </w:p>
    <w:p w14:paraId="14285754" w14:textId="77777777" w:rsidR="000973DB" w:rsidRPr="00F3435F" w:rsidRDefault="000973DB" w:rsidP="00533DE7">
      <w:pPr>
        <w:snapToGrid w:val="0"/>
        <w:rPr>
          <w:kern w:val="0"/>
          <w:szCs w:val="24"/>
        </w:rPr>
      </w:pPr>
      <w:r w:rsidRPr="00F3435F">
        <w:rPr>
          <w:b/>
          <w:kern w:val="0"/>
          <w:szCs w:val="24"/>
        </w:rPr>
        <w:t xml:space="preserve">Data sharing statement: </w:t>
      </w:r>
      <w:r w:rsidRPr="00F3435F">
        <w:rPr>
          <w:kern w:val="0"/>
          <w:szCs w:val="24"/>
        </w:rPr>
        <w:t>No additional data are available.</w:t>
      </w:r>
    </w:p>
    <w:p w14:paraId="713AE53B" w14:textId="679E7B15" w:rsidR="00935BA0" w:rsidRPr="00F3435F" w:rsidRDefault="00935BA0" w:rsidP="00533DE7">
      <w:pPr>
        <w:snapToGrid w:val="0"/>
        <w:rPr>
          <w:kern w:val="0"/>
          <w:szCs w:val="24"/>
        </w:rPr>
      </w:pPr>
    </w:p>
    <w:p w14:paraId="21906818" w14:textId="77777777" w:rsidR="000973DB" w:rsidRPr="00F3435F" w:rsidRDefault="000973DB" w:rsidP="00533DE7">
      <w:pPr>
        <w:adjustRightInd w:val="0"/>
        <w:snapToGrid w:val="0"/>
        <w:rPr>
          <w:kern w:val="0"/>
          <w:szCs w:val="24"/>
        </w:rPr>
      </w:pPr>
      <w:r w:rsidRPr="00F3435F">
        <w:rPr>
          <w:b/>
          <w:kern w:val="0"/>
          <w:szCs w:val="24"/>
        </w:rPr>
        <w:t>Open-Access:</w:t>
      </w:r>
      <w:r w:rsidRPr="00F3435F">
        <w:rPr>
          <w:kern w:val="0"/>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BF628CD" w14:textId="77777777" w:rsidR="000973DB" w:rsidRPr="00F3435F" w:rsidRDefault="000973DB" w:rsidP="00533DE7">
      <w:pPr>
        <w:adjustRightInd w:val="0"/>
        <w:snapToGrid w:val="0"/>
        <w:rPr>
          <w:kern w:val="0"/>
          <w:szCs w:val="24"/>
        </w:rPr>
      </w:pPr>
    </w:p>
    <w:p w14:paraId="6D881045" w14:textId="77777777" w:rsidR="000973DB" w:rsidRPr="00F3435F" w:rsidRDefault="000973DB" w:rsidP="00533DE7">
      <w:pPr>
        <w:adjustRightInd w:val="0"/>
        <w:snapToGrid w:val="0"/>
        <w:rPr>
          <w:b/>
          <w:bCs/>
          <w:kern w:val="0"/>
          <w:szCs w:val="24"/>
        </w:rPr>
      </w:pPr>
      <w:r w:rsidRPr="00F3435F">
        <w:rPr>
          <w:b/>
          <w:bCs/>
          <w:kern w:val="0"/>
          <w:szCs w:val="24"/>
          <w:lang w:eastAsia="pl-PL"/>
        </w:rPr>
        <w:t>Manuscript source:</w:t>
      </w:r>
      <w:r w:rsidRPr="00F3435F">
        <w:rPr>
          <w:b/>
          <w:bCs/>
          <w:kern w:val="0"/>
          <w:szCs w:val="24"/>
        </w:rPr>
        <w:t xml:space="preserve"> </w:t>
      </w:r>
      <w:r w:rsidRPr="00F3435F">
        <w:rPr>
          <w:bCs/>
          <w:kern w:val="0"/>
          <w:szCs w:val="24"/>
          <w:lang w:eastAsia="pl-PL"/>
        </w:rPr>
        <w:t>Unsolicited manuscript</w:t>
      </w:r>
    </w:p>
    <w:p w14:paraId="45E4CD90" w14:textId="619B65C6" w:rsidR="000973DB" w:rsidRPr="00F3435F" w:rsidRDefault="000973DB" w:rsidP="00533DE7">
      <w:pPr>
        <w:snapToGrid w:val="0"/>
        <w:rPr>
          <w:kern w:val="0"/>
          <w:szCs w:val="24"/>
        </w:rPr>
      </w:pPr>
    </w:p>
    <w:p w14:paraId="02B420CF" w14:textId="596E6CE4" w:rsidR="000973DB" w:rsidRPr="00F3435F" w:rsidRDefault="000973DB" w:rsidP="00533DE7">
      <w:pPr>
        <w:adjustRightInd w:val="0"/>
        <w:snapToGrid w:val="0"/>
        <w:rPr>
          <w:b/>
          <w:kern w:val="0"/>
          <w:szCs w:val="24"/>
        </w:rPr>
      </w:pPr>
      <w:r w:rsidRPr="00F3435F">
        <w:rPr>
          <w:b/>
          <w:kern w:val="0"/>
          <w:szCs w:val="24"/>
        </w:rPr>
        <w:t xml:space="preserve">Peer-review started: </w:t>
      </w:r>
      <w:r w:rsidR="00A4767D" w:rsidRPr="00F3435F">
        <w:rPr>
          <w:kern w:val="0"/>
          <w:szCs w:val="24"/>
        </w:rPr>
        <w:t>September 29, 2019</w:t>
      </w:r>
    </w:p>
    <w:p w14:paraId="535B5946" w14:textId="7A4807F4" w:rsidR="000973DB" w:rsidRPr="00F3435F" w:rsidRDefault="000973DB" w:rsidP="00533DE7">
      <w:pPr>
        <w:adjustRightInd w:val="0"/>
        <w:snapToGrid w:val="0"/>
        <w:rPr>
          <w:b/>
          <w:kern w:val="0"/>
          <w:szCs w:val="24"/>
        </w:rPr>
      </w:pPr>
      <w:r w:rsidRPr="00F3435F">
        <w:rPr>
          <w:b/>
          <w:kern w:val="0"/>
          <w:szCs w:val="24"/>
        </w:rPr>
        <w:t xml:space="preserve">First decision: </w:t>
      </w:r>
      <w:r w:rsidR="000742F0" w:rsidRPr="00F3435F">
        <w:rPr>
          <w:kern w:val="0"/>
          <w:szCs w:val="24"/>
        </w:rPr>
        <w:t>November</w:t>
      </w:r>
      <w:r w:rsidRPr="00F3435F">
        <w:rPr>
          <w:kern w:val="0"/>
          <w:szCs w:val="24"/>
        </w:rPr>
        <w:t xml:space="preserve"> 2</w:t>
      </w:r>
      <w:r w:rsidR="000742F0" w:rsidRPr="00F3435F">
        <w:rPr>
          <w:kern w:val="0"/>
          <w:szCs w:val="24"/>
        </w:rPr>
        <w:t>7</w:t>
      </w:r>
      <w:r w:rsidRPr="00F3435F">
        <w:rPr>
          <w:kern w:val="0"/>
          <w:szCs w:val="24"/>
        </w:rPr>
        <w:t>, 2019</w:t>
      </w:r>
    </w:p>
    <w:p w14:paraId="727CB57C" w14:textId="77777777" w:rsidR="000973DB" w:rsidRPr="00F3435F" w:rsidRDefault="000973DB" w:rsidP="00533DE7">
      <w:pPr>
        <w:adjustRightInd w:val="0"/>
        <w:snapToGrid w:val="0"/>
        <w:rPr>
          <w:b/>
          <w:kern w:val="0"/>
          <w:szCs w:val="24"/>
        </w:rPr>
      </w:pPr>
      <w:r w:rsidRPr="00F3435F">
        <w:rPr>
          <w:b/>
          <w:kern w:val="0"/>
          <w:szCs w:val="24"/>
        </w:rPr>
        <w:t>Article in press:</w:t>
      </w:r>
    </w:p>
    <w:p w14:paraId="219C429C" w14:textId="6887173B" w:rsidR="000973DB" w:rsidRPr="00F3435F" w:rsidRDefault="000973DB" w:rsidP="00533DE7">
      <w:pPr>
        <w:snapToGrid w:val="0"/>
        <w:rPr>
          <w:kern w:val="0"/>
          <w:szCs w:val="24"/>
        </w:rPr>
      </w:pPr>
    </w:p>
    <w:p w14:paraId="43BE47D3" w14:textId="77777777" w:rsidR="000973DB" w:rsidRPr="00F3435F" w:rsidRDefault="000973DB" w:rsidP="00533DE7">
      <w:pPr>
        <w:shd w:val="clear" w:color="auto" w:fill="FFFFFF"/>
        <w:snapToGrid w:val="0"/>
        <w:rPr>
          <w:rFonts w:eastAsia="宋体" w:cs="Helvetica"/>
          <w:b/>
          <w:kern w:val="0"/>
          <w:szCs w:val="24"/>
        </w:rPr>
      </w:pPr>
      <w:bookmarkStart w:id="24" w:name="OLE_LINK880"/>
      <w:bookmarkStart w:id="25" w:name="OLE_LINK881"/>
      <w:r w:rsidRPr="00F3435F">
        <w:rPr>
          <w:rFonts w:eastAsia="宋体" w:cs="Helvetica"/>
          <w:b/>
          <w:kern w:val="0"/>
          <w:szCs w:val="24"/>
        </w:rPr>
        <w:t xml:space="preserve">Specialty type: </w:t>
      </w:r>
      <w:r w:rsidRPr="00F3435F">
        <w:rPr>
          <w:rFonts w:eastAsia="宋体" w:cs="Helvetica"/>
          <w:kern w:val="0"/>
          <w:szCs w:val="24"/>
        </w:rPr>
        <w:t>Gastroenterology and hepatology</w:t>
      </w:r>
    </w:p>
    <w:p w14:paraId="75D64A3B" w14:textId="77777777" w:rsidR="000973DB" w:rsidRPr="00F3435F" w:rsidRDefault="000973DB" w:rsidP="00533DE7">
      <w:pPr>
        <w:shd w:val="clear" w:color="auto" w:fill="FFFFFF"/>
        <w:snapToGrid w:val="0"/>
        <w:rPr>
          <w:rFonts w:eastAsia="宋体" w:cs="Helvetica"/>
          <w:b/>
          <w:kern w:val="0"/>
          <w:szCs w:val="24"/>
        </w:rPr>
      </w:pPr>
      <w:r w:rsidRPr="00F3435F">
        <w:rPr>
          <w:rFonts w:eastAsia="宋体" w:cs="Helvetica"/>
          <w:b/>
          <w:kern w:val="0"/>
          <w:szCs w:val="24"/>
        </w:rPr>
        <w:t xml:space="preserve">Country of origin: </w:t>
      </w:r>
      <w:r w:rsidRPr="00F3435F">
        <w:rPr>
          <w:rFonts w:eastAsia="宋体" w:cs="Helvetica"/>
          <w:bCs/>
          <w:kern w:val="0"/>
          <w:szCs w:val="24"/>
        </w:rPr>
        <w:t>China</w:t>
      </w:r>
    </w:p>
    <w:p w14:paraId="38EABECF" w14:textId="77777777" w:rsidR="000973DB" w:rsidRPr="00F3435F" w:rsidRDefault="000973DB" w:rsidP="00533DE7">
      <w:pPr>
        <w:shd w:val="clear" w:color="auto" w:fill="FFFFFF"/>
        <w:snapToGrid w:val="0"/>
        <w:rPr>
          <w:rFonts w:eastAsia="宋体" w:cs="Helvetica"/>
          <w:b/>
          <w:kern w:val="0"/>
          <w:szCs w:val="24"/>
        </w:rPr>
      </w:pPr>
      <w:r w:rsidRPr="00F3435F">
        <w:rPr>
          <w:rFonts w:eastAsia="宋体" w:cs="Helvetica"/>
          <w:b/>
          <w:kern w:val="0"/>
          <w:szCs w:val="24"/>
        </w:rPr>
        <w:t>Peer-review report classification</w:t>
      </w:r>
    </w:p>
    <w:p w14:paraId="20A6CAF7" w14:textId="77777777" w:rsidR="000973DB" w:rsidRPr="00F3435F" w:rsidRDefault="000973DB" w:rsidP="00533DE7">
      <w:pPr>
        <w:shd w:val="clear" w:color="auto" w:fill="FFFFFF"/>
        <w:snapToGrid w:val="0"/>
        <w:rPr>
          <w:rFonts w:eastAsia="宋体" w:cs="Helvetica"/>
          <w:kern w:val="0"/>
          <w:szCs w:val="24"/>
        </w:rPr>
      </w:pPr>
      <w:r w:rsidRPr="00F3435F">
        <w:rPr>
          <w:rFonts w:eastAsia="宋体" w:cs="Helvetica"/>
          <w:kern w:val="0"/>
          <w:szCs w:val="24"/>
        </w:rPr>
        <w:t>Grade A (Excellent): A</w:t>
      </w:r>
    </w:p>
    <w:p w14:paraId="39C52F50" w14:textId="77777777" w:rsidR="000973DB" w:rsidRPr="00F3435F" w:rsidRDefault="000973DB" w:rsidP="00533DE7">
      <w:pPr>
        <w:shd w:val="clear" w:color="auto" w:fill="FFFFFF"/>
        <w:snapToGrid w:val="0"/>
        <w:rPr>
          <w:rFonts w:eastAsia="宋体" w:cs="Helvetica"/>
          <w:kern w:val="0"/>
          <w:szCs w:val="24"/>
        </w:rPr>
      </w:pPr>
      <w:r w:rsidRPr="00F3435F">
        <w:rPr>
          <w:rFonts w:eastAsia="宋体" w:cs="Helvetica"/>
          <w:kern w:val="0"/>
          <w:szCs w:val="24"/>
        </w:rPr>
        <w:t>Grade B (Very good): B</w:t>
      </w:r>
    </w:p>
    <w:p w14:paraId="5CB4D1C6" w14:textId="77777777" w:rsidR="000973DB" w:rsidRPr="00F3435F" w:rsidRDefault="000973DB" w:rsidP="00533DE7">
      <w:pPr>
        <w:shd w:val="clear" w:color="auto" w:fill="FFFFFF"/>
        <w:snapToGrid w:val="0"/>
        <w:rPr>
          <w:rFonts w:eastAsia="宋体" w:cs="Helvetica"/>
          <w:kern w:val="0"/>
          <w:szCs w:val="24"/>
        </w:rPr>
      </w:pPr>
      <w:r w:rsidRPr="00F3435F">
        <w:rPr>
          <w:rFonts w:eastAsia="宋体" w:cs="Helvetica"/>
          <w:kern w:val="0"/>
          <w:szCs w:val="24"/>
        </w:rPr>
        <w:t>Grade C (Good): C</w:t>
      </w:r>
    </w:p>
    <w:p w14:paraId="1FE07E3C" w14:textId="77777777" w:rsidR="000973DB" w:rsidRPr="00F3435F" w:rsidRDefault="000973DB" w:rsidP="00533DE7">
      <w:pPr>
        <w:shd w:val="clear" w:color="auto" w:fill="FFFFFF"/>
        <w:snapToGrid w:val="0"/>
        <w:rPr>
          <w:rFonts w:eastAsia="宋体" w:cs="Helvetica"/>
          <w:kern w:val="0"/>
          <w:szCs w:val="24"/>
        </w:rPr>
      </w:pPr>
      <w:r w:rsidRPr="00F3435F">
        <w:rPr>
          <w:rFonts w:eastAsia="宋体" w:cs="Helvetica"/>
          <w:kern w:val="0"/>
          <w:szCs w:val="24"/>
        </w:rPr>
        <w:t>Grade D (Fair): 0</w:t>
      </w:r>
    </w:p>
    <w:p w14:paraId="02578D75" w14:textId="77777777" w:rsidR="000973DB" w:rsidRPr="00F3435F" w:rsidRDefault="000973DB" w:rsidP="00533DE7">
      <w:pPr>
        <w:shd w:val="clear" w:color="auto" w:fill="FFFFFF"/>
        <w:snapToGrid w:val="0"/>
        <w:rPr>
          <w:rFonts w:eastAsia="宋体" w:cs="Helvetica"/>
          <w:kern w:val="0"/>
          <w:szCs w:val="24"/>
        </w:rPr>
      </w:pPr>
      <w:r w:rsidRPr="00F3435F">
        <w:rPr>
          <w:rFonts w:eastAsia="宋体" w:cs="Helvetica"/>
          <w:kern w:val="0"/>
          <w:szCs w:val="24"/>
        </w:rPr>
        <w:lastRenderedPageBreak/>
        <w:t>Grade E (Poor): 0</w:t>
      </w:r>
      <w:bookmarkEnd w:id="24"/>
      <w:bookmarkEnd w:id="25"/>
      <w:r w:rsidRPr="00F3435F">
        <w:rPr>
          <w:rFonts w:eastAsia="宋体" w:cs="Helvetica"/>
          <w:kern w:val="0"/>
          <w:szCs w:val="24"/>
        </w:rPr>
        <w:t xml:space="preserve"> </w:t>
      </w:r>
    </w:p>
    <w:p w14:paraId="21932381" w14:textId="77777777" w:rsidR="000973DB" w:rsidRPr="00F3435F" w:rsidRDefault="000973DB" w:rsidP="00533DE7">
      <w:pPr>
        <w:snapToGrid w:val="0"/>
        <w:rPr>
          <w:kern w:val="0"/>
          <w:szCs w:val="24"/>
        </w:rPr>
      </w:pPr>
    </w:p>
    <w:p w14:paraId="0FBE14DE" w14:textId="77777777" w:rsidR="00935BA0" w:rsidRPr="00F3435F" w:rsidRDefault="00935BA0" w:rsidP="00533DE7">
      <w:pPr>
        <w:snapToGrid w:val="0"/>
        <w:rPr>
          <w:rFonts w:eastAsia="宋体" w:cs="Times New Roman"/>
          <w:kern w:val="0"/>
          <w:szCs w:val="24"/>
        </w:rPr>
      </w:pPr>
      <w:bookmarkStart w:id="26" w:name="OLE_LINK51"/>
      <w:bookmarkStart w:id="27" w:name="OLE_LINK52"/>
      <w:bookmarkStart w:id="28" w:name="OLE_LINK120"/>
      <w:bookmarkStart w:id="29" w:name="OLE_LINK148"/>
      <w:bookmarkStart w:id="30" w:name="OLE_LINK72"/>
      <w:bookmarkStart w:id="31" w:name="OLE_LINK112"/>
      <w:bookmarkStart w:id="32" w:name="OLE_LINK320"/>
      <w:bookmarkStart w:id="33" w:name="OLE_LINK387"/>
      <w:bookmarkStart w:id="34" w:name="OLE_LINK183"/>
      <w:bookmarkStart w:id="35" w:name="OLE_LINK254"/>
      <w:bookmarkStart w:id="36" w:name="OLE_LINK149"/>
      <w:bookmarkStart w:id="37" w:name="OLE_LINK225"/>
      <w:bookmarkStart w:id="38" w:name="OLE_LINK207"/>
      <w:bookmarkStart w:id="39" w:name="OLE_LINK226"/>
      <w:bookmarkStart w:id="40" w:name="OLE_LINK212"/>
      <w:bookmarkStart w:id="41" w:name="OLE_LINK250"/>
      <w:bookmarkStart w:id="42" w:name="OLE_LINK281"/>
      <w:bookmarkStart w:id="43" w:name="OLE_LINK282"/>
      <w:bookmarkStart w:id="44" w:name="OLE_LINK313"/>
      <w:bookmarkStart w:id="45" w:name="OLE_LINK304"/>
      <w:bookmarkStart w:id="46" w:name="OLE_LINK321"/>
      <w:bookmarkStart w:id="47" w:name="OLE_LINK385"/>
      <w:bookmarkStart w:id="48" w:name="OLE_LINK400"/>
      <w:bookmarkStart w:id="49" w:name="OLE_LINK346"/>
      <w:bookmarkStart w:id="50" w:name="OLE_LINK371"/>
      <w:bookmarkStart w:id="51" w:name="OLE_LINK334"/>
      <w:bookmarkStart w:id="52" w:name="OLE_LINK1830"/>
      <w:bookmarkStart w:id="53" w:name="OLE_LINK457"/>
      <w:bookmarkStart w:id="54" w:name="OLE_LINK288"/>
      <w:bookmarkStart w:id="55" w:name="OLE_LINK384"/>
      <w:bookmarkStart w:id="56" w:name="OLE_LINK379"/>
      <w:bookmarkStart w:id="57" w:name="OLE_LINK303"/>
      <w:bookmarkStart w:id="58" w:name="OLE_LINK450"/>
      <w:bookmarkStart w:id="59" w:name="OLE_LINK489"/>
      <w:bookmarkStart w:id="60" w:name="OLE_LINK535"/>
      <w:bookmarkStart w:id="61" w:name="OLE_LINK648"/>
      <w:bookmarkStart w:id="62" w:name="OLE_LINK686"/>
      <w:bookmarkStart w:id="63" w:name="OLE_LINK471"/>
      <w:bookmarkStart w:id="64" w:name="OLE_LINK462"/>
      <w:bookmarkStart w:id="65" w:name="OLE_LINK519"/>
      <w:bookmarkStart w:id="66" w:name="OLE_LINK575"/>
      <w:bookmarkStart w:id="67" w:name="OLE_LINK491"/>
      <w:bookmarkStart w:id="68" w:name="OLE_LINK532"/>
      <w:bookmarkStart w:id="69" w:name="OLE_LINK572"/>
      <w:bookmarkStart w:id="70" w:name="OLE_LINK574"/>
      <w:bookmarkStart w:id="71" w:name="OLE_LINK480"/>
      <w:bookmarkStart w:id="72" w:name="OLE_LINK567"/>
      <w:bookmarkStart w:id="73" w:name="OLE_LINK2700"/>
      <w:bookmarkStart w:id="74" w:name="OLE_LINK581"/>
      <w:bookmarkStart w:id="75" w:name="OLE_LINK639"/>
      <w:bookmarkStart w:id="76" w:name="OLE_LINK688"/>
      <w:bookmarkStart w:id="77" w:name="OLE_LINK722"/>
      <w:bookmarkStart w:id="78" w:name="OLE_LINK542"/>
      <w:bookmarkStart w:id="79" w:name="OLE_LINK589"/>
      <w:bookmarkStart w:id="80" w:name="OLE_LINK582"/>
      <w:bookmarkStart w:id="81" w:name="OLE_LINK640"/>
      <w:bookmarkStart w:id="82" w:name="OLE_LINK714"/>
      <w:bookmarkStart w:id="83" w:name="OLE_LINK593"/>
      <w:bookmarkStart w:id="84" w:name="OLE_LINK716"/>
      <w:bookmarkStart w:id="85" w:name="OLE_LINK770"/>
      <w:bookmarkStart w:id="86" w:name="OLE_LINK801"/>
      <w:bookmarkStart w:id="87" w:name="OLE_LINK660"/>
      <w:bookmarkStart w:id="88" w:name="OLE_LINK781"/>
      <w:bookmarkStart w:id="89" w:name="OLE_LINK833"/>
      <w:bookmarkStart w:id="90" w:name="OLE_LINK642"/>
      <w:bookmarkStart w:id="91" w:name="OLE_LINK700"/>
      <w:bookmarkStart w:id="92" w:name="OLE_LINK792"/>
      <w:bookmarkStart w:id="93" w:name="OLE_LINK2882"/>
      <w:bookmarkStart w:id="94" w:name="OLE_LINK836"/>
      <w:bookmarkStart w:id="95" w:name="OLE_LINK889"/>
      <w:bookmarkStart w:id="96" w:name="OLE_LINK782"/>
      <w:bookmarkStart w:id="97" w:name="OLE_LINK826"/>
      <w:bookmarkStart w:id="98" w:name="OLE_LINK865"/>
      <w:bookmarkStart w:id="99" w:name="OLE_LINK856"/>
      <w:bookmarkStart w:id="100" w:name="OLE_LINK908"/>
      <w:bookmarkStart w:id="101" w:name="OLE_LINK980"/>
      <w:bookmarkStart w:id="102" w:name="OLE_LINK1018"/>
      <w:bookmarkStart w:id="103" w:name="OLE_LINK1049"/>
      <w:bookmarkStart w:id="104" w:name="OLE_LINK1076"/>
      <w:bookmarkStart w:id="105" w:name="OLE_LINK1106"/>
      <w:bookmarkStart w:id="106" w:name="OLE_LINK891"/>
      <w:bookmarkStart w:id="107" w:name="OLE_LINK943"/>
      <w:bookmarkStart w:id="108" w:name="OLE_LINK981"/>
      <w:bookmarkStart w:id="109" w:name="OLE_LINK1030"/>
      <w:bookmarkStart w:id="110" w:name="OLE_LINK847"/>
      <w:bookmarkStart w:id="111" w:name="OLE_LINK909"/>
      <w:bookmarkStart w:id="112" w:name="OLE_LINK906"/>
      <w:bookmarkStart w:id="113" w:name="OLE_LINK992"/>
      <w:bookmarkStart w:id="114" w:name="OLE_LINK993"/>
      <w:bookmarkStart w:id="115" w:name="OLE_LINK1052"/>
      <w:bookmarkStart w:id="116" w:name="OLE_LINK946"/>
      <w:bookmarkStart w:id="117" w:name="OLE_LINK911"/>
      <w:bookmarkStart w:id="118" w:name="OLE_LINK930"/>
      <w:bookmarkStart w:id="119" w:name="OLE_LINK1059"/>
      <w:bookmarkStart w:id="120" w:name="OLE_LINK1174"/>
      <w:bookmarkStart w:id="121" w:name="OLE_LINK1137"/>
      <w:bookmarkStart w:id="122" w:name="OLE_LINK1167"/>
      <w:bookmarkStart w:id="123" w:name="OLE_LINK1200"/>
      <w:bookmarkStart w:id="124" w:name="OLE_LINK1241"/>
      <w:bookmarkStart w:id="125" w:name="OLE_LINK1288"/>
      <w:bookmarkStart w:id="126" w:name="OLE_LINK1056"/>
      <w:bookmarkStart w:id="127" w:name="OLE_LINK1158"/>
      <w:bookmarkStart w:id="128" w:name="OLE_LINK1175"/>
      <w:bookmarkStart w:id="129" w:name="OLE_LINK1074"/>
      <w:bookmarkStart w:id="130" w:name="OLE_LINK1169"/>
      <w:bookmarkStart w:id="131" w:name="_Hlk11235039"/>
      <w:r w:rsidRPr="00F3435F">
        <w:rPr>
          <w:rFonts w:eastAsia="宋体" w:cs="Times New Roman"/>
          <w:b/>
          <w:bCs/>
          <w:kern w:val="0"/>
          <w:szCs w:val="24"/>
        </w:rPr>
        <w:t xml:space="preserve">P-Reviewer: </w:t>
      </w:r>
      <w:r w:rsidRPr="00F3435F">
        <w:rPr>
          <w:rFonts w:eastAsia="宋体" w:cs="Times New Roman"/>
          <w:kern w:val="0"/>
          <w:szCs w:val="24"/>
        </w:rPr>
        <w:t>Gazouli M, Rodrigo L, Sterpetti AV</w:t>
      </w:r>
      <w:r w:rsidRPr="00F3435F">
        <w:rPr>
          <w:rFonts w:eastAsia="宋体" w:cs="Times New Roman"/>
          <w:b/>
          <w:bCs/>
          <w:kern w:val="0"/>
          <w:szCs w:val="24"/>
        </w:rPr>
        <w:t xml:space="preserve"> S-Editor:</w:t>
      </w:r>
      <w:r w:rsidRPr="00F3435F">
        <w:rPr>
          <w:rFonts w:eastAsia="宋体" w:cs="Times New Roman"/>
          <w:kern w:val="0"/>
          <w:szCs w:val="24"/>
        </w:rPr>
        <w:t xml:space="preserve"> Gong ZM</w:t>
      </w:r>
    </w:p>
    <w:p w14:paraId="0A333D2D" w14:textId="6CC05B7C" w:rsidR="00935BA0" w:rsidRPr="00F3435F" w:rsidRDefault="00935BA0" w:rsidP="00533DE7">
      <w:pPr>
        <w:snapToGrid w:val="0"/>
        <w:rPr>
          <w:rFonts w:eastAsia="宋体" w:cs="Times New Roman"/>
          <w:b/>
          <w:bCs/>
          <w:kern w:val="0"/>
          <w:szCs w:val="24"/>
        </w:rPr>
      </w:pPr>
      <w:r w:rsidRPr="00F3435F">
        <w:rPr>
          <w:rFonts w:eastAsia="宋体" w:cs="Times New Roman"/>
          <w:b/>
          <w:bCs/>
          <w:kern w:val="0"/>
          <w:szCs w:val="24"/>
        </w:rPr>
        <w:t>L-Editor:</w:t>
      </w:r>
      <w:r w:rsidR="00C24508" w:rsidRPr="00F3435F">
        <w:rPr>
          <w:rFonts w:eastAsia="宋体" w:cs="Times New Roman"/>
          <w:b/>
          <w:bCs/>
          <w:kern w:val="0"/>
          <w:szCs w:val="24"/>
        </w:rPr>
        <w:t xml:space="preserve"> </w:t>
      </w:r>
      <w:r w:rsidR="00C24508" w:rsidRPr="00F3435F">
        <w:rPr>
          <w:rFonts w:eastAsia="宋体" w:cs="Times New Roman"/>
          <w:bCs/>
          <w:kern w:val="0"/>
          <w:szCs w:val="24"/>
        </w:rPr>
        <w:t>Filipodia</w:t>
      </w:r>
      <w:r w:rsidRPr="00F3435F">
        <w:rPr>
          <w:rFonts w:eastAsia="宋体" w:cs="Times New Roman"/>
          <w:kern w:val="0"/>
          <w:szCs w:val="24"/>
        </w:rPr>
        <w:t xml:space="preserve"> </w:t>
      </w:r>
      <w:r w:rsidRPr="00F3435F">
        <w:rPr>
          <w:rFonts w:eastAsia="宋体" w:cs="Times New Roman"/>
          <w:b/>
          <w:bCs/>
          <w:kern w:val="0"/>
          <w:szCs w:val="24"/>
        </w:rPr>
        <w:t>E-Editor:</w:t>
      </w:r>
    </w:p>
    <w:p w14:paraId="0B3937A0" w14:textId="0D61BFD2" w:rsidR="00CB4B1B" w:rsidRPr="00F3435F" w:rsidRDefault="00CB4B1B" w:rsidP="00533DE7">
      <w:pPr>
        <w:snapToGrid w:val="0"/>
        <w:rPr>
          <w:kern w:val="0"/>
          <w:szCs w:val="24"/>
        </w:rPr>
      </w:pPr>
      <w:bookmarkStart w:id="132" w:name="_Hlk5271874"/>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sidRPr="00F3435F">
        <w:rPr>
          <w:rFonts w:eastAsia="宋体"/>
          <w:bCs/>
          <w:kern w:val="0"/>
          <w:szCs w:val="24"/>
        </w:rPr>
        <w:br w:type="page"/>
      </w:r>
    </w:p>
    <w:bookmarkEnd w:id="0"/>
    <w:bookmarkEnd w:id="132"/>
    <w:p w14:paraId="53E04817" w14:textId="7A08A132" w:rsidR="007F7017" w:rsidRPr="00F3435F" w:rsidRDefault="00F33F10" w:rsidP="00533DE7">
      <w:pPr>
        <w:snapToGrid w:val="0"/>
        <w:rPr>
          <w:rFonts w:cs="Times New Roman"/>
          <w:b/>
          <w:kern w:val="0"/>
          <w:szCs w:val="24"/>
        </w:rPr>
      </w:pPr>
      <w:r w:rsidRPr="00F3435F">
        <w:rPr>
          <w:b/>
          <w:bCs/>
          <w:kern w:val="0"/>
          <w:szCs w:val="24"/>
        </w:rPr>
        <w:lastRenderedPageBreak/>
        <w:t>Figure Legends</w:t>
      </w:r>
    </w:p>
    <w:p w14:paraId="7C231CC9" w14:textId="2081D106" w:rsidR="00F33F10" w:rsidRPr="00F3435F" w:rsidRDefault="00F33F10" w:rsidP="00533DE7">
      <w:pPr>
        <w:snapToGrid w:val="0"/>
        <w:rPr>
          <w:rFonts w:cs="Times New Roman"/>
          <w:b/>
          <w:kern w:val="0"/>
          <w:szCs w:val="24"/>
        </w:rPr>
      </w:pPr>
      <w:r w:rsidRPr="00F3435F">
        <w:rPr>
          <w:rFonts w:cs="Times New Roman"/>
          <w:b/>
          <w:noProof/>
          <w:kern w:val="0"/>
          <w:szCs w:val="24"/>
        </w:rPr>
        <w:drawing>
          <wp:inline distT="0" distB="0" distL="0" distR="0" wp14:anchorId="2F3C9F62" wp14:editId="4F581FBF">
            <wp:extent cx="5149157" cy="73152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1_画板 1_画板 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52133" cy="7319428"/>
                    </a:xfrm>
                    <a:prstGeom prst="rect">
                      <a:avLst/>
                    </a:prstGeom>
                  </pic:spPr>
                </pic:pic>
              </a:graphicData>
            </a:graphic>
          </wp:inline>
        </w:drawing>
      </w:r>
    </w:p>
    <w:p w14:paraId="03C7B0FF" w14:textId="3ECE3B50" w:rsidR="003B7FEE" w:rsidRPr="00F3435F" w:rsidRDefault="007F7017" w:rsidP="00533DE7">
      <w:pPr>
        <w:snapToGrid w:val="0"/>
        <w:rPr>
          <w:kern w:val="0"/>
          <w:szCs w:val="24"/>
        </w:rPr>
      </w:pPr>
      <w:r w:rsidRPr="00F3435F">
        <w:rPr>
          <w:b/>
          <w:kern w:val="0"/>
          <w:szCs w:val="24"/>
        </w:rPr>
        <w:t xml:space="preserve">Figure 1 Synergistic expression of differential genes in four samples of esophageal cancer in patient samples. </w:t>
      </w:r>
      <w:r w:rsidR="002D7A54" w:rsidRPr="00F3435F">
        <w:rPr>
          <w:kern w:val="0"/>
          <w:szCs w:val="24"/>
        </w:rPr>
        <w:t>A</w:t>
      </w:r>
      <w:r w:rsidRPr="00F3435F">
        <w:rPr>
          <w:kern w:val="0"/>
          <w:szCs w:val="24"/>
        </w:rPr>
        <w:t>: Continuous regulation of comm</w:t>
      </w:r>
      <w:r w:rsidR="002D7A54" w:rsidRPr="00F3435F">
        <w:rPr>
          <w:kern w:val="0"/>
          <w:szCs w:val="24"/>
        </w:rPr>
        <w:t xml:space="preserve">on genes in </w:t>
      </w:r>
      <w:r w:rsidR="003E304D" w:rsidRPr="00F3435F">
        <w:rPr>
          <w:kern w:val="0"/>
          <w:szCs w:val="24"/>
        </w:rPr>
        <w:t xml:space="preserve">differentially expressed genes </w:t>
      </w:r>
      <w:r w:rsidR="002D7A54" w:rsidRPr="00F3435F">
        <w:rPr>
          <w:kern w:val="0"/>
          <w:szCs w:val="24"/>
        </w:rPr>
        <w:t xml:space="preserve">in four stages; B: Expression heat map </w:t>
      </w:r>
      <w:r w:rsidR="002D7A54" w:rsidRPr="00F3435F">
        <w:rPr>
          <w:kern w:val="0"/>
          <w:szCs w:val="24"/>
        </w:rPr>
        <w:lastRenderedPageBreak/>
        <w:t xml:space="preserve">of common genes in samples of </w:t>
      </w:r>
      <w:r w:rsidR="00F5291D" w:rsidRPr="00F3435F">
        <w:rPr>
          <w:kern w:val="0"/>
          <w:szCs w:val="24"/>
        </w:rPr>
        <w:t xml:space="preserve">differentially expressed genes </w:t>
      </w:r>
      <w:r w:rsidR="002D7A54" w:rsidRPr="00F3435F">
        <w:rPr>
          <w:kern w:val="0"/>
          <w:szCs w:val="24"/>
        </w:rPr>
        <w:t xml:space="preserve">in </w:t>
      </w:r>
      <w:r w:rsidR="00F5291D" w:rsidRPr="00F3435F">
        <w:rPr>
          <w:kern w:val="0"/>
          <w:szCs w:val="24"/>
        </w:rPr>
        <w:t>four</w:t>
      </w:r>
      <w:r w:rsidR="002D7A54" w:rsidRPr="00F3435F">
        <w:rPr>
          <w:kern w:val="0"/>
          <w:szCs w:val="24"/>
        </w:rPr>
        <w:t xml:space="preserve"> stages.</w:t>
      </w:r>
      <w:r w:rsidR="003B7FEE" w:rsidRPr="00F3435F">
        <w:rPr>
          <w:rFonts w:cs="Times New Roman"/>
          <w:b/>
          <w:kern w:val="0"/>
          <w:szCs w:val="24"/>
        </w:rPr>
        <w:br w:type="page"/>
      </w:r>
    </w:p>
    <w:p w14:paraId="6068FAD3" w14:textId="522D54B9" w:rsidR="002D7A54" w:rsidRPr="00F3435F" w:rsidRDefault="002D7A54" w:rsidP="00533DE7">
      <w:pPr>
        <w:snapToGrid w:val="0"/>
        <w:rPr>
          <w:rFonts w:cs="Times New Roman"/>
          <w:b/>
          <w:kern w:val="0"/>
          <w:szCs w:val="24"/>
        </w:rPr>
      </w:pPr>
      <w:r w:rsidRPr="00F3435F">
        <w:rPr>
          <w:rFonts w:cs="Times New Roman"/>
          <w:b/>
          <w:noProof/>
          <w:kern w:val="0"/>
          <w:szCs w:val="24"/>
        </w:rPr>
        <w:lastRenderedPageBreak/>
        <w:drawing>
          <wp:inline distT="0" distB="0" distL="0" distR="0" wp14:anchorId="30182B0E" wp14:editId="06859305">
            <wp:extent cx="5274310" cy="306959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2-0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069590"/>
                    </a:xfrm>
                    <a:prstGeom prst="rect">
                      <a:avLst/>
                    </a:prstGeom>
                  </pic:spPr>
                </pic:pic>
              </a:graphicData>
            </a:graphic>
          </wp:inline>
        </w:drawing>
      </w:r>
    </w:p>
    <w:p w14:paraId="1EDDCBBB" w14:textId="3940C2EB" w:rsidR="007F7017" w:rsidRPr="00F3435F" w:rsidRDefault="007F7017" w:rsidP="00533DE7">
      <w:pPr>
        <w:snapToGrid w:val="0"/>
        <w:rPr>
          <w:rFonts w:cs="Times New Roman"/>
          <w:kern w:val="0"/>
          <w:szCs w:val="24"/>
        </w:rPr>
      </w:pPr>
      <w:r w:rsidRPr="00F3435F">
        <w:rPr>
          <w:b/>
          <w:kern w:val="0"/>
          <w:szCs w:val="24"/>
        </w:rPr>
        <w:t>Figure 2</w:t>
      </w:r>
      <w:r w:rsidRPr="00F3435F">
        <w:rPr>
          <w:kern w:val="0"/>
          <w:szCs w:val="24"/>
        </w:rPr>
        <w:t xml:space="preserve"> </w:t>
      </w:r>
      <w:r w:rsidRPr="00F3435F">
        <w:rPr>
          <w:b/>
          <w:kern w:val="0"/>
          <w:szCs w:val="24"/>
        </w:rPr>
        <w:t>Dysfunctional modules.</w:t>
      </w:r>
      <w:r w:rsidR="002D7A54" w:rsidRPr="00F3435F">
        <w:rPr>
          <w:kern w:val="0"/>
          <w:szCs w:val="24"/>
        </w:rPr>
        <w:t xml:space="preserve"> A</w:t>
      </w:r>
      <w:r w:rsidRPr="00F3435F">
        <w:rPr>
          <w:kern w:val="0"/>
          <w:szCs w:val="24"/>
        </w:rPr>
        <w:t xml:space="preserve">: Survival analysis of </w:t>
      </w:r>
      <w:r w:rsidR="000300D4" w:rsidRPr="00F3435F">
        <w:rPr>
          <w:kern w:val="0"/>
          <w:szCs w:val="24"/>
        </w:rPr>
        <w:t>G protein subunit gamma transducin 2</w:t>
      </w:r>
      <w:r w:rsidRPr="00F3435F">
        <w:rPr>
          <w:kern w:val="0"/>
          <w:szCs w:val="24"/>
        </w:rPr>
        <w:t xml:space="preserve">; </w:t>
      </w:r>
      <w:r w:rsidR="002D7A54" w:rsidRPr="00F3435F">
        <w:rPr>
          <w:kern w:val="0"/>
          <w:szCs w:val="24"/>
        </w:rPr>
        <w:t>B</w:t>
      </w:r>
      <w:r w:rsidR="00E15515" w:rsidRPr="00F3435F">
        <w:rPr>
          <w:kern w:val="0"/>
          <w:szCs w:val="24"/>
        </w:rPr>
        <w:t xml:space="preserve"> and </w:t>
      </w:r>
      <w:r w:rsidR="002D7A54" w:rsidRPr="00F3435F">
        <w:rPr>
          <w:kern w:val="0"/>
          <w:szCs w:val="24"/>
        </w:rPr>
        <w:t>C</w:t>
      </w:r>
      <w:r w:rsidRPr="00F3435F">
        <w:rPr>
          <w:kern w:val="0"/>
          <w:szCs w:val="24"/>
        </w:rPr>
        <w:t xml:space="preserve">: Module gene function and pathway enrichment analysis. The larger the circle, the greater the proportion of the gene in the </w:t>
      </w:r>
      <w:r w:rsidR="000300D4" w:rsidRPr="00F3435F">
        <w:rPr>
          <w:kern w:val="0"/>
          <w:szCs w:val="24"/>
        </w:rPr>
        <w:t>Gene O</w:t>
      </w:r>
      <w:r w:rsidR="004A311E" w:rsidRPr="00F3435F">
        <w:rPr>
          <w:kern w:val="0"/>
          <w:szCs w:val="24"/>
        </w:rPr>
        <w:t>ntolog</w:t>
      </w:r>
      <w:r w:rsidR="000300D4" w:rsidRPr="00F3435F">
        <w:rPr>
          <w:kern w:val="0"/>
          <w:szCs w:val="24"/>
        </w:rPr>
        <w:t>y/Kyoto Encyclopedia of Genes and Genomes</w:t>
      </w:r>
      <w:r w:rsidRPr="00F3435F">
        <w:rPr>
          <w:kern w:val="0"/>
          <w:szCs w:val="24"/>
        </w:rPr>
        <w:t>.</w:t>
      </w:r>
      <w:r w:rsidR="000300D4" w:rsidRPr="00F3435F">
        <w:rPr>
          <w:kern w:val="0"/>
          <w:szCs w:val="24"/>
        </w:rPr>
        <w:t xml:space="preserve"> GNGT2: G protein subunit gamma transducin 2; MAPK: Mitogen-activated protein kinase; ERBB: Epidermal growth factor. </w:t>
      </w:r>
    </w:p>
    <w:p w14:paraId="6EEA9A78" w14:textId="77777777" w:rsidR="003B7FEE" w:rsidRPr="00F3435F" w:rsidRDefault="003B7FEE" w:rsidP="00533DE7">
      <w:pPr>
        <w:snapToGrid w:val="0"/>
        <w:jc w:val="left"/>
        <w:rPr>
          <w:rFonts w:cs="Times New Roman"/>
          <w:kern w:val="0"/>
          <w:szCs w:val="24"/>
          <w:vertAlign w:val="subscript"/>
        </w:rPr>
      </w:pPr>
      <w:r w:rsidRPr="00F3435F">
        <w:rPr>
          <w:rFonts w:cs="Times New Roman"/>
          <w:kern w:val="0"/>
          <w:szCs w:val="24"/>
          <w:vertAlign w:val="subscript"/>
        </w:rPr>
        <w:br w:type="page"/>
      </w:r>
    </w:p>
    <w:p w14:paraId="27B38487" w14:textId="1D69623E" w:rsidR="007F7017" w:rsidRPr="00F3435F" w:rsidRDefault="007F7017" w:rsidP="00533DE7">
      <w:pPr>
        <w:snapToGrid w:val="0"/>
        <w:rPr>
          <w:rFonts w:cs="Times New Roman"/>
          <w:b/>
          <w:kern w:val="0"/>
          <w:szCs w:val="24"/>
        </w:rPr>
      </w:pPr>
      <w:r w:rsidRPr="00F3435F">
        <w:rPr>
          <w:rFonts w:cs="Times New Roman"/>
          <w:b/>
          <w:noProof/>
          <w:kern w:val="0"/>
          <w:szCs w:val="24"/>
        </w:rPr>
        <w:lastRenderedPageBreak/>
        <w:drawing>
          <wp:inline distT="0" distB="0" distL="0" distR="0" wp14:anchorId="058CFFC0" wp14:editId="2EBD725C">
            <wp:extent cx="4587902" cy="2866611"/>
            <wp:effectExtent l="0" t="0" r="3175" b="0"/>
            <wp:docPr id="1" name="图片 1"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0745" cy="2874636"/>
                    </a:xfrm>
                    <a:prstGeom prst="rect">
                      <a:avLst/>
                    </a:prstGeom>
                    <a:noFill/>
                    <a:ln>
                      <a:noFill/>
                    </a:ln>
                  </pic:spPr>
                </pic:pic>
              </a:graphicData>
            </a:graphic>
          </wp:inline>
        </w:drawing>
      </w:r>
    </w:p>
    <w:p w14:paraId="58182343" w14:textId="04828838" w:rsidR="005F40E4" w:rsidRPr="00F3435F" w:rsidRDefault="00C80F3B" w:rsidP="00533DE7">
      <w:pPr>
        <w:snapToGrid w:val="0"/>
        <w:rPr>
          <w:kern w:val="0"/>
          <w:szCs w:val="24"/>
        </w:rPr>
      </w:pPr>
      <w:r w:rsidRPr="00F3435F">
        <w:rPr>
          <w:b/>
          <w:kern w:val="0"/>
          <w:szCs w:val="24"/>
        </w:rPr>
        <w:t xml:space="preserve">Figure 3 Molecular mechanism and expression of </w:t>
      </w:r>
      <w:r w:rsidR="000300D4" w:rsidRPr="00F3435F">
        <w:rPr>
          <w:kern w:val="0"/>
          <w:szCs w:val="24"/>
        </w:rPr>
        <w:t>G protein subunit gamma transducin 2</w:t>
      </w:r>
      <w:r w:rsidRPr="00F3435F">
        <w:rPr>
          <w:b/>
          <w:kern w:val="0"/>
          <w:szCs w:val="24"/>
        </w:rPr>
        <w:t xml:space="preserve"> in esophageal cancer.</w:t>
      </w:r>
      <w:r w:rsidRPr="00F3435F">
        <w:rPr>
          <w:kern w:val="0"/>
          <w:szCs w:val="24"/>
        </w:rPr>
        <w:t xml:space="preserve"> </w:t>
      </w:r>
      <w:r w:rsidR="007F7017" w:rsidRPr="00F3435F">
        <w:rPr>
          <w:kern w:val="0"/>
          <w:szCs w:val="24"/>
        </w:rPr>
        <w:t>A</w:t>
      </w:r>
      <w:r w:rsidR="005F3369" w:rsidRPr="00F3435F">
        <w:rPr>
          <w:kern w:val="0"/>
          <w:szCs w:val="24"/>
        </w:rPr>
        <w:t xml:space="preserve"> and </w:t>
      </w:r>
      <w:r w:rsidR="007F7017" w:rsidRPr="00F3435F">
        <w:rPr>
          <w:kern w:val="0"/>
          <w:szCs w:val="24"/>
        </w:rPr>
        <w:t xml:space="preserve">B: The expression of </w:t>
      </w:r>
      <w:r w:rsidR="000300D4" w:rsidRPr="00F3435F">
        <w:rPr>
          <w:kern w:val="0"/>
          <w:szCs w:val="24"/>
        </w:rPr>
        <w:t>G protein subunit gamma transducin 2 (</w:t>
      </w:r>
      <w:r w:rsidR="007F7017" w:rsidRPr="00F3435F">
        <w:rPr>
          <w:kern w:val="0"/>
          <w:szCs w:val="24"/>
        </w:rPr>
        <w:t>GNGT2</w:t>
      </w:r>
      <w:r w:rsidR="000300D4" w:rsidRPr="00F3435F">
        <w:rPr>
          <w:kern w:val="0"/>
          <w:szCs w:val="24"/>
        </w:rPr>
        <w:t>)</w:t>
      </w:r>
      <w:r w:rsidR="007F7017" w:rsidRPr="00F3435F">
        <w:rPr>
          <w:kern w:val="0"/>
          <w:szCs w:val="24"/>
        </w:rPr>
        <w:t xml:space="preserve"> in esophageal cancer patients and cell lines; C: Transfected of EC109 and KYSE70 cells; D: GNGT2 promote the proliferation of esophageal cancer cells.</w:t>
      </w:r>
    </w:p>
    <w:p w14:paraId="7617A1D0" w14:textId="3934E568" w:rsidR="003B7FEE" w:rsidRPr="00F3435F" w:rsidRDefault="003B7FEE" w:rsidP="00533DE7">
      <w:pPr>
        <w:snapToGrid w:val="0"/>
        <w:jc w:val="left"/>
        <w:rPr>
          <w:kern w:val="0"/>
          <w:szCs w:val="24"/>
        </w:rPr>
      </w:pPr>
      <w:r w:rsidRPr="00F3435F">
        <w:rPr>
          <w:kern w:val="0"/>
          <w:szCs w:val="24"/>
        </w:rPr>
        <w:br w:type="page"/>
      </w:r>
    </w:p>
    <w:p w14:paraId="2609A490" w14:textId="3E5E000A" w:rsidR="00E70B81" w:rsidRPr="00F3435F" w:rsidRDefault="00FF64B4" w:rsidP="00533DE7">
      <w:pPr>
        <w:snapToGrid w:val="0"/>
        <w:rPr>
          <w:b/>
          <w:kern w:val="0"/>
          <w:szCs w:val="24"/>
        </w:rPr>
      </w:pPr>
      <w:r w:rsidRPr="00F3435F">
        <w:rPr>
          <w:b/>
          <w:kern w:val="0"/>
          <w:szCs w:val="24"/>
        </w:rPr>
        <w:lastRenderedPageBreak/>
        <w:t xml:space="preserve">Table 1 Differential expression of </w:t>
      </w:r>
      <w:r w:rsidR="004D3772" w:rsidRPr="00F3435F">
        <w:rPr>
          <w:b/>
          <w:kern w:val="0"/>
          <w:szCs w:val="24"/>
        </w:rPr>
        <w:t xml:space="preserve">13 </w:t>
      </w:r>
      <w:r w:rsidRPr="00F3435F">
        <w:rPr>
          <w:b/>
          <w:kern w:val="0"/>
          <w:szCs w:val="24"/>
        </w:rPr>
        <w:t xml:space="preserve">common genes in four different </w:t>
      </w:r>
      <w:r w:rsidR="004D3772" w:rsidRPr="00F3435F">
        <w:rPr>
          <w:b/>
          <w:kern w:val="0"/>
          <w:szCs w:val="24"/>
        </w:rPr>
        <w:t>stages of esophageal cancer</w:t>
      </w:r>
    </w:p>
    <w:tbl>
      <w:tblPr>
        <w:tblW w:w="8148" w:type="dxa"/>
        <w:tblLook w:val="04A0" w:firstRow="1" w:lastRow="0" w:firstColumn="1" w:lastColumn="0" w:noHBand="0" w:noVBand="1"/>
      </w:tblPr>
      <w:tblGrid>
        <w:gridCol w:w="2084"/>
        <w:gridCol w:w="1516"/>
        <w:gridCol w:w="1516"/>
        <w:gridCol w:w="1516"/>
        <w:gridCol w:w="1516"/>
      </w:tblGrid>
      <w:tr w:rsidR="00F3435F" w:rsidRPr="00F3435F" w14:paraId="739E8237" w14:textId="77777777" w:rsidTr="003B7FEE">
        <w:trPr>
          <w:trHeight w:val="130"/>
        </w:trPr>
        <w:tc>
          <w:tcPr>
            <w:tcW w:w="2084" w:type="dxa"/>
            <w:vMerge w:val="restart"/>
            <w:tcBorders>
              <w:top w:val="single" w:sz="4" w:space="0" w:color="auto"/>
              <w:left w:val="nil"/>
              <w:right w:val="nil"/>
            </w:tcBorders>
            <w:shd w:val="clear" w:color="auto" w:fill="auto"/>
            <w:noWrap/>
            <w:vAlign w:val="center"/>
            <w:hideMark/>
          </w:tcPr>
          <w:p w14:paraId="18773C87" w14:textId="607D0031" w:rsidR="00E70B81" w:rsidRPr="00F3435F" w:rsidRDefault="00E70B81" w:rsidP="00533DE7">
            <w:pPr>
              <w:snapToGrid w:val="0"/>
              <w:jc w:val="left"/>
              <w:rPr>
                <w:rFonts w:eastAsia="等线" w:cs="宋体"/>
                <w:b/>
                <w:bCs/>
                <w:kern w:val="0"/>
                <w:szCs w:val="24"/>
              </w:rPr>
            </w:pPr>
            <w:r w:rsidRPr="00F3435F">
              <w:rPr>
                <w:rFonts w:eastAsia="等线" w:cs="宋体"/>
                <w:b/>
                <w:bCs/>
                <w:kern w:val="0"/>
                <w:szCs w:val="24"/>
              </w:rPr>
              <w:t>Common genes</w:t>
            </w:r>
          </w:p>
        </w:tc>
        <w:tc>
          <w:tcPr>
            <w:tcW w:w="1516" w:type="dxa"/>
            <w:tcBorders>
              <w:top w:val="single" w:sz="4" w:space="0" w:color="auto"/>
              <w:left w:val="nil"/>
              <w:bottom w:val="single" w:sz="4" w:space="0" w:color="auto"/>
              <w:right w:val="nil"/>
            </w:tcBorders>
            <w:shd w:val="clear" w:color="auto" w:fill="auto"/>
            <w:noWrap/>
            <w:vAlign w:val="center"/>
            <w:hideMark/>
          </w:tcPr>
          <w:p w14:paraId="61A5603D" w14:textId="0676C8D7" w:rsidR="00E70B81" w:rsidRPr="00F3435F" w:rsidRDefault="00E70B81" w:rsidP="00533DE7">
            <w:pPr>
              <w:snapToGrid w:val="0"/>
              <w:jc w:val="center"/>
              <w:rPr>
                <w:rFonts w:eastAsia="等线" w:cs="宋体"/>
                <w:b/>
                <w:bCs/>
                <w:kern w:val="0"/>
                <w:szCs w:val="24"/>
              </w:rPr>
            </w:pPr>
            <w:r w:rsidRPr="00F3435F">
              <w:rPr>
                <w:rFonts w:eastAsia="等线" w:cs="宋体"/>
                <w:b/>
                <w:bCs/>
                <w:kern w:val="0"/>
                <w:szCs w:val="24"/>
              </w:rPr>
              <w:t>DEG_S1</w:t>
            </w:r>
          </w:p>
        </w:tc>
        <w:tc>
          <w:tcPr>
            <w:tcW w:w="1516" w:type="dxa"/>
            <w:tcBorders>
              <w:top w:val="single" w:sz="4" w:space="0" w:color="auto"/>
              <w:left w:val="nil"/>
              <w:bottom w:val="single" w:sz="4" w:space="0" w:color="auto"/>
              <w:right w:val="nil"/>
            </w:tcBorders>
            <w:shd w:val="clear" w:color="auto" w:fill="auto"/>
            <w:vAlign w:val="center"/>
          </w:tcPr>
          <w:p w14:paraId="2CB79885" w14:textId="1A62F6DE" w:rsidR="00E70B81" w:rsidRPr="00F3435F" w:rsidRDefault="00E70B81" w:rsidP="00533DE7">
            <w:pPr>
              <w:snapToGrid w:val="0"/>
              <w:jc w:val="center"/>
              <w:rPr>
                <w:rFonts w:eastAsia="等线" w:cs="宋体"/>
                <w:b/>
                <w:bCs/>
                <w:kern w:val="0"/>
                <w:szCs w:val="24"/>
              </w:rPr>
            </w:pPr>
            <w:r w:rsidRPr="00F3435F">
              <w:rPr>
                <w:rFonts w:eastAsia="等线" w:cs="宋体"/>
                <w:b/>
                <w:bCs/>
                <w:kern w:val="0"/>
                <w:szCs w:val="24"/>
              </w:rPr>
              <w:t>DEG_S2</w:t>
            </w:r>
          </w:p>
        </w:tc>
        <w:tc>
          <w:tcPr>
            <w:tcW w:w="1516" w:type="dxa"/>
            <w:tcBorders>
              <w:top w:val="single" w:sz="4" w:space="0" w:color="auto"/>
              <w:left w:val="nil"/>
              <w:bottom w:val="single" w:sz="4" w:space="0" w:color="auto"/>
              <w:right w:val="nil"/>
            </w:tcBorders>
            <w:shd w:val="clear" w:color="auto" w:fill="auto"/>
            <w:vAlign w:val="center"/>
          </w:tcPr>
          <w:p w14:paraId="019617B9" w14:textId="7618B3D3" w:rsidR="00E70B81" w:rsidRPr="00F3435F" w:rsidRDefault="00E70B81" w:rsidP="00533DE7">
            <w:pPr>
              <w:snapToGrid w:val="0"/>
              <w:jc w:val="center"/>
              <w:rPr>
                <w:rFonts w:eastAsia="等线" w:cs="宋体"/>
                <w:b/>
                <w:bCs/>
                <w:kern w:val="0"/>
                <w:szCs w:val="24"/>
              </w:rPr>
            </w:pPr>
            <w:r w:rsidRPr="00F3435F">
              <w:rPr>
                <w:rFonts w:eastAsia="等线" w:cs="宋体"/>
                <w:b/>
                <w:bCs/>
                <w:kern w:val="0"/>
                <w:szCs w:val="24"/>
              </w:rPr>
              <w:t>DEG_S3</w:t>
            </w:r>
          </w:p>
        </w:tc>
        <w:tc>
          <w:tcPr>
            <w:tcW w:w="1516" w:type="dxa"/>
            <w:tcBorders>
              <w:top w:val="single" w:sz="4" w:space="0" w:color="auto"/>
              <w:left w:val="nil"/>
              <w:bottom w:val="single" w:sz="4" w:space="0" w:color="auto"/>
              <w:right w:val="nil"/>
            </w:tcBorders>
            <w:shd w:val="clear" w:color="auto" w:fill="auto"/>
            <w:vAlign w:val="center"/>
          </w:tcPr>
          <w:p w14:paraId="4F07A700" w14:textId="03F5A3B5" w:rsidR="00E70B81" w:rsidRPr="00F3435F" w:rsidRDefault="00E70B81" w:rsidP="00533DE7">
            <w:pPr>
              <w:snapToGrid w:val="0"/>
              <w:jc w:val="center"/>
              <w:rPr>
                <w:rFonts w:eastAsia="等线" w:cs="宋体"/>
                <w:b/>
                <w:bCs/>
                <w:kern w:val="0"/>
                <w:szCs w:val="24"/>
              </w:rPr>
            </w:pPr>
            <w:r w:rsidRPr="00F3435F">
              <w:rPr>
                <w:rFonts w:eastAsia="等线" w:cs="宋体"/>
                <w:b/>
                <w:bCs/>
                <w:kern w:val="0"/>
                <w:szCs w:val="24"/>
              </w:rPr>
              <w:t>DEG_S4</w:t>
            </w:r>
          </w:p>
        </w:tc>
      </w:tr>
      <w:tr w:rsidR="00F3435F" w:rsidRPr="00F3435F" w14:paraId="556DE579" w14:textId="77777777" w:rsidTr="003B7FEE">
        <w:trPr>
          <w:trHeight w:val="122"/>
        </w:trPr>
        <w:tc>
          <w:tcPr>
            <w:tcW w:w="2084" w:type="dxa"/>
            <w:vMerge/>
            <w:tcBorders>
              <w:left w:val="nil"/>
              <w:bottom w:val="single" w:sz="4" w:space="0" w:color="auto"/>
              <w:right w:val="nil"/>
            </w:tcBorders>
            <w:shd w:val="clear" w:color="auto" w:fill="auto"/>
            <w:noWrap/>
            <w:vAlign w:val="center"/>
          </w:tcPr>
          <w:p w14:paraId="3DCD01D9" w14:textId="77777777" w:rsidR="00E70B81" w:rsidRPr="00F3435F" w:rsidRDefault="00E70B81" w:rsidP="00533DE7">
            <w:pPr>
              <w:snapToGrid w:val="0"/>
              <w:jc w:val="left"/>
              <w:rPr>
                <w:rFonts w:eastAsia="等线" w:cs="宋体"/>
                <w:b/>
                <w:bCs/>
                <w:kern w:val="0"/>
                <w:szCs w:val="24"/>
              </w:rPr>
            </w:pPr>
          </w:p>
        </w:tc>
        <w:tc>
          <w:tcPr>
            <w:tcW w:w="1516" w:type="dxa"/>
            <w:tcBorders>
              <w:top w:val="single" w:sz="4" w:space="0" w:color="auto"/>
              <w:left w:val="nil"/>
              <w:bottom w:val="single" w:sz="4" w:space="0" w:color="auto"/>
              <w:right w:val="nil"/>
            </w:tcBorders>
            <w:shd w:val="clear" w:color="auto" w:fill="auto"/>
            <w:noWrap/>
            <w:vAlign w:val="center"/>
          </w:tcPr>
          <w:p w14:paraId="66188A45" w14:textId="30C811A3" w:rsidR="00E70B81" w:rsidRPr="00F3435F" w:rsidRDefault="00E70B81" w:rsidP="00533DE7">
            <w:pPr>
              <w:snapToGrid w:val="0"/>
              <w:jc w:val="center"/>
              <w:rPr>
                <w:rFonts w:eastAsia="等线" w:cs="宋体"/>
                <w:b/>
                <w:bCs/>
                <w:i/>
                <w:kern w:val="0"/>
                <w:szCs w:val="24"/>
              </w:rPr>
            </w:pPr>
            <w:r w:rsidRPr="00F3435F">
              <w:rPr>
                <w:rFonts w:eastAsia="等线" w:cs="宋体"/>
                <w:b/>
                <w:bCs/>
                <w:i/>
                <w:kern w:val="0"/>
                <w:szCs w:val="24"/>
              </w:rPr>
              <w:t>logFC</w:t>
            </w:r>
          </w:p>
        </w:tc>
        <w:tc>
          <w:tcPr>
            <w:tcW w:w="1516" w:type="dxa"/>
            <w:tcBorders>
              <w:top w:val="single" w:sz="4" w:space="0" w:color="auto"/>
              <w:left w:val="nil"/>
              <w:bottom w:val="single" w:sz="4" w:space="0" w:color="auto"/>
              <w:right w:val="nil"/>
            </w:tcBorders>
            <w:shd w:val="clear" w:color="auto" w:fill="auto"/>
            <w:vAlign w:val="center"/>
          </w:tcPr>
          <w:p w14:paraId="567D57ED" w14:textId="06597901" w:rsidR="00E70B81" w:rsidRPr="00F3435F" w:rsidRDefault="00E70B81" w:rsidP="00533DE7">
            <w:pPr>
              <w:snapToGrid w:val="0"/>
              <w:jc w:val="center"/>
              <w:rPr>
                <w:rFonts w:eastAsia="等线" w:cs="宋体"/>
                <w:b/>
                <w:bCs/>
                <w:i/>
                <w:kern w:val="0"/>
                <w:szCs w:val="24"/>
              </w:rPr>
            </w:pPr>
            <w:r w:rsidRPr="00F3435F">
              <w:rPr>
                <w:rFonts w:eastAsia="等线" w:cs="宋体"/>
                <w:b/>
                <w:bCs/>
                <w:i/>
                <w:kern w:val="0"/>
                <w:szCs w:val="24"/>
              </w:rPr>
              <w:t>logFC</w:t>
            </w:r>
          </w:p>
        </w:tc>
        <w:tc>
          <w:tcPr>
            <w:tcW w:w="1516" w:type="dxa"/>
            <w:tcBorders>
              <w:top w:val="single" w:sz="4" w:space="0" w:color="auto"/>
              <w:left w:val="nil"/>
              <w:bottom w:val="single" w:sz="4" w:space="0" w:color="auto"/>
              <w:right w:val="nil"/>
            </w:tcBorders>
            <w:shd w:val="clear" w:color="auto" w:fill="auto"/>
            <w:vAlign w:val="center"/>
          </w:tcPr>
          <w:p w14:paraId="21A2F74A" w14:textId="3183C639" w:rsidR="00E70B81" w:rsidRPr="00F3435F" w:rsidRDefault="00E70B81" w:rsidP="00533DE7">
            <w:pPr>
              <w:snapToGrid w:val="0"/>
              <w:jc w:val="center"/>
              <w:rPr>
                <w:rFonts w:eastAsia="等线" w:cs="宋体"/>
                <w:b/>
                <w:bCs/>
                <w:i/>
                <w:kern w:val="0"/>
                <w:szCs w:val="24"/>
              </w:rPr>
            </w:pPr>
            <w:r w:rsidRPr="00F3435F">
              <w:rPr>
                <w:rFonts w:eastAsia="等线" w:cs="宋体"/>
                <w:b/>
                <w:bCs/>
                <w:i/>
                <w:kern w:val="0"/>
                <w:szCs w:val="24"/>
              </w:rPr>
              <w:t>logFC</w:t>
            </w:r>
          </w:p>
        </w:tc>
        <w:tc>
          <w:tcPr>
            <w:tcW w:w="1516" w:type="dxa"/>
            <w:tcBorders>
              <w:top w:val="single" w:sz="4" w:space="0" w:color="auto"/>
              <w:left w:val="nil"/>
              <w:bottom w:val="single" w:sz="4" w:space="0" w:color="auto"/>
              <w:right w:val="nil"/>
            </w:tcBorders>
            <w:shd w:val="clear" w:color="auto" w:fill="auto"/>
            <w:vAlign w:val="center"/>
          </w:tcPr>
          <w:p w14:paraId="7CCCBCA4" w14:textId="27584EA7" w:rsidR="00E70B81" w:rsidRPr="00F3435F" w:rsidRDefault="00E70B81" w:rsidP="00533DE7">
            <w:pPr>
              <w:snapToGrid w:val="0"/>
              <w:jc w:val="center"/>
              <w:rPr>
                <w:rFonts w:eastAsia="等线" w:cs="宋体"/>
                <w:b/>
                <w:bCs/>
                <w:i/>
                <w:kern w:val="0"/>
                <w:szCs w:val="24"/>
              </w:rPr>
            </w:pPr>
            <w:r w:rsidRPr="00F3435F">
              <w:rPr>
                <w:rFonts w:eastAsia="等线" w:cs="宋体"/>
                <w:b/>
                <w:bCs/>
                <w:i/>
                <w:kern w:val="0"/>
                <w:szCs w:val="24"/>
              </w:rPr>
              <w:t>logFC</w:t>
            </w:r>
          </w:p>
        </w:tc>
      </w:tr>
      <w:tr w:rsidR="00F3435F" w:rsidRPr="00F3435F" w14:paraId="4CBA4335" w14:textId="77777777" w:rsidTr="003B7FEE">
        <w:trPr>
          <w:trHeight w:val="310"/>
        </w:trPr>
        <w:tc>
          <w:tcPr>
            <w:tcW w:w="2084" w:type="dxa"/>
            <w:tcBorders>
              <w:top w:val="single" w:sz="4" w:space="0" w:color="auto"/>
              <w:left w:val="nil"/>
              <w:bottom w:val="nil"/>
              <w:right w:val="nil"/>
            </w:tcBorders>
            <w:shd w:val="clear" w:color="auto" w:fill="auto"/>
            <w:noWrap/>
            <w:vAlign w:val="center"/>
            <w:hideMark/>
          </w:tcPr>
          <w:p w14:paraId="22F6624E"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CPLX2</w:t>
            </w:r>
          </w:p>
        </w:tc>
        <w:tc>
          <w:tcPr>
            <w:tcW w:w="1516" w:type="dxa"/>
            <w:tcBorders>
              <w:top w:val="single" w:sz="4" w:space="0" w:color="auto"/>
              <w:left w:val="nil"/>
              <w:bottom w:val="nil"/>
              <w:right w:val="nil"/>
            </w:tcBorders>
            <w:shd w:val="clear" w:color="auto" w:fill="auto"/>
            <w:noWrap/>
            <w:vAlign w:val="center"/>
            <w:hideMark/>
          </w:tcPr>
          <w:p w14:paraId="61261A9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4.85047</w:t>
            </w:r>
          </w:p>
        </w:tc>
        <w:tc>
          <w:tcPr>
            <w:tcW w:w="1516" w:type="dxa"/>
            <w:tcBorders>
              <w:top w:val="single" w:sz="4" w:space="0" w:color="auto"/>
              <w:left w:val="nil"/>
              <w:bottom w:val="nil"/>
              <w:right w:val="nil"/>
            </w:tcBorders>
            <w:shd w:val="clear" w:color="auto" w:fill="auto"/>
            <w:noWrap/>
            <w:vAlign w:val="center"/>
            <w:hideMark/>
          </w:tcPr>
          <w:p w14:paraId="0DD6B494"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288678</w:t>
            </w:r>
          </w:p>
        </w:tc>
        <w:tc>
          <w:tcPr>
            <w:tcW w:w="1516" w:type="dxa"/>
            <w:tcBorders>
              <w:top w:val="single" w:sz="4" w:space="0" w:color="auto"/>
              <w:left w:val="nil"/>
              <w:bottom w:val="nil"/>
              <w:right w:val="nil"/>
            </w:tcBorders>
            <w:shd w:val="clear" w:color="auto" w:fill="auto"/>
            <w:noWrap/>
            <w:vAlign w:val="center"/>
            <w:hideMark/>
          </w:tcPr>
          <w:p w14:paraId="00DA3B3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290368</w:t>
            </w:r>
          </w:p>
        </w:tc>
        <w:tc>
          <w:tcPr>
            <w:tcW w:w="1516" w:type="dxa"/>
            <w:tcBorders>
              <w:top w:val="single" w:sz="4" w:space="0" w:color="auto"/>
              <w:left w:val="nil"/>
              <w:bottom w:val="nil"/>
              <w:right w:val="nil"/>
            </w:tcBorders>
            <w:shd w:val="clear" w:color="auto" w:fill="auto"/>
            <w:noWrap/>
            <w:vAlign w:val="center"/>
            <w:hideMark/>
          </w:tcPr>
          <w:p w14:paraId="4F1DFE86"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4.17468</w:t>
            </w:r>
          </w:p>
        </w:tc>
      </w:tr>
      <w:tr w:rsidR="00F3435F" w:rsidRPr="00F3435F" w14:paraId="3AC85432" w14:textId="77777777" w:rsidTr="003B7FEE">
        <w:trPr>
          <w:trHeight w:val="310"/>
        </w:trPr>
        <w:tc>
          <w:tcPr>
            <w:tcW w:w="2084" w:type="dxa"/>
            <w:tcBorders>
              <w:top w:val="nil"/>
              <w:left w:val="nil"/>
              <w:bottom w:val="nil"/>
              <w:right w:val="nil"/>
            </w:tcBorders>
            <w:shd w:val="clear" w:color="auto" w:fill="auto"/>
            <w:noWrap/>
            <w:vAlign w:val="center"/>
            <w:hideMark/>
          </w:tcPr>
          <w:p w14:paraId="20B1161B"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DPEP1</w:t>
            </w:r>
          </w:p>
        </w:tc>
        <w:tc>
          <w:tcPr>
            <w:tcW w:w="1516" w:type="dxa"/>
            <w:tcBorders>
              <w:top w:val="nil"/>
              <w:left w:val="nil"/>
              <w:bottom w:val="nil"/>
              <w:right w:val="nil"/>
            </w:tcBorders>
            <w:shd w:val="clear" w:color="auto" w:fill="auto"/>
            <w:noWrap/>
            <w:vAlign w:val="center"/>
            <w:hideMark/>
          </w:tcPr>
          <w:p w14:paraId="44A9D91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33466</w:t>
            </w:r>
          </w:p>
        </w:tc>
        <w:tc>
          <w:tcPr>
            <w:tcW w:w="1516" w:type="dxa"/>
            <w:tcBorders>
              <w:top w:val="nil"/>
              <w:left w:val="nil"/>
              <w:bottom w:val="nil"/>
              <w:right w:val="nil"/>
            </w:tcBorders>
            <w:shd w:val="clear" w:color="auto" w:fill="auto"/>
            <w:noWrap/>
            <w:vAlign w:val="center"/>
            <w:hideMark/>
          </w:tcPr>
          <w:p w14:paraId="42F9DB36"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340936</w:t>
            </w:r>
          </w:p>
        </w:tc>
        <w:tc>
          <w:tcPr>
            <w:tcW w:w="1516" w:type="dxa"/>
            <w:tcBorders>
              <w:top w:val="nil"/>
              <w:left w:val="nil"/>
              <w:bottom w:val="nil"/>
              <w:right w:val="nil"/>
            </w:tcBorders>
            <w:shd w:val="clear" w:color="auto" w:fill="auto"/>
            <w:noWrap/>
            <w:vAlign w:val="center"/>
            <w:hideMark/>
          </w:tcPr>
          <w:p w14:paraId="065B85A1"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604402</w:t>
            </w:r>
          </w:p>
        </w:tc>
        <w:tc>
          <w:tcPr>
            <w:tcW w:w="1516" w:type="dxa"/>
            <w:tcBorders>
              <w:top w:val="nil"/>
              <w:left w:val="nil"/>
              <w:bottom w:val="nil"/>
              <w:right w:val="nil"/>
            </w:tcBorders>
            <w:shd w:val="clear" w:color="auto" w:fill="auto"/>
            <w:noWrap/>
            <w:vAlign w:val="center"/>
            <w:hideMark/>
          </w:tcPr>
          <w:p w14:paraId="00223142"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4.41133</w:t>
            </w:r>
          </w:p>
        </w:tc>
      </w:tr>
      <w:tr w:rsidR="00F3435F" w:rsidRPr="00F3435F" w14:paraId="7F577CB7" w14:textId="77777777" w:rsidTr="003B7FEE">
        <w:trPr>
          <w:trHeight w:val="310"/>
        </w:trPr>
        <w:tc>
          <w:tcPr>
            <w:tcW w:w="2084" w:type="dxa"/>
            <w:tcBorders>
              <w:top w:val="nil"/>
              <w:left w:val="nil"/>
              <w:bottom w:val="nil"/>
              <w:right w:val="nil"/>
            </w:tcBorders>
            <w:shd w:val="clear" w:color="auto" w:fill="auto"/>
            <w:noWrap/>
            <w:vAlign w:val="center"/>
            <w:hideMark/>
          </w:tcPr>
          <w:p w14:paraId="3252C3E1"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EPHA5</w:t>
            </w:r>
          </w:p>
        </w:tc>
        <w:tc>
          <w:tcPr>
            <w:tcW w:w="1516" w:type="dxa"/>
            <w:tcBorders>
              <w:top w:val="nil"/>
              <w:left w:val="nil"/>
              <w:bottom w:val="nil"/>
              <w:right w:val="nil"/>
            </w:tcBorders>
            <w:shd w:val="clear" w:color="auto" w:fill="auto"/>
            <w:noWrap/>
            <w:vAlign w:val="center"/>
            <w:hideMark/>
          </w:tcPr>
          <w:p w14:paraId="2C315C11"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6.3307</w:t>
            </w:r>
          </w:p>
        </w:tc>
        <w:tc>
          <w:tcPr>
            <w:tcW w:w="1516" w:type="dxa"/>
            <w:tcBorders>
              <w:top w:val="nil"/>
              <w:left w:val="nil"/>
              <w:bottom w:val="nil"/>
              <w:right w:val="nil"/>
            </w:tcBorders>
            <w:shd w:val="clear" w:color="auto" w:fill="auto"/>
            <w:noWrap/>
            <w:vAlign w:val="center"/>
            <w:hideMark/>
          </w:tcPr>
          <w:p w14:paraId="7CA5BD08"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829821</w:t>
            </w:r>
          </w:p>
        </w:tc>
        <w:tc>
          <w:tcPr>
            <w:tcW w:w="1516" w:type="dxa"/>
            <w:tcBorders>
              <w:top w:val="nil"/>
              <w:left w:val="nil"/>
              <w:bottom w:val="nil"/>
              <w:right w:val="nil"/>
            </w:tcBorders>
            <w:shd w:val="clear" w:color="auto" w:fill="auto"/>
            <w:noWrap/>
            <w:vAlign w:val="center"/>
            <w:hideMark/>
          </w:tcPr>
          <w:p w14:paraId="7D51D95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0.991225</w:t>
            </w:r>
          </w:p>
        </w:tc>
        <w:tc>
          <w:tcPr>
            <w:tcW w:w="1516" w:type="dxa"/>
            <w:tcBorders>
              <w:top w:val="nil"/>
              <w:left w:val="nil"/>
              <w:bottom w:val="nil"/>
              <w:right w:val="nil"/>
            </w:tcBorders>
            <w:shd w:val="clear" w:color="auto" w:fill="auto"/>
            <w:noWrap/>
            <w:vAlign w:val="center"/>
            <w:hideMark/>
          </w:tcPr>
          <w:p w14:paraId="480B94C7"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72048</w:t>
            </w:r>
          </w:p>
        </w:tc>
      </w:tr>
      <w:tr w:rsidR="00F3435F" w:rsidRPr="00F3435F" w14:paraId="53026440" w14:textId="77777777" w:rsidTr="003B7FEE">
        <w:trPr>
          <w:trHeight w:val="310"/>
        </w:trPr>
        <w:tc>
          <w:tcPr>
            <w:tcW w:w="2084" w:type="dxa"/>
            <w:tcBorders>
              <w:top w:val="nil"/>
              <w:left w:val="nil"/>
              <w:bottom w:val="nil"/>
              <w:right w:val="nil"/>
            </w:tcBorders>
            <w:shd w:val="clear" w:color="auto" w:fill="auto"/>
            <w:noWrap/>
            <w:vAlign w:val="center"/>
            <w:hideMark/>
          </w:tcPr>
          <w:p w14:paraId="5A58844C"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FGF14</w:t>
            </w:r>
          </w:p>
        </w:tc>
        <w:tc>
          <w:tcPr>
            <w:tcW w:w="1516" w:type="dxa"/>
            <w:tcBorders>
              <w:top w:val="nil"/>
              <w:left w:val="nil"/>
              <w:bottom w:val="nil"/>
              <w:right w:val="nil"/>
            </w:tcBorders>
            <w:shd w:val="clear" w:color="auto" w:fill="auto"/>
            <w:noWrap/>
            <w:vAlign w:val="center"/>
            <w:hideMark/>
          </w:tcPr>
          <w:p w14:paraId="10D82F5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70845</w:t>
            </w:r>
          </w:p>
        </w:tc>
        <w:tc>
          <w:tcPr>
            <w:tcW w:w="1516" w:type="dxa"/>
            <w:tcBorders>
              <w:top w:val="nil"/>
              <w:left w:val="nil"/>
              <w:bottom w:val="nil"/>
              <w:right w:val="nil"/>
            </w:tcBorders>
            <w:shd w:val="clear" w:color="auto" w:fill="auto"/>
            <w:noWrap/>
            <w:vAlign w:val="center"/>
            <w:hideMark/>
          </w:tcPr>
          <w:p w14:paraId="509D5E12"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254105</w:t>
            </w:r>
          </w:p>
        </w:tc>
        <w:tc>
          <w:tcPr>
            <w:tcW w:w="1516" w:type="dxa"/>
            <w:tcBorders>
              <w:top w:val="nil"/>
              <w:left w:val="nil"/>
              <w:bottom w:val="nil"/>
              <w:right w:val="nil"/>
            </w:tcBorders>
            <w:shd w:val="clear" w:color="auto" w:fill="auto"/>
            <w:noWrap/>
            <w:vAlign w:val="center"/>
            <w:hideMark/>
          </w:tcPr>
          <w:p w14:paraId="402EB23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339303</w:t>
            </w:r>
          </w:p>
        </w:tc>
        <w:tc>
          <w:tcPr>
            <w:tcW w:w="1516" w:type="dxa"/>
            <w:tcBorders>
              <w:top w:val="nil"/>
              <w:left w:val="nil"/>
              <w:bottom w:val="nil"/>
              <w:right w:val="nil"/>
            </w:tcBorders>
            <w:shd w:val="clear" w:color="auto" w:fill="auto"/>
            <w:noWrap/>
            <w:vAlign w:val="center"/>
            <w:hideMark/>
          </w:tcPr>
          <w:p w14:paraId="5A78452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01758</w:t>
            </w:r>
          </w:p>
        </w:tc>
      </w:tr>
      <w:tr w:rsidR="00F3435F" w:rsidRPr="00F3435F" w14:paraId="43E9FFD5" w14:textId="77777777" w:rsidTr="003B7FEE">
        <w:trPr>
          <w:trHeight w:val="310"/>
        </w:trPr>
        <w:tc>
          <w:tcPr>
            <w:tcW w:w="2084" w:type="dxa"/>
            <w:tcBorders>
              <w:top w:val="nil"/>
              <w:left w:val="nil"/>
              <w:bottom w:val="nil"/>
              <w:right w:val="nil"/>
            </w:tcBorders>
            <w:shd w:val="clear" w:color="auto" w:fill="auto"/>
            <w:noWrap/>
            <w:vAlign w:val="center"/>
            <w:hideMark/>
          </w:tcPr>
          <w:p w14:paraId="1DCCDF17"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INSM1</w:t>
            </w:r>
          </w:p>
        </w:tc>
        <w:tc>
          <w:tcPr>
            <w:tcW w:w="1516" w:type="dxa"/>
            <w:tcBorders>
              <w:top w:val="nil"/>
              <w:left w:val="nil"/>
              <w:bottom w:val="nil"/>
              <w:right w:val="nil"/>
            </w:tcBorders>
            <w:shd w:val="clear" w:color="auto" w:fill="auto"/>
            <w:noWrap/>
            <w:vAlign w:val="center"/>
            <w:hideMark/>
          </w:tcPr>
          <w:p w14:paraId="57974826"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80099</w:t>
            </w:r>
          </w:p>
        </w:tc>
        <w:tc>
          <w:tcPr>
            <w:tcW w:w="1516" w:type="dxa"/>
            <w:tcBorders>
              <w:top w:val="nil"/>
              <w:left w:val="nil"/>
              <w:bottom w:val="nil"/>
              <w:right w:val="nil"/>
            </w:tcBorders>
            <w:shd w:val="clear" w:color="auto" w:fill="auto"/>
            <w:noWrap/>
            <w:vAlign w:val="center"/>
            <w:hideMark/>
          </w:tcPr>
          <w:p w14:paraId="61B7CEFE"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759985</w:t>
            </w:r>
          </w:p>
        </w:tc>
        <w:tc>
          <w:tcPr>
            <w:tcW w:w="1516" w:type="dxa"/>
            <w:tcBorders>
              <w:top w:val="nil"/>
              <w:left w:val="nil"/>
              <w:bottom w:val="nil"/>
              <w:right w:val="nil"/>
            </w:tcBorders>
            <w:shd w:val="clear" w:color="auto" w:fill="auto"/>
            <w:noWrap/>
            <w:vAlign w:val="center"/>
            <w:hideMark/>
          </w:tcPr>
          <w:p w14:paraId="638CC368"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787167</w:t>
            </w:r>
          </w:p>
        </w:tc>
        <w:tc>
          <w:tcPr>
            <w:tcW w:w="1516" w:type="dxa"/>
            <w:tcBorders>
              <w:top w:val="nil"/>
              <w:left w:val="nil"/>
              <w:bottom w:val="nil"/>
              <w:right w:val="nil"/>
            </w:tcBorders>
            <w:shd w:val="clear" w:color="auto" w:fill="auto"/>
            <w:noWrap/>
            <w:vAlign w:val="center"/>
            <w:hideMark/>
          </w:tcPr>
          <w:p w14:paraId="2A31648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27386</w:t>
            </w:r>
          </w:p>
        </w:tc>
      </w:tr>
      <w:tr w:rsidR="00F3435F" w:rsidRPr="00F3435F" w14:paraId="756BF417" w14:textId="77777777" w:rsidTr="003B7FEE">
        <w:trPr>
          <w:trHeight w:val="310"/>
        </w:trPr>
        <w:tc>
          <w:tcPr>
            <w:tcW w:w="2084" w:type="dxa"/>
            <w:tcBorders>
              <w:top w:val="nil"/>
              <w:left w:val="nil"/>
              <w:bottom w:val="nil"/>
              <w:right w:val="nil"/>
            </w:tcBorders>
            <w:shd w:val="clear" w:color="auto" w:fill="auto"/>
            <w:noWrap/>
            <w:vAlign w:val="center"/>
            <w:hideMark/>
          </w:tcPr>
          <w:p w14:paraId="03086D18"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KCNH6</w:t>
            </w:r>
          </w:p>
        </w:tc>
        <w:tc>
          <w:tcPr>
            <w:tcW w:w="1516" w:type="dxa"/>
            <w:tcBorders>
              <w:top w:val="nil"/>
              <w:left w:val="nil"/>
              <w:bottom w:val="nil"/>
              <w:right w:val="nil"/>
            </w:tcBorders>
            <w:shd w:val="clear" w:color="auto" w:fill="auto"/>
            <w:noWrap/>
            <w:vAlign w:val="center"/>
            <w:hideMark/>
          </w:tcPr>
          <w:p w14:paraId="754DD59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87431</w:t>
            </w:r>
          </w:p>
        </w:tc>
        <w:tc>
          <w:tcPr>
            <w:tcW w:w="1516" w:type="dxa"/>
            <w:tcBorders>
              <w:top w:val="nil"/>
              <w:left w:val="nil"/>
              <w:bottom w:val="nil"/>
              <w:right w:val="nil"/>
            </w:tcBorders>
            <w:shd w:val="clear" w:color="auto" w:fill="auto"/>
            <w:noWrap/>
            <w:vAlign w:val="center"/>
            <w:hideMark/>
          </w:tcPr>
          <w:p w14:paraId="46089BBD"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636848</w:t>
            </w:r>
          </w:p>
        </w:tc>
        <w:tc>
          <w:tcPr>
            <w:tcW w:w="1516" w:type="dxa"/>
            <w:tcBorders>
              <w:top w:val="nil"/>
              <w:left w:val="nil"/>
              <w:bottom w:val="nil"/>
              <w:right w:val="nil"/>
            </w:tcBorders>
            <w:shd w:val="clear" w:color="auto" w:fill="auto"/>
            <w:noWrap/>
            <w:vAlign w:val="center"/>
            <w:hideMark/>
          </w:tcPr>
          <w:p w14:paraId="534B78F3"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717225</w:t>
            </w:r>
          </w:p>
        </w:tc>
        <w:tc>
          <w:tcPr>
            <w:tcW w:w="1516" w:type="dxa"/>
            <w:tcBorders>
              <w:top w:val="nil"/>
              <w:left w:val="nil"/>
              <w:bottom w:val="nil"/>
              <w:right w:val="nil"/>
            </w:tcBorders>
            <w:shd w:val="clear" w:color="auto" w:fill="auto"/>
            <w:noWrap/>
            <w:vAlign w:val="center"/>
            <w:hideMark/>
          </w:tcPr>
          <w:p w14:paraId="116BF392"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87864</w:t>
            </w:r>
          </w:p>
        </w:tc>
      </w:tr>
      <w:tr w:rsidR="00F3435F" w:rsidRPr="00F3435F" w14:paraId="41229989" w14:textId="77777777" w:rsidTr="003B7FEE">
        <w:trPr>
          <w:trHeight w:val="310"/>
        </w:trPr>
        <w:tc>
          <w:tcPr>
            <w:tcW w:w="2084" w:type="dxa"/>
            <w:tcBorders>
              <w:top w:val="nil"/>
              <w:left w:val="nil"/>
              <w:bottom w:val="nil"/>
              <w:right w:val="nil"/>
            </w:tcBorders>
            <w:shd w:val="clear" w:color="auto" w:fill="auto"/>
            <w:noWrap/>
            <w:vAlign w:val="center"/>
            <w:hideMark/>
          </w:tcPr>
          <w:p w14:paraId="497FFE35"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LOC100506136</w:t>
            </w:r>
          </w:p>
        </w:tc>
        <w:tc>
          <w:tcPr>
            <w:tcW w:w="1516" w:type="dxa"/>
            <w:tcBorders>
              <w:top w:val="nil"/>
              <w:left w:val="nil"/>
              <w:bottom w:val="nil"/>
              <w:right w:val="nil"/>
            </w:tcBorders>
            <w:shd w:val="clear" w:color="auto" w:fill="auto"/>
            <w:noWrap/>
            <w:vAlign w:val="center"/>
            <w:hideMark/>
          </w:tcPr>
          <w:p w14:paraId="4E4807CD"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0.757741</w:t>
            </w:r>
          </w:p>
        </w:tc>
        <w:tc>
          <w:tcPr>
            <w:tcW w:w="1516" w:type="dxa"/>
            <w:tcBorders>
              <w:top w:val="nil"/>
              <w:left w:val="nil"/>
              <w:bottom w:val="nil"/>
              <w:right w:val="nil"/>
            </w:tcBorders>
            <w:shd w:val="clear" w:color="auto" w:fill="auto"/>
            <w:noWrap/>
            <w:vAlign w:val="center"/>
            <w:hideMark/>
          </w:tcPr>
          <w:p w14:paraId="3C60276D"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0.789295</w:t>
            </w:r>
          </w:p>
        </w:tc>
        <w:tc>
          <w:tcPr>
            <w:tcW w:w="1516" w:type="dxa"/>
            <w:tcBorders>
              <w:top w:val="nil"/>
              <w:left w:val="nil"/>
              <w:bottom w:val="nil"/>
              <w:right w:val="nil"/>
            </w:tcBorders>
            <w:shd w:val="clear" w:color="auto" w:fill="auto"/>
            <w:noWrap/>
            <w:vAlign w:val="center"/>
            <w:hideMark/>
          </w:tcPr>
          <w:p w14:paraId="4FD56646"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0.58427</w:t>
            </w:r>
          </w:p>
        </w:tc>
        <w:tc>
          <w:tcPr>
            <w:tcW w:w="1516" w:type="dxa"/>
            <w:tcBorders>
              <w:top w:val="nil"/>
              <w:left w:val="nil"/>
              <w:bottom w:val="nil"/>
              <w:right w:val="nil"/>
            </w:tcBorders>
            <w:shd w:val="clear" w:color="auto" w:fill="auto"/>
            <w:noWrap/>
            <w:vAlign w:val="center"/>
            <w:hideMark/>
          </w:tcPr>
          <w:p w14:paraId="48C177ED"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0.955725</w:t>
            </w:r>
          </w:p>
        </w:tc>
      </w:tr>
      <w:tr w:rsidR="00F3435F" w:rsidRPr="00F3435F" w14:paraId="31CCF8EB" w14:textId="77777777" w:rsidTr="003B7FEE">
        <w:trPr>
          <w:trHeight w:val="310"/>
        </w:trPr>
        <w:tc>
          <w:tcPr>
            <w:tcW w:w="2084" w:type="dxa"/>
            <w:tcBorders>
              <w:top w:val="nil"/>
              <w:left w:val="nil"/>
              <w:bottom w:val="nil"/>
              <w:right w:val="nil"/>
            </w:tcBorders>
            <w:shd w:val="clear" w:color="auto" w:fill="auto"/>
            <w:noWrap/>
            <w:vAlign w:val="center"/>
            <w:hideMark/>
          </w:tcPr>
          <w:p w14:paraId="6768FFD3"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RGS7</w:t>
            </w:r>
          </w:p>
        </w:tc>
        <w:tc>
          <w:tcPr>
            <w:tcW w:w="1516" w:type="dxa"/>
            <w:tcBorders>
              <w:top w:val="nil"/>
              <w:left w:val="nil"/>
              <w:bottom w:val="nil"/>
              <w:right w:val="nil"/>
            </w:tcBorders>
            <w:shd w:val="clear" w:color="auto" w:fill="auto"/>
            <w:noWrap/>
            <w:vAlign w:val="center"/>
            <w:hideMark/>
          </w:tcPr>
          <w:p w14:paraId="422B2070"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27316</w:t>
            </w:r>
          </w:p>
        </w:tc>
        <w:tc>
          <w:tcPr>
            <w:tcW w:w="1516" w:type="dxa"/>
            <w:tcBorders>
              <w:top w:val="nil"/>
              <w:left w:val="nil"/>
              <w:bottom w:val="nil"/>
              <w:right w:val="nil"/>
            </w:tcBorders>
            <w:shd w:val="clear" w:color="auto" w:fill="auto"/>
            <w:noWrap/>
            <w:vAlign w:val="center"/>
            <w:hideMark/>
          </w:tcPr>
          <w:p w14:paraId="0B8839EA"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095696</w:t>
            </w:r>
          </w:p>
        </w:tc>
        <w:tc>
          <w:tcPr>
            <w:tcW w:w="1516" w:type="dxa"/>
            <w:tcBorders>
              <w:top w:val="nil"/>
              <w:left w:val="nil"/>
              <w:bottom w:val="nil"/>
              <w:right w:val="nil"/>
            </w:tcBorders>
            <w:shd w:val="clear" w:color="auto" w:fill="auto"/>
            <w:noWrap/>
            <w:vAlign w:val="center"/>
            <w:hideMark/>
          </w:tcPr>
          <w:p w14:paraId="04227597"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45118</w:t>
            </w:r>
          </w:p>
        </w:tc>
        <w:tc>
          <w:tcPr>
            <w:tcW w:w="1516" w:type="dxa"/>
            <w:tcBorders>
              <w:top w:val="nil"/>
              <w:left w:val="nil"/>
              <w:bottom w:val="nil"/>
              <w:right w:val="nil"/>
            </w:tcBorders>
            <w:shd w:val="clear" w:color="auto" w:fill="auto"/>
            <w:noWrap/>
            <w:vAlign w:val="center"/>
            <w:hideMark/>
          </w:tcPr>
          <w:p w14:paraId="3905E272"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13742</w:t>
            </w:r>
          </w:p>
        </w:tc>
      </w:tr>
      <w:tr w:rsidR="00F3435F" w:rsidRPr="00F3435F" w14:paraId="6B771DEC" w14:textId="77777777" w:rsidTr="003B7FEE">
        <w:trPr>
          <w:trHeight w:val="310"/>
        </w:trPr>
        <w:tc>
          <w:tcPr>
            <w:tcW w:w="2084" w:type="dxa"/>
            <w:tcBorders>
              <w:top w:val="nil"/>
              <w:left w:val="nil"/>
              <w:bottom w:val="nil"/>
              <w:right w:val="nil"/>
            </w:tcBorders>
            <w:shd w:val="clear" w:color="auto" w:fill="auto"/>
            <w:noWrap/>
            <w:vAlign w:val="center"/>
            <w:hideMark/>
          </w:tcPr>
          <w:p w14:paraId="1F76307B"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SCGB1A1</w:t>
            </w:r>
          </w:p>
        </w:tc>
        <w:tc>
          <w:tcPr>
            <w:tcW w:w="1516" w:type="dxa"/>
            <w:tcBorders>
              <w:top w:val="nil"/>
              <w:left w:val="nil"/>
              <w:bottom w:val="nil"/>
              <w:right w:val="nil"/>
            </w:tcBorders>
            <w:shd w:val="clear" w:color="auto" w:fill="auto"/>
            <w:noWrap/>
            <w:vAlign w:val="center"/>
            <w:hideMark/>
          </w:tcPr>
          <w:p w14:paraId="142EA1BF"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02471</w:t>
            </w:r>
          </w:p>
        </w:tc>
        <w:tc>
          <w:tcPr>
            <w:tcW w:w="1516" w:type="dxa"/>
            <w:tcBorders>
              <w:top w:val="nil"/>
              <w:left w:val="nil"/>
              <w:bottom w:val="nil"/>
              <w:right w:val="nil"/>
            </w:tcBorders>
            <w:shd w:val="clear" w:color="auto" w:fill="auto"/>
            <w:noWrap/>
            <w:vAlign w:val="center"/>
            <w:hideMark/>
          </w:tcPr>
          <w:p w14:paraId="5BFFE5AA"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325037</w:t>
            </w:r>
          </w:p>
        </w:tc>
        <w:tc>
          <w:tcPr>
            <w:tcW w:w="1516" w:type="dxa"/>
            <w:tcBorders>
              <w:top w:val="nil"/>
              <w:left w:val="nil"/>
              <w:bottom w:val="nil"/>
              <w:right w:val="nil"/>
            </w:tcBorders>
            <w:shd w:val="clear" w:color="auto" w:fill="auto"/>
            <w:noWrap/>
            <w:vAlign w:val="center"/>
            <w:hideMark/>
          </w:tcPr>
          <w:p w14:paraId="031A9D54"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81283</w:t>
            </w:r>
          </w:p>
        </w:tc>
        <w:tc>
          <w:tcPr>
            <w:tcW w:w="1516" w:type="dxa"/>
            <w:tcBorders>
              <w:top w:val="nil"/>
              <w:left w:val="nil"/>
              <w:bottom w:val="nil"/>
              <w:right w:val="nil"/>
            </w:tcBorders>
            <w:shd w:val="clear" w:color="auto" w:fill="auto"/>
            <w:noWrap/>
            <w:vAlign w:val="center"/>
            <w:hideMark/>
          </w:tcPr>
          <w:p w14:paraId="2F124894"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46682</w:t>
            </w:r>
          </w:p>
        </w:tc>
      </w:tr>
      <w:tr w:rsidR="00F3435F" w:rsidRPr="00F3435F" w14:paraId="22CD8D94" w14:textId="77777777" w:rsidTr="003B7FEE">
        <w:trPr>
          <w:trHeight w:val="310"/>
        </w:trPr>
        <w:tc>
          <w:tcPr>
            <w:tcW w:w="2084" w:type="dxa"/>
            <w:tcBorders>
              <w:top w:val="nil"/>
              <w:left w:val="nil"/>
              <w:bottom w:val="nil"/>
              <w:right w:val="nil"/>
            </w:tcBorders>
            <w:shd w:val="clear" w:color="auto" w:fill="auto"/>
            <w:noWrap/>
            <w:vAlign w:val="center"/>
            <w:hideMark/>
          </w:tcPr>
          <w:p w14:paraId="53C3D481"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SH3GL2</w:t>
            </w:r>
          </w:p>
        </w:tc>
        <w:tc>
          <w:tcPr>
            <w:tcW w:w="1516" w:type="dxa"/>
            <w:tcBorders>
              <w:top w:val="nil"/>
              <w:left w:val="nil"/>
              <w:bottom w:val="nil"/>
              <w:right w:val="nil"/>
            </w:tcBorders>
            <w:shd w:val="clear" w:color="auto" w:fill="auto"/>
            <w:noWrap/>
            <w:vAlign w:val="center"/>
            <w:hideMark/>
          </w:tcPr>
          <w:p w14:paraId="1ABC36C0"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6.28822</w:t>
            </w:r>
          </w:p>
        </w:tc>
        <w:tc>
          <w:tcPr>
            <w:tcW w:w="1516" w:type="dxa"/>
            <w:tcBorders>
              <w:top w:val="nil"/>
              <w:left w:val="nil"/>
              <w:bottom w:val="nil"/>
              <w:right w:val="nil"/>
            </w:tcBorders>
            <w:shd w:val="clear" w:color="auto" w:fill="auto"/>
            <w:noWrap/>
            <w:vAlign w:val="center"/>
            <w:hideMark/>
          </w:tcPr>
          <w:p w14:paraId="418D2E14"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761197</w:t>
            </w:r>
          </w:p>
        </w:tc>
        <w:tc>
          <w:tcPr>
            <w:tcW w:w="1516" w:type="dxa"/>
            <w:tcBorders>
              <w:top w:val="nil"/>
              <w:left w:val="nil"/>
              <w:bottom w:val="nil"/>
              <w:right w:val="nil"/>
            </w:tcBorders>
            <w:shd w:val="clear" w:color="auto" w:fill="auto"/>
            <w:noWrap/>
            <w:vAlign w:val="center"/>
            <w:hideMark/>
          </w:tcPr>
          <w:p w14:paraId="602D964C"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269058</w:t>
            </w:r>
          </w:p>
        </w:tc>
        <w:tc>
          <w:tcPr>
            <w:tcW w:w="1516" w:type="dxa"/>
            <w:tcBorders>
              <w:top w:val="nil"/>
              <w:left w:val="nil"/>
              <w:bottom w:val="nil"/>
              <w:right w:val="nil"/>
            </w:tcBorders>
            <w:shd w:val="clear" w:color="auto" w:fill="auto"/>
            <w:noWrap/>
            <w:vAlign w:val="center"/>
            <w:hideMark/>
          </w:tcPr>
          <w:p w14:paraId="4FEBC411"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63088</w:t>
            </w:r>
          </w:p>
        </w:tc>
      </w:tr>
      <w:tr w:rsidR="00F3435F" w:rsidRPr="00F3435F" w14:paraId="60368CC7" w14:textId="77777777" w:rsidTr="003B7FEE">
        <w:trPr>
          <w:trHeight w:val="310"/>
        </w:trPr>
        <w:tc>
          <w:tcPr>
            <w:tcW w:w="2084" w:type="dxa"/>
            <w:tcBorders>
              <w:top w:val="nil"/>
              <w:left w:val="nil"/>
              <w:bottom w:val="nil"/>
              <w:right w:val="nil"/>
            </w:tcBorders>
            <w:shd w:val="clear" w:color="auto" w:fill="auto"/>
            <w:noWrap/>
            <w:vAlign w:val="center"/>
            <w:hideMark/>
          </w:tcPr>
          <w:p w14:paraId="42BD3298"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SLITRK1</w:t>
            </w:r>
          </w:p>
        </w:tc>
        <w:tc>
          <w:tcPr>
            <w:tcW w:w="1516" w:type="dxa"/>
            <w:tcBorders>
              <w:top w:val="nil"/>
              <w:left w:val="nil"/>
              <w:bottom w:val="nil"/>
              <w:right w:val="nil"/>
            </w:tcBorders>
            <w:shd w:val="clear" w:color="auto" w:fill="auto"/>
            <w:noWrap/>
            <w:vAlign w:val="center"/>
            <w:hideMark/>
          </w:tcPr>
          <w:p w14:paraId="6F4AC429"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4.12073</w:t>
            </w:r>
          </w:p>
        </w:tc>
        <w:tc>
          <w:tcPr>
            <w:tcW w:w="1516" w:type="dxa"/>
            <w:tcBorders>
              <w:top w:val="nil"/>
              <w:left w:val="nil"/>
              <w:bottom w:val="nil"/>
              <w:right w:val="nil"/>
            </w:tcBorders>
            <w:shd w:val="clear" w:color="auto" w:fill="auto"/>
            <w:noWrap/>
            <w:vAlign w:val="center"/>
            <w:hideMark/>
          </w:tcPr>
          <w:p w14:paraId="22545C0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309863</w:t>
            </w:r>
          </w:p>
        </w:tc>
        <w:tc>
          <w:tcPr>
            <w:tcW w:w="1516" w:type="dxa"/>
            <w:tcBorders>
              <w:top w:val="nil"/>
              <w:left w:val="nil"/>
              <w:bottom w:val="nil"/>
              <w:right w:val="nil"/>
            </w:tcBorders>
            <w:shd w:val="clear" w:color="auto" w:fill="auto"/>
            <w:noWrap/>
            <w:vAlign w:val="center"/>
            <w:hideMark/>
          </w:tcPr>
          <w:p w14:paraId="195B00DD"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635813</w:t>
            </w:r>
          </w:p>
        </w:tc>
        <w:tc>
          <w:tcPr>
            <w:tcW w:w="1516" w:type="dxa"/>
            <w:tcBorders>
              <w:top w:val="nil"/>
              <w:left w:val="nil"/>
              <w:bottom w:val="nil"/>
              <w:right w:val="nil"/>
            </w:tcBorders>
            <w:shd w:val="clear" w:color="auto" w:fill="auto"/>
            <w:noWrap/>
            <w:vAlign w:val="center"/>
            <w:hideMark/>
          </w:tcPr>
          <w:p w14:paraId="533CD7F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57252</w:t>
            </w:r>
          </w:p>
        </w:tc>
      </w:tr>
      <w:tr w:rsidR="00F3435F" w:rsidRPr="00F3435F" w14:paraId="653DA004" w14:textId="77777777" w:rsidTr="003B7FEE">
        <w:trPr>
          <w:trHeight w:val="310"/>
        </w:trPr>
        <w:tc>
          <w:tcPr>
            <w:tcW w:w="2084" w:type="dxa"/>
            <w:tcBorders>
              <w:top w:val="nil"/>
              <w:left w:val="nil"/>
              <w:right w:val="nil"/>
            </w:tcBorders>
            <w:shd w:val="clear" w:color="auto" w:fill="auto"/>
            <w:noWrap/>
            <w:vAlign w:val="center"/>
            <w:hideMark/>
          </w:tcPr>
          <w:p w14:paraId="27C38AE8"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ST18</w:t>
            </w:r>
          </w:p>
        </w:tc>
        <w:tc>
          <w:tcPr>
            <w:tcW w:w="1516" w:type="dxa"/>
            <w:tcBorders>
              <w:top w:val="nil"/>
              <w:left w:val="nil"/>
              <w:right w:val="nil"/>
            </w:tcBorders>
            <w:shd w:val="clear" w:color="auto" w:fill="auto"/>
            <w:noWrap/>
            <w:vAlign w:val="center"/>
            <w:hideMark/>
          </w:tcPr>
          <w:p w14:paraId="13B4AD3E"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02067</w:t>
            </w:r>
          </w:p>
        </w:tc>
        <w:tc>
          <w:tcPr>
            <w:tcW w:w="1516" w:type="dxa"/>
            <w:tcBorders>
              <w:top w:val="nil"/>
              <w:left w:val="nil"/>
              <w:right w:val="nil"/>
            </w:tcBorders>
            <w:shd w:val="clear" w:color="auto" w:fill="auto"/>
            <w:noWrap/>
            <w:vAlign w:val="center"/>
            <w:hideMark/>
          </w:tcPr>
          <w:p w14:paraId="1566D787"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550856</w:t>
            </w:r>
          </w:p>
        </w:tc>
        <w:tc>
          <w:tcPr>
            <w:tcW w:w="1516" w:type="dxa"/>
            <w:tcBorders>
              <w:top w:val="nil"/>
              <w:left w:val="nil"/>
              <w:right w:val="nil"/>
            </w:tcBorders>
            <w:shd w:val="clear" w:color="auto" w:fill="auto"/>
            <w:noWrap/>
            <w:vAlign w:val="center"/>
            <w:hideMark/>
          </w:tcPr>
          <w:p w14:paraId="25670BC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289301</w:t>
            </w:r>
          </w:p>
        </w:tc>
        <w:tc>
          <w:tcPr>
            <w:tcW w:w="1516" w:type="dxa"/>
            <w:tcBorders>
              <w:top w:val="nil"/>
              <w:left w:val="nil"/>
              <w:right w:val="nil"/>
            </w:tcBorders>
            <w:shd w:val="clear" w:color="auto" w:fill="auto"/>
            <w:noWrap/>
            <w:vAlign w:val="center"/>
            <w:hideMark/>
          </w:tcPr>
          <w:p w14:paraId="7D3B411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51987</w:t>
            </w:r>
          </w:p>
        </w:tc>
      </w:tr>
      <w:tr w:rsidR="00F3435F" w:rsidRPr="00F3435F" w14:paraId="716629E8" w14:textId="77777777" w:rsidTr="003B7FEE">
        <w:trPr>
          <w:trHeight w:val="310"/>
        </w:trPr>
        <w:tc>
          <w:tcPr>
            <w:tcW w:w="2084" w:type="dxa"/>
            <w:tcBorders>
              <w:top w:val="nil"/>
              <w:left w:val="nil"/>
              <w:bottom w:val="single" w:sz="4" w:space="0" w:color="auto"/>
              <w:right w:val="nil"/>
            </w:tcBorders>
            <w:shd w:val="clear" w:color="auto" w:fill="auto"/>
            <w:noWrap/>
            <w:vAlign w:val="center"/>
            <w:hideMark/>
          </w:tcPr>
          <w:p w14:paraId="0830B95C"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THBS4</w:t>
            </w:r>
          </w:p>
        </w:tc>
        <w:tc>
          <w:tcPr>
            <w:tcW w:w="1516" w:type="dxa"/>
            <w:tcBorders>
              <w:top w:val="nil"/>
              <w:left w:val="nil"/>
              <w:bottom w:val="single" w:sz="4" w:space="0" w:color="auto"/>
              <w:right w:val="nil"/>
            </w:tcBorders>
            <w:shd w:val="clear" w:color="auto" w:fill="auto"/>
            <w:noWrap/>
            <w:vAlign w:val="center"/>
            <w:hideMark/>
          </w:tcPr>
          <w:p w14:paraId="5043B438"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15432</w:t>
            </w:r>
          </w:p>
        </w:tc>
        <w:tc>
          <w:tcPr>
            <w:tcW w:w="1516" w:type="dxa"/>
            <w:tcBorders>
              <w:top w:val="nil"/>
              <w:left w:val="nil"/>
              <w:bottom w:val="single" w:sz="4" w:space="0" w:color="auto"/>
              <w:right w:val="nil"/>
            </w:tcBorders>
            <w:shd w:val="clear" w:color="auto" w:fill="auto"/>
            <w:noWrap/>
            <w:vAlign w:val="center"/>
            <w:hideMark/>
          </w:tcPr>
          <w:p w14:paraId="5065B237"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753388</w:t>
            </w:r>
          </w:p>
        </w:tc>
        <w:tc>
          <w:tcPr>
            <w:tcW w:w="1516" w:type="dxa"/>
            <w:tcBorders>
              <w:top w:val="nil"/>
              <w:left w:val="nil"/>
              <w:bottom w:val="single" w:sz="4" w:space="0" w:color="auto"/>
              <w:right w:val="nil"/>
            </w:tcBorders>
            <w:shd w:val="clear" w:color="auto" w:fill="auto"/>
            <w:noWrap/>
            <w:vAlign w:val="center"/>
            <w:hideMark/>
          </w:tcPr>
          <w:p w14:paraId="6872DB11"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06135</w:t>
            </w:r>
          </w:p>
        </w:tc>
        <w:tc>
          <w:tcPr>
            <w:tcW w:w="1516" w:type="dxa"/>
            <w:tcBorders>
              <w:top w:val="nil"/>
              <w:left w:val="nil"/>
              <w:bottom w:val="single" w:sz="4" w:space="0" w:color="auto"/>
              <w:right w:val="nil"/>
            </w:tcBorders>
            <w:shd w:val="clear" w:color="auto" w:fill="auto"/>
            <w:noWrap/>
            <w:vAlign w:val="center"/>
            <w:hideMark/>
          </w:tcPr>
          <w:p w14:paraId="194B1B61"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2027</w:t>
            </w:r>
          </w:p>
        </w:tc>
      </w:tr>
    </w:tbl>
    <w:p w14:paraId="0F798C53" w14:textId="0ADCA546" w:rsidR="00FF64B4" w:rsidRPr="001678EB" w:rsidRDefault="00E70B81" w:rsidP="00533DE7">
      <w:pPr>
        <w:snapToGrid w:val="0"/>
        <w:rPr>
          <w:kern w:val="0"/>
          <w:szCs w:val="24"/>
        </w:rPr>
      </w:pPr>
      <w:r w:rsidRPr="00F3435F">
        <w:rPr>
          <w:bCs/>
          <w:kern w:val="0"/>
          <w:szCs w:val="24"/>
        </w:rPr>
        <w:t xml:space="preserve">DEG_S: </w:t>
      </w:r>
      <w:r w:rsidRPr="00F3435F">
        <w:rPr>
          <w:kern w:val="0"/>
          <w:szCs w:val="24"/>
        </w:rPr>
        <w:t>Differential analysis</w:t>
      </w:r>
      <w:r w:rsidR="00655BCE" w:rsidRPr="00F3435F">
        <w:rPr>
          <w:kern w:val="0"/>
          <w:szCs w:val="24"/>
        </w:rPr>
        <w:t xml:space="preserve"> of</w:t>
      </w:r>
      <w:r w:rsidRPr="00F3435F">
        <w:rPr>
          <w:kern w:val="0"/>
          <w:szCs w:val="24"/>
        </w:rPr>
        <w:t xml:space="preserve"> four different stages </w:t>
      </w:r>
      <w:r w:rsidRPr="00F3435F">
        <w:rPr>
          <w:i/>
          <w:iCs/>
          <w:kern w:val="0"/>
          <w:szCs w:val="24"/>
        </w:rPr>
        <w:t>vs</w:t>
      </w:r>
      <w:r w:rsidRPr="00F3435F">
        <w:rPr>
          <w:kern w:val="0"/>
          <w:szCs w:val="24"/>
        </w:rPr>
        <w:t xml:space="preserve"> control</w:t>
      </w:r>
      <w:r w:rsidR="005C2ECC" w:rsidRPr="00F3435F">
        <w:rPr>
          <w:kern w:val="0"/>
          <w:szCs w:val="24"/>
        </w:rPr>
        <w:t>.</w:t>
      </w:r>
    </w:p>
    <w:sectPr w:rsidR="00FF64B4" w:rsidRPr="001678EB" w:rsidSect="00DA789A">
      <w:footerReference w:type="default" r:id="rId12"/>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FE1631" w16cid:durableId="21A308F2"/>
  <w16cid:commentId w16cid:paraId="1BA3547E" w16cid:durableId="21A308F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5AB18" w14:textId="77777777" w:rsidR="00161CBB" w:rsidRDefault="00161CBB" w:rsidP="00E677F2">
      <w:pPr>
        <w:spacing w:after="240"/>
      </w:pPr>
      <w:r>
        <w:separator/>
      </w:r>
    </w:p>
  </w:endnote>
  <w:endnote w:type="continuationSeparator" w:id="0">
    <w:p w14:paraId="14836E4A" w14:textId="77777777" w:rsidR="00161CBB" w:rsidRDefault="00161CBB" w:rsidP="00E677F2">
      <w:pPr>
        <w:spacing w:after="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625802"/>
      <w:docPartObj>
        <w:docPartGallery w:val="Page Numbers (Bottom of Page)"/>
        <w:docPartUnique/>
      </w:docPartObj>
    </w:sdtPr>
    <w:sdtEndPr>
      <w:rPr>
        <w:noProof/>
      </w:rPr>
    </w:sdtEndPr>
    <w:sdtContent>
      <w:p w14:paraId="48B0AEF9" w14:textId="1D3D356E" w:rsidR="001678EB" w:rsidRDefault="001678EB">
        <w:pPr>
          <w:pStyle w:val="a3"/>
          <w:jc w:val="center"/>
        </w:pPr>
        <w:r w:rsidRPr="001678EB">
          <w:rPr>
            <w:sz w:val="24"/>
            <w:szCs w:val="24"/>
          </w:rPr>
          <w:fldChar w:fldCharType="begin"/>
        </w:r>
        <w:r w:rsidRPr="001678EB">
          <w:rPr>
            <w:sz w:val="24"/>
            <w:szCs w:val="24"/>
          </w:rPr>
          <w:instrText xml:space="preserve"> PAGE   \* MERGEFORMAT </w:instrText>
        </w:r>
        <w:r w:rsidRPr="001678EB">
          <w:rPr>
            <w:sz w:val="24"/>
            <w:szCs w:val="24"/>
          </w:rPr>
          <w:fldChar w:fldCharType="separate"/>
        </w:r>
        <w:r w:rsidR="00637CB6">
          <w:rPr>
            <w:noProof/>
            <w:sz w:val="24"/>
            <w:szCs w:val="24"/>
          </w:rPr>
          <w:t>2</w:t>
        </w:r>
        <w:r w:rsidRPr="001678EB">
          <w:rPr>
            <w:noProof/>
            <w:sz w:val="24"/>
            <w:szCs w:val="24"/>
          </w:rPr>
          <w:fldChar w:fldCharType="end"/>
        </w:r>
      </w:p>
    </w:sdtContent>
  </w:sdt>
  <w:p w14:paraId="1D6796FE" w14:textId="77777777" w:rsidR="001678EB" w:rsidRDefault="001678EB">
    <w:pPr>
      <w:pStyle w:val="a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F769A" w14:textId="77777777" w:rsidR="00161CBB" w:rsidRDefault="00161CBB" w:rsidP="00E677F2">
      <w:pPr>
        <w:spacing w:after="240"/>
      </w:pPr>
      <w:r>
        <w:separator/>
      </w:r>
    </w:p>
  </w:footnote>
  <w:footnote w:type="continuationSeparator" w:id="0">
    <w:p w14:paraId="49D9E7AC" w14:textId="77777777" w:rsidR="00161CBB" w:rsidRDefault="00161CBB" w:rsidP="00E677F2">
      <w:pPr>
        <w:spacing w:after="24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D7379"/>
    <w:multiLevelType w:val="multilevel"/>
    <w:tmpl w:val="0ADD73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0NjY2NzK3sLC0MDNU0lEKTi0uzszPAykwrAUAJBVSTy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ax9frr3sa9rce2rpa5sezdtd2pv00w29z0&quot;&gt;My EndNote Library&lt;record-ids&gt;&lt;item&gt;3382&lt;/item&gt;&lt;/record-ids&gt;&lt;/item&gt;&lt;/Libraries&gt;"/>
  </w:docVars>
  <w:rsids>
    <w:rsidRoot w:val="00053A4D"/>
    <w:rsid w:val="00003678"/>
    <w:rsid w:val="0001165D"/>
    <w:rsid w:val="00011FF8"/>
    <w:rsid w:val="0001250E"/>
    <w:rsid w:val="000141F3"/>
    <w:rsid w:val="00024F9B"/>
    <w:rsid w:val="000300D4"/>
    <w:rsid w:val="00033201"/>
    <w:rsid w:val="000352F7"/>
    <w:rsid w:val="00035744"/>
    <w:rsid w:val="000379E7"/>
    <w:rsid w:val="00037CB1"/>
    <w:rsid w:val="00041D71"/>
    <w:rsid w:val="00046801"/>
    <w:rsid w:val="0005207C"/>
    <w:rsid w:val="00053A4D"/>
    <w:rsid w:val="0005440A"/>
    <w:rsid w:val="00054684"/>
    <w:rsid w:val="00055EEA"/>
    <w:rsid w:val="00065035"/>
    <w:rsid w:val="000653D4"/>
    <w:rsid w:val="00066EC1"/>
    <w:rsid w:val="0007048F"/>
    <w:rsid w:val="0007091F"/>
    <w:rsid w:val="00071FE6"/>
    <w:rsid w:val="000742F0"/>
    <w:rsid w:val="0008352A"/>
    <w:rsid w:val="000865BB"/>
    <w:rsid w:val="00087AB1"/>
    <w:rsid w:val="00087D05"/>
    <w:rsid w:val="000908CF"/>
    <w:rsid w:val="00090C8F"/>
    <w:rsid w:val="00090D58"/>
    <w:rsid w:val="00092A89"/>
    <w:rsid w:val="000973DB"/>
    <w:rsid w:val="000A0431"/>
    <w:rsid w:val="000A11C7"/>
    <w:rsid w:val="000A1842"/>
    <w:rsid w:val="000A2CB7"/>
    <w:rsid w:val="000A3436"/>
    <w:rsid w:val="000A3CC4"/>
    <w:rsid w:val="000A3FF7"/>
    <w:rsid w:val="000B1713"/>
    <w:rsid w:val="000B3D6D"/>
    <w:rsid w:val="000B4594"/>
    <w:rsid w:val="000B727E"/>
    <w:rsid w:val="000C11EE"/>
    <w:rsid w:val="000C3E15"/>
    <w:rsid w:val="000C5014"/>
    <w:rsid w:val="000D2045"/>
    <w:rsid w:val="000D2A49"/>
    <w:rsid w:val="000E2387"/>
    <w:rsid w:val="000E4A15"/>
    <w:rsid w:val="000F5159"/>
    <w:rsid w:val="00101799"/>
    <w:rsid w:val="00101E4E"/>
    <w:rsid w:val="0010416E"/>
    <w:rsid w:val="00111614"/>
    <w:rsid w:val="0011378B"/>
    <w:rsid w:val="0011379F"/>
    <w:rsid w:val="001140B9"/>
    <w:rsid w:val="00120064"/>
    <w:rsid w:val="0012234F"/>
    <w:rsid w:val="00122B4F"/>
    <w:rsid w:val="0012477B"/>
    <w:rsid w:val="00124B02"/>
    <w:rsid w:val="00126F75"/>
    <w:rsid w:val="00131B2F"/>
    <w:rsid w:val="00133DBF"/>
    <w:rsid w:val="00135340"/>
    <w:rsid w:val="00143848"/>
    <w:rsid w:val="0014512D"/>
    <w:rsid w:val="00145998"/>
    <w:rsid w:val="00145D1E"/>
    <w:rsid w:val="00146614"/>
    <w:rsid w:val="001474D9"/>
    <w:rsid w:val="00153535"/>
    <w:rsid w:val="001539F6"/>
    <w:rsid w:val="00154826"/>
    <w:rsid w:val="00161CBB"/>
    <w:rsid w:val="001678EB"/>
    <w:rsid w:val="001745B9"/>
    <w:rsid w:val="00176A16"/>
    <w:rsid w:val="001820F7"/>
    <w:rsid w:val="001844FD"/>
    <w:rsid w:val="001967C5"/>
    <w:rsid w:val="001979C3"/>
    <w:rsid w:val="001A2E7B"/>
    <w:rsid w:val="001A3BDA"/>
    <w:rsid w:val="001A4BE1"/>
    <w:rsid w:val="001B6EA0"/>
    <w:rsid w:val="001C5593"/>
    <w:rsid w:val="001D179E"/>
    <w:rsid w:val="001D29AC"/>
    <w:rsid w:val="001D4B99"/>
    <w:rsid w:val="001E0097"/>
    <w:rsid w:val="001E21D1"/>
    <w:rsid w:val="001E39A1"/>
    <w:rsid w:val="001F0B5D"/>
    <w:rsid w:val="001F3F7C"/>
    <w:rsid w:val="001F4B7F"/>
    <w:rsid w:val="001F4E22"/>
    <w:rsid w:val="002009E6"/>
    <w:rsid w:val="00210074"/>
    <w:rsid w:val="0021007C"/>
    <w:rsid w:val="00214555"/>
    <w:rsid w:val="00216027"/>
    <w:rsid w:val="00216A2A"/>
    <w:rsid w:val="00216AD6"/>
    <w:rsid w:val="0021786B"/>
    <w:rsid w:val="0022010B"/>
    <w:rsid w:val="00220518"/>
    <w:rsid w:val="00224155"/>
    <w:rsid w:val="00227242"/>
    <w:rsid w:val="002275EC"/>
    <w:rsid w:val="00232346"/>
    <w:rsid w:val="00233DCD"/>
    <w:rsid w:val="002447F7"/>
    <w:rsid w:val="00244C58"/>
    <w:rsid w:val="00255A71"/>
    <w:rsid w:val="00256244"/>
    <w:rsid w:val="00263D46"/>
    <w:rsid w:val="00270F53"/>
    <w:rsid w:val="002719BC"/>
    <w:rsid w:val="00277FCA"/>
    <w:rsid w:val="00281F2C"/>
    <w:rsid w:val="00293071"/>
    <w:rsid w:val="00294D11"/>
    <w:rsid w:val="0029743C"/>
    <w:rsid w:val="002B1355"/>
    <w:rsid w:val="002B3C97"/>
    <w:rsid w:val="002B75A1"/>
    <w:rsid w:val="002C190C"/>
    <w:rsid w:val="002C43B8"/>
    <w:rsid w:val="002C64AB"/>
    <w:rsid w:val="002C6DCB"/>
    <w:rsid w:val="002D1E1D"/>
    <w:rsid w:val="002D3F00"/>
    <w:rsid w:val="002D4173"/>
    <w:rsid w:val="002D5C49"/>
    <w:rsid w:val="002D7A54"/>
    <w:rsid w:val="002F1B47"/>
    <w:rsid w:val="002F42C4"/>
    <w:rsid w:val="002F49B4"/>
    <w:rsid w:val="00301B52"/>
    <w:rsid w:val="00306962"/>
    <w:rsid w:val="00310378"/>
    <w:rsid w:val="00310723"/>
    <w:rsid w:val="003107E4"/>
    <w:rsid w:val="0031175E"/>
    <w:rsid w:val="003121C6"/>
    <w:rsid w:val="00317E8E"/>
    <w:rsid w:val="00320061"/>
    <w:rsid w:val="003245E0"/>
    <w:rsid w:val="00335330"/>
    <w:rsid w:val="0034129C"/>
    <w:rsid w:val="003421C2"/>
    <w:rsid w:val="00365190"/>
    <w:rsid w:val="00365E52"/>
    <w:rsid w:val="00372534"/>
    <w:rsid w:val="00375E44"/>
    <w:rsid w:val="00380DF3"/>
    <w:rsid w:val="00383769"/>
    <w:rsid w:val="00383D1A"/>
    <w:rsid w:val="00385DEB"/>
    <w:rsid w:val="003878D5"/>
    <w:rsid w:val="003901B4"/>
    <w:rsid w:val="00392E17"/>
    <w:rsid w:val="00394D81"/>
    <w:rsid w:val="003A17E7"/>
    <w:rsid w:val="003A1C2A"/>
    <w:rsid w:val="003A22F7"/>
    <w:rsid w:val="003A6666"/>
    <w:rsid w:val="003B6FC7"/>
    <w:rsid w:val="003B7D34"/>
    <w:rsid w:val="003B7FEE"/>
    <w:rsid w:val="003C2CEA"/>
    <w:rsid w:val="003C30F6"/>
    <w:rsid w:val="003C3190"/>
    <w:rsid w:val="003C77F9"/>
    <w:rsid w:val="003E03B2"/>
    <w:rsid w:val="003E262E"/>
    <w:rsid w:val="003E304D"/>
    <w:rsid w:val="003E67E0"/>
    <w:rsid w:val="003E6C4C"/>
    <w:rsid w:val="003F0738"/>
    <w:rsid w:val="003F389F"/>
    <w:rsid w:val="003F6272"/>
    <w:rsid w:val="00400729"/>
    <w:rsid w:val="004018CB"/>
    <w:rsid w:val="00407450"/>
    <w:rsid w:val="00407C58"/>
    <w:rsid w:val="00430896"/>
    <w:rsid w:val="00441E51"/>
    <w:rsid w:val="00443800"/>
    <w:rsid w:val="004510C3"/>
    <w:rsid w:val="0045307B"/>
    <w:rsid w:val="004575BC"/>
    <w:rsid w:val="00460310"/>
    <w:rsid w:val="00461847"/>
    <w:rsid w:val="00461C0C"/>
    <w:rsid w:val="00466C3C"/>
    <w:rsid w:val="00470C46"/>
    <w:rsid w:val="00471615"/>
    <w:rsid w:val="004739DF"/>
    <w:rsid w:val="00476B40"/>
    <w:rsid w:val="00477AA6"/>
    <w:rsid w:val="0048145E"/>
    <w:rsid w:val="00485C7E"/>
    <w:rsid w:val="00486283"/>
    <w:rsid w:val="004925EF"/>
    <w:rsid w:val="00493618"/>
    <w:rsid w:val="00495E11"/>
    <w:rsid w:val="0049710C"/>
    <w:rsid w:val="004A1911"/>
    <w:rsid w:val="004A2C23"/>
    <w:rsid w:val="004A311E"/>
    <w:rsid w:val="004A3452"/>
    <w:rsid w:val="004A64BD"/>
    <w:rsid w:val="004A6D3E"/>
    <w:rsid w:val="004B3A27"/>
    <w:rsid w:val="004B4711"/>
    <w:rsid w:val="004B689E"/>
    <w:rsid w:val="004B7AA2"/>
    <w:rsid w:val="004C042D"/>
    <w:rsid w:val="004C1790"/>
    <w:rsid w:val="004C6043"/>
    <w:rsid w:val="004C7789"/>
    <w:rsid w:val="004D19CA"/>
    <w:rsid w:val="004D3772"/>
    <w:rsid w:val="004D3E63"/>
    <w:rsid w:val="004E4B33"/>
    <w:rsid w:val="004F3C3B"/>
    <w:rsid w:val="004F40A2"/>
    <w:rsid w:val="004F6A54"/>
    <w:rsid w:val="005001E2"/>
    <w:rsid w:val="00506EB6"/>
    <w:rsid w:val="00517C48"/>
    <w:rsid w:val="0052260A"/>
    <w:rsid w:val="0053076A"/>
    <w:rsid w:val="00533DE7"/>
    <w:rsid w:val="00535E30"/>
    <w:rsid w:val="005360BC"/>
    <w:rsid w:val="00536B63"/>
    <w:rsid w:val="005375EA"/>
    <w:rsid w:val="00541E8B"/>
    <w:rsid w:val="00541F9A"/>
    <w:rsid w:val="00542F53"/>
    <w:rsid w:val="00545BA4"/>
    <w:rsid w:val="00545F29"/>
    <w:rsid w:val="00546C42"/>
    <w:rsid w:val="00550137"/>
    <w:rsid w:val="00561847"/>
    <w:rsid w:val="00571A73"/>
    <w:rsid w:val="005728DE"/>
    <w:rsid w:val="005732DA"/>
    <w:rsid w:val="00573D6D"/>
    <w:rsid w:val="00577AF2"/>
    <w:rsid w:val="00580D09"/>
    <w:rsid w:val="00583867"/>
    <w:rsid w:val="00585CE9"/>
    <w:rsid w:val="00586F3A"/>
    <w:rsid w:val="00593570"/>
    <w:rsid w:val="005A1993"/>
    <w:rsid w:val="005A42B5"/>
    <w:rsid w:val="005A5321"/>
    <w:rsid w:val="005A76E5"/>
    <w:rsid w:val="005B4404"/>
    <w:rsid w:val="005C1000"/>
    <w:rsid w:val="005C2ECC"/>
    <w:rsid w:val="005C67BE"/>
    <w:rsid w:val="005D24DF"/>
    <w:rsid w:val="005D2675"/>
    <w:rsid w:val="005D3D98"/>
    <w:rsid w:val="005D4D0A"/>
    <w:rsid w:val="005D58D8"/>
    <w:rsid w:val="005D6A1F"/>
    <w:rsid w:val="005E46A5"/>
    <w:rsid w:val="005E5E15"/>
    <w:rsid w:val="005F3369"/>
    <w:rsid w:val="005F40E4"/>
    <w:rsid w:val="006021FC"/>
    <w:rsid w:val="00602AEB"/>
    <w:rsid w:val="00603C49"/>
    <w:rsid w:val="006064E1"/>
    <w:rsid w:val="006148D1"/>
    <w:rsid w:val="00625824"/>
    <w:rsid w:val="0062704E"/>
    <w:rsid w:val="006341BC"/>
    <w:rsid w:val="00634625"/>
    <w:rsid w:val="00635DF3"/>
    <w:rsid w:val="00636D04"/>
    <w:rsid w:val="00636F08"/>
    <w:rsid w:val="006374CE"/>
    <w:rsid w:val="00637CB6"/>
    <w:rsid w:val="0064380C"/>
    <w:rsid w:val="00644175"/>
    <w:rsid w:val="006468D4"/>
    <w:rsid w:val="006508F5"/>
    <w:rsid w:val="00652C70"/>
    <w:rsid w:val="00654C43"/>
    <w:rsid w:val="00655649"/>
    <w:rsid w:val="0065590B"/>
    <w:rsid w:val="00655BCE"/>
    <w:rsid w:val="006604DC"/>
    <w:rsid w:val="00660ADA"/>
    <w:rsid w:val="00662A61"/>
    <w:rsid w:val="00665E74"/>
    <w:rsid w:val="006810B0"/>
    <w:rsid w:val="00681671"/>
    <w:rsid w:val="0068757F"/>
    <w:rsid w:val="00690474"/>
    <w:rsid w:val="00690D64"/>
    <w:rsid w:val="0069311A"/>
    <w:rsid w:val="006964DB"/>
    <w:rsid w:val="006B1C46"/>
    <w:rsid w:val="006B499B"/>
    <w:rsid w:val="006C0982"/>
    <w:rsid w:val="006C1A45"/>
    <w:rsid w:val="006C493B"/>
    <w:rsid w:val="006C5D0F"/>
    <w:rsid w:val="006D1F10"/>
    <w:rsid w:val="006D200A"/>
    <w:rsid w:val="006D3355"/>
    <w:rsid w:val="006D4C4E"/>
    <w:rsid w:val="006D5295"/>
    <w:rsid w:val="006D67A5"/>
    <w:rsid w:val="006D7157"/>
    <w:rsid w:val="006E57D3"/>
    <w:rsid w:val="006E70BF"/>
    <w:rsid w:val="006F3330"/>
    <w:rsid w:val="006F5582"/>
    <w:rsid w:val="006F676B"/>
    <w:rsid w:val="007015C6"/>
    <w:rsid w:val="0070183B"/>
    <w:rsid w:val="00702383"/>
    <w:rsid w:val="00702AA6"/>
    <w:rsid w:val="00706CCE"/>
    <w:rsid w:val="00726BEA"/>
    <w:rsid w:val="0073513E"/>
    <w:rsid w:val="00735162"/>
    <w:rsid w:val="00737D01"/>
    <w:rsid w:val="00740653"/>
    <w:rsid w:val="007409FB"/>
    <w:rsid w:val="0074148A"/>
    <w:rsid w:val="00741C3A"/>
    <w:rsid w:val="0074599A"/>
    <w:rsid w:val="00750EE4"/>
    <w:rsid w:val="00754669"/>
    <w:rsid w:val="00754BE0"/>
    <w:rsid w:val="0075735E"/>
    <w:rsid w:val="00757DAD"/>
    <w:rsid w:val="007609AC"/>
    <w:rsid w:val="007611DA"/>
    <w:rsid w:val="0076120A"/>
    <w:rsid w:val="00765060"/>
    <w:rsid w:val="007709BA"/>
    <w:rsid w:val="00771ED7"/>
    <w:rsid w:val="0077719C"/>
    <w:rsid w:val="00782D13"/>
    <w:rsid w:val="00784CE3"/>
    <w:rsid w:val="00785776"/>
    <w:rsid w:val="007905D5"/>
    <w:rsid w:val="00790657"/>
    <w:rsid w:val="00790DCB"/>
    <w:rsid w:val="00794CE6"/>
    <w:rsid w:val="00797346"/>
    <w:rsid w:val="007A00FF"/>
    <w:rsid w:val="007B4FC0"/>
    <w:rsid w:val="007B5CAD"/>
    <w:rsid w:val="007B7265"/>
    <w:rsid w:val="007C0A45"/>
    <w:rsid w:val="007C7221"/>
    <w:rsid w:val="007D649D"/>
    <w:rsid w:val="007E1009"/>
    <w:rsid w:val="007E1A04"/>
    <w:rsid w:val="007E34B0"/>
    <w:rsid w:val="007E512D"/>
    <w:rsid w:val="007E66C7"/>
    <w:rsid w:val="007F0DF6"/>
    <w:rsid w:val="007F1AA9"/>
    <w:rsid w:val="007F3107"/>
    <w:rsid w:val="007F7017"/>
    <w:rsid w:val="008065D9"/>
    <w:rsid w:val="008107C9"/>
    <w:rsid w:val="00810DE3"/>
    <w:rsid w:val="008117CC"/>
    <w:rsid w:val="00813E48"/>
    <w:rsid w:val="00814867"/>
    <w:rsid w:val="008156C4"/>
    <w:rsid w:val="00823006"/>
    <w:rsid w:val="00824219"/>
    <w:rsid w:val="00825001"/>
    <w:rsid w:val="00825181"/>
    <w:rsid w:val="008253F8"/>
    <w:rsid w:val="0082546B"/>
    <w:rsid w:val="00825EB7"/>
    <w:rsid w:val="00826AC6"/>
    <w:rsid w:val="00832C3E"/>
    <w:rsid w:val="008347AA"/>
    <w:rsid w:val="008365F3"/>
    <w:rsid w:val="00837462"/>
    <w:rsid w:val="00844779"/>
    <w:rsid w:val="0084784D"/>
    <w:rsid w:val="00847CE1"/>
    <w:rsid w:val="00853884"/>
    <w:rsid w:val="00855F2E"/>
    <w:rsid w:val="00857611"/>
    <w:rsid w:val="00862CF8"/>
    <w:rsid w:val="008631ED"/>
    <w:rsid w:val="00875E74"/>
    <w:rsid w:val="00877314"/>
    <w:rsid w:val="0088300B"/>
    <w:rsid w:val="008860E8"/>
    <w:rsid w:val="00886EC5"/>
    <w:rsid w:val="0089287D"/>
    <w:rsid w:val="00897628"/>
    <w:rsid w:val="008A2035"/>
    <w:rsid w:val="008A24D4"/>
    <w:rsid w:val="008A45EC"/>
    <w:rsid w:val="008A45EE"/>
    <w:rsid w:val="008B0161"/>
    <w:rsid w:val="008B2B1D"/>
    <w:rsid w:val="008B57B3"/>
    <w:rsid w:val="008C26F6"/>
    <w:rsid w:val="008C311F"/>
    <w:rsid w:val="008C37C7"/>
    <w:rsid w:val="008C5469"/>
    <w:rsid w:val="008D5A6B"/>
    <w:rsid w:val="008D634B"/>
    <w:rsid w:val="008E201F"/>
    <w:rsid w:val="008E33A1"/>
    <w:rsid w:val="008E4A10"/>
    <w:rsid w:val="008E72FC"/>
    <w:rsid w:val="008F065F"/>
    <w:rsid w:val="008F0D43"/>
    <w:rsid w:val="008F41E0"/>
    <w:rsid w:val="008F64AB"/>
    <w:rsid w:val="00902999"/>
    <w:rsid w:val="00907A88"/>
    <w:rsid w:val="009126D3"/>
    <w:rsid w:val="00913DC8"/>
    <w:rsid w:val="0091413F"/>
    <w:rsid w:val="00916B0A"/>
    <w:rsid w:val="00923420"/>
    <w:rsid w:val="00923D51"/>
    <w:rsid w:val="00930E27"/>
    <w:rsid w:val="00935BA0"/>
    <w:rsid w:val="00944B63"/>
    <w:rsid w:val="009461D4"/>
    <w:rsid w:val="00961696"/>
    <w:rsid w:val="00964E17"/>
    <w:rsid w:val="00967FE9"/>
    <w:rsid w:val="009762E1"/>
    <w:rsid w:val="0098408F"/>
    <w:rsid w:val="009911CF"/>
    <w:rsid w:val="00995649"/>
    <w:rsid w:val="009958DB"/>
    <w:rsid w:val="00997233"/>
    <w:rsid w:val="009B24BF"/>
    <w:rsid w:val="009B46DB"/>
    <w:rsid w:val="009B660B"/>
    <w:rsid w:val="009C139A"/>
    <w:rsid w:val="009C1D40"/>
    <w:rsid w:val="009C4D81"/>
    <w:rsid w:val="009D4E6F"/>
    <w:rsid w:val="009D77D5"/>
    <w:rsid w:val="009E0ACF"/>
    <w:rsid w:val="009E1657"/>
    <w:rsid w:val="009E1F7A"/>
    <w:rsid w:val="009E42AE"/>
    <w:rsid w:val="009E50E2"/>
    <w:rsid w:val="009E51AC"/>
    <w:rsid w:val="009E7249"/>
    <w:rsid w:val="009F1B2F"/>
    <w:rsid w:val="009F4F25"/>
    <w:rsid w:val="00A038A6"/>
    <w:rsid w:val="00A045F5"/>
    <w:rsid w:val="00A0595A"/>
    <w:rsid w:val="00A13B67"/>
    <w:rsid w:val="00A20B74"/>
    <w:rsid w:val="00A20C71"/>
    <w:rsid w:val="00A25A63"/>
    <w:rsid w:val="00A34205"/>
    <w:rsid w:val="00A34B8E"/>
    <w:rsid w:val="00A37E78"/>
    <w:rsid w:val="00A41AF9"/>
    <w:rsid w:val="00A461DE"/>
    <w:rsid w:val="00A4767D"/>
    <w:rsid w:val="00A5482C"/>
    <w:rsid w:val="00A55468"/>
    <w:rsid w:val="00A5737D"/>
    <w:rsid w:val="00A579E7"/>
    <w:rsid w:val="00A61B05"/>
    <w:rsid w:val="00A732F4"/>
    <w:rsid w:val="00A761E2"/>
    <w:rsid w:val="00A8081F"/>
    <w:rsid w:val="00A852C9"/>
    <w:rsid w:val="00A85688"/>
    <w:rsid w:val="00A90C73"/>
    <w:rsid w:val="00A94E76"/>
    <w:rsid w:val="00AA0866"/>
    <w:rsid w:val="00AA174B"/>
    <w:rsid w:val="00AA1B40"/>
    <w:rsid w:val="00AA62B2"/>
    <w:rsid w:val="00AB28F3"/>
    <w:rsid w:val="00AB3DC9"/>
    <w:rsid w:val="00AB404D"/>
    <w:rsid w:val="00AB4943"/>
    <w:rsid w:val="00AB4A14"/>
    <w:rsid w:val="00AB69BC"/>
    <w:rsid w:val="00AC0F91"/>
    <w:rsid w:val="00AC2B7C"/>
    <w:rsid w:val="00AC35D1"/>
    <w:rsid w:val="00AC6B06"/>
    <w:rsid w:val="00AC7ABA"/>
    <w:rsid w:val="00AE3D35"/>
    <w:rsid w:val="00AE48B7"/>
    <w:rsid w:val="00AE612A"/>
    <w:rsid w:val="00AF2ADE"/>
    <w:rsid w:val="00AF769C"/>
    <w:rsid w:val="00B01841"/>
    <w:rsid w:val="00B0686A"/>
    <w:rsid w:val="00B206FA"/>
    <w:rsid w:val="00B224CF"/>
    <w:rsid w:val="00B22FE1"/>
    <w:rsid w:val="00B2796B"/>
    <w:rsid w:val="00B30674"/>
    <w:rsid w:val="00B33E22"/>
    <w:rsid w:val="00B34C2B"/>
    <w:rsid w:val="00B44951"/>
    <w:rsid w:val="00B462AF"/>
    <w:rsid w:val="00B479C1"/>
    <w:rsid w:val="00B504D1"/>
    <w:rsid w:val="00B532C2"/>
    <w:rsid w:val="00B54D77"/>
    <w:rsid w:val="00B567FA"/>
    <w:rsid w:val="00B66DE5"/>
    <w:rsid w:val="00B71DAD"/>
    <w:rsid w:val="00B72005"/>
    <w:rsid w:val="00B75287"/>
    <w:rsid w:val="00B76B95"/>
    <w:rsid w:val="00B819BF"/>
    <w:rsid w:val="00B84ED2"/>
    <w:rsid w:val="00B9066F"/>
    <w:rsid w:val="00B9429A"/>
    <w:rsid w:val="00B97AF4"/>
    <w:rsid w:val="00B97E97"/>
    <w:rsid w:val="00BA278E"/>
    <w:rsid w:val="00BA32CD"/>
    <w:rsid w:val="00BB010A"/>
    <w:rsid w:val="00BB3EA2"/>
    <w:rsid w:val="00BB57F2"/>
    <w:rsid w:val="00BB5F5F"/>
    <w:rsid w:val="00BB7FF6"/>
    <w:rsid w:val="00BC7C4C"/>
    <w:rsid w:val="00BD0E4B"/>
    <w:rsid w:val="00BD5712"/>
    <w:rsid w:val="00BD78F5"/>
    <w:rsid w:val="00BE151E"/>
    <w:rsid w:val="00BE2DA5"/>
    <w:rsid w:val="00BE643C"/>
    <w:rsid w:val="00BF19CC"/>
    <w:rsid w:val="00BF1CB3"/>
    <w:rsid w:val="00BF6045"/>
    <w:rsid w:val="00C11BD8"/>
    <w:rsid w:val="00C14884"/>
    <w:rsid w:val="00C15DF2"/>
    <w:rsid w:val="00C16123"/>
    <w:rsid w:val="00C22389"/>
    <w:rsid w:val="00C24508"/>
    <w:rsid w:val="00C33B80"/>
    <w:rsid w:val="00C35BCD"/>
    <w:rsid w:val="00C37CCC"/>
    <w:rsid w:val="00C453BB"/>
    <w:rsid w:val="00C47678"/>
    <w:rsid w:val="00C518E0"/>
    <w:rsid w:val="00C54A51"/>
    <w:rsid w:val="00C5554C"/>
    <w:rsid w:val="00C5701F"/>
    <w:rsid w:val="00C613AE"/>
    <w:rsid w:val="00C707F3"/>
    <w:rsid w:val="00C712CE"/>
    <w:rsid w:val="00C71EB2"/>
    <w:rsid w:val="00C722FD"/>
    <w:rsid w:val="00C72321"/>
    <w:rsid w:val="00C757D3"/>
    <w:rsid w:val="00C76CE8"/>
    <w:rsid w:val="00C7736C"/>
    <w:rsid w:val="00C77B02"/>
    <w:rsid w:val="00C80F3B"/>
    <w:rsid w:val="00C82749"/>
    <w:rsid w:val="00C90AB7"/>
    <w:rsid w:val="00C93138"/>
    <w:rsid w:val="00C93BEA"/>
    <w:rsid w:val="00C97950"/>
    <w:rsid w:val="00C97CC3"/>
    <w:rsid w:val="00CA3DD6"/>
    <w:rsid w:val="00CA5B13"/>
    <w:rsid w:val="00CB03F4"/>
    <w:rsid w:val="00CB130A"/>
    <w:rsid w:val="00CB18CC"/>
    <w:rsid w:val="00CB4B1B"/>
    <w:rsid w:val="00CC1ABB"/>
    <w:rsid w:val="00CC28B9"/>
    <w:rsid w:val="00CC30A8"/>
    <w:rsid w:val="00CD0816"/>
    <w:rsid w:val="00CD10F3"/>
    <w:rsid w:val="00CD2CA0"/>
    <w:rsid w:val="00CD3436"/>
    <w:rsid w:val="00CE11E9"/>
    <w:rsid w:val="00CE3EC2"/>
    <w:rsid w:val="00CF1062"/>
    <w:rsid w:val="00CF2C02"/>
    <w:rsid w:val="00CF4CAB"/>
    <w:rsid w:val="00CF4D7C"/>
    <w:rsid w:val="00CF5E96"/>
    <w:rsid w:val="00D012EF"/>
    <w:rsid w:val="00D043A6"/>
    <w:rsid w:val="00D04AE8"/>
    <w:rsid w:val="00D07896"/>
    <w:rsid w:val="00D07DB9"/>
    <w:rsid w:val="00D10B6C"/>
    <w:rsid w:val="00D110AC"/>
    <w:rsid w:val="00D12A2D"/>
    <w:rsid w:val="00D15CDB"/>
    <w:rsid w:val="00D16602"/>
    <w:rsid w:val="00D2648B"/>
    <w:rsid w:val="00D346DB"/>
    <w:rsid w:val="00D36940"/>
    <w:rsid w:val="00D41876"/>
    <w:rsid w:val="00D42542"/>
    <w:rsid w:val="00D4449A"/>
    <w:rsid w:val="00D45FEC"/>
    <w:rsid w:val="00D5478E"/>
    <w:rsid w:val="00D549F3"/>
    <w:rsid w:val="00D60157"/>
    <w:rsid w:val="00D61D2C"/>
    <w:rsid w:val="00D63F7E"/>
    <w:rsid w:val="00D64C73"/>
    <w:rsid w:val="00D662A5"/>
    <w:rsid w:val="00D67685"/>
    <w:rsid w:val="00D7173D"/>
    <w:rsid w:val="00D743EE"/>
    <w:rsid w:val="00D75982"/>
    <w:rsid w:val="00D779EC"/>
    <w:rsid w:val="00D80924"/>
    <w:rsid w:val="00D8675E"/>
    <w:rsid w:val="00D87145"/>
    <w:rsid w:val="00D9409E"/>
    <w:rsid w:val="00DA1F08"/>
    <w:rsid w:val="00DA2744"/>
    <w:rsid w:val="00DA6A2C"/>
    <w:rsid w:val="00DA789A"/>
    <w:rsid w:val="00DB2C92"/>
    <w:rsid w:val="00DB3495"/>
    <w:rsid w:val="00DB3E0D"/>
    <w:rsid w:val="00DB6F8F"/>
    <w:rsid w:val="00DC307F"/>
    <w:rsid w:val="00DD360D"/>
    <w:rsid w:val="00DD3CE6"/>
    <w:rsid w:val="00DD76C3"/>
    <w:rsid w:val="00DE0B74"/>
    <w:rsid w:val="00DE33B9"/>
    <w:rsid w:val="00DE54FD"/>
    <w:rsid w:val="00DF47A2"/>
    <w:rsid w:val="00DF54E6"/>
    <w:rsid w:val="00DF54F2"/>
    <w:rsid w:val="00E01FDF"/>
    <w:rsid w:val="00E0293D"/>
    <w:rsid w:val="00E14BB0"/>
    <w:rsid w:val="00E15515"/>
    <w:rsid w:val="00E17F9A"/>
    <w:rsid w:val="00E20C55"/>
    <w:rsid w:val="00E21EBB"/>
    <w:rsid w:val="00E24888"/>
    <w:rsid w:val="00E26C0D"/>
    <w:rsid w:val="00E31BF3"/>
    <w:rsid w:val="00E32D2D"/>
    <w:rsid w:val="00E3560E"/>
    <w:rsid w:val="00E37D10"/>
    <w:rsid w:val="00E37FD1"/>
    <w:rsid w:val="00E46957"/>
    <w:rsid w:val="00E50140"/>
    <w:rsid w:val="00E51B12"/>
    <w:rsid w:val="00E52B7C"/>
    <w:rsid w:val="00E550F0"/>
    <w:rsid w:val="00E613A8"/>
    <w:rsid w:val="00E62F62"/>
    <w:rsid w:val="00E677F2"/>
    <w:rsid w:val="00E7030E"/>
    <w:rsid w:val="00E70B81"/>
    <w:rsid w:val="00E73D25"/>
    <w:rsid w:val="00E73F52"/>
    <w:rsid w:val="00E73F97"/>
    <w:rsid w:val="00E76AAF"/>
    <w:rsid w:val="00E772B1"/>
    <w:rsid w:val="00E80B02"/>
    <w:rsid w:val="00E83D17"/>
    <w:rsid w:val="00E84C48"/>
    <w:rsid w:val="00E861FB"/>
    <w:rsid w:val="00E90A1E"/>
    <w:rsid w:val="00E93866"/>
    <w:rsid w:val="00EA53AD"/>
    <w:rsid w:val="00EB1A61"/>
    <w:rsid w:val="00EB3091"/>
    <w:rsid w:val="00EB4CF5"/>
    <w:rsid w:val="00EB5481"/>
    <w:rsid w:val="00EB58BB"/>
    <w:rsid w:val="00EB7863"/>
    <w:rsid w:val="00EC3368"/>
    <w:rsid w:val="00EC3846"/>
    <w:rsid w:val="00EC6F7F"/>
    <w:rsid w:val="00EC7D41"/>
    <w:rsid w:val="00ED7FD0"/>
    <w:rsid w:val="00EF02E6"/>
    <w:rsid w:val="00EF291C"/>
    <w:rsid w:val="00EF6BC7"/>
    <w:rsid w:val="00F0293D"/>
    <w:rsid w:val="00F07786"/>
    <w:rsid w:val="00F11A86"/>
    <w:rsid w:val="00F32067"/>
    <w:rsid w:val="00F32D91"/>
    <w:rsid w:val="00F33F10"/>
    <w:rsid w:val="00F3435F"/>
    <w:rsid w:val="00F35E7A"/>
    <w:rsid w:val="00F406EB"/>
    <w:rsid w:val="00F4322B"/>
    <w:rsid w:val="00F456BC"/>
    <w:rsid w:val="00F5088D"/>
    <w:rsid w:val="00F5291D"/>
    <w:rsid w:val="00F60A7A"/>
    <w:rsid w:val="00F63AE6"/>
    <w:rsid w:val="00F63FC3"/>
    <w:rsid w:val="00F73661"/>
    <w:rsid w:val="00F7674B"/>
    <w:rsid w:val="00F81A5D"/>
    <w:rsid w:val="00F82E2E"/>
    <w:rsid w:val="00F83437"/>
    <w:rsid w:val="00F90C7D"/>
    <w:rsid w:val="00FA15AE"/>
    <w:rsid w:val="00FA19EC"/>
    <w:rsid w:val="00FA6C89"/>
    <w:rsid w:val="00FB0B0C"/>
    <w:rsid w:val="00FB1206"/>
    <w:rsid w:val="00FB272A"/>
    <w:rsid w:val="00FB286F"/>
    <w:rsid w:val="00FB5657"/>
    <w:rsid w:val="00FB588F"/>
    <w:rsid w:val="00FB692A"/>
    <w:rsid w:val="00FC060E"/>
    <w:rsid w:val="00FC1D5E"/>
    <w:rsid w:val="00FC68D7"/>
    <w:rsid w:val="00FC7949"/>
    <w:rsid w:val="00FD2CFF"/>
    <w:rsid w:val="00FD3097"/>
    <w:rsid w:val="00FD34AC"/>
    <w:rsid w:val="00FD60EA"/>
    <w:rsid w:val="00FD6526"/>
    <w:rsid w:val="00FD6B90"/>
    <w:rsid w:val="00FE25B4"/>
    <w:rsid w:val="00FE70EC"/>
    <w:rsid w:val="00FE7289"/>
    <w:rsid w:val="00FF00B0"/>
    <w:rsid w:val="00FF1A1C"/>
    <w:rsid w:val="00FF5EF5"/>
    <w:rsid w:val="00FF64B4"/>
    <w:rsid w:val="03B007D7"/>
    <w:rsid w:val="0E05035F"/>
    <w:rsid w:val="12B12136"/>
    <w:rsid w:val="140E7641"/>
    <w:rsid w:val="26216F95"/>
    <w:rsid w:val="2A976E70"/>
    <w:rsid w:val="4AE250EF"/>
    <w:rsid w:val="542F3F53"/>
    <w:rsid w:val="5B9270AD"/>
    <w:rsid w:val="75AE19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02F893"/>
  <w15:docId w15:val="{A3A73DB2-4093-4392-ABAA-309E5173B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12A2D"/>
    <w:pPr>
      <w:widowControl w:val="0"/>
      <w:spacing w:line="360" w:lineRule="auto"/>
      <w:jc w:val="both"/>
    </w:pPr>
    <w:rPr>
      <w:rFonts w:ascii="Book Antiqua" w:hAnsi="Book Antiqua"/>
      <w:kern w:val="2"/>
      <w:sz w:val="24"/>
      <w:szCs w:val="22"/>
    </w:rPr>
  </w:style>
  <w:style w:type="paragraph" w:styleId="1">
    <w:name w:val="heading 1"/>
    <w:basedOn w:val="a"/>
    <w:next w:val="a"/>
    <w:link w:val="10"/>
    <w:autoRedefine/>
    <w:uiPriority w:val="9"/>
    <w:qFormat/>
    <w:rsid w:val="00F33F10"/>
    <w:pPr>
      <w:snapToGrid w:val="0"/>
      <w:outlineLvl w:val="0"/>
    </w:pPr>
    <w:rPr>
      <w:b/>
      <w:bCs/>
      <w:caps/>
      <w:kern w:val="44"/>
      <w:szCs w:val="24"/>
      <w:u w:val="single"/>
    </w:rPr>
  </w:style>
  <w:style w:type="paragraph" w:styleId="2">
    <w:name w:val="heading 2"/>
    <w:basedOn w:val="a"/>
    <w:next w:val="a"/>
    <w:link w:val="20"/>
    <w:autoRedefine/>
    <w:uiPriority w:val="9"/>
    <w:unhideWhenUsed/>
    <w:qFormat/>
    <w:rsid w:val="007F7017"/>
    <w:pPr>
      <w:keepNext/>
      <w:keepLines/>
      <w:spacing w:line="480" w:lineRule="exact"/>
      <w:outlineLvl w:val="1"/>
    </w:pPr>
    <w:rPr>
      <w:rFonts w:ascii="Times New Roman" w:eastAsiaTheme="majorEastAsia" w:hAnsi="Times New Roman" w:cs="Times New Roman"/>
      <w:b/>
      <w:bCs/>
      <w:i/>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DA789A"/>
    <w:pPr>
      <w:tabs>
        <w:tab w:val="center" w:pos="4153"/>
        <w:tab w:val="right" w:pos="8306"/>
      </w:tabs>
      <w:snapToGrid w:val="0"/>
      <w:jc w:val="left"/>
    </w:pPr>
    <w:rPr>
      <w:sz w:val="18"/>
      <w:szCs w:val="18"/>
    </w:rPr>
  </w:style>
  <w:style w:type="paragraph" w:styleId="a5">
    <w:name w:val="header"/>
    <w:basedOn w:val="a"/>
    <w:link w:val="a6"/>
    <w:uiPriority w:val="99"/>
    <w:unhideWhenUsed/>
    <w:rsid w:val="00DA789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qFormat/>
    <w:rsid w:val="00DA789A"/>
    <w:rPr>
      <w:sz w:val="18"/>
      <w:szCs w:val="18"/>
    </w:rPr>
  </w:style>
  <w:style w:type="character" w:customStyle="1" w:styleId="a4">
    <w:name w:val="页脚 字符"/>
    <w:basedOn w:val="a0"/>
    <w:link w:val="a3"/>
    <w:uiPriority w:val="99"/>
    <w:rsid w:val="00DA789A"/>
    <w:rPr>
      <w:sz w:val="18"/>
      <w:szCs w:val="18"/>
    </w:rPr>
  </w:style>
  <w:style w:type="paragraph" w:styleId="a7">
    <w:name w:val="List Paragraph"/>
    <w:basedOn w:val="a"/>
    <w:uiPriority w:val="34"/>
    <w:qFormat/>
    <w:rsid w:val="00DA789A"/>
    <w:pPr>
      <w:ind w:firstLineChars="200" w:firstLine="420"/>
    </w:pPr>
  </w:style>
  <w:style w:type="paragraph" w:styleId="a8">
    <w:name w:val="Balloon Text"/>
    <w:basedOn w:val="a"/>
    <w:link w:val="a9"/>
    <w:uiPriority w:val="99"/>
    <w:semiHidden/>
    <w:unhideWhenUsed/>
    <w:rsid w:val="00E677F2"/>
    <w:rPr>
      <w:sz w:val="18"/>
      <w:szCs w:val="18"/>
    </w:rPr>
  </w:style>
  <w:style w:type="character" w:customStyle="1" w:styleId="a9">
    <w:name w:val="批注框文本 字符"/>
    <w:basedOn w:val="a0"/>
    <w:link w:val="a8"/>
    <w:uiPriority w:val="99"/>
    <w:semiHidden/>
    <w:rsid w:val="00E677F2"/>
    <w:rPr>
      <w:kern w:val="2"/>
      <w:sz w:val="18"/>
      <w:szCs w:val="18"/>
    </w:rPr>
  </w:style>
  <w:style w:type="character" w:styleId="aa">
    <w:name w:val="Hyperlink"/>
    <w:basedOn w:val="a0"/>
    <w:uiPriority w:val="99"/>
    <w:unhideWhenUsed/>
    <w:rsid w:val="006B1C46"/>
    <w:rPr>
      <w:color w:val="0000FF"/>
      <w:u w:val="single"/>
    </w:rPr>
  </w:style>
  <w:style w:type="character" w:styleId="ab">
    <w:name w:val="annotation reference"/>
    <w:basedOn w:val="a0"/>
    <w:uiPriority w:val="99"/>
    <w:semiHidden/>
    <w:unhideWhenUsed/>
    <w:qFormat/>
    <w:rsid w:val="000C11EE"/>
    <w:rPr>
      <w:sz w:val="21"/>
      <w:szCs w:val="21"/>
    </w:rPr>
  </w:style>
  <w:style w:type="paragraph" w:styleId="ac">
    <w:name w:val="annotation text"/>
    <w:basedOn w:val="a"/>
    <w:link w:val="ad"/>
    <w:uiPriority w:val="99"/>
    <w:semiHidden/>
    <w:unhideWhenUsed/>
    <w:qFormat/>
    <w:rsid w:val="000C11EE"/>
    <w:pPr>
      <w:jc w:val="left"/>
    </w:pPr>
  </w:style>
  <w:style w:type="character" w:customStyle="1" w:styleId="ad">
    <w:name w:val="批注文字 字符"/>
    <w:basedOn w:val="a0"/>
    <w:link w:val="ac"/>
    <w:uiPriority w:val="99"/>
    <w:semiHidden/>
    <w:rsid w:val="000C11EE"/>
    <w:rPr>
      <w:kern w:val="2"/>
      <w:sz w:val="21"/>
      <w:szCs w:val="22"/>
    </w:rPr>
  </w:style>
  <w:style w:type="paragraph" w:styleId="ae">
    <w:name w:val="annotation subject"/>
    <w:basedOn w:val="ac"/>
    <w:next w:val="ac"/>
    <w:link w:val="af"/>
    <w:uiPriority w:val="99"/>
    <w:semiHidden/>
    <w:unhideWhenUsed/>
    <w:rsid w:val="000C11EE"/>
    <w:rPr>
      <w:b/>
      <w:bCs/>
    </w:rPr>
  </w:style>
  <w:style w:type="character" w:customStyle="1" w:styleId="af">
    <w:name w:val="批注主题 字符"/>
    <w:basedOn w:val="ad"/>
    <w:link w:val="ae"/>
    <w:uiPriority w:val="99"/>
    <w:semiHidden/>
    <w:rsid w:val="000C11EE"/>
    <w:rPr>
      <w:b/>
      <w:bCs/>
      <w:kern w:val="2"/>
      <w:sz w:val="21"/>
      <w:szCs w:val="22"/>
    </w:rPr>
  </w:style>
  <w:style w:type="character" w:customStyle="1" w:styleId="Char">
    <w:name w:val="批注文字 Char"/>
    <w:uiPriority w:val="99"/>
    <w:semiHidden/>
    <w:rsid w:val="00CB4B1B"/>
    <w:rPr>
      <w:kern w:val="2"/>
      <w:sz w:val="21"/>
      <w:szCs w:val="22"/>
    </w:rPr>
  </w:style>
  <w:style w:type="paragraph" w:customStyle="1" w:styleId="EndNoteBibliographyTitle">
    <w:name w:val="EndNote Bibliography Title"/>
    <w:basedOn w:val="a"/>
    <w:link w:val="EndNoteBibliographyTitleChar"/>
    <w:rsid w:val="00B9066F"/>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B9066F"/>
    <w:rPr>
      <w:rFonts w:ascii="Calibri" w:hAnsi="Calibri" w:cs="Calibri"/>
      <w:noProof/>
      <w:kern w:val="2"/>
      <w:szCs w:val="22"/>
    </w:rPr>
  </w:style>
  <w:style w:type="paragraph" w:customStyle="1" w:styleId="EndNoteBibliography">
    <w:name w:val="EndNote Bibliography"/>
    <w:basedOn w:val="a"/>
    <w:link w:val="EndNoteBibliographyChar"/>
    <w:rsid w:val="00B9066F"/>
    <w:pPr>
      <w:spacing w:line="240" w:lineRule="auto"/>
    </w:pPr>
    <w:rPr>
      <w:rFonts w:ascii="Calibri" w:hAnsi="Calibri" w:cs="Calibri"/>
      <w:noProof/>
      <w:sz w:val="20"/>
    </w:rPr>
  </w:style>
  <w:style w:type="character" w:customStyle="1" w:styleId="EndNoteBibliographyChar">
    <w:name w:val="EndNote Bibliography Char"/>
    <w:basedOn w:val="a0"/>
    <w:link w:val="EndNoteBibliography"/>
    <w:rsid w:val="00B9066F"/>
    <w:rPr>
      <w:rFonts w:ascii="Calibri" w:hAnsi="Calibri" w:cs="Calibri"/>
      <w:noProof/>
      <w:kern w:val="2"/>
      <w:szCs w:val="22"/>
    </w:rPr>
  </w:style>
  <w:style w:type="character" w:customStyle="1" w:styleId="10">
    <w:name w:val="标题 1 字符"/>
    <w:basedOn w:val="a0"/>
    <w:link w:val="1"/>
    <w:uiPriority w:val="9"/>
    <w:rsid w:val="00F33F10"/>
    <w:rPr>
      <w:rFonts w:ascii="Book Antiqua" w:hAnsi="Book Antiqua"/>
      <w:b/>
      <w:bCs/>
      <w:caps/>
      <w:kern w:val="44"/>
      <w:sz w:val="24"/>
      <w:szCs w:val="24"/>
      <w:u w:val="single"/>
    </w:rPr>
  </w:style>
  <w:style w:type="character" w:customStyle="1" w:styleId="20">
    <w:name w:val="标题 2 字符"/>
    <w:basedOn w:val="a0"/>
    <w:link w:val="2"/>
    <w:uiPriority w:val="9"/>
    <w:rsid w:val="007F7017"/>
    <w:rPr>
      <w:rFonts w:ascii="Times New Roman" w:eastAsiaTheme="majorEastAsia" w:hAnsi="Times New Roman" w:cs="Times New Roman"/>
      <w:b/>
      <w:bCs/>
      <w:i/>
      <w:kern w:val="2"/>
      <w:sz w:val="24"/>
      <w:szCs w:val="32"/>
    </w:rPr>
  </w:style>
  <w:style w:type="paragraph" w:customStyle="1" w:styleId="12ptBold">
    <w:name w:val="12pt+Bold"/>
    <w:basedOn w:val="a"/>
    <w:qFormat/>
    <w:rsid w:val="009C139A"/>
    <w:rPr>
      <w:b/>
      <w:szCs w:val="24"/>
    </w:rPr>
  </w:style>
  <w:style w:type="paragraph" w:customStyle="1" w:styleId="SmallcapsItalics">
    <w:name w:val="Small caps+Italics"/>
    <w:basedOn w:val="a"/>
    <w:qFormat/>
    <w:rsid w:val="00FC060E"/>
    <w:rPr>
      <w:b/>
      <w:i/>
      <w:caps/>
      <w:szCs w:val="24"/>
    </w:rPr>
  </w:style>
  <w:style w:type="paragraph" w:customStyle="1" w:styleId="Red">
    <w:name w:val="Red"/>
    <w:basedOn w:val="a"/>
    <w:qFormat/>
    <w:rsid w:val="00FC060E"/>
    <w:pPr>
      <w:snapToGrid w:val="0"/>
    </w:pPr>
    <w:rPr>
      <w:rFonts w:cs="Times New Roman"/>
      <w:color w:val="FF0000"/>
      <w:sz w:val="21"/>
      <w:szCs w:val="24"/>
    </w:rPr>
  </w:style>
  <w:style w:type="paragraph" w:customStyle="1" w:styleId="HighlightHeading">
    <w:name w:val="Highlight Heading"/>
    <w:basedOn w:val="a"/>
    <w:qFormat/>
    <w:rsid w:val="003901B4"/>
    <w:pPr>
      <w:snapToGrid w:val="0"/>
    </w:pPr>
    <w:rPr>
      <w:rFonts w:cs="Times New Roman"/>
      <w:b/>
      <w:i/>
      <w:szCs w:val="24"/>
    </w:rPr>
  </w:style>
  <w:style w:type="paragraph" w:customStyle="1" w:styleId="Smallcapsnormal">
    <w:name w:val="Small caps+normal"/>
    <w:qFormat/>
    <w:rsid w:val="003901B4"/>
    <w:rPr>
      <w:rFonts w:ascii="Book Antiqua" w:hAnsi="Book Antiqua"/>
      <w:b/>
      <w:caps/>
      <w:kern w:val="2"/>
      <w:sz w:val="24"/>
      <w:szCs w:val="24"/>
    </w:rPr>
  </w:style>
  <w:style w:type="paragraph" w:styleId="af0">
    <w:name w:val="Revision"/>
    <w:hidden/>
    <w:uiPriority w:val="99"/>
    <w:semiHidden/>
    <w:rsid w:val="00FF64B4"/>
    <w:rPr>
      <w:rFonts w:ascii="Book Antiqua" w:hAnsi="Book Antiqua"/>
      <w:kern w:val="2"/>
      <w:sz w:val="24"/>
      <w:szCs w:val="22"/>
    </w:rPr>
  </w:style>
  <w:style w:type="character" w:customStyle="1" w:styleId="UnresolvedMention">
    <w:name w:val="Unresolved Mention"/>
    <w:basedOn w:val="a0"/>
    <w:uiPriority w:val="99"/>
    <w:semiHidden/>
    <w:unhideWhenUsed/>
    <w:rsid w:val="00216A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78724">
      <w:bodyDiv w:val="1"/>
      <w:marLeft w:val="0"/>
      <w:marRight w:val="0"/>
      <w:marTop w:val="0"/>
      <w:marBottom w:val="0"/>
      <w:divBdr>
        <w:top w:val="none" w:sz="0" w:space="0" w:color="auto"/>
        <w:left w:val="none" w:sz="0" w:space="0" w:color="auto"/>
        <w:bottom w:val="none" w:sz="0" w:space="0" w:color="auto"/>
        <w:right w:val="none" w:sz="0" w:space="0" w:color="auto"/>
      </w:divBdr>
    </w:div>
    <w:div w:id="117652608">
      <w:bodyDiv w:val="1"/>
      <w:marLeft w:val="0"/>
      <w:marRight w:val="0"/>
      <w:marTop w:val="0"/>
      <w:marBottom w:val="0"/>
      <w:divBdr>
        <w:top w:val="none" w:sz="0" w:space="0" w:color="auto"/>
        <w:left w:val="none" w:sz="0" w:space="0" w:color="auto"/>
        <w:bottom w:val="none" w:sz="0" w:space="0" w:color="auto"/>
        <w:right w:val="none" w:sz="0" w:space="0" w:color="auto"/>
      </w:divBdr>
    </w:div>
    <w:div w:id="128941604">
      <w:bodyDiv w:val="1"/>
      <w:marLeft w:val="0"/>
      <w:marRight w:val="0"/>
      <w:marTop w:val="0"/>
      <w:marBottom w:val="0"/>
      <w:divBdr>
        <w:top w:val="none" w:sz="0" w:space="0" w:color="auto"/>
        <w:left w:val="none" w:sz="0" w:space="0" w:color="auto"/>
        <w:bottom w:val="none" w:sz="0" w:space="0" w:color="auto"/>
        <w:right w:val="none" w:sz="0" w:space="0" w:color="auto"/>
      </w:divBdr>
    </w:div>
    <w:div w:id="134613779">
      <w:bodyDiv w:val="1"/>
      <w:marLeft w:val="0"/>
      <w:marRight w:val="0"/>
      <w:marTop w:val="0"/>
      <w:marBottom w:val="0"/>
      <w:divBdr>
        <w:top w:val="none" w:sz="0" w:space="0" w:color="auto"/>
        <w:left w:val="none" w:sz="0" w:space="0" w:color="auto"/>
        <w:bottom w:val="none" w:sz="0" w:space="0" w:color="auto"/>
        <w:right w:val="none" w:sz="0" w:space="0" w:color="auto"/>
      </w:divBdr>
    </w:div>
    <w:div w:id="188956280">
      <w:bodyDiv w:val="1"/>
      <w:marLeft w:val="0"/>
      <w:marRight w:val="0"/>
      <w:marTop w:val="0"/>
      <w:marBottom w:val="0"/>
      <w:divBdr>
        <w:top w:val="none" w:sz="0" w:space="0" w:color="auto"/>
        <w:left w:val="none" w:sz="0" w:space="0" w:color="auto"/>
        <w:bottom w:val="none" w:sz="0" w:space="0" w:color="auto"/>
        <w:right w:val="none" w:sz="0" w:space="0" w:color="auto"/>
      </w:divBdr>
    </w:div>
    <w:div w:id="276134059">
      <w:bodyDiv w:val="1"/>
      <w:marLeft w:val="0"/>
      <w:marRight w:val="0"/>
      <w:marTop w:val="0"/>
      <w:marBottom w:val="0"/>
      <w:divBdr>
        <w:top w:val="none" w:sz="0" w:space="0" w:color="auto"/>
        <w:left w:val="none" w:sz="0" w:space="0" w:color="auto"/>
        <w:bottom w:val="none" w:sz="0" w:space="0" w:color="auto"/>
        <w:right w:val="none" w:sz="0" w:space="0" w:color="auto"/>
      </w:divBdr>
    </w:div>
    <w:div w:id="385490546">
      <w:bodyDiv w:val="1"/>
      <w:marLeft w:val="0"/>
      <w:marRight w:val="0"/>
      <w:marTop w:val="0"/>
      <w:marBottom w:val="0"/>
      <w:divBdr>
        <w:top w:val="none" w:sz="0" w:space="0" w:color="auto"/>
        <w:left w:val="none" w:sz="0" w:space="0" w:color="auto"/>
        <w:bottom w:val="none" w:sz="0" w:space="0" w:color="auto"/>
        <w:right w:val="none" w:sz="0" w:space="0" w:color="auto"/>
      </w:divBdr>
    </w:div>
    <w:div w:id="504053879">
      <w:bodyDiv w:val="1"/>
      <w:marLeft w:val="0"/>
      <w:marRight w:val="0"/>
      <w:marTop w:val="0"/>
      <w:marBottom w:val="0"/>
      <w:divBdr>
        <w:top w:val="none" w:sz="0" w:space="0" w:color="auto"/>
        <w:left w:val="none" w:sz="0" w:space="0" w:color="auto"/>
        <w:bottom w:val="none" w:sz="0" w:space="0" w:color="auto"/>
        <w:right w:val="none" w:sz="0" w:space="0" w:color="auto"/>
      </w:divBdr>
    </w:div>
    <w:div w:id="505823886">
      <w:bodyDiv w:val="1"/>
      <w:marLeft w:val="0"/>
      <w:marRight w:val="0"/>
      <w:marTop w:val="0"/>
      <w:marBottom w:val="0"/>
      <w:divBdr>
        <w:top w:val="none" w:sz="0" w:space="0" w:color="auto"/>
        <w:left w:val="none" w:sz="0" w:space="0" w:color="auto"/>
        <w:bottom w:val="none" w:sz="0" w:space="0" w:color="auto"/>
        <w:right w:val="none" w:sz="0" w:space="0" w:color="auto"/>
      </w:divBdr>
    </w:div>
    <w:div w:id="518281439">
      <w:bodyDiv w:val="1"/>
      <w:marLeft w:val="0"/>
      <w:marRight w:val="0"/>
      <w:marTop w:val="0"/>
      <w:marBottom w:val="0"/>
      <w:divBdr>
        <w:top w:val="none" w:sz="0" w:space="0" w:color="auto"/>
        <w:left w:val="none" w:sz="0" w:space="0" w:color="auto"/>
        <w:bottom w:val="none" w:sz="0" w:space="0" w:color="auto"/>
        <w:right w:val="none" w:sz="0" w:space="0" w:color="auto"/>
      </w:divBdr>
    </w:div>
    <w:div w:id="600457140">
      <w:bodyDiv w:val="1"/>
      <w:marLeft w:val="0"/>
      <w:marRight w:val="0"/>
      <w:marTop w:val="0"/>
      <w:marBottom w:val="0"/>
      <w:divBdr>
        <w:top w:val="none" w:sz="0" w:space="0" w:color="auto"/>
        <w:left w:val="none" w:sz="0" w:space="0" w:color="auto"/>
        <w:bottom w:val="none" w:sz="0" w:space="0" w:color="auto"/>
        <w:right w:val="none" w:sz="0" w:space="0" w:color="auto"/>
      </w:divBdr>
    </w:div>
    <w:div w:id="623851975">
      <w:bodyDiv w:val="1"/>
      <w:marLeft w:val="0"/>
      <w:marRight w:val="0"/>
      <w:marTop w:val="0"/>
      <w:marBottom w:val="0"/>
      <w:divBdr>
        <w:top w:val="none" w:sz="0" w:space="0" w:color="auto"/>
        <w:left w:val="none" w:sz="0" w:space="0" w:color="auto"/>
        <w:bottom w:val="none" w:sz="0" w:space="0" w:color="auto"/>
        <w:right w:val="none" w:sz="0" w:space="0" w:color="auto"/>
      </w:divBdr>
    </w:div>
    <w:div w:id="642657031">
      <w:bodyDiv w:val="1"/>
      <w:marLeft w:val="0"/>
      <w:marRight w:val="0"/>
      <w:marTop w:val="0"/>
      <w:marBottom w:val="0"/>
      <w:divBdr>
        <w:top w:val="none" w:sz="0" w:space="0" w:color="auto"/>
        <w:left w:val="none" w:sz="0" w:space="0" w:color="auto"/>
        <w:bottom w:val="none" w:sz="0" w:space="0" w:color="auto"/>
        <w:right w:val="none" w:sz="0" w:space="0" w:color="auto"/>
      </w:divBdr>
    </w:div>
    <w:div w:id="672607856">
      <w:bodyDiv w:val="1"/>
      <w:marLeft w:val="0"/>
      <w:marRight w:val="0"/>
      <w:marTop w:val="0"/>
      <w:marBottom w:val="0"/>
      <w:divBdr>
        <w:top w:val="none" w:sz="0" w:space="0" w:color="auto"/>
        <w:left w:val="none" w:sz="0" w:space="0" w:color="auto"/>
        <w:bottom w:val="none" w:sz="0" w:space="0" w:color="auto"/>
        <w:right w:val="none" w:sz="0" w:space="0" w:color="auto"/>
      </w:divBdr>
    </w:div>
    <w:div w:id="685209829">
      <w:bodyDiv w:val="1"/>
      <w:marLeft w:val="0"/>
      <w:marRight w:val="0"/>
      <w:marTop w:val="0"/>
      <w:marBottom w:val="0"/>
      <w:divBdr>
        <w:top w:val="none" w:sz="0" w:space="0" w:color="auto"/>
        <w:left w:val="none" w:sz="0" w:space="0" w:color="auto"/>
        <w:bottom w:val="none" w:sz="0" w:space="0" w:color="auto"/>
        <w:right w:val="none" w:sz="0" w:space="0" w:color="auto"/>
      </w:divBdr>
    </w:div>
    <w:div w:id="725567665">
      <w:bodyDiv w:val="1"/>
      <w:marLeft w:val="0"/>
      <w:marRight w:val="0"/>
      <w:marTop w:val="0"/>
      <w:marBottom w:val="0"/>
      <w:divBdr>
        <w:top w:val="none" w:sz="0" w:space="0" w:color="auto"/>
        <w:left w:val="none" w:sz="0" w:space="0" w:color="auto"/>
        <w:bottom w:val="none" w:sz="0" w:space="0" w:color="auto"/>
        <w:right w:val="none" w:sz="0" w:space="0" w:color="auto"/>
      </w:divBdr>
    </w:div>
    <w:div w:id="728924031">
      <w:bodyDiv w:val="1"/>
      <w:marLeft w:val="0"/>
      <w:marRight w:val="0"/>
      <w:marTop w:val="0"/>
      <w:marBottom w:val="0"/>
      <w:divBdr>
        <w:top w:val="none" w:sz="0" w:space="0" w:color="auto"/>
        <w:left w:val="none" w:sz="0" w:space="0" w:color="auto"/>
        <w:bottom w:val="none" w:sz="0" w:space="0" w:color="auto"/>
        <w:right w:val="none" w:sz="0" w:space="0" w:color="auto"/>
      </w:divBdr>
    </w:div>
    <w:div w:id="749303851">
      <w:bodyDiv w:val="1"/>
      <w:marLeft w:val="0"/>
      <w:marRight w:val="0"/>
      <w:marTop w:val="0"/>
      <w:marBottom w:val="0"/>
      <w:divBdr>
        <w:top w:val="none" w:sz="0" w:space="0" w:color="auto"/>
        <w:left w:val="none" w:sz="0" w:space="0" w:color="auto"/>
        <w:bottom w:val="none" w:sz="0" w:space="0" w:color="auto"/>
        <w:right w:val="none" w:sz="0" w:space="0" w:color="auto"/>
      </w:divBdr>
    </w:div>
    <w:div w:id="768738872">
      <w:bodyDiv w:val="1"/>
      <w:marLeft w:val="0"/>
      <w:marRight w:val="0"/>
      <w:marTop w:val="0"/>
      <w:marBottom w:val="0"/>
      <w:divBdr>
        <w:top w:val="none" w:sz="0" w:space="0" w:color="auto"/>
        <w:left w:val="none" w:sz="0" w:space="0" w:color="auto"/>
        <w:bottom w:val="none" w:sz="0" w:space="0" w:color="auto"/>
        <w:right w:val="none" w:sz="0" w:space="0" w:color="auto"/>
      </w:divBdr>
    </w:div>
    <w:div w:id="826820691">
      <w:bodyDiv w:val="1"/>
      <w:marLeft w:val="0"/>
      <w:marRight w:val="0"/>
      <w:marTop w:val="0"/>
      <w:marBottom w:val="0"/>
      <w:divBdr>
        <w:top w:val="none" w:sz="0" w:space="0" w:color="auto"/>
        <w:left w:val="none" w:sz="0" w:space="0" w:color="auto"/>
        <w:bottom w:val="none" w:sz="0" w:space="0" w:color="auto"/>
        <w:right w:val="none" w:sz="0" w:space="0" w:color="auto"/>
      </w:divBdr>
    </w:div>
    <w:div w:id="835387648">
      <w:bodyDiv w:val="1"/>
      <w:marLeft w:val="0"/>
      <w:marRight w:val="0"/>
      <w:marTop w:val="0"/>
      <w:marBottom w:val="0"/>
      <w:divBdr>
        <w:top w:val="none" w:sz="0" w:space="0" w:color="auto"/>
        <w:left w:val="none" w:sz="0" w:space="0" w:color="auto"/>
        <w:bottom w:val="none" w:sz="0" w:space="0" w:color="auto"/>
        <w:right w:val="none" w:sz="0" w:space="0" w:color="auto"/>
      </w:divBdr>
    </w:div>
    <w:div w:id="845439945">
      <w:bodyDiv w:val="1"/>
      <w:marLeft w:val="0"/>
      <w:marRight w:val="0"/>
      <w:marTop w:val="0"/>
      <w:marBottom w:val="0"/>
      <w:divBdr>
        <w:top w:val="none" w:sz="0" w:space="0" w:color="auto"/>
        <w:left w:val="none" w:sz="0" w:space="0" w:color="auto"/>
        <w:bottom w:val="none" w:sz="0" w:space="0" w:color="auto"/>
        <w:right w:val="none" w:sz="0" w:space="0" w:color="auto"/>
      </w:divBdr>
    </w:div>
    <w:div w:id="864178794">
      <w:bodyDiv w:val="1"/>
      <w:marLeft w:val="0"/>
      <w:marRight w:val="0"/>
      <w:marTop w:val="0"/>
      <w:marBottom w:val="0"/>
      <w:divBdr>
        <w:top w:val="none" w:sz="0" w:space="0" w:color="auto"/>
        <w:left w:val="none" w:sz="0" w:space="0" w:color="auto"/>
        <w:bottom w:val="none" w:sz="0" w:space="0" w:color="auto"/>
        <w:right w:val="none" w:sz="0" w:space="0" w:color="auto"/>
      </w:divBdr>
    </w:div>
    <w:div w:id="970523734">
      <w:bodyDiv w:val="1"/>
      <w:marLeft w:val="0"/>
      <w:marRight w:val="0"/>
      <w:marTop w:val="0"/>
      <w:marBottom w:val="0"/>
      <w:divBdr>
        <w:top w:val="none" w:sz="0" w:space="0" w:color="auto"/>
        <w:left w:val="none" w:sz="0" w:space="0" w:color="auto"/>
        <w:bottom w:val="none" w:sz="0" w:space="0" w:color="auto"/>
        <w:right w:val="none" w:sz="0" w:space="0" w:color="auto"/>
      </w:divBdr>
    </w:div>
    <w:div w:id="995571018">
      <w:bodyDiv w:val="1"/>
      <w:marLeft w:val="0"/>
      <w:marRight w:val="0"/>
      <w:marTop w:val="0"/>
      <w:marBottom w:val="0"/>
      <w:divBdr>
        <w:top w:val="none" w:sz="0" w:space="0" w:color="auto"/>
        <w:left w:val="none" w:sz="0" w:space="0" w:color="auto"/>
        <w:bottom w:val="none" w:sz="0" w:space="0" w:color="auto"/>
        <w:right w:val="none" w:sz="0" w:space="0" w:color="auto"/>
      </w:divBdr>
    </w:div>
    <w:div w:id="1174875698">
      <w:bodyDiv w:val="1"/>
      <w:marLeft w:val="0"/>
      <w:marRight w:val="0"/>
      <w:marTop w:val="0"/>
      <w:marBottom w:val="0"/>
      <w:divBdr>
        <w:top w:val="none" w:sz="0" w:space="0" w:color="auto"/>
        <w:left w:val="none" w:sz="0" w:space="0" w:color="auto"/>
        <w:bottom w:val="none" w:sz="0" w:space="0" w:color="auto"/>
        <w:right w:val="none" w:sz="0" w:space="0" w:color="auto"/>
      </w:divBdr>
    </w:div>
    <w:div w:id="1234124979">
      <w:bodyDiv w:val="1"/>
      <w:marLeft w:val="0"/>
      <w:marRight w:val="0"/>
      <w:marTop w:val="0"/>
      <w:marBottom w:val="0"/>
      <w:divBdr>
        <w:top w:val="none" w:sz="0" w:space="0" w:color="auto"/>
        <w:left w:val="none" w:sz="0" w:space="0" w:color="auto"/>
        <w:bottom w:val="none" w:sz="0" w:space="0" w:color="auto"/>
        <w:right w:val="none" w:sz="0" w:space="0" w:color="auto"/>
      </w:divBdr>
    </w:div>
    <w:div w:id="1272082192">
      <w:bodyDiv w:val="1"/>
      <w:marLeft w:val="0"/>
      <w:marRight w:val="0"/>
      <w:marTop w:val="0"/>
      <w:marBottom w:val="0"/>
      <w:divBdr>
        <w:top w:val="none" w:sz="0" w:space="0" w:color="auto"/>
        <w:left w:val="none" w:sz="0" w:space="0" w:color="auto"/>
        <w:bottom w:val="none" w:sz="0" w:space="0" w:color="auto"/>
        <w:right w:val="none" w:sz="0" w:space="0" w:color="auto"/>
      </w:divBdr>
    </w:div>
    <w:div w:id="1358655687">
      <w:bodyDiv w:val="1"/>
      <w:marLeft w:val="0"/>
      <w:marRight w:val="0"/>
      <w:marTop w:val="0"/>
      <w:marBottom w:val="0"/>
      <w:divBdr>
        <w:top w:val="none" w:sz="0" w:space="0" w:color="auto"/>
        <w:left w:val="none" w:sz="0" w:space="0" w:color="auto"/>
        <w:bottom w:val="none" w:sz="0" w:space="0" w:color="auto"/>
        <w:right w:val="none" w:sz="0" w:space="0" w:color="auto"/>
      </w:divBdr>
    </w:div>
    <w:div w:id="1398168640">
      <w:bodyDiv w:val="1"/>
      <w:marLeft w:val="0"/>
      <w:marRight w:val="0"/>
      <w:marTop w:val="0"/>
      <w:marBottom w:val="0"/>
      <w:divBdr>
        <w:top w:val="none" w:sz="0" w:space="0" w:color="auto"/>
        <w:left w:val="none" w:sz="0" w:space="0" w:color="auto"/>
        <w:bottom w:val="none" w:sz="0" w:space="0" w:color="auto"/>
        <w:right w:val="none" w:sz="0" w:space="0" w:color="auto"/>
      </w:divBdr>
    </w:div>
    <w:div w:id="1398818595">
      <w:bodyDiv w:val="1"/>
      <w:marLeft w:val="0"/>
      <w:marRight w:val="0"/>
      <w:marTop w:val="0"/>
      <w:marBottom w:val="0"/>
      <w:divBdr>
        <w:top w:val="none" w:sz="0" w:space="0" w:color="auto"/>
        <w:left w:val="none" w:sz="0" w:space="0" w:color="auto"/>
        <w:bottom w:val="none" w:sz="0" w:space="0" w:color="auto"/>
        <w:right w:val="none" w:sz="0" w:space="0" w:color="auto"/>
      </w:divBdr>
      <w:divsChild>
        <w:div w:id="412169502">
          <w:marLeft w:val="0"/>
          <w:marRight w:val="0"/>
          <w:marTop w:val="0"/>
          <w:marBottom w:val="0"/>
          <w:divBdr>
            <w:top w:val="none" w:sz="0" w:space="0" w:color="auto"/>
            <w:left w:val="none" w:sz="0" w:space="0" w:color="auto"/>
            <w:bottom w:val="none" w:sz="0" w:space="0" w:color="auto"/>
            <w:right w:val="none" w:sz="0" w:space="0" w:color="auto"/>
          </w:divBdr>
        </w:div>
      </w:divsChild>
    </w:div>
    <w:div w:id="1454859583">
      <w:bodyDiv w:val="1"/>
      <w:marLeft w:val="0"/>
      <w:marRight w:val="0"/>
      <w:marTop w:val="0"/>
      <w:marBottom w:val="0"/>
      <w:divBdr>
        <w:top w:val="none" w:sz="0" w:space="0" w:color="auto"/>
        <w:left w:val="none" w:sz="0" w:space="0" w:color="auto"/>
        <w:bottom w:val="none" w:sz="0" w:space="0" w:color="auto"/>
        <w:right w:val="none" w:sz="0" w:space="0" w:color="auto"/>
      </w:divBdr>
    </w:div>
    <w:div w:id="1459375616">
      <w:bodyDiv w:val="1"/>
      <w:marLeft w:val="0"/>
      <w:marRight w:val="0"/>
      <w:marTop w:val="0"/>
      <w:marBottom w:val="0"/>
      <w:divBdr>
        <w:top w:val="none" w:sz="0" w:space="0" w:color="auto"/>
        <w:left w:val="none" w:sz="0" w:space="0" w:color="auto"/>
        <w:bottom w:val="none" w:sz="0" w:space="0" w:color="auto"/>
        <w:right w:val="none" w:sz="0" w:space="0" w:color="auto"/>
      </w:divBdr>
    </w:div>
    <w:div w:id="1476140801">
      <w:bodyDiv w:val="1"/>
      <w:marLeft w:val="0"/>
      <w:marRight w:val="0"/>
      <w:marTop w:val="0"/>
      <w:marBottom w:val="0"/>
      <w:divBdr>
        <w:top w:val="none" w:sz="0" w:space="0" w:color="auto"/>
        <w:left w:val="none" w:sz="0" w:space="0" w:color="auto"/>
        <w:bottom w:val="none" w:sz="0" w:space="0" w:color="auto"/>
        <w:right w:val="none" w:sz="0" w:space="0" w:color="auto"/>
      </w:divBdr>
    </w:div>
    <w:div w:id="1582524993">
      <w:bodyDiv w:val="1"/>
      <w:marLeft w:val="0"/>
      <w:marRight w:val="0"/>
      <w:marTop w:val="0"/>
      <w:marBottom w:val="0"/>
      <w:divBdr>
        <w:top w:val="none" w:sz="0" w:space="0" w:color="auto"/>
        <w:left w:val="none" w:sz="0" w:space="0" w:color="auto"/>
        <w:bottom w:val="none" w:sz="0" w:space="0" w:color="auto"/>
        <w:right w:val="none" w:sz="0" w:space="0" w:color="auto"/>
      </w:divBdr>
    </w:div>
    <w:div w:id="1614438301">
      <w:bodyDiv w:val="1"/>
      <w:marLeft w:val="0"/>
      <w:marRight w:val="0"/>
      <w:marTop w:val="0"/>
      <w:marBottom w:val="0"/>
      <w:divBdr>
        <w:top w:val="none" w:sz="0" w:space="0" w:color="auto"/>
        <w:left w:val="none" w:sz="0" w:space="0" w:color="auto"/>
        <w:bottom w:val="none" w:sz="0" w:space="0" w:color="auto"/>
        <w:right w:val="none" w:sz="0" w:space="0" w:color="auto"/>
      </w:divBdr>
    </w:div>
    <w:div w:id="1615360032">
      <w:bodyDiv w:val="1"/>
      <w:marLeft w:val="0"/>
      <w:marRight w:val="0"/>
      <w:marTop w:val="0"/>
      <w:marBottom w:val="0"/>
      <w:divBdr>
        <w:top w:val="none" w:sz="0" w:space="0" w:color="auto"/>
        <w:left w:val="none" w:sz="0" w:space="0" w:color="auto"/>
        <w:bottom w:val="none" w:sz="0" w:space="0" w:color="auto"/>
        <w:right w:val="none" w:sz="0" w:space="0" w:color="auto"/>
      </w:divBdr>
    </w:div>
    <w:div w:id="1643651133">
      <w:bodyDiv w:val="1"/>
      <w:marLeft w:val="0"/>
      <w:marRight w:val="0"/>
      <w:marTop w:val="0"/>
      <w:marBottom w:val="0"/>
      <w:divBdr>
        <w:top w:val="none" w:sz="0" w:space="0" w:color="auto"/>
        <w:left w:val="none" w:sz="0" w:space="0" w:color="auto"/>
        <w:bottom w:val="none" w:sz="0" w:space="0" w:color="auto"/>
        <w:right w:val="none" w:sz="0" w:space="0" w:color="auto"/>
      </w:divBdr>
    </w:div>
    <w:div w:id="1655065633">
      <w:bodyDiv w:val="1"/>
      <w:marLeft w:val="0"/>
      <w:marRight w:val="0"/>
      <w:marTop w:val="0"/>
      <w:marBottom w:val="0"/>
      <w:divBdr>
        <w:top w:val="none" w:sz="0" w:space="0" w:color="auto"/>
        <w:left w:val="none" w:sz="0" w:space="0" w:color="auto"/>
        <w:bottom w:val="none" w:sz="0" w:space="0" w:color="auto"/>
        <w:right w:val="none" w:sz="0" w:space="0" w:color="auto"/>
      </w:divBdr>
    </w:div>
    <w:div w:id="1666399791">
      <w:bodyDiv w:val="1"/>
      <w:marLeft w:val="0"/>
      <w:marRight w:val="0"/>
      <w:marTop w:val="0"/>
      <w:marBottom w:val="0"/>
      <w:divBdr>
        <w:top w:val="none" w:sz="0" w:space="0" w:color="auto"/>
        <w:left w:val="none" w:sz="0" w:space="0" w:color="auto"/>
        <w:bottom w:val="none" w:sz="0" w:space="0" w:color="auto"/>
        <w:right w:val="none" w:sz="0" w:space="0" w:color="auto"/>
      </w:divBdr>
    </w:div>
    <w:div w:id="1684435920">
      <w:bodyDiv w:val="1"/>
      <w:marLeft w:val="0"/>
      <w:marRight w:val="0"/>
      <w:marTop w:val="0"/>
      <w:marBottom w:val="0"/>
      <w:divBdr>
        <w:top w:val="none" w:sz="0" w:space="0" w:color="auto"/>
        <w:left w:val="none" w:sz="0" w:space="0" w:color="auto"/>
        <w:bottom w:val="none" w:sz="0" w:space="0" w:color="auto"/>
        <w:right w:val="none" w:sz="0" w:space="0" w:color="auto"/>
      </w:divBdr>
    </w:div>
    <w:div w:id="1916164452">
      <w:bodyDiv w:val="1"/>
      <w:marLeft w:val="0"/>
      <w:marRight w:val="0"/>
      <w:marTop w:val="0"/>
      <w:marBottom w:val="0"/>
      <w:divBdr>
        <w:top w:val="none" w:sz="0" w:space="0" w:color="auto"/>
        <w:left w:val="none" w:sz="0" w:space="0" w:color="auto"/>
        <w:bottom w:val="none" w:sz="0" w:space="0" w:color="auto"/>
        <w:right w:val="none" w:sz="0" w:space="0" w:color="auto"/>
      </w:divBdr>
    </w:div>
    <w:div w:id="1970284615">
      <w:bodyDiv w:val="1"/>
      <w:marLeft w:val="0"/>
      <w:marRight w:val="0"/>
      <w:marTop w:val="0"/>
      <w:marBottom w:val="0"/>
      <w:divBdr>
        <w:top w:val="none" w:sz="0" w:space="0" w:color="auto"/>
        <w:left w:val="none" w:sz="0" w:space="0" w:color="auto"/>
        <w:bottom w:val="none" w:sz="0" w:space="0" w:color="auto"/>
        <w:right w:val="none" w:sz="0" w:space="0" w:color="auto"/>
      </w:divBdr>
    </w:div>
    <w:div w:id="1978728989">
      <w:bodyDiv w:val="1"/>
      <w:marLeft w:val="0"/>
      <w:marRight w:val="0"/>
      <w:marTop w:val="0"/>
      <w:marBottom w:val="0"/>
      <w:divBdr>
        <w:top w:val="none" w:sz="0" w:space="0" w:color="auto"/>
        <w:left w:val="none" w:sz="0" w:space="0" w:color="auto"/>
        <w:bottom w:val="none" w:sz="0" w:space="0" w:color="auto"/>
        <w:right w:val="none" w:sz="0" w:space="0" w:color="auto"/>
      </w:divBdr>
    </w:div>
    <w:div w:id="2072196584">
      <w:bodyDiv w:val="1"/>
      <w:marLeft w:val="0"/>
      <w:marRight w:val="0"/>
      <w:marTop w:val="0"/>
      <w:marBottom w:val="0"/>
      <w:divBdr>
        <w:top w:val="none" w:sz="0" w:space="0" w:color="auto"/>
        <w:left w:val="none" w:sz="0" w:space="0" w:color="auto"/>
        <w:bottom w:val="none" w:sz="0" w:space="0" w:color="auto"/>
        <w:right w:val="none" w:sz="0" w:space="0" w:color="auto"/>
      </w:divBdr>
    </w:div>
    <w:div w:id="2130781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82A236-C83A-4F09-B82F-6C27FAF4D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7373</Words>
  <Characters>42027</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HP</cp:lastModifiedBy>
  <cp:revision>13</cp:revision>
  <dcterms:created xsi:type="dcterms:W3CDTF">2019-12-16T13:19:00Z</dcterms:created>
  <dcterms:modified xsi:type="dcterms:W3CDTF">2019-12-30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vt:lpwstr>6</vt:lpwstr>
  </property>
  <property fmtid="{D5CDD505-2E9C-101B-9397-08002B2CF9AE}" pid="3" name="KSOProductBuildVer">
    <vt:lpwstr>2052-11.1.0.8214</vt:lpwstr>
  </property>
</Properties>
</file>